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164A1E" w14:textId="77777777" w:rsidR="006F24B0" w:rsidRDefault="006F24B0" w:rsidP="005A6718">
      <w:pPr>
        <w:jc w:val="center"/>
        <w:rPr>
          <w:rFonts w:ascii="Times New Roman" w:hAnsi="Times New Roman" w:cs="Times New Roman"/>
          <w:b/>
          <w:sz w:val="24"/>
          <w:szCs w:val="24"/>
        </w:rPr>
      </w:pPr>
      <w:r>
        <w:rPr>
          <w:rFonts w:ascii="Times New Roman" w:hAnsi="Times New Roman" w:cs="Times New Roman"/>
          <w:b/>
          <w:sz w:val="24"/>
          <w:szCs w:val="24"/>
        </w:rPr>
        <w:t>DESIGN PROJECT REPORT</w:t>
      </w:r>
    </w:p>
    <w:p w14:paraId="66CD96A3" w14:textId="77777777" w:rsidR="006F24B0" w:rsidRDefault="006F24B0" w:rsidP="005A6718">
      <w:pPr>
        <w:jc w:val="center"/>
        <w:rPr>
          <w:rFonts w:ascii="Times New Roman" w:hAnsi="Times New Roman" w:cs="Times New Roman"/>
          <w:b/>
          <w:sz w:val="24"/>
          <w:szCs w:val="24"/>
        </w:rPr>
      </w:pPr>
    </w:p>
    <w:p w14:paraId="75506E0B" w14:textId="3BE1F700" w:rsidR="00732FC7" w:rsidRPr="00217FF9" w:rsidRDefault="00732FC7" w:rsidP="005A6718">
      <w:pPr>
        <w:jc w:val="center"/>
        <w:rPr>
          <w:rFonts w:ascii="Times New Roman" w:hAnsi="Times New Roman" w:cs="Times New Roman"/>
          <w:b/>
          <w:sz w:val="24"/>
          <w:szCs w:val="24"/>
        </w:rPr>
      </w:pPr>
      <w:r w:rsidRPr="00217FF9">
        <w:rPr>
          <w:rFonts w:ascii="Times New Roman" w:hAnsi="Times New Roman" w:cs="Times New Roman"/>
          <w:b/>
          <w:sz w:val="24"/>
          <w:szCs w:val="24"/>
        </w:rPr>
        <w:t>ENGR 131- Transforming Ideas to Innovation I</w:t>
      </w:r>
    </w:p>
    <w:p w14:paraId="34F3B6F4" w14:textId="02A973BC" w:rsidR="001F6854" w:rsidRPr="00217FF9" w:rsidRDefault="001F6854" w:rsidP="005A6718">
      <w:pPr>
        <w:jc w:val="center"/>
        <w:rPr>
          <w:rFonts w:ascii="Times New Roman" w:hAnsi="Times New Roman" w:cs="Times New Roman"/>
          <w:sz w:val="24"/>
          <w:szCs w:val="24"/>
        </w:rPr>
      </w:pPr>
      <w:r w:rsidRPr="00217FF9">
        <w:rPr>
          <w:rFonts w:ascii="Times New Roman" w:hAnsi="Times New Roman" w:cs="Times New Roman"/>
          <w:sz w:val="24"/>
          <w:szCs w:val="24"/>
        </w:rPr>
        <w:t xml:space="preserve">Section </w:t>
      </w:r>
      <w:r w:rsidR="00C87578" w:rsidRPr="00DF789A">
        <w:rPr>
          <w:rFonts w:ascii="Times New Roman" w:hAnsi="Times New Roman" w:cs="Times New Roman"/>
          <w:color w:val="FF0000"/>
          <w:sz w:val="24"/>
          <w:szCs w:val="24"/>
        </w:rPr>
        <w:t>##</w:t>
      </w:r>
      <w:r w:rsidR="003533CE" w:rsidRPr="00DF789A">
        <w:rPr>
          <w:rFonts w:ascii="Times New Roman" w:hAnsi="Times New Roman" w:cs="Times New Roman"/>
          <w:color w:val="FF0000"/>
          <w:sz w:val="24"/>
          <w:szCs w:val="24"/>
        </w:rPr>
        <w:t>#</w:t>
      </w:r>
    </w:p>
    <w:p w14:paraId="2C3618F7" w14:textId="1408003E" w:rsidR="00732FC7" w:rsidRPr="00217FF9" w:rsidRDefault="00732FC7" w:rsidP="005A6718">
      <w:pPr>
        <w:jc w:val="center"/>
        <w:rPr>
          <w:rFonts w:ascii="Times New Roman" w:hAnsi="Times New Roman" w:cs="Times New Roman"/>
          <w:sz w:val="24"/>
          <w:szCs w:val="24"/>
        </w:rPr>
      </w:pPr>
    </w:p>
    <w:p w14:paraId="11FDF469" w14:textId="7CE6A6FA" w:rsidR="00D84049" w:rsidRPr="00217FF9" w:rsidRDefault="00D84049" w:rsidP="005A6718">
      <w:pPr>
        <w:jc w:val="center"/>
        <w:rPr>
          <w:rFonts w:ascii="Times New Roman" w:hAnsi="Times New Roman" w:cs="Times New Roman"/>
          <w:sz w:val="24"/>
          <w:szCs w:val="24"/>
        </w:rPr>
      </w:pPr>
    </w:p>
    <w:p w14:paraId="37A0C2A0" w14:textId="77777777" w:rsidR="00D84049" w:rsidRPr="00217FF9" w:rsidRDefault="00D84049" w:rsidP="005A6718">
      <w:pPr>
        <w:jc w:val="center"/>
        <w:rPr>
          <w:rFonts w:ascii="Times New Roman" w:hAnsi="Times New Roman" w:cs="Times New Roman"/>
          <w:color w:val="FF0000"/>
          <w:sz w:val="24"/>
          <w:szCs w:val="24"/>
        </w:rPr>
      </w:pPr>
    </w:p>
    <w:p w14:paraId="25FCE5A0" w14:textId="3CAB9343" w:rsidR="00732FC7" w:rsidRPr="00217FF9" w:rsidRDefault="00193012" w:rsidP="005A6718">
      <w:pPr>
        <w:jc w:val="center"/>
        <w:rPr>
          <w:rFonts w:ascii="Times New Roman" w:hAnsi="Times New Roman" w:cs="Times New Roman"/>
          <w:color w:val="FF0000"/>
          <w:sz w:val="24"/>
          <w:szCs w:val="24"/>
        </w:rPr>
      </w:pPr>
      <w:r w:rsidRPr="00217FF9">
        <w:rPr>
          <w:rFonts w:ascii="Times New Roman" w:hAnsi="Times New Roman" w:cs="Times New Roman"/>
          <w:color w:val="FF0000"/>
          <w:sz w:val="24"/>
          <w:szCs w:val="24"/>
        </w:rPr>
        <w:t xml:space="preserve">[insert PROJECT </w:t>
      </w:r>
      <w:r w:rsidR="00732FC7" w:rsidRPr="00217FF9">
        <w:rPr>
          <w:rFonts w:ascii="Times New Roman" w:hAnsi="Times New Roman" w:cs="Times New Roman"/>
          <w:color w:val="FF0000"/>
          <w:sz w:val="24"/>
          <w:szCs w:val="24"/>
        </w:rPr>
        <w:t>TITLE</w:t>
      </w:r>
      <w:r w:rsidRPr="00217FF9">
        <w:rPr>
          <w:rFonts w:ascii="Times New Roman" w:hAnsi="Times New Roman" w:cs="Times New Roman"/>
          <w:color w:val="FF0000"/>
          <w:sz w:val="24"/>
          <w:szCs w:val="24"/>
        </w:rPr>
        <w:t>]</w:t>
      </w:r>
    </w:p>
    <w:p w14:paraId="133B127A" w14:textId="551A9AA8" w:rsidR="00732FC7" w:rsidRPr="00217FF9" w:rsidRDefault="00732FC7" w:rsidP="0037145F">
      <w:pPr>
        <w:spacing w:after="0" w:line="240" w:lineRule="auto"/>
        <w:jc w:val="center"/>
        <w:rPr>
          <w:rFonts w:ascii="Times New Roman" w:hAnsi="Times New Roman" w:cs="Times New Roman"/>
          <w:color w:val="FF0000"/>
          <w:sz w:val="24"/>
          <w:szCs w:val="24"/>
        </w:rPr>
      </w:pPr>
    </w:p>
    <w:p w14:paraId="78ABF532" w14:textId="5EBFD308" w:rsidR="00774100" w:rsidRPr="00217FF9" w:rsidRDefault="00774100" w:rsidP="0037145F">
      <w:pPr>
        <w:spacing w:after="0" w:line="240" w:lineRule="auto"/>
        <w:jc w:val="center"/>
        <w:rPr>
          <w:rFonts w:ascii="Times New Roman" w:hAnsi="Times New Roman" w:cs="Times New Roman"/>
          <w:color w:val="FF0000"/>
          <w:sz w:val="24"/>
          <w:szCs w:val="24"/>
        </w:rPr>
      </w:pPr>
      <w:r w:rsidRPr="00217FF9">
        <w:rPr>
          <w:rFonts w:ascii="Times New Roman" w:hAnsi="Times New Roman" w:cs="Times New Roman"/>
          <w:color w:val="FF0000"/>
          <w:sz w:val="24"/>
          <w:szCs w:val="24"/>
        </w:rPr>
        <w:t xml:space="preserve">[include an image </w:t>
      </w:r>
      <w:r w:rsidR="00562E3A" w:rsidRPr="00217FF9">
        <w:rPr>
          <w:rFonts w:ascii="Times New Roman" w:hAnsi="Times New Roman" w:cs="Times New Roman"/>
          <w:color w:val="FF0000"/>
          <w:sz w:val="24"/>
          <w:szCs w:val="24"/>
        </w:rPr>
        <w:t>related to the problem or your solution</w:t>
      </w:r>
      <w:r w:rsidRPr="00217FF9">
        <w:rPr>
          <w:rFonts w:ascii="Times New Roman" w:hAnsi="Times New Roman" w:cs="Times New Roman"/>
          <w:color w:val="FF0000"/>
          <w:sz w:val="24"/>
          <w:szCs w:val="24"/>
        </w:rPr>
        <w:t>]</w:t>
      </w:r>
    </w:p>
    <w:p w14:paraId="72BC4682" w14:textId="049C091B" w:rsidR="00774100" w:rsidRPr="00217FF9" w:rsidRDefault="00774100" w:rsidP="0037145F">
      <w:pPr>
        <w:spacing w:after="0" w:line="240" w:lineRule="auto"/>
        <w:jc w:val="center"/>
        <w:rPr>
          <w:rFonts w:ascii="Times New Roman" w:hAnsi="Times New Roman" w:cs="Times New Roman"/>
          <w:color w:val="FF0000"/>
          <w:sz w:val="24"/>
          <w:szCs w:val="24"/>
        </w:rPr>
      </w:pPr>
    </w:p>
    <w:p w14:paraId="7115F5D2" w14:textId="08FBD1BE" w:rsidR="00774100" w:rsidRPr="00217FF9" w:rsidRDefault="00774100" w:rsidP="0037145F">
      <w:pPr>
        <w:spacing w:after="0" w:line="240" w:lineRule="auto"/>
        <w:jc w:val="center"/>
        <w:rPr>
          <w:rFonts w:ascii="Times New Roman" w:hAnsi="Times New Roman" w:cs="Times New Roman"/>
          <w:color w:val="FF0000"/>
          <w:sz w:val="24"/>
          <w:szCs w:val="24"/>
        </w:rPr>
      </w:pPr>
    </w:p>
    <w:p w14:paraId="3FAA0D23" w14:textId="77777777" w:rsidR="00774100" w:rsidRPr="00217FF9" w:rsidRDefault="00774100" w:rsidP="0037145F">
      <w:pPr>
        <w:spacing w:after="0" w:line="240" w:lineRule="auto"/>
        <w:jc w:val="center"/>
        <w:rPr>
          <w:rFonts w:ascii="Times New Roman" w:hAnsi="Times New Roman" w:cs="Times New Roman"/>
          <w:color w:val="FF0000"/>
          <w:sz w:val="24"/>
          <w:szCs w:val="24"/>
        </w:rPr>
      </w:pPr>
    </w:p>
    <w:p w14:paraId="709DA201" w14:textId="3C8E26BC" w:rsidR="00732FC7" w:rsidRPr="00217FF9" w:rsidRDefault="00732FC7" w:rsidP="0037145F">
      <w:pPr>
        <w:spacing w:after="0" w:line="240" w:lineRule="auto"/>
        <w:jc w:val="center"/>
        <w:rPr>
          <w:rFonts w:ascii="Times New Roman" w:hAnsi="Times New Roman" w:cs="Times New Roman"/>
          <w:color w:val="FF0000"/>
          <w:sz w:val="24"/>
          <w:szCs w:val="24"/>
        </w:rPr>
      </w:pPr>
      <w:r w:rsidRPr="00DF789A">
        <w:rPr>
          <w:rFonts w:ascii="Times New Roman" w:hAnsi="Times New Roman" w:cs="Times New Roman"/>
          <w:sz w:val="24"/>
          <w:szCs w:val="24"/>
        </w:rPr>
        <w:t xml:space="preserve">Team </w:t>
      </w:r>
      <w:r w:rsidRPr="00217FF9">
        <w:rPr>
          <w:rFonts w:ascii="Times New Roman" w:hAnsi="Times New Roman" w:cs="Times New Roman"/>
          <w:color w:val="FF0000"/>
          <w:sz w:val="24"/>
          <w:szCs w:val="24"/>
        </w:rPr>
        <w:t>##</w:t>
      </w:r>
    </w:p>
    <w:p w14:paraId="3470CFA4" w14:textId="606C5F05" w:rsidR="00732FC7" w:rsidRPr="00217FF9" w:rsidRDefault="00732FC7" w:rsidP="0037145F">
      <w:pPr>
        <w:spacing w:after="0" w:line="240" w:lineRule="auto"/>
        <w:jc w:val="center"/>
        <w:rPr>
          <w:rFonts w:ascii="Times New Roman" w:hAnsi="Times New Roman" w:cs="Times New Roman"/>
          <w:color w:val="FF0000"/>
          <w:sz w:val="24"/>
          <w:szCs w:val="24"/>
        </w:rPr>
      </w:pPr>
    </w:p>
    <w:p w14:paraId="38862666" w14:textId="61BFB8D5" w:rsidR="00732FC7" w:rsidRPr="00217FF9" w:rsidRDefault="00732FC7" w:rsidP="0037145F">
      <w:pPr>
        <w:spacing w:after="0" w:line="240" w:lineRule="auto"/>
        <w:jc w:val="center"/>
        <w:rPr>
          <w:rFonts w:ascii="Times New Roman" w:hAnsi="Times New Roman" w:cs="Times New Roman"/>
          <w:color w:val="FF0000"/>
          <w:sz w:val="24"/>
          <w:szCs w:val="24"/>
        </w:rPr>
      </w:pPr>
      <w:r w:rsidRPr="00217FF9">
        <w:rPr>
          <w:rFonts w:ascii="Times New Roman" w:hAnsi="Times New Roman" w:cs="Times New Roman"/>
          <w:color w:val="FF0000"/>
          <w:sz w:val="24"/>
          <w:szCs w:val="24"/>
        </w:rPr>
        <w:t>Names</w:t>
      </w:r>
      <w:r w:rsidR="00920D24" w:rsidRPr="00217FF9">
        <w:rPr>
          <w:rFonts w:ascii="Times New Roman" w:hAnsi="Times New Roman" w:cs="Times New Roman"/>
          <w:color w:val="FF0000"/>
          <w:sz w:val="24"/>
          <w:szCs w:val="24"/>
        </w:rPr>
        <w:t xml:space="preserve"> of a</w:t>
      </w:r>
      <w:r w:rsidR="00774100" w:rsidRPr="00217FF9">
        <w:rPr>
          <w:rFonts w:ascii="Times New Roman" w:hAnsi="Times New Roman" w:cs="Times New Roman"/>
          <w:color w:val="FF0000"/>
          <w:sz w:val="24"/>
          <w:szCs w:val="24"/>
        </w:rPr>
        <w:t>ll contributi</w:t>
      </w:r>
      <w:r w:rsidR="00920D24" w:rsidRPr="00217FF9">
        <w:rPr>
          <w:rFonts w:ascii="Times New Roman" w:hAnsi="Times New Roman" w:cs="Times New Roman"/>
          <w:color w:val="FF0000"/>
          <w:sz w:val="24"/>
          <w:szCs w:val="24"/>
        </w:rPr>
        <w:t>ng</w:t>
      </w:r>
      <w:r w:rsidR="00774100" w:rsidRPr="00217FF9">
        <w:rPr>
          <w:rFonts w:ascii="Times New Roman" w:hAnsi="Times New Roman" w:cs="Times New Roman"/>
          <w:color w:val="FF0000"/>
          <w:sz w:val="24"/>
          <w:szCs w:val="24"/>
        </w:rPr>
        <w:t xml:space="preserve"> team members </w:t>
      </w:r>
    </w:p>
    <w:p w14:paraId="03FCC5F0" w14:textId="319514C5" w:rsidR="00193012" w:rsidRPr="00217FF9" w:rsidRDefault="00193012" w:rsidP="0037145F">
      <w:pPr>
        <w:spacing w:after="0" w:line="240" w:lineRule="auto"/>
        <w:jc w:val="center"/>
        <w:rPr>
          <w:rFonts w:ascii="Times New Roman" w:hAnsi="Times New Roman" w:cs="Times New Roman"/>
          <w:color w:val="FF0000"/>
          <w:sz w:val="24"/>
          <w:szCs w:val="24"/>
        </w:rPr>
      </w:pPr>
      <w:r w:rsidRPr="00217FF9">
        <w:rPr>
          <w:rFonts w:ascii="Times New Roman" w:hAnsi="Times New Roman" w:cs="Times New Roman"/>
          <w:color w:val="FF0000"/>
          <w:sz w:val="24"/>
          <w:szCs w:val="24"/>
        </w:rPr>
        <w:t>E.g.,</w:t>
      </w:r>
    </w:p>
    <w:p w14:paraId="491F5B48" w14:textId="0DEE248C" w:rsidR="00732FC7" w:rsidRPr="00217FF9" w:rsidRDefault="00774100" w:rsidP="0037145F">
      <w:pPr>
        <w:spacing w:after="0" w:line="240" w:lineRule="auto"/>
        <w:jc w:val="center"/>
        <w:rPr>
          <w:rFonts w:ascii="Times New Roman" w:hAnsi="Times New Roman" w:cs="Times New Roman"/>
          <w:color w:val="FF0000"/>
          <w:sz w:val="24"/>
          <w:szCs w:val="24"/>
        </w:rPr>
      </w:pPr>
      <w:r w:rsidRPr="00217FF9">
        <w:rPr>
          <w:rFonts w:ascii="Times New Roman" w:hAnsi="Times New Roman" w:cs="Times New Roman"/>
          <w:color w:val="FF0000"/>
          <w:sz w:val="24"/>
          <w:szCs w:val="24"/>
        </w:rPr>
        <w:t>Mary Smith</w:t>
      </w:r>
    </w:p>
    <w:p w14:paraId="055E8C2A" w14:textId="3F4AA2CE" w:rsidR="00774100" w:rsidRPr="00217FF9" w:rsidRDefault="00774100" w:rsidP="0037145F">
      <w:pPr>
        <w:spacing w:after="0" w:line="240" w:lineRule="auto"/>
        <w:jc w:val="center"/>
        <w:rPr>
          <w:rFonts w:ascii="Times New Roman" w:hAnsi="Times New Roman" w:cs="Times New Roman"/>
          <w:sz w:val="24"/>
          <w:szCs w:val="24"/>
        </w:rPr>
      </w:pPr>
    </w:p>
    <w:p w14:paraId="2D549F7D" w14:textId="7FFBD3A6" w:rsidR="00193012" w:rsidRPr="00217FF9" w:rsidRDefault="00193012" w:rsidP="0037145F">
      <w:pPr>
        <w:spacing w:after="0" w:line="240" w:lineRule="auto"/>
        <w:jc w:val="center"/>
        <w:rPr>
          <w:rFonts w:ascii="Times New Roman" w:hAnsi="Times New Roman" w:cs="Times New Roman"/>
          <w:sz w:val="24"/>
          <w:szCs w:val="24"/>
        </w:rPr>
      </w:pPr>
    </w:p>
    <w:p w14:paraId="7AF38508" w14:textId="781164D1" w:rsidR="00193012" w:rsidRPr="00217FF9" w:rsidRDefault="00193012" w:rsidP="0037145F">
      <w:pPr>
        <w:spacing w:after="0" w:line="240" w:lineRule="auto"/>
        <w:jc w:val="center"/>
        <w:rPr>
          <w:rFonts w:ascii="Times New Roman" w:hAnsi="Times New Roman" w:cs="Times New Roman"/>
          <w:sz w:val="24"/>
          <w:szCs w:val="24"/>
        </w:rPr>
      </w:pPr>
    </w:p>
    <w:p w14:paraId="4E55A946" w14:textId="77777777" w:rsidR="00193012" w:rsidRPr="00217FF9" w:rsidRDefault="00193012" w:rsidP="0037145F">
      <w:pPr>
        <w:spacing w:after="0" w:line="240" w:lineRule="auto"/>
        <w:jc w:val="center"/>
        <w:rPr>
          <w:rFonts w:ascii="Times New Roman" w:hAnsi="Times New Roman" w:cs="Times New Roman"/>
          <w:sz w:val="24"/>
          <w:szCs w:val="24"/>
        </w:rPr>
      </w:pPr>
    </w:p>
    <w:p w14:paraId="11CBFB80" w14:textId="2C24BA91" w:rsidR="00732FC7" w:rsidRPr="007D10D5" w:rsidRDefault="007D10D5" w:rsidP="0037145F">
      <w:pPr>
        <w:spacing w:after="0" w:line="240" w:lineRule="auto"/>
        <w:jc w:val="center"/>
        <w:rPr>
          <w:rFonts w:ascii="Times New Roman" w:hAnsi="Times New Roman" w:cs="Times New Roman"/>
          <w:color w:val="FF0000"/>
          <w:sz w:val="24"/>
          <w:szCs w:val="24"/>
        </w:rPr>
      </w:pPr>
      <w:r w:rsidRPr="007D10D5">
        <w:rPr>
          <w:rFonts w:ascii="Times New Roman" w:hAnsi="Times New Roman" w:cs="Times New Roman"/>
          <w:color w:val="FF0000"/>
          <w:sz w:val="24"/>
          <w:szCs w:val="24"/>
        </w:rPr>
        <w:t>Date</w:t>
      </w:r>
    </w:p>
    <w:p w14:paraId="6594214E" w14:textId="5A42CA2A" w:rsidR="00A419F0" w:rsidRPr="00217FF9" w:rsidRDefault="00A419F0" w:rsidP="0037145F">
      <w:pPr>
        <w:spacing w:after="0" w:line="240" w:lineRule="auto"/>
        <w:jc w:val="center"/>
        <w:rPr>
          <w:rFonts w:ascii="Times New Roman" w:hAnsi="Times New Roman" w:cs="Times New Roman"/>
          <w:sz w:val="24"/>
          <w:szCs w:val="24"/>
        </w:rPr>
      </w:pPr>
    </w:p>
    <w:p w14:paraId="4F5293C2" w14:textId="18DEF505" w:rsidR="00A419F0" w:rsidRPr="00217FF9" w:rsidRDefault="00774100" w:rsidP="0037145F">
      <w:pPr>
        <w:spacing w:after="0" w:line="240" w:lineRule="auto"/>
        <w:jc w:val="center"/>
        <w:rPr>
          <w:rFonts w:ascii="Times New Roman" w:hAnsi="Times New Roman" w:cs="Times New Roman"/>
          <w:color w:val="FF0000"/>
          <w:sz w:val="24"/>
          <w:szCs w:val="24"/>
        </w:rPr>
      </w:pPr>
      <w:r w:rsidRPr="00217FF9">
        <w:rPr>
          <w:rFonts w:ascii="Times New Roman" w:hAnsi="Times New Roman" w:cs="Times New Roman"/>
          <w:color w:val="FF0000"/>
          <w:sz w:val="24"/>
          <w:szCs w:val="24"/>
        </w:rPr>
        <w:t>[Please replace</w:t>
      </w:r>
      <w:r w:rsidR="003F64AE" w:rsidRPr="00217FF9">
        <w:rPr>
          <w:rFonts w:ascii="Times New Roman" w:hAnsi="Times New Roman" w:cs="Times New Roman"/>
          <w:color w:val="FF0000"/>
          <w:sz w:val="24"/>
          <w:szCs w:val="24"/>
        </w:rPr>
        <w:t xml:space="preserve"> text</w:t>
      </w:r>
      <w:r w:rsidRPr="00217FF9">
        <w:rPr>
          <w:rFonts w:ascii="Times New Roman" w:hAnsi="Times New Roman" w:cs="Times New Roman"/>
          <w:color w:val="FF0000"/>
          <w:sz w:val="24"/>
          <w:szCs w:val="24"/>
        </w:rPr>
        <w:t xml:space="preserve"> as appropriate </w:t>
      </w:r>
      <w:r w:rsidR="003F64AE" w:rsidRPr="00217FF9">
        <w:rPr>
          <w:rFonts w:ascii="Times New Roman" w:hAnsi="Times New Roman" w:cs="Times New Roman"/>
          <w:color w:val="FF0000"/>
          <w:sz w:val="24"/>
          <w:szCs w:val="24"/>
        </w:rPr>
        <w:t>and</w:t>
      </w:r>
      <w:r w:rsidRPr="00217FF9">
        <w:rPr>
          <w:rFonts w:ascii="Times New Roman" w:hAnsi="Times New Roman" w:cs="Times New Roman"/>
          <w:color w:val="FF0000"/>
          <w:sz w:val="24"/>
          <w:szCs w:val="24"/>
        </w:rPr>
        <w:t xml:space="preserve"> delete all red text before submission.</w:t>
      </w:r>
      <w:r w:rsidR="00E3109F" w:rsidRPr="00217FF9">
        <w:rPr>
          <w:rFonts w:ascii="Times New Roman" w:hAnsi="Times New Roman" w:cs="Times New Roman"/>
          <w:color w:val="FF0000"/>
          <w:sz w:val="24"/>
          <w:szCs w:val="24"/>
        </w:rPr>
        <w:t xml:space="preserve"> (</w:t>
      </w:r>
      <w:r w:rsidR="000A132D">
        <w:rPr>
          <w:rFonts w:ascii="Times New Roman" w:hAnsi="Times New Roman" w:cs="Times New Roman"/>
          <w:color w:val="FF0000"/>
          <w:sz w:val="24"/>
          <w:szCs w:val="24"/>
        </w:rPr>
        <w:t>PC0</w:t>
      </w:r>
      <w:r w:rsidR="005F7FC6">
        <w:rPr>
          <w:rFonts w:ascii="Times New Roman" w:hAnsi="Times New Roman" w:cs="Times New Roman"/>
          <w:color w:val="FF0000"/>
          <w:sz w:val="24"/>
          <w:szCs w:val="24"/>
        </w:rPr>
        <w:t>1</w:t>
      </w:r>
      <w:r w:rsidR="000A132D">
        <w:rPr>
          <w:rFonts w:ascii="Times New Roman" w:hAnsi="Times New Roman" w:cs="Times New Roman"/>
          <w:color w:val="FF0000"/>
          <w:sz w:val="24"/>
          <w:szCs w:val="24"/>
        </w:rPr>
        <w:t xml:space="preserve">, </w:t>
      </w:r>
      <w:r w:rsidR="00E3109F" w:rsidRPr="00217FF9">
        <w:rPr>
          <w:rFonts w:ascii="Times New Roman" w:hAnsi="Times New Roman" w:cs="Times New Roman"/>
          <w:color w:val="FF0000"/>
          <w:sz w:val="24"/>
          <w:szCs w:val="24"/>
        </w:rPr>
        <w:t>PC05)</w:t>
      </w:r>
      <w:r w:rsidRPr="00217FF9">
        <w:rPr>
          <w:rFonts w:ascii="Times New Roman" w:hAnsi="Times New Roman" w:cs="Times New Roman"/>
          <w:color w:val="FF0000"/>
          <w:sz w:val="24"/>
          <w:szCs w:val="24"/>
        </w:rPr>
        <w:t>]</w:t>
      </w:r>
    </w:p>
    <w:p w14:paraId="3ACB7414" w14:textId="75343C4F" w:rsidR="00774100" w:rsidRPr="00217FF9" w:rsidRDefault="00774100" w:rsidP="0037145F">
      <w:pPr>
        <w:spacing w:after="0" w:line="240" w:lineRule="auto"/>
        <w:rPr>
          <w:rFonts w:ascii="Times New Roman" w:hAnsi="Times New Roman" w:cs="Times New Roman"/>
          <w:color w:val="FF0000"/>
          <w:sz w:val="24"/>
          <w:szCs w:val="24"/>
        </w:rPr>
      </w:pPr>
    </w:p>
    <w:p w14:paraId="6FFA8F1E" w14:textId="7552766A" w:rsidR="00193012" w:rsidRPr="00217FF9" w:rsidRDefault="00193012" w:rsidP="0037145F">
      <w:pPr>
        <w:spacing w:after="0" w:line="240" w:lineRule="auto"/>
        <w:rPr>
          <w:rFonts w:ascii="Times New Roman" w:hAnsi="Times New Roman" w:cs="Times New Roman"/>
          <w:color w:val="FF0000"/>
          <w:sz w:val="24"/>
          <w:szCs w:val="24"/>
        </w:rPr>
      </w:pPr>
    </w:p>
    <w:p w14:paraId="7795BED5" w14:textId="5309DF5B" w:rsidR="00193012" w:rsidRPr="00217FF9" w:rsidRDefault="00193012" w:rsidP="0037145F">
      <w:pPr>
        <w:spacing w:after="0" w:line="240" w:lineRule="auto"/>
        <w:rPr>
          <w:rFonts w:ascii="Times New Roman" w:hAnsi="Times New Roman" w:cs="Times New Roman"/>
          <w:color w:val="FF0000"/>
          <w:sz w:val="24"/>
          <w:szCs w:val="24"/>
        </w:rPr>
      </w:pPr>
    </w:p>
    <w:p w14:paraId="3CCA7BC7" w14:textId="211CE515" w:rsidR="00193012" w:rsidRPr="00217FF9" w:rsidRDefault="00193012" w:rsidP="0037145F">
      <w:pPr>
        <w:spacing w:after="0" w:line="240" w:lineRule="auto"/>
        <w:rPr>
          <w:rFonts w:ascii="Times New Roman" w:hAnsi="Times New Roman" w:cs="Times New Roman"/>
          <w:color w:val="FF0000"/>
          <w:sz w:val="24"/>
          <w:szCs w:val="24"/>
        </w:rPr>
      </w:pPr>
    </w:p>
    <w:p w14:paraId="6C8D1D35" w14:textId="3823833D" w:rsidR="00193012" w:rsidRPr="00217FF9" w:rsidRDefault="00193012" w:rsidP="0037145F">
      <w:pPr>
        <w:spacing w:after="0" w:line="240" w:lineRule="auto"/>
        <w:rPr>
          <w:rFonts w:ascii="Times New Roman" w:hAnsi="Times New Roman" w:cs="Times New Roman"/>
          <w:color w:val="FF0000"/>
          <w:sz w:val="24"/>
          <w:szCs w:val="24"/>
        </w:rPr>
      </w:pPr>
    </w:p>
    <w:p w14:paraId="0B62E540" w14:textId="582E5C6C" w:rsidR="00A419F0" w:rsidRPr="00217FF9" w:rsidRDefault="00A419F0" w:rsidP="00193012">
      <w:pPr>
        <w:spacing w:after="0" w:line="240" w:lineRule="auto"/>
        <w:rPr>
          <w:rFonts w:ascii="Times New Roman" w:hAnsi="Times New Roman" w:cs="Times New Roman"/>
          <w:sz w:val="24"/>
          <w:szCs w:val="24"/>
        </w:rPr>
      </w:pPr>
    </w:p>
    <w:p w14:paraId="0E2874F0" w14:textId="411AD58F" w:rsidR="00A419F0" w:rsidRPr="00217FF9" w:rsidRDefault="00A419F0" w:rsidP="0037145F">
      <w:pPr>
        <w:spacing w:after="0" w:line="240" w:lineRule="auto"/>
        <w:rPr>
          <w:rFonts w:ascii="Times New Roman" w:hAnsi="Times New Roman" w:cs="Times New Roman"/>
          <w:sz w:val="24"/>
          <w:szCs w:val="24"/>
        </w:rPr>
      </w:pPr>
    </w:p>
    <w:p w14:paraId="3D7F9588" w14:textId="77777777" w:rsidR="00A419F0" w:rsidRPr="00217FF9" w:rsidRDefault="00A419F0" w:rsidP="0037145F">
      <w:pPr>
        <w:spacing w:after="0" w:line="240" w:lineRule="auto"/>
        <w:rPr>
          <w:rFonts w:ascii="Times New Roman" w:hAnsi="Times New Roman" w:cs="Times New Roman"/>
          <w:sz w:val="24"/>
          <w:szCs w:val="24"/>
        </w:rPr>
      </w:pPr>
    </w:p>
    <w:p w14:paraId="67864438" w14:textId="77777777" w:rsidR="005A6718" w:rsidRPr="00217FF9" w:rsidRDefault="005A6718">
      <w:pPr>
        <w:rPr>
          <w:rFonts w:ascii="Times New Roman" w:eastAsiaTheme="majorEastAsia" w:hAnsi="Times New Roman" w:cs="Times New Roman"/>
          <w:caps/>
          <w:sz w:val="24"/>
          <w:szCs w:val="24"/>
        </w:rPr>
      </w:pPr>
      <w:r w:rsidRPr="00217FF9">
        <w:rPr>
          <w:rFonts w:ascii="Times New Roman" w:hAnsi="Times New Roman" w:cs="Times New Roman"/>
          <w:sz w:val="24"/>
          <w:szCs w:val="24"/>
        </w:rPr>
        <w:br w:type="page"/>
      </w:r>
    </w:p>
    <w:p w14:paraId="5F798E56" w14:textId="5B3DA8EC" w:rsidR="00A419F0" w:rsidRPr="00217FF9" w:rsidRDefault="00A419F0" w:rsidP="00830121">
      <w:pPr>
        <w:pStyle w:val="Heading1"/>
      </w:pPr>
      <w:bookmarkStart w:id="0" w:name="_Toc118892342"/>
      <w:r w:rsidRPr="00217FF9">
        <w:lastRenderedPageBreak/>
        <w:t>Executive Summary</w:t>
      </w:r>
      <w:bookmarkEnd w:id="0"/>
      <w:r w:rsidRPr="00217FF9">
        <w:t xml:space="preserve"> </w:t>
      </w:r>
    </w:p>
    <w:p w14:paraId="29586AB8" w14:textId="059C9200" w:rsidR="00C56EFB" w:rsidRPr="00217FF9" w:rsidRDefault="00C56EFB" w:rsidP="0037145F">
      <w:pPr>
        <w:spacing w:after="0" w:line="240" w:lineRule="auto"/>
        <w:rPr>
          <w:rFonts w:ascii="Times New Roman" w:hAnsi="Times New Roman" w:cs="Times New Roman"/>
          <w:sz w:val="24"/>
          <w:szCs w:val="24"/>
        </w:rPr>
      </w:pPr>
    </w:p>
    <w:p w14:paraId="56F21CFD" w14:textId="3A93C2B6" w:rsidR="002C5145" w:rsidRDefault="002C5145" w:rsidP="00193012">
      <w:pPr>
        <w:spacing w:before="20" w:after="20"/>
        <w:rPr>
          <w:rFonts w:ascii="Times New Roman" w:hAnsi="Times New Roman" w:cs="Times New Roman"/>
          <w:color w:val="FF0000"/>
          <w:sz w:val="24"/>
          <w:szCs w:val="24"/>
        </w:rPr>
      </w:pPr>
      <w:r w:rsidRPr="00225D3D">
        <w:rPr>
          <w:rFonts w:ascii="Times New Roman" w:hAnsi="Times New Roman" w:cs="Times New Roman"/>
          <w:i/>
          <w:color w:val="FF0000"/>
          <w:sz w:val="24"/>
          <w:szCs w:val="24"/>
        </w:rPr>
        <w:t>Important Note</w:t>
      </w:r>
      <w:r>
        <w:rPr>
          <w:rFonts w:ascii="Times New Roman" w:hAnsi="Times New Roman" w:cs="Times New Roman"/>
          <w:color w:val="FF0000"/>
          <w:sz w:val="24"/>
          <w:szCs w:val="24"/>
        </w:rPr>
        <w:t>: Section I, the executive summary, will be submitted later in the semester as part of your Final Report</w:t>
      </w:r>
    </w:p>
    <w:p w14:paraId="1706A203" w14:textId="77777777" w:rsidR="002C5145" w:rsidRDefault="002C5145" w:rsidP="00193012">
      <w:pPr>
        <w:spacing w:before="20" w:after="20"/>
        <w:rPr>
          <w:rFonts w:ascii="Times New Roman" w:hAnsi="Times New Roman" w:cs="Times New Roman"/>
          <w:color w:val="FF0000"/>
          <w:sz w:val="24"/>
          <w:szCs w:val="24"/>
        </w:rPr>
      </w:pPr>
    </w:p>
    <w:p w14:paraId="045D42BB" w14:textId="64F2F01B" w:rsidR="00193012" w:rsidRPr="00217FF9" w:rsidRDefault="00193012" w:rsidP="00193012">
      <w:pPr>
        <w:spacing w:before="20" w:after="20"/>
        <w:rPr>
          <w:rFonts w:ascii="Times New Roman" w:hAnsi="Times New Roman" w:cs="Times New Roman"/>
          <w:color w:val="FF0000"/>
          <w:sz w:val="24"/>
          <w:szCs w:val="24"/>
        </w:rPr>
      </w:pPr>
      <w:r w:rsidRPr="00217FF9">
        <w:rPr>
          <w:rFonts w:ascii="Times New Roman" w:hAnsi="Times New Roman" w:cs="Times New Roman"/>
          <w:color w:val="FF0000"/>
          <w:sz w:val="24"/>
          <w:szCs w:val="24"/>
        </w:rPr>
        <w:t xml:space="preserve">An Executive Summary is a </w:t>
      </w:r>
      <w:r w:rsidRPr="00217FF9">
        <w:rPr>
          <w:rFonts w:ascii="Times New Roman" w:hAnsi="Times New Roman" w:cs="Times New Roman"/>
          <w:b/>
          <w:color w:val="FF0000"/>
          <w:sz w:val="24"/>
          <w:szCs w:val="24"/>
        </w:rPr>
        <w:t>succinct</w:t>
      </w:r>
      <w:r w:rsidRPr="00217FF9">
        <w:rPr>
          <w:rFonts w:ascii="Times New Roman" w:hAnsi="Times New Roman" w:cs="Times New Roman"/>
          <w:color w:val="FF0000"/>
          <w:sz w:val="24"/>
          <w:szCs w:val="24"/>
        </w:rPr>
        <w:t xml:space="preserve"> description (max 1 page) and includes the following</w:t>
      </w:r>
      <w:r w:rsidR="00E3109F" w:rsidRPr="00217FF9">
        <w:rPr>
          <w:rFonts w:ascii="Times New Roman" w:hAnsi="Times New Roman" w:cs="Times New Roman"/>
          <w:color w:val="FF0000"/>
          <w:sz w:val="24"/>
          <w:szCs w:val="24"/>
        </w:rPr>
        <w:t xml:space="preserve"> (PC05)</w:t>
      </w:r>
      <w:r w:rsidRPr="00217FF9">
        <w:rPr>
          <w:rFonts w:ascii="Times New Roman" w:hAnsi="Times New Roman" w:cs="Times New Roman"/>
          <w:color w:val="FF0000"/>
          <w:sz w:val="24"/>
          <w:szCs w:val="24"/>
        </w:rPr>
        <w:t xml:space="preserve">: </w:t>
      </w:r>
    </w:p>
    <w:p w14:paraId="08D5B789" w14:textId="7313B0F9" w:rsidR="00193012" w:rsidRPr="00217FF9" w:rsidRDefault="00193012" w:rsidP="001C6036">
      <w:pPr>
        <w:numPr>
          <w:ilvl w:val="0"/>
          <w:numId w:val="29"/>
        </w:numPr>
        <w:spacing w:before="20" w:after="20" w:line="240" w:lineRule="auto"/>
        <w:rPr>
          <w:rFonts w:ascii="Times New Roman" w:hAnsi="Times New Roman" w:cs="Times New Roman"/>
          <w:color w:val="FF0000"/>
          <w:sz w:val="24"/>
          <w:szCs w:val="24"/>
        </w:rPr>
      </w:pPr>
      <w:r w:rsidRPr="00217FF9">
        <w:rPr>
          <w:rFonts w:ascii="Times New Roman" w:eastAsia="+mn-ea" w:hAnsi="Times New Roman" w:cs="Times New Roman"/>
          <w:color w:val="FF0000"/>
          <w:kern w:val="24"/>
          <w:sz w:val="24"/>
          <w:szCs w:val="24"/>
        </w:rPr>
        <w:t xml:space="preserve">A problem </w:t>
      </w:r>
      <w:proofErr w:type="gramStart"/>
      <w:r w:rsidRPr="00217FF9">
        <w:rPr>
          <w:rFonts w:ascii="Times New Roman" w:eastAsia="+mn-ea" w:hAnsi="Times New Roman" w:cs="Times New Roman"/>
          <w:color w:val="FF0000"/>
          <w:kern w:val="24"/>
          <w:sz w:val="24"/>
          <w:szCs w:val="24"/>
        </w:rPr>
        <w:t>statement</w:t>
      </w:r>
      <w:proofErr w:type="gramEnd"/>
      <w:r w:rsidRPr="00217FF9">
        <w:rPr>
          <w:rFonts w:ascii="Times New Roman" w:eastAsia="+mn-ea" w:hAnsi="Times New Roman" w:cs="Times New Roman"/>
          <w:color w:val="FF0000"/>
          <w:kern w:val="24"/>
          <w:sz w:val="24"/>
          <w:szCs w:val="24"/>
        </w:rPr>
        <w:t xml:space="preserve"> </w:t>
      </w:r>
    </w:p>
    <w:p w14:paraId="557933D8" w14:textId="5AFDB0A9" w:rsidR="001C6036" w:rsidRPr="00217FF9" w:rsidRDefault="001C6036" w:rsidP="001C6036">
      <w:pPr>
        <w:numPr>
          <w:ilvl w:val="0"/>
          <w:numId w:val="29"/>
        </w:numPr>
        <w:spacing w:before="20" w:after="20" w:line="240" w:lineRule="auto"/>
        <w:rPr>
          <w:rFonts w:ascii="Times New Roman" w:hAnsi="Times New Roman" w:cs="Times New Roman"/>
          <w:color w:val="FF0000"/>
          <w:sz w:val="24"/>
          <w:szCs w:val="24"/>
        </w:rPr>
      </w:pPr>
      <w:r w:rsidRPr="00217FF9">
        <w:rPr>
          <w:rFonts w:ascii="Times New Roman" w:eastAsia="+mn-ea" w:hAnsi="Times New Roman" w:cs="Times New Roman"/>
          <w:color w:val="FF0000"/>
          <w:kern w:val="24"/>
          <w:sz w:val="24"/>
          <w:szCs w:val="24"/>
        </w:rPr>
        <w:t>Design requirements</w:t>
      </w:r>
      <w:r w:rsidR="001039D0" w:rsidRPr="00217FF9">
        <w:rPr>
          <w:rFonts w:ascii="Times New Roman" w:eastAsia="+mn-ea" w:hAnsi="Times New Roman" w:cs="Times New Roman"/>
          <w:color w:val="FF0000"/>
          <w:kern w:val="24"/>
          <w:sz w:val="24"/>
          <w:szCs w:val="24"/>
        </w:rPr>
        <w:t xml:space="preserve"> (criteria and constraints)</w:t>
      </w:r>
    </w:p>
    <w:p w14:paraId="09EEADB5" w14:textId="47BDCFCF" w:rsidR="00193012" w:rsidRPr="00217FF9" w:rsidRDefault="00193012" w:rsidP="001C6036">
      <w:pPr>
        <w:numPr>
          <w:ilvl w:val="0"/>
          <w:numId w:val="29"/>
        </w:numPr>
        <w:spacing w:before="20" w:after="20" w:line="240" w:lineRule="auto"/>
        <w:rPr>
          <w:rFonts w:ascii="Times New Roman" w:hAnsi="Times New Roman" w:cs="Times New Roman"/>
          <w:color w:val="FF0000"/>
          <w:sz w:val="24"/>
          <w:szCs w:val="24"/>
        </w:rPr>
      </w:pPr>
      <w:r w:rsidRPr="00217FF9">
        <w:rPr>
          <w:rFonts w:ascii="Times New Roman" w:hAnsi="Times New Roman" w:cs="Times New Roman"/>
          <w:color w:val="FF0000"/>
          <w:sz w:val="24"/>
          <w:szCs w:val="24"/>
        </w:rPr>
        <w:t xml:space="preserve">A description of the proposed solution and how it will be implemented </w:t>
      </w:r>
    </w:p>
    <w:p w14:paraId="248AAF4E" w14:textId="01898E2B" w:rsidR="00193012" w:rsidRPr="00217FF9" w:rsidRDefault="00193012" w:rsidP="001C6036">
      <w:pPr>
        <w:numPr>
          <w:ilvl w:val="0"/>
          <w:numId w:val="29"/>
        </w:numPr>
        <w:spacing w:before="20" w:after="20" w:line="240" w:lineRule="auto"/>
        <w:rPr>
          <w:rFonts w:ascii="Times New Roman" w:hAnsi="Times New Roman" w:cs="Times New Roman"/>
          <w:color w:val="FF0000"/>
          <w:sz w:val="24"/>
          <w:szCs w:val="24"/>
        </w:rPr>
      </w:pPr>
      <w:r w:rsidRPr="00217FF9">
        <w:rPr>
          <w:rFonts w:ascii="Times New Roman" w:hAnsi="Times New Roman" w:cs="Times New Roman"/>
          <w:color w:val="FF0000"/>
          <w:sz w:val="24"/>
          <w:szCs w:val="24"/>
        </w:rPr>
        <w:t>An explanation of the proposed solution</w:t>
      </w:r>
      <w:r w:rsidR="001C6036" w:rsidRPr="00217FF9">
        <w:rPr>
          <w:rFonts w:ascii="Times New Roman" w:hAnsi="Times New Roman" w:cs="Times New Roman"/>
          <w:color w:val="FF0000"/>
          <w:sz w:val="24"/>
          <w:szCs w:val="24"/>
        </w:rPr>
        <w:t>, its novel aspects, and how it</w:t>
      </w:r>
      <w:r w:rsidRPr="00217FF9">
        <w:rPr>
          <w:rFonts w:ascii="Times New Roman" w:hAnsi="Times New Roman" w:cs="Times New Roman"/>
          <w:color w:val="FF0000"/>
          <w:sz w:val="24"/>
          <w:szCs w:val="24"/>
        </w:rPr>
        <w:t xml:space="preserve"> successfully meet</w:t>
      </w:r>
      <w:r w:rsidR="001C6036" w:rsidRPr="00217FF9">
        <w:rPr>
          <w:rFonts w:ascii="Times New Roman" w:hAnsi="Times New Roman" w:cs="Times New Roman"/>
          <w:color w:val="FF0000"/>
          <w:sz w:val="24"/>
          <w:szCs w:val="24"/>
        </w:rPr>
        <w:t>s</w:t>
      </w:r>
      <w:r w:rsidRPr="00217FF9">
        <w:rPr>
          <w:rFonts w:ascii="Times New Roman" w:hAnsi="Times New Roman" w:cs="Times New Roman"/>
          <w:color w:val="FF0000"/>
          <w:sz w:val="24"/>
          <w:szCs w:val="24"/>
        </w:rPr>
        <w:t xml:space="preserve"> the need </w:t>
      </w:r>
      <w:r w:rsidR="001039D0" w:rsidRPr="00217FF9">
        <w:rPr>
          <w:rFonts w:ascii="Times New Roman" w:hAnsi="Times New Roman" w:cs="Times New Roman"/>
          <w:color w:val="FF0000"/>
          <w:sz w:val="24"/>
          <w:szCs w:val="24"/>
        </w:rPr>
        <w:t>or solves the problem</w:t>
      </w:r>
    </w:p>
    <w:p w14:paraId="6299C51E" w14:textId="6700C339" w:rsidR="00193012" w:rsidRPr="00217FF9" w:rsidRDefault="00193012" w:rsidP="001C6036">
      <w:pPr>
        <w:pStyle w:val="ListParagraph"/>
        <w:numPr>
          <w:ilvl w:val="0"/>
          <w:numId w:val="29"/>
        </w:numPr>
        <w:spacing w:after="0" w:line="240" w:lineRule="auto"/>
        <w:rPr>
          <w:rFonts w:ascii="Times New Roman" w:hAnsi="Times New Roman" w:cs="Times New Roman"/>
          <w:color w:val="FF0000"/>
          <w:sz w:val="24"/>
          <w:szCs w:val="24"/>
        </w:rPr>
      </w:pPr>
      <w:r w:rsidRPr="00217FF9">
        <w:rPr>
          <w:rFonts w:ascii="Times New Roman" w:hAnsi="Times New Roman" w:cs="Times New Roman"/>
          <w:color w:val="FF0000"/>
          <w:sz w:val="24"/>
          <w:szCs w:val="24"/>
        </w:rPr>
        <w:t xml:space="preserve">An explanation of </w:t>
      </w:r>
      <w:r w:rsidR="001C6036" w:rsidRPr="00217FF9">
        <w:rPr>
          <w:rFonts w:ascii="Times New Roman" w:hAnsi="Times New Roman" w:cs="Times New Roman"/>
          <w:color w:val="FF0000"/>
          <w:sz w:val="24"/>
          <w:szCs w:val="24"/>
        </w:rPr>
        <w:t>the limitations of the</w:t>
      </w:r>
      <w:r w:rsidRPr="00217FF9">
        <w:rPr>
          <w:rFonts w:ascii="Times New Roman" w:hAnsi="Times New Roman" w:cs="Times New Roman"/>
          <w:color w:val="FF0000"/>
          <w:sz w:val="24"/>
          <w:szCs w:val="24"/>
        </w:rPr>
        <w:t xml:space="preserve"> solution </w:t>
      </w:r>
      <w:r w:rsidR="001C6036" w:rsidRPr="00217FF9">
        <w:rPr>
          <w:rFonts w:ascii="Times New Roman" w:hAnsi="Times New Roman" w:cs="Times New Roman"/>
          <w:color w:val="FF0000"/>
          <w:sz w:val="24"/>
          <w:szCs w:val="24"/>
        </w:rPr>
        <w:t>proposed</w:t>
      </w:r>
      <w:r w:rsidRPr="00217FF9">
        <w:rPr>
          <w:rFonts w:ascii="Times New Roman" w:hAnsi="Times New Roman" w:cs="Times New Roman"/>
          <w:color w:val="FF0000"/>
          <w:sz w:val="24"/>
          <w:szCs w:val="24"/>
        </w:rPr>
        <w:t xml:space="preserve"> </w:t>
      </w:r>
    </w:p>
    <w:p w14:paraId="7B69E515" w14:textId="6CD5F00C" w:rsidR="00193012" w:rsidRPr="00217FF9" w:rsidRDefault="00193012" w:rsidP="0037145F">
      <w:pPr>
        <w:spacing w:after="0" w:line="240" w:lineRule="auto"/>
        <w:rPr>
          <w:rFonts w:ascii="Times New Roman" w:hAnsi="Times New Roman" w:cs="Times New Roman"/>
          <w:sz w:val="24"/>
          <w:szCs w:val="24"/>
        </w:rPr>
      </w:pPr>
    </w:p>
    <w:p w14:paraId="6666E7F4" w14:textId="4033A70C" w:rsidR="00193012" w:rsidRPr="00217FF9" w:rsidRDefault="00193012" w:rsidP="0037145F">
      <w:pPr>
        <w:spacing w:after="0" w:line="240" w:lineRule="auto"/>
        <w:rPr>
          <w:rFonts w:ascii="Times New Roman" w:hAnsi="Times New Roman" w:cs="Times New Roman"/>
          <w:sz w:val="24"/>
          <w:szCs w:val="24"/>
        </w:rPr>
      </w:pPr>
    </w:p>
    <w:p w14:paraId="189C47D6" w14:textId="3B6FE9EA" w:rsidR="00193012" w:rsidRPr="00217FF9" w:rsidRDefault="00193012" w:rsidP="0037145F">
      <w:pPr>
        <w:spacing w:after="0" w:line="240" w:lineRule="auto"/>
        <w:rPr>
          <w:rFonts w:ascii="Times New Roman" w:hAnsi="Times New Roman" w:cs="Times New Roman"/>
          <w:sz w:val="24"/>
          <w:szCs w:val="24"/>
        </w:rPr>
      </w:pPr>
    </w:p>
    <w:p w14:paraId="66BADE5D" w14:textId="5D02F84B" w:rsidR="005A6718" w:rsidRPr="00217FF9" w:rsidRDefault="005A6718" w:rsidP="0037145F">
      <w:pPr>
        <w:spacing w:after="0" w:line="240" w:lineRule="auto"/>
        <w:rPr>
          <w:rFonts w:ascii="Times New Roman" w:hAnsi="Times New Roman" w:cs="Times New Roman"/>
          <w:sz w:val="24"/>
          <w:szCs w:val="24"/>
        </w:rPr>
      </w:pPr>
    </w:p>
    <w:p w14:paraId="55FC372D" w14:textId="445C2DE2" w:rsidR="005A6718" w:rsidRPr="00217FF9" w:rsidRDefault="005A6718">
      <w:pPr>
        <w:rPr>
          <w:rFonts w:ascii="Times New Roman" w:hAnsi="Times New Roman" w:cs="Times New Roman"/>
          <w:sz w:val="24"/>
          <w:szCs w:val="24"/>
        </w:rPr>
      </w:pPr>
      <w:r w:rsidRPr="00217FF9">
        <w:rPr>
          <w:rFonts w:ascii="Times New Roman" w:hAnsi="Times New Roman" w:cs="Times New Roman"/>
          <w:sz w:val="24"/>
          <w:szCs w:val="24"/>
        </w:rPr>
        <w:br w:type="page"/>
      </w:r>
    </w:p>
    <w:sdt>
      <w:sdtPr>
        <w:rPr>
          <w:rFonts w:asciiTheme="minorHAnsi" w:eastAsiaTheme="minorHAnsi" w:hAnsiTheme="minorHAnsi" w:cs="Times New Roman"/>
          <w:b w:val="0"/>
          <w:caps w:val="0"/>
          <w:sz w:val="22"/>
          <w:szCs w:val="22"/>
        </w:rPr>
        <w:id w:val="-1900433198"/>
        <w:docPartObj>
          <w:docPartGallery w:val="Table of Contents"/>
          <w:docPartUnique/>
        </w:docPartObj>
      </w:sdtPr>
      <w:sdtEndPr>
        <w:rPr>
          <w:bCs/>
          <w:noProof/>
          <w:szCs w:val="24"/>
        </w:rPr>
      </w:sdtEndPr>
      <w:sdtContent>
        <w:p w14:paraId="0DC55BD1" w14:textId="040F3109" w:rsidR="00CB2D91" w:rsidRPr="007F1215" w:rsidRDefault="00217FF9" w:rsidP="000A1DDE">
          <w:pPr>
            <w:pStyle w:val="TOCHeading"/>
            <w:numPr>
              <w:ilvl w:val="0"/>
              <w:numId w:val="0"/>
            </w:numPr>
            <w:ind w:left="360"/>
            <w:rPr>
              <w:rFonts w:cs="Times New Roman"/>
            </w:rPr>
          </w:pPr>
          <w:r w:rsidRPr="007F1215">
            <w:rPr>
              <w:rFonts w:cs="Times New Roman"/>
            </w:rPr>
            <w:t>Contents</w:t>
          </w:r>
        </w:p>
        <w:p w14:paraId="5FDE44C7" w14:textId="436D917A" w:rsidR="00194467" w:rsidRDefault="00217FF9">
          <w:pPr>
            <w:pStyle w:val="TOC1"/>
            <w:rPr>
              <w:rFonts w:cstheme="minorBidi"/>
              <w:noProof/>
            </w:rPr>
          </w:pPr>
          <w:r w:rsidRPr="007F1215">
            <w:rPr>
              <w:rFonts w:ascii="Times New Roman" w:hAnsi="Times New Roman"/>
            </w:rPr>
            <w:fldChar w:fldCharType="begin"/>
          </w:r>
          <w:r w:rsidRPr="007F1215">
            <w:rPr>
              <w:rFonts w:ascii="Times New Roman" w:hAnsi="Times New Roman"/>
              <w:sz w:val="24"/>
              <w:szCs w:val="24"/>
            </w:rPr>
            <w:instrText xml:space="preserve"> TOC \o "1-3" \h \z \u </w:instrText>
          </w:r>
          <w:r w:rsidRPr="007F1215">
            <w:rPr>
              <w:rFonts w:ascii="Times New Roman" w:hAnsi="Times New Roman"/>
              <w:sz w:val="24"/>
              <w:szCs w:val="24"/>
            </w:rPr>
            <w:fldChar w:fldCharType="separate"/>
          </w:r>
          <w:hyperlink w:anchor="_Toc118892342" w:history="1">
            <w:r w:rsidR="00194467" w:rsidRPr="0066037B">
              <w:rPr>
                <w:rStyle w:val="Hyperlink"/>
                <w:noProof/>
              </w:rPr>
              <w:t>I.</w:t>
            </w:r>
            <w:r w:rsidR="00194467">
              <w:rPr>
                <w:rFonts w:cstheme="minorBidi"/>
                <w:noProof/>
              </w:rPr>
              <w:tab/>
            </w:r>
            <w:r w:rsidR="00194467" w:rsidRPr="0066037B">
              <w:rPr>
                <w:rStyle w:val="Hyperlink"/>
                <w:noProof/>
              </w:rPr>
              <w:t>Executive Summary</w:t>
            </w:r>
            <w:r w:rsidR="00194467">
              <w:rPr>
                <w:noProof/>
                <w:webHidden/>
              </w:rPr>
              <w:tab/>
            </w:r>
            <w:r w:rsidR="00194467">
              <w:rPr>
                <w:noProof/>
                <w:webHidden/>
              </w:rPr>
              <w:fldChar w:fldCharType="begin"/>
            </w:r>
            <w:r w:rsidR="00194467">
              <w:rPr>
                <w:noProof/>
                <w:webHidden/>
              </w:rPr>
              <w:instrText xml:space="preserve"> PAGEREF _Toc118892342 \h </w:instrText>
            </w:r>
            <w:r w:rsidR="00194467">
              <w:rPr>
                <w:noProof/>
                <w:webHidden/>
              </w:rPr>
            </w:r>
            <w:r w:rsidR="00194467">
              <w:rPr>
                <w:noProof/>
                <w:webHidden/>
              </w:rPr>
              <w:fldChar w:fldCharType="separate"/>
            </w:r>
            <w:r w:rsidR="00194467">
              <w:rPr>
                <w:noProof/>
                <w:webHidden/>
              </w:rPr>
              <w:t>2</w:t>
            </w:r>
            <w:r w:rsidR="00194467">
              <w:rPr>
                <w:noProof/>
                <w:webHidden/>
              </w:rPr>
              <w:fldChar w:fldCharType="end"/>
            </w:r>
          </w:hyperlink>
        </w:p>
        <w:p w14:paraId="6D015DA8" w14:textId="793A98EB" w:rsidR="00194467" w:rsidRDefault="009D5BEC">
          <w:pPr>
            <w:pStyle w:val="TOC1"/>
            <w:rPr>
              <w:rFonts w:cstheme="minorBidi"/>
              <w:noProof/>
            </w:rPr>
          </w:pPr>
          <w:hyperlink w:anchor="_Toc118892343" w:history="1">
            <w:r w:rsidR="00194467" w:rsidRPr="0066037B">
              <w:rPr>
                <w:rStyle w:val="Hyperlink"/>
                <w:bCs/>
                <w:noProof/>
              </w:rPr>
              <w:t>II.</w:t>
            </w:r>
            <w:r w:rsidR="00194467">
              <w:rPr>
                <w:rFonts w:cstheme="minorBidi"/>
                <w:noProof/>
              </w:rPr>
              <w:tab/>
            </w:r>
            <w:r w:rsidR="00194467" w:rsidRPr="0066037B">
              <w:rPr>
                <w:rStyle w:val="Hyperlink"/>
                <w:noProof/>
              </w:rPr>
              <w:t>TEAM MEMBER ROLES</w:t>
            </w:r>
            <w:r w:rsidR="00194467">
              <w:rPr>
                <w:noProof/>
                <w:webHidden/>
              </w:rPr>
              <w:tab/>
            </w:r>
            <w:r w:rsidR="00194467">
              <w:rPr>
                <w:noProof/>
                <w:webHidden/>
              </w:rPr>
              <w:fldChar w:fldCharType="begin"/>
            </w:r>
            <w:r w:rsidR="00194467">
              <w:rPr>
                <w:noProof/>
                <w:webHidden/>
              </w:rPr>
              <w:instrText xml:space="preserve"> PAGEREF _Toc118892343 \h </w:instrText>
            </w:r>
            <w:r w:rsidR="00194467">
              <w:rPr>
                <w:noProof/>
                <w:webHidden/>
              </w:rPr>
            </w:r>
            <w:r w:rsidR="00194467">
              <w:rPr>
                <w:noProof/>
                <w:webHidden/>
              </w:rPr>
              <w:fldChar w:fldCharType="separate"/>
            </w:r>
            <w:r w:rsidR="00194467">
              <w:rPr>
                <w:noProof/>
                <w:webHidden/>
              </w:rPr>
              <w:t>5</w:t>
            </w:r>
            <w:r w:rsidR="00194467">
              <w:rPr>
                <w:noProof/>
                <w:webHidden/>
              </w:rPr>
              <w:fldChar w:fldCharType="end"/>
            </w:r>
          </w:hyperlink>
        </w:p>
        <w:p w14:paraId="6872EE4A" w14:textId="550AA99F" w:rsidR="00194467" w:rsidRDefault="009D5BEC">
          <w:pPr>
            <w:pStyle w:val="TOC1"/>
            <w:rPr>
              <w:rFonts w:cstheme="minorBidi"/>
              <w:noProof/>
            </w:rPr>
          </w:pPr>
          <w:hyperlink w:anchor="_Toc118892344" w:history="1">
            <w:r w:rsidR="00194467" w:rsidRPr="0066037B">
              <w:rPr>
                <w:rStyle w:val="Hyperlink"/>
                <w:noProof/>
              </w:rPr>
              <w:t>III.</w:t>
            </w:r>
            <w:r w:rsidR="00194467">
              <w:rPr>
                <w:rFonts w:cstheme="minorBidi"/>
                <w:noProof/>
              </w:rPr>
              <w:tab/>
            </w:r>
            <w:r w:rsidR="00194467" w:rsidRPr="0066037B">
              <w:rPr>
                <w:rStyle w:val="Hyperlink"/>
                <w:noProof/>
              </w:rPr>
              <w:t>PROBLEM SCOPING</w:t>
            </w:r>
            <w:r w:rsidR="00194467">
              <w:rPr>
                <w:noProof/>
                <w:webHidden/>
              </w:rPr>
              <w:tab/>
            </w:r>
            <w:r w:rsidR="00194467">
              <w:rPr>
                <w:noProof/>
                <w:webHidden/>
              </w:rPr>
              <w:fldChar w:fldCharType="begin"/>
            </w:r>
            <w:r w:rsidR="00194467">
              <w:rPr>
                <w:noProof/>
                <w:webHidden/>
              </w:rPr>
              <w:instrText xml:space="preserve"> PAGEREF _Toc118892344 \h </w:instrText>
            </w:r>
            <w:r w:rsidR="00194467">
              <w:rPr>
                <w:noProof/>
                <w:webHidden/>
              </w:rPr>
            </w:r>
            <w:r w:rsidR="00194467">
              <w:rPr>
                <w:noProof/>
                <w:webHidden/>
              </w:rPr>
              <w:fldChar w:fldCharType="separate"/>
            </w:r>
            <w:r w:rsidR="00194467">
              <w:rPr>
                <w:noProof/>
                <w:webHidden/>
              </w:rPr>
              <w:t>6</w:t>
            </w:r>
            <w:r w:rsidR="00194467">
              <w:rPr>
                <w:noProof/>
                <w:webHidden/>
              </w:rPr>
              <w:fldChar w:fldCharType="end"/>
            </w:r>
          </w:hyperlink>
        </w:p>
        <w:p w14:paraId="1C2C7B41" w14:textId="23B4305E" w:rsidR="00194467" w:rsidRDefault="009D5BEC">
          <w:pPr>
            <w:pStyle w:val="TOC2"/>
            <w:tabs>
              <w:tab w:val="left" w:pos="660"/>
              <w:tab w:val="right" w:leader="dot" w:pos="9350"/>
            </w:tabs>
            <w:rPr>
              <w:rFonts w:cstheme="minorBidi"/>
              <w:noProof/>
            </w:rPr>
          </w:pPr>
          <w:hyperlink w:anchor="_Toc118892345" w:history="1">
            <w:r w:rsidR="00194467" w:rsidRPr="0066037B">
              <w:rPr>
                <w:rStyle w:val="Hyperlink"/>
                <w:noProof/>
              </w:rPr>
              <w:t>a.</w:t>
            </w:r>
            <w:r w:rsidR="00194467">
              <w:rPr>
                <w:rFonts w:cstheme="minorBidi"/>
                <w:noProof/>
              </w:rPr>
              <w:tab/>
            </w:r>
            <w:r w:rsidR="00194467" w:rsidRPr="0066037B">
              <w:rPr>
                <w:rStyle w:val="Hyperlink"/>
                <w:noProof/>
              </w:rPr>
              <w:t>Problem Statement</w:t>
            </w:r>
            <w:r w:rsidR="00194467">
              <w:rPr>
                <w:noProof/>
                <w:webHidden/>
              </w:rPr>
              <w:tab/>
            </w:r>
            <w:r w:rsidR="00194467">
              <w:rPr>
                <w:noProof/>
                <w:webHidden/>
              </w:rPr>
              <w:fldChar w:fldCharType="begin"/>
            </w:r>
            <w:r w:rsidR="00194467">
              <w:rPr>
                <w:noProof/>
                <w:webHidden/>
              </w:rPr>
              <w:instrText xml:space="preserve"> PAGEREF _Toc118892345 \h </w:instrText>
            </w:r>
            <w:r w:rsidR="00194467">
              <w:rPr>
                <w:noProof/>
                <w:webHidden/>
              </w:rPr>
            </w:r>
            <w:r w:rsidR="00194467">
              <w:rPr>
                <w:noProof/>
                <w:webHidden/>
              </w:rPr>
              <w:fldChar w:fldCharType="separate"/>
            </w:r>
            <w:r w:rsidR="00194467">
              <w:rPr>
                <w:noProof/>
                <w:webHidden/>
              </w:rPr>
              <w:t>6</w:t>
            </w:r>
            <w:r w:rsidR="00194467">
              <w:rPr>
                <w:noProof/>
                <w:webHidden/>
              </w:rPr>
              <w:fldChar w:fldCharType="end"/>
            </w:r>
          </w:hyperlink>
        </w:p>
        <w:p w14:paraId="71813571" w14:textId="6C3E857A" w:rsidR="00194467" w:rsidRDefault="009D5BEC">
          <w:pPr>
            <w:pStyle w:val="TOC2"/>
            <w:tabs>
              <w:tab w:val="left" w:pos="660"/>
              <w:tab w:val="right" w:leader="dot" w:pos="9350"/>
            </w:tabs>
            <w:rPr>
              <w:rFonts w:cstheme="minorBidi"/>
              <w:noProof/>
            </w:rPr>
          </w:pPr>
          <w:hyperlink w:anchor="_Toc118892346" w:history="1">
            <w:r w:rsidR="00194467" w:rsidRPr="0066037B">
              <w:rPr>
                <w:rStyle w:val="Hyperlink"/>
                <w:noProof/>
              </w:rPr>
              <w:t>b.</w:t>
            </w:r>
            <w:r w:rsidR="00194467">
              <w:rPr>
                <w:rFonts w:cstheme="minorBidi"/>
                <w:noProof/>
              </w:rPr>
              <w:tab/>
            </w:r>
            <w:r w:rsidR="00194467" w:rsidRPr="0066037B">
              <w:rPr>
                <w:rStyle w:val="Hyperlink"/>
                <w:noProof/>
              </w:rPr>
              <w:t>Design Criteria and Constraints</w:t>
            </w:r>
            <w:r w:rsidR="00194467">
              <w:rPr>
                <w:noProof/>
                <w:webHidden/>
              </w:rPr>
              <w:tab/>
            </w:r>
            <w:r w:rsidR="00194467">
              <w:rPr>
                <w:noProof/>
                <w:webHidden/>
              </w:rPr>
              <w:fldChar w:fldCharType="begin"/>
            </w:r>
            <w:r w:rsidR="00194467">
              <w:rPr>
                <w:noProof/>
                <w:webHidden/>
              </w:rPr>
              <w:instrText xml:space="preserve"> PAGEREF _Toc118892346 \h </w:instrText>
            </w:r>
            <w:r w:rsidR="00194467">
              <w:rPr>
                <w:noProof/>
                <w:webHidden/>
              </w:rPr>
            </w:r>
            <w:r w:rsidR="00194467">
              <w:rPr>
                <w:noProof/>
                <w:webHidden/>
              </w:rPr>
              <w:fldChar w:fldCharType="separate"/>
            </w:r>
            <w:r w:rsidR="00194467">
              <w:rPr>
                <w:noProof/>
                <w:webHidden/>
              </w:rPr>
              <w:t>6</w:t>
            </w:r>
            <w:r w:rsidR="00194467">
              <w:rPr>
                <w:noProof/>
                <w:webHidden/>
              </w:rPr>
              <w:fldChar w:fldCharType="end"/>
            </w:r>
          </w:hyperlink>
        </w:p>
        <w:p w14:paraId="04EC1F2C" w14:textId="5242C9B3" w:rsidR="00194467" w:rsidRDefault="009D5BEC">
          <w:pPr>
            <w:pStyle w:val="TOC2"/>
            <w:tabs>
              <w:tab w:val="left" w:pos="660"/>
              <w:tab w:val="right" w:leader="dot" w:pos="9350"/>
            </w:tabs>
            <w:rPr>
              <w:rFonts w:cstheme="minorBidi"/>
              <w:noProof/>
            </w:rPr>
          </w:pPr>
          <w:hyperlink w:anchor="_Toc118892347" w:history="1">
            <w:r w:rsidR="00194467" w:rsidRPr="0066037B">
              <w:rPr>
                <w:rStyle w:val="Hyperlink"/>
                <w:noProof/>
              </w:rPr>
              <w:t>c.</w:t>
            </w:r>
            <w:r w:rsidR="00194467">
              <w:rPr>
                <w:rFonts w:cstheme="minorBidi"/>
                <w:noProof/>
              </w:rPr>
              <w:tab/>
            </w:r>
            <w:r w:rsidR="00194467" w:rsidRPr="0066037B">
              <w:rPr>
                <w:rStyle w:val="Hyperlink"/>
                <w:noProof/>
              </w:rPr>
              <w:t>Direct Users and Stakeholders</w:t>
            </w:r>
            <w:r w:rsidR="00194467">
              <w:rPr>
                <w:noProof/>
                <w:webHidden/>
              </w:rPr>
              <w:tab/>
            </w:r>
            <w:r w:rsidR="00194467">
              <w:rPr>
                <w:noProof/>
                <w:webHidden/>
              </w:rPr>
              <w:fldChar w:fldCharType="begin"/>
            </w:r>
            <w:r w:rsidR="00194467">
              <w:rPr>
                <w:noProof/>
                <w:webHidden/>
              </w:rPr>
              <w:instrText xml:space="preserve"> PAGEREF _Toc118892347 \h </w:instrText>
            </w:r>
            <w:r w:rsidR="00194467">
              <w:rPr>
                <w:noProof/>
                <w:webHidden/>
              </w:rPr>
            </w:r>
            <w:r w:rsidR="00194467">
              <w:rPr>
                <w:noProof/>
                <w:webHidden/>
              </w:rPr>
              <w:fldChar w:fldCharType="separate"/>
            </w:r>
            <w:r w:rsidR="00194467">
              <w:rPr>
                <w:noProof/>
                <w:webHidden/>
              </w:rPr>
              <w:t>6</w:t>
            </w:r>
            <w:r w:rsidR="00194467">
              <w:rPr>
                <w:noProof/>
                <w:webHidden/>
              </w:rPr>
              <w:fldChar w:fldCharType="end"/>
            </w:r>
          </w:hyperlink>
        </w:p>
        <w:p w14:paraId="71749CD8" w14:textId="7DEB7EAF" w:rsidR="00194467" w:rsidRDefault="009D5BEC">
          <w:pPr>
            <w:pStyle w:val="TOC2"/>
            <w:tabs>
              <w:tab w:val="left" w:pos="660"/>
              <w:tab w:val="right" w:leader="dot" w:pos="9350"/>
            </w:tabs>
            <w:rPr>
              <w:rFonts w:cstheme="minorBidi"/>
              <w:noProof/>
            </w:rPr>
          </w:pPr>
          <w:hyperlink w:anchor="_Toc118892348" w:history="1">
            <w:r w:rsidR="00194467" w:rsidRPr="0066037B">
              <w:rPr>
                <w:rStyle w:val="Hyperlink"/>
                <w:noProof/>
              </w:rPr>
              <w:t>d.</w:t>
            </w:r>
            <w:r w:rsidR="00194467">
              <w:rPr>
                <w:rFonts w:cstheme="minorBidi"/>
                <w:noProof/>
              </w:rPr>
              <w:tab/>
            </w:r>
            <w:r w:rsidR="00194467" w:rsidRPr="0066037B">
              <w:rPr>
                <w:rStyle w:val="Hyperlink"/>
                <w:noProof/>
              </w:rPr>
              <w:t>Problem Finding</w:t>
            </w:r>
            <w:r w:rsidR="00194467">
              <w:rPr>
                <w:noProof/>
                <w:webHidden/>
              </w:rPr>
              <w:tab/>
            </w:r>
            <w:r w:rsidR="00194467">
              <w:rPr>
                <w:noProof/>
                <w:webHidden/>
              </w:rPr>
              <w:fldChar w:fldCharType="begin"/>
            </w:r>
            <w:r w:rsidR="00194467">
              <w:rPr>
                <w:noProof/>
                <w:webHidden/>
              </w:rPr>
              <w:instrText xml:space="preserve"> PAGEREF _Toc118892348 \h </w:instrText>
            </w:r>
            <w:r w:rsidR="00194467">
              <w:rPr>
                <w:noProof/>
                <w:webHidden/>
              </w:rPr>
            </w:r>
            <w:r w:rsidR="00194467">
              <w:rPr>
                <w:noProof/>
                <w:webHidden/>
              </w:rPr>
              <w:fldChar w:fldCharType="separate"/>
            </w:r>
            <w:r w:rsidR="00194467">
              <w:rPr>
                <w:noProof/>
                <w:webHidden/>
              </w:rPr>
              <w:t>7</w:t>
            </w:r>
            <w:r w:rsidR="00194467">
              <w:rPr>
                <w:noProof/>
                <w:webHidden/>
              </w:rPr>
              <w:fldChar w:fldCharType="end"/>
            </w:r>
          </w:hyperlink>
        </w:p>
        <w:p w14:paraId="21B1FDB6" w14:textId="68A8D94C" w:rsidR="00194467" w:rsidRDefault="009D5BEC">
          <w:pPr>
            <w:pStyle w:val="TOC2"/>
            <w:tabs>
              <w:tab w:val="left" w:pos="660"/>
              <w:tab w:val="right" w:leader="dot" w:pos="9350"/>
            </w:tabs>
            <w:rPr>
              <w:rFonts w:cstheme="minorBidi"/>
              <w:noProof/>
            </w:rPr>
          </w:pPr>
          <w:hyperlink w:anchor="_Toc118892349" w:history="1">
            <w:r w:rsidR="00194467" w:rsidRPr="0066037B">
              <w:rPr>
                <w:rStyle w:val="Hyperlink"/>
                <w:noProof/>
              </w:rPr>
              <w:t>e.</w:t>
            </w:r>
            <w:r w:rsidR="00194467">
              <w:rPr>
                <w:rFonts w:cstheme="minorBidi"/>
                <w:noProof/>
              </w:rPr>
              <w:tab/>
            </w:r>
            <w:r w:rsidR="00194467" w:rsidRPr="0066037B">
              <w:rPr>
                <w:rStyle w:val="Hyperlink"/>
                <w:noProof/>
              </w:rPr>
              <w:t>Background Information</w:t>
            </w:r>
            <w:r w:rsidR="00194467">
              <w:rPr>
                <w:noProof/>
                <w:webHidden/>
              </w:rPr>
              <w:tab/>
            </w:r>
            <w:r w:rsidR="00194467">
              <w:rPr>
                <w:noProof/>
                <w:webHidden/>
              </w:rPr>
              <w:fldChar w:fldCharType="begin"/>
            </w:r>
            <w:r w:rsidR="00194467">
              <w:rPr>
                <w:noProof/>
                <w:webHidden/>
              </w:rPr>
              <w:instrText xml:space="preserve"> PAGEREF _Toc118892349 \h </w:instrText>
            </w:r>
            <w:r w:rsidR="00194467">
              <w:rPr>
                <w:noProof/>
                <w:webHidden/>
              </w:rPr>
            </w:r>
            <w:r w:rsidR="00194467">
              <w:rPr>
                <w:noProof/>
                <w:webHidden/>
              </w:rPr>
              <w:fldChar w:fldCharType="separate"/>
            </w:r>
            <w:r w:rsidR="00194467">
              <w:rPr>
                <w:noProof/>
                <w:webHidden/>
              </w:rPr>
              <w:t>7</w:t>
            </w:r>
            <w:r w:rsidR="00194467">
              <w:rPr>
                <w:noProof/>
                <w:webHidden/>
              </w:rPr>
              <w:fldChar w:fldCharType="end"/>
            </w:r>
          </w:hyperlink>
        </w:p>
        <w:p w14:paraId="445EF0AE" w14:textId="6393806C" w:rsidR="00194467" w:rsidRDefault="009D5BEC">
          <w:pPr>
            <w:pStyle w:val="TOC2"/>
            <w:tabs>
              <w:tab w:val="left" w:pos="660"/>
              <w:tab w:val="right" w:leader="dot" w:pos="9350"/>
            </w:tabs>
            <w:rPr>
              <w:rFonts w:cstheme="minorBidi"/>
              <w:noProof/>
            </w:rPr>
          </w:pPr>
          <w:hyperlink w:anchor="_Toc118892350" w:history="1">
            <w:r w:rsidR="00194467" w:rsidRPr="0066037B">
              <w:rPr>
                <w:rStyle w:val="Hyperlink"/>
                <w:noProof/>
              </w:rPr>
              <w:t>f.</w:t>
            </w:r>
            <w:r w:rsidR="00194467">
              <w:rPr>
                <w:rFonts w:cstheme="minorBidi"/>
                <w:noProof/>
              </w:rPr>
              <w:tab/>
            </w:r>
            <w:r w:rsidR="00194467" w:rsidRPr="0066037B">
              <w:rPr>
                <w:rStyle w:val="Hyperlink"/>
                <w:noProof/>
              </w:rPr>
              <w:t>Assumptions about the Problem</w:t>
            </w:r>
            <w:r w:rsidR="00194467">
              <w:rPr>
                <w:noProof/>
                <w:webHidden/>
              </w:rPr>
              <w:tab/>
            </w:r>
            <w:r w:rsidR="00194467">
              <w:rPr>
                <w:noProof/>
                <w:webHidden/>
              </w:rPr>
              <w:fldChar w:fldCharType="begin"/>
            </w:r>
            <w:r w:rsidR="00194467">
              <w:rPr>
                <w:noProof/>
                <w:webHidden/>
              </w:rPr>
              <w:instrText xml:space="preserve"> PAGEREF _Toc118892350 \h </w:instrText>
            </w:r>
            <w:r w:rsidR="00194467">
              <w:rPr>
                <w:noProof/>
                <w:webHidden/>
              </w:rPr>
            </w:r>
            <w:r w:rsidR="00194467">
              <w:rPr>
                <w:noProof/>
                <w:webHidden/>
              </w:rPr>
              <w:fldChar w:fldCharType="separate"/>
            </w:r>
            <w:r w:rsidR="00194467">
              <w:rPr>
                <w:noProof/>
                <w:webHidden/>
              </w:rPr>
              <w:t>7</w:t>
            </w:r>
            <w:r w:rsidR="00194467">
              <w:rPr>
                <w:noProof/>
                <w:webHidden/>
              </w:rPr>
              <w:fldChar w:fldCharType="end"/>
            </w:r>
          </w:hyperlink>
        </w:p>
        <w:p w14:paraId="09441A95" w14:textId="21960159" w:rsidR="00194467" w:rsidRDefault="009D5BEC">
          <w:pPr>
            <w:pStyle w:val="TOC1"/>
            <w:rPr>
              <w:rFonts w:cstheme="minorBidi"/>
              <w:noProof/>
            </w:rPr>
          </w:pPr>
          <w:hyperlink w:anchor="_Toc118892351" w:history="1">
            <w:r w:rsidR="00194467" w:rsidRPr="0066037B">
              <w:rPr>
                <w:rStyle w:val="Hyperlink"/>
                <w:noProof/>
              </w:rPr>
              <w:t>IV.</w:t>
            </w:r>
            <w:r w:rsidR="00194467">
              <w:rPr>
                <w:rFonts w:cstheme="minorBidi"/>
                <w:noProof/>
              </w:rPr>
              <w:tab/>
            </w:r>
            <w:r w:rsidR="00194467" w:rsidRPr="0066037B">
              <w:rPr>
                <w:rStyle w:val="Hyperlink"/>
                <w:noProof/>
              </w:rPr>
              <w:t>IDEA GENERATION &amp; THOUGHT EXPERIMENTS</w:t>
            </w:r>
            <w:r w:rsidR="00194467">
              <w:rPr>
                <w:noProof/>
                <w:webHidden/>
              </w:rPr>
              <w:tab/>
            </w:r>
            <w:r w:rsidR="00194467">
              <w:rPr>
                <w:noProof/>
                <w:webHidden/>
              </w:rPr>
              <w:fldChar w:fldCharType="begin"/>
            </w:r>
            <w:r w:rsidR="00194467">
              <w:rPr>
                <w:noProof/>
                <w:webHidden/>
              </w:rPr>
              <w:instrText xml:space="preserve"> PAGEREF _Toc118892351 \h </w:instrText>
            </w:r>
            <w:r w:rsidR="00194467">
              <w:rPr>
                <w:noProof/>
                <w:webHidden/>
              </w:rPr>
            </w:r>
            <w:r w:rsidR="00194467">
              <w:rPr>
                <w:noProof/>
                <w:webHidden/>
              </w:rPr>
              <w:fldChar w:fldCharType="separate"/>
            </w:r>
            <w:r w:rsidR="00194467">
              <w:rPr>
                <w:noProof/>
                <w:webHidden/>
              </w:rPr>
              <w:t>7</w:t>
            </w:r>
            <w:r w:rsidR="00194467">
              <w:rPr>
                <w:noProof/>
                <w:webHidden/>
              </w:rPr>
              <w:fldChar w:fldCharType="end"/>
            </w:r>
          </w:hyperlink>
        </w:p>
        <w:p w14:paraId="14BC71AA" w14:textId="1B628F6A" w:rsidR="00194467" w:rsidRDefault="009D5BEC">
          <w:pPr>
            <w:pStyle w:val="TOC2"/>
            <w:tabs>
              <w:tab w:val="left" w:pos="660"/>
              <w:tab w:val="right" w:leader="dot" w:pos="9350"/>
            </w:tabs>
            <w:rPr>
              <w:rFonts w:cstheme="minorBidi"/>
              <w:noProof/>
            </w:rPr>
          </w:pPr>
          <w:hyperlink w:anchor="_Toc118892352" w:history="1">
            <w:r w:rsidR="00194467" w:rsidRPr="0066037B">
              <w:rPr>
                <w:rStyle w:val="Hyperlink"/>
                <w:bCs/>
                <w:noProof/>
              </w:rPr>
              <w:t>a.</w:t>
            </w:r>
            <w:r w:rsidR="00194467">
              <w:rPr>
                <w:rFonts w:cstheme="minorBidi"/>
                <w:noProof/>
              </w:rPr>
              <w:tab/>
            </w:r>
            <w:r w:rsidR="00194467" w:rsidRPr="0066037B">
              <w:rPr>
                <w:rStyle w:val="Hyperlink"/>
                <w:noProof/>
              </w:rPr>
              <w:t>Functional Decomposition</w:t>
            </w:r>
            <w:r w:rsidR="00194467">
              <w:rPr>
                <w:noProof/>
                <w:webHidden/>
              </w:rPr>
              <w:tab/>
            </w:r>
            <w:r w:rsidR="00194467">
              <w:rPr>
                <w:noProof/>
                <w:webHidden/>
              </w:rPr>
              <w:fldChar w:fldCharType="begin"/>
            </w:r>
            <w:r w:rsidR="00194467">
              <w:rPr>
                <w:noProof/>
                <w:webHidden/>
              </w:rPr>
              <w:instrText xml:space="preserve"> PAGEREF _Toc118892352 \h </w:instrText>
            </w:r>
            <w:r w:rsidR="00194467">
              <w:rPr>
                <w:noProof/>
                <w:webHidden/>
              </w:rPr>
            </w:r>
            <w:r w:rsidR="00194467">
              <w:rPr>
                <w:noProof/>
                <w:webHidden/>
              </w:rPr>
              <w:fldChar w:fldCharType="separate"/>
            </w:r>
            <w:r w:rsidR="00194467">
              <w:rPr>
                <w:noProof/>
                <w:webHidden/>
              </w:rPr>
              <w:t>8</w:t>
            </w:r>
            <w:r w:rsidR="00194467">
              <w:rPr>
                <w:noProof/>
                <w:webHidden/>
              </w:rPr>
              <w:fldChar w:fldCharType="end"/>
            </w:r>
          </w:hyperlink>
        </w:p>
        <w:p w14:paraId="1C614EB1" w14:textId="25EC0BB0" w:rsidR="00194467" w:rsidRDefault="009D5BEC">
          <w:pPr>
            <w:pStyle w:val="TOC2"/>
            <w:tabs>
              <w:tab w:val="left" w:pos="660"/>
              <w:tab w:val="right" w:leader="dot" w:pos="9350"/>
            </w:tabs>
            <w:rPr>
              <w:rFonts w:cstheme="minorBidi"/>
              <w:noProof/>
            </w:rPr>
          </w:pPr>
          <w:hyperlink w:anchor="_Toc118892353" w:history="1">
            <w:r w:rsidR="00194467" w:rsidRPr="0066037B">
              <w:rPr>
                <w:rStyle w:val="Hyperlink"/>
                <w:bCs/>
                <w:noProof/>
              </w:rPr>
              <w:t>b.</w:t>
            </w:r>
            <w:r w:rsidR="00194467">
              <w:rPr>
                <w:rFonts w:cstheme="minorBidi"/>
                <w:noProof/>
              </w:rPr>
              <w:tab/>
            </w:r>
            <w:r w:rsidR="00194467" w:rsidRPr="0066037B">
              <w:rPr>
                <w:rStyle w:val="Hyperlink"/>
                <w:noProof/>
              </w:rPr>
              <w:t>Exploring Prior Art</w:t>
            </w:r>
            <w:r w:rsidR="00194467">
              <w:rPr>
                <w:noProof/>
                <w:webHidden/>
              </w:rPr>
              <w:tab/>
            </w:r>
            <w:r w:rsidR="00194467">
              <w:rPr>
                <w:noProof/>
                <w:webHidden/>
              </w:rPr>
              <w:fldChar w:fldCharType="begin"/>
            </w:r>
            <w:r w:rsidR="00194467">
              <w:rPr>
                <w:noProof/>
                <w:webHidden/>
              </w:rPr>
              <w:instrText xml:space="preserve"> PAGEREF _Toc118892353 \h </w:instrText>
            </w:r>
            <w:r w:rsidR="00194467">
              <w:rPr>
                <w:noProof/>
                <w:webHidden/>
              </w:rPr>
            </w:r>
            <w:r w:rsidR="00194467">
              <w:rPr>
                <w:noProof/>
                <w:webHidden/>
              </w:rPr>
              <w:fldChar w:fldCharType="separate"/>
            </w:r>
            <w:r w:rsidR="00194467">
              <w:rPr>
                <w:noProof/>
                <w:webHidden/>
              </w:rPr>
              <w:t>9</w:t>
            </w:r>
            <w:r w:rsidR="00194467">
              <w:rPr>
                <w:noProof/>
                <w:webHidden/>
              </w:rPr>
              <w:fldChar w:fldCharType="end"/>
            </w:r>
          </w:hyperlink>
        </w:p>
        <w:p w14:paraId="5C149E29" w14:textId="0072A1B1" w:rsidR="00194467" w:rsidRDefault="009D5BEC">
          <w:pPr>
            <w:pStyle w:val="TOC2"/>
            <w:tabs>
              <w:tab w:val="left" w:pos="660"/>
              <w:tab w:val="right" w:leader="dot" w:pos="9350"/>
            </w:tabs>
            <w:rPr>
              <w:rFonts w:cstheme="minorBidi"/>
              <w:noProof/>
            </w:rPr>
          </w:pPr>
          <w:hyperlink w:anchor="_Toc118892354" w:history="1">
            <w:r w:rsidR="00194467" w:rsidRPr="0066037B">
              <w:rPr>
                <w:rStyle w:val="Hyperlink"/>
                <w:noProof/>
              </w:rPr>
              <w:t>c.</w:t>
            </w:r>
            <w:r w:rsidR="00194467">
              <w:rPr>
                <w:rFonts w:cstheme="minorBidi"/>
                <w:noProof/>
              </w:rPr>
              <w:tab/>
            </w:r>
            <w:r w:rsidR="00194467" w:rsidRPr="0066037B">
              <w:rPr>
                <w:rStyle w:val="Hyperlink"/>
                <w:noProof/>
              </w:rPr>
              <w:t>Sketching</w:t>
            </w:r>
            <w:r w:rsidR="00194467">
              <w:rPr>
                <w:noProof/>
                <w:webHidden/>
              </w:rPr>
              <w:tab/>
            </w:r>
            <w:r w:rsidR="00194467">
              <w:rPr>
                <w:noProof/>
                <w:webHidden/>
              </w:rPr>
              <w:fldChar w:fldCharType="begin"/>
            </w:r>
            <w:r w:rsidR="00194467">
              <w:rPr>
                <w:noProof/>
                <w:webHidden/>
              </w:rPr>
              <w:instrText xml:space="preserve"> PAGEREF _Toc118892354 \h </w:instrText>
            </w:r>
            <w:r w:rsidR="00194467">
              <w:rPr>
                <w:noProof/>
                <w:webHidden/>
              </w:rPr>
            </w:r>
            <w:r w:rsidR="00194467">
              <w:rPr>
                <w:noProof/>
                <w:webHidden/>
              </w:rPr>
              <w:fldChar w:fldCharType="separate"/>
            </w:r>
            <w:r w:rsidR="00194467">
              <w:rPr>
                <w:noProof/>
                <w:webHidden/>
              </w:rPr>
              <w:t>9</w:t>
            </w:r>
            <w:r w:rsidR="00194467">
              <w:rPr>
                <w:noProof/>
                <w:webHidden/>
              </w:rPr>
              <w:fldChar w:fldCharType="end"/>
            </w:r>
          </w:hyperlink>
        </w:p>
        <w:p w14:paraId="1E047E23" w14:textId="49CC47A1" w:rsidR="00194467" w:rsidRDefault="009D5BEC">
          <w:pPr>
            <w:pStyle w:val="TOC2"/>
            <w:tabs>
              <w:tab w:val="left" w:pos="660"/>
              <w:tab w:val="right" w:leader="dot" w:pos="9350"/>
            </w:tabs>
            <w:rPr>
              <w:rFonts w:cstheme="minorBidi"/>
              <w:noProof/>
            </w:rPr>
          </w:pPr>
          <w:hyperlink w:anchor="_Toc118892355" w:history="1">
            <w:r w:rsidR="00194467" w:rsidRPr="0066037B">
              <w:rPr>
                <w:rStyle w:val="Hyperlink"/>
                <w:noProof/>
              </w:rPr>
              <w:t>d.</w:t>
            </w:r>
            <w:r w:rsidR="00194467">
              <w:rPr>
                <w:rFonts w:cstheme="minorBidi"/>
                <w:noProof/>
              </w:rPr>
              <w:tab/>
            </w:r>
            <w:r w:rsidR="00194467" w:rsidRPr="0066037B">
              <w:rPr>
                <w:rStyle w:val="Hyperlink"/>
                <w:noProof/>
              </w:rPr>
              <w:t>Low Fidelity Prototyping</w:t>
            </w:r>
            <w:r w:rsidR="00194467">
              <w:rPr>
                <w:noProof/>
                <w:webHidden/>
              </w:rPr>
              <w:tab/>
            </w:r>
            <w:r w:rsidR="00194467">
              <w:rPr>
                <w:noProof/>
                <w:webHidden/>
              </w:rPr>
              <w:fldChar w:fldCharType="begin"/>
            </w:r>
            <w:r w:rsidR="00194467">
              <w:rPr>
                <w:noProof/>
                <w:webHidden/>
              </w:rPr>
              <w:instrText xml:space="preserve"> PAGEREF _Toc118892355 \h </w:instrText>
            </w:r>
            <w:r w:rsidR="00194467">
              <w:rPr>
                <w:noProof/>
                <w:webHidden/>
              </w:rPr>
            </w:r>
            <w:r w:rsidR="00194467">
              <w:rPr>
                <w:noProof/>
                <w:webHidden/>
              </w:rPr>
              <w:fldChar w:fldCharType="separate"/>
            </w:r>
            <w:r w:rsidR="00194467">
              <w:rPr>
                <w:noProof/>
                <w:webHidden/>
              </w:rPr>
              <w:t>10</w:t>
            </w:r>
            <w:r w:rsidR="00194467">
              <w:rPr>
                <w:noProof/>
                <w:webHidden/>
              </w:rPr>
              <w:fldChar w:fldCharType="end"/>
            </w:r>
          </w:hyperlink>
        </w:p>
        <w:p w14:paraId="2D67C621" w14:textId="02AAE2C5" w:rsidR="00194467" w:rsidRDefault="009D5BEC">
          <w:pPr>
            <w:pStyle w:val="TOC2"/>
            <w:tabs>
              <w:tab w:val="left" w:pos="660"/>
              <w:tab w:val="right" w:leader="dot" w:pos="9350"/>
            </w:tabs>
            <w:rPr>
              <w:rFonts w:cstheme="minorBidi"/>
              <w:noProof/>
            </w:rPr>
          </w:pPr>
          <w:hyperlink w:anchor="_Toc118892356" w:history="1">
            <w:r w:rsidR="00194467" w:rsidRPr="0066037B">
              <w:rPr>
                <w:rStyle w:val="Hyperlink"/>
                <w:bCs/>
                <w:noProof/>
              </w:rPr>
              <w:t>e.</w:t>
            </w:r>
            <w:r w:rsidR="00194467">
              <w:rPr>
                <w:rFonts w:cstheme="minorBidi"/>
                <w:noProof/>
              </w:rPr>
              <w:tab/>
            </w:r>
            <w:r w:rsidR="00194467" w:rsidRPr="0066037B">
              <w:rPr>
                <w:rStyle w:val="Hyperlink"/>
                <w:noProof/>
              </w:rPr>
              <w:t>Biomimicry</w:t>
            </w:r>
            <w:r w:rsidR="00194467">
              <w:rPr>
                <w:noProof/>
                <w:webHidden/>
              </w:rPr>
              <w:tab/>
            </w:r>
            <w:r w:rsidR="00194467">
              <w:rPr>
                <w:noProof/>
                <w:webHidden/>
              </w:rPr>
              <w:fldChar w:fldCharType="begin"/>
            </w:r>
            <w:r w:rsidR="00194467">
              <w:rPr>
                <w:noProof/>
                <w:webHidden/>
              </w:rPr>
              <w:instrText xml:space="preserve"> PAGEREF _Toc118892356 \h </w:instrText>
            </w:r>
            <w:r w:rsidR="00194467">
              <w:rPr>
                <w:noProof/>
                <w:webHidden/>
              </w:rPr>
            </w:r>
            <w:r w:rsidR="00194467">
              <w:rPr>
                <w:noProof/>
                <w:webHidden/>
              </w:rPr>
              <w:fldChar w:fldCharType="separate"/>
            </w:r>
            <w:r w:rsidR="00194467">
              <w:rPr>
                <w:noProof/>
                <w:webHidden/>
              </w:rPr>
              <w:t>10</w:t>
            </w:r>
            <w:r w:rsidR="00194467">
              <w:rPr>
                <w:noProof/>
                <w:webHidden/>
              </w:rPr>
              <w:fldChar w:fldCharType="end"/>
            </w:r>
          </w:hyperlink>
        </w:p>
        <w:p w14:paraId="0128A96C" w14:textId="0DF03C05" w:rsidR="00194467" w:rsidRDefault="009D5BEC">
          <w:pPr>
            <w:pStyle w:val="TOC2"/>
            <w:tabs>
              <w:tab w:val="left" w:pos="660"/>
              <w:tab w:val="right" w:leader="dot" w:pos="9350"/>
            </w:tabs>
            <w:rPr>
              <w:rFonts w:cstheme="minorBidi"/>
              <w:noProof/>
            </w:rPr>
          </w:pPr>
          <w:hyperlink w:anchor="_Toc118892357" w:history="1">
            <w:r w:rsidR="00194467" w:rsidRPr="0066037B">
              <w:rPr>
                <w:rStyle w:val="Hyperlink"/>
                <w:bCs/>
                <w:noProof/>
              </w:rPr>
              <w:t>f.</w:t>
            </w:r>
            <w:r w:rsidR="00194467">
              <w:rPr>
                <w:rFonts w:cstheme="minorBidi"/>
                <w:noProof/>
              </w:rPr>
              <w:tab/>
            </w:r>
            <w:r w:rsidR="00194467" w:rsidRPr="0066037B">
              <w:rPr>
                <w:rStyle w:val="Hyperlink"/>
                <w:noProof/>
              </w:rPr>
              <w:t>Thought Experiments with Pros and Cons Evaluation</w:t>
            </w:r>
            <w:r w:rsidR="00194467">
              <w:rPr>
                <w:noProof/>
                <w:webHidden/>
              </w:rPr>
              <w:tab/>
            </w:r>
            <w:r w:rsidR="00194467">
              <w:rPr>
                <w:noProof/>
                <w:webHidden/>
              </w:rPr>
              <w:fldChar w:fldCharType="begin"/>
            </w:r>
            <w:r w:rsidR="00194467">
              <w:rPr>
                <w:noProof/>
                <w:webHidden/>
              </w:rPr>
              <w:instrText xml:space="preserve"> PAGEREF _Toc118892357 \h </w:instrText>
            </w:r>
            <w:r w:rsidR="00194467">
              <w:rPr>
                <w:noProof/>
                <w:webHidden/>
              </w:rPr>
            </w:r>
            <w:r w:rsidR="00194467">
              <w:rPr>
                <w:noProof/>
                <w:webHidden/>
              </w:rPr>
              <w:fldChar w:fldCharType="separate"/>
            </w:r>
            <w:r w:rsidR="00194467">
              <w:rPr>
                <w:noProof/>
                <w:webHidden/>
              </w:rPr>
              <w:t>10</w:t>
            </w:r>
            <w:r w:rsidR="00194467">
              <w:rPr>
                <w:noProof/>
                <w:webHidden/>
              </w:rPr>
              <w:fldChar w:fldCharType="end"/>
            </w:r>
          </w:hyperlink>
        </w:p>
        <w:p w14:paraId="0FF84803" w14:textId="58B0BF0A" w:rsidR="00194467" w:rsidRDefault="009D5BEC">
          <w:pPr>
            <w:pStyle w:val="TOC1"/>
            <w:rPr>
              <w:rFonts w:cstheme="minorBidi"/>
              <w:noProof/>
            </w:rPr>
          </w:pPr>
          <w:hyperlink w:anchor="_Toc118892358" w:history="1">
            <w:r w:rsidR="00194467" w:rsidRPr="0066037B">
              <w:rPr>
                <w:rStyle w:val="Hyperlink"/>
                <w:noProof/>
              </w:rPr>
              <w:t>V.</w:t>
            </w:r>
            <w:r w:rsidR="00194467">
              <w:rPr>
                <w:rFonts w:cstheme="minorBidi"/>
                <w:noProof/>
              </w:rPr>
              <w:tab/>
            </w:r>
            <w:r w:rsidR="00194467" w:rsidRPr="0066037B">
              <w:rPr>
                <w:rStyle w:val="Hyperlink"/>
                <w:noProof/>
              </w:rPr>
              <w:t>ITERATION #1</w:t>
            </w:r>
            <w:r w:rsidR="00194467">
              <w:rPr>
                <w:noProof/>
                <w:webHidden/>
              </w:rPr>
              <w:tab/>
            </w:r>
            <w:r w:rsidR="00194467">
              <w:rPr>
                <w:noProof/>
                <w:webHidden/>
              </w:rPr>
              <w:fldChar w:fldCharType="begin"/>
            </w:r>
            <w:r w:rsidR="00194467">
              <w:rPr>
                <w:noProof/>
                <w:webHidden/>
              </w:rPr>
              <w:instrText xml:space="preserve"> PAGEREF _Toc118892358 \h </w:instrText>
            </w:r>
            <w:r w:rsidR="00194467">
              <w:rPr>
                <w:noProof/>
                <w:webHidden/>
              </w:rPr>
            </w:r>
            <w:r w:rsidR="00194467">
              <w:rPr>
                <w:noProof/>
                <w:webHidden/>
              </w:rPr>
              <w:fldChar w:fldCharType="separate"/>
            </w:r>
            <w:r w:rsidR="00194467">
              <w:rPr>
                <w:noProof/>
                <w:webHidden/>
              </w:rPr>
              <w:t>11</w:t>
            </w:r>
            <w:r w:rsidR="00194467">
              <w:rPr>
                <w:noProof/>
                <w:webHidden/>
              </w:rPr>
              <w:fldChar w:fldCharType="end"/>
            </w:r>
          </w:hyperlink>
        </w:p>
        <w:p w14:paraId="42EF6246" w14:textId="0760BFD3" w:rsidR="00194467" w:rsidRDefault="009D5BEC">
          <w:pPr>
            <w:pStyle w:val="TOC1"/>
            <w:rPr>
              <w:rFonts w:cstheme="minorBidi"/>
              <w:noProof/>
            </w:rPr>
          </w:pPr>
          <w:hyperlink w:anchor="_Toc118892359" w:history="1">
            <w:r w:rsidR="00194467" w:rsidRPr="0066037B">
              <w:rPr>
                <w:rStyle w:val="Hyperlink"/>
                <w:noProof/>
              </w:rPr>
              <w:t>VI.</w:t>
            </w:r>
            <w:r w:rsidR="00194467">
              <w:rPr>
                <w:rFonts w:cstheme="minorBidi"/>
                <w:noProof/>
              </w:rPr>
              <w:tab/>
            </w:r>
            <w:r w:rsidR="00194467" w:rsidRPr="0066037B">
              <w:rPr>
                <w:rStyle w:val="Hyperlink"/>
                <w:noProof/>
              </w:rPr>
              <w:t>PROTOTYPING, TESTING AND WDM</w:t>
            </w:r>
            <w:r w:rsidR="00194467">
              <w:rPr>
                <w:noProof/>
                <w:webHidden/>
              </w:rPr>
              <w:tab/>
            </w:r>
            <w:r w:rsidR="00194467">
              <w:rPr>
                <w:noProof/>
                <w:webHidden/>
              </w:rPr>
              <w:fldChar w:fldCharType="begin"/>
            </w:r>
            <w:r w:rsidR="00194467">
              <w:rPr>
                <w:noProof/>
                <w:webHidden/>
              </w:rPr>
              <w:instrText xml:space="preserve"> PAGEREF _Toc118892359 \h </w:instrText>
            </w:r>
            <w:r w:rsidR="00194467">
              <w:rPr>
                <w:noProof/>
                <w:webHidden/>
              </w:rPr>
            </w:r>
            <w:r w:rsidR="00194467">
              <w:rPr>
                <w:noProof/>
                <w:webHidden/>
              </w:rPr>
              <w:fldChar w:fldCharType="separate"/>
            </w:r>
            <w:r w:rsidR="00194467">
              <w:rPr>
                <w:noProof/>
                <w:webHidden/>
              </w:rPr>
              <w:t>11</w:t>
            </w:r>
            <w:r w:rsidR="00194467">
              <w:rPr>
                <w:noProof/>
                <w:webHidden/>
              </w:rPr>
              <w:fldChar w:fldCharType="end"/>
            </w:r>
          </w:hyperlink>
        </w:p>
        <w:p w14:paraId="7499EBD5" w14:textId="02E97924" w:rsidR="00194467" w:rsidRDefault="009D5BEC">
          <w:pPr>
            <w:pStyle w:val="TOC2"/>
            <w:tabs>
              <w:tab w:val="left" w:pos="660"/>
              <w:tab w:val="right" w:leader="dot" w:pos="9350"/>
            </w:tabs>
            <w:rPr>
              <w:rFonts w:cstheme="minorBidi"/>
              <w:noProof/>
            </w:rPr>
          </w:pPr>
          <w:hyperlink w:anchor="_Toc118892360" w:history="1">
            <w:r w:rsidR="00194467" w:rsidRPr="0066037B">
              <w:rPr>
                <w:rStyle w:val="Hyperlink"/>
                <w:noProof/>
              </w:rPr>
              <w:t>a.</w:t>
            </w:r>
            <w:r w:rsidR="00194467">
              <w:rPr>
                <w:rFonts w:cstheme="minorBidi"/>
                <w:noProof/>
              </w:rPr>
              <w:tab/>
            </w:r>
            <w:r w:rsidR="00194467" w:rsidRPr="0066037B">
              <w:rPr>
                <w:rStyle w:val="Hyperlink"/>
                <w:noProof/>
              </w:rPr>
              <w:t>Prototypes</w:t>
            </w:r>
            <w:r w:rsidR="00194467">
              <w:rPr>
                <w:noProof/>
                <w:webHidden/>
              </w:rPr>
              <w:tab/>
            </w:r>
            <w:r w:rsidR="00194467">
              <w:rPr>
                <w:noProof/>
                <w:webHidden/>
              </w:rPr>
              <w:fldChar w:fldCharType="begin"/>
            </w:r>
            <w:r w:rsidR="00194467">
              <w:rPr>
                <w:noProof/>
                <w:webHidden/>
              </w:rPr>
              <w:instrText xml:space="preserve"> PAGEREF _Toc118892360 \h </w:instrText>
            </w:r>
            <w:r w:rsidR="00194467">
              <w:rPr>
                <w:noProof/>
                <w:webHidden/>
              </w:rPr>
            </w:r>
            <w:r w:rsidR="00194467">
              <w:rPr>
                <w:noProof/>
                <w:webHidden/>
              </w:rPr>
              <w:fldChar w:fldCharType="separate"/>
            </w:r>
            <w:r w:rsidR="00194467">
              <w:rPr>
                <w:noProof/>
                <w:webHidden/>
              </w:rPr>
              <w:t>11</w:t>
            </w:r>
            <w:r w:rsidR="00194467">
              <w:rPr>
                <w:noProof/>
                <w:webHidden/>
              </w:rPr>
              <w:fldChar w:fldCharType="end"/>
            </w:r>
          </w:hyperlink>
        </w:p>
        <w:p w14:paraId="4FF94F27" w14:textId="31EC777C" w:rsidR="00194467" w:rsidRDefault="009D5BEC">
          <w:pPr>
            <w:pStyle w:val="TOC2"/>
            <w:tabs>
              <w:tab w:val="left" w:pos="660"/>
              <w:tab w:val="right" w:leader="dot" w:pos="9350"/>
            </w:tabs>
            <w:rPr>
              <w:rFonts w:cstheme="minorBidi"/>
              <w:noProof/>
            </w:rPr>
          </w:pPr>
          <w:hyperlink w:anchor="_Toc118892361" w:history="1">
            <w:r w:rsidR="00194467" w:rsidRPr="0066037B">
              <w:rPr>
                <w:rStyle w:val="Hyperlink"/>
                <w:noProof/>
              </w:rPr>
              <w:t>b.</w:t>
            </w:r>
            <w:r w:rsidR="00194467">
              <w:rPr>
                <w:rFonts w:cstheme="minorBidi"/>
                <w:noProof/>
              </w:rPr>
              <w:tab/>
            </w:r>
            <w:r w:rsidR="00194467" w:rsidRPr="0066037B">
              <w:rPr>
                <w:rStyle w:val="Hyperlink"/>
                <w:noProof/>
              </w:rPr>
              <w:t>Prototype Testing Protocol</w:t>
            </w:r>
            <w:r w:rsidR="00194467">
              <w:rPr>
                <w:noProof/>
                <w:webHidden/>
              </w:rPr>
              <w:tab/>
            </w:r>
            <w:r w:rsidR="00194467">
              <w:rPr>
                <w:noProof/>
                <w:webHidden/>
              </w:rPr>
              <w:fldChar w:fldCharType="begin"/>
            </w:r>
            <w:r w:rsidR="00194467">
              <w:rPr>
                <w:noProof/>
                <w:webHidden/>
              </w:rPr>
              <w:instrText xml:space="preserve"> PAGEREF _Toc118892361 \h </w:instrText>
            </w:r>
            <w:r w:rsidR="00194467">
              <w:rPr>
                <w:noProof/>
                <w:webHidden/>
              </w:rPr>
            </w:r>
            <w:r w:rsidR="00194467">
              <w:rPr>
                <w:noProof/>
                <w:webHidden/>
              </w:rPr>
              <w:fldChar w:fldCharType="separate"/>
            </w:r>
            <w:r w:rsidR="00194467">
              <w:rPr>
                <w:noProof/>
                <w:webHidden/>
              </w:rPr>
              <w:t>11</w:t>
            </w:r>
            <w:r w:rsidR="00194467">
              <w:rPr>
                <w:noProof/>
                <w:webHidden/>
              </w:rPr>
              <w:fldChar w:fldCharType="end"/>
            </w:r>
          </w:hyperlink>
        </w:p>
        <w:p w14:paraId="2A5E5FEA" w14:textId="4C1969F8" w:rsidR="00194467" w:rsidRDefault="009D5BEC">
          <w:pPr>
            <w:pStyle w:val="TOC2"/>
            <w:tabs>
              <w:tab w:val="left" w:pos="660"/>
              <w:tab w:val="right" w:leader="dot" w:pos="9350"/>
            </w:tabs>
            <w:rPr>
              <w:rFonts w:cstheme="minorBidi"/>
              <w:noProof/>
            </w:rPr>
          </w:pPr>
          <w:hyperlink w:anchor="_Toc118892362" w:history="1">
            <w:r w:rsidR="00194467" w:rsidRPr="0066037B">
              <w:rPr>
                <w:rStyle w:val="Hyperlink"/>
                <w:noProof/>
              </w:rPr>
              <w:t>c.</w:t>
            </w:r>
            <w:r w:rsidR="00194467">
              <w:rPr>
                <w:rFonts w:cstheme="minorBidi"/>
                <w:noProof/>
              </w:rPr>
              <w:tab/>
            </w:r>
            <w:r w:rsidR="00194467" w:rsidRPr="0066037B">
              <w:rPr>
                <w:rStyle w:val="Hyperlink"/>
                <w:noProof/>
              </w:rPr>
              <w:t>Test Results for Top 3 Alternatives</w:t>
            </w:r>
            <w:r w:rsidR="00194467">
              <w:rPr>
                <w:noProof/>
                <w:webHidden/>
              </w:rPr>
              <w:tab/>
            </w:r>
            <w:r w:rsidR="00194467">
              <w:rPr>
                <w:noProof/>
                <w:webHidden/>
              </w:rPr>
              <w:fldChar w:fldCharType="begin"/>
            </w:r>
            <w:r w:rsidR="00194467">
              <w:rPr>
                <w:noProof/>
                <w:webHidden/>
              </w:rPr>
              <w:instrText xml:space="preserve"> PAGEREF _Toc118892362 \h </w:instrText>
            </w:r>
            <w:r w:rsidR="00194467">
              <w:rPr>
                <w:noProof/>
                <w:webHidden/>
              </w:rPr>
            </w:r>
            <w:r w:rsidR="00194467">
              <w:rPr>
                <w:noProof/>
                <w:webHidden/>
              </w:rPr>
              <w:fldChar w:fldCharType="separate"/>
            </w:r>
            <w:r w:rsidR="00194467">
              <w:rPr>
                <w:noProof/>
                <w:webHidden/>
              </w:rPr>
              <w:t>11</w:t>
            </w:r>
            <w:r w:rsidR="00194467">
              <w:rPr>
                <w:noProof/>
                <w:webHidden/>
              </w:rPr>
              <w:fldChar w:fldCharType="end"/>
            </w:r>
          </w:hyperlink>
        </w:p>
        <w:p w14:paraId="01925832" w14:textId="4C345D9A" w:rsidR="00194467" w:rsidRDefault="009D5BEC">
          <w:pPr>
            <w:pStyle w:val="TOC2"/>
            <w:tabs>
              <w:tab w:val="left" w:pos="660"/>
              <w:tab w:val="right" w:leader="dot" w:pos="9350"/>
            </w:tabs>
            <w:rPr>
              <w:rFonts w:cstheme="minorBidi"/>
              <w:noProof/>
            </w:rPr>
          </w:pPr>
          <w:hyperlink w:anchor="_Toc118892363" w:history="1">
            <w:r w:rsidR="00194467" w:rsidRPr="0066037B">
              <w:rPr>
                <w:rStyle w:val="Hyperlink"/>
                <w:bCs/>
                <w:noProof/>
              </w:rPr>
              <w:t>d.</w:t>
            </w:r>
            <w:r w:rsidR="00194467">
              <w:rPr>
                <w:rFonts w:cstheme="minorBidi"/>
                <w:noProof/>
              </w:rPr>
              <w:tab/>
            </w:r>
            <w:r w:rsidR="00194467" w:rsidRPr="0066037B">
              <w:rPr>
                <w:rStyle w:val="Hyperlink"/>
                <w:noProof/>
              </w:rPr>
              <w:t>Weighted Decision Matrix (WDM)</w:t>
            </w:r>
            <w:r w:rsidR="00194467">
              <w:rPr>
                <w:noProof/>
                <w:webHidden/>
              </w:rPr>
              <w:tab/>
            </w:r>
            <w:r w:rsidR="00194467">
              <w:rPr>
                <w:noProof/>
                <w:webHidden/>
              </w:rPr>
              <w:fldChar w:fldCharType="begin"/>
            </w:r>
            <w:r w:rsidR="00194467">
              <w:rPr>
                <w:noProof/>
                <w:webHidden/>
              </w:rPr>
              <w:instrText xml:space="preserve"> PAGEREF _Toc118892363 \h </w:instrText>
            </w:r>
            <w:r w:rsidR="00194467">
              <w:rPr>
                <w:noProof/>
                <w:webHidden/>
              </w:rPr>
            </w:r>
            <w:r w:rsidR="00194467">
              <w:rPr>
                <w:noProof/>
                <w:webHidden/>
              </w:rPr>
              <w:fldChar w:fldCharType="separate"/>
            </w:r>
            <w:r w:rsidR="00194467">
              <w:rPr>
                <w:noProof/>
                <w:webHidden/>
              </w:rPr>
              <w:t>12</w:t>
            </w:r>
            <w:r w:rsidR="00194467">
              <w:rPr>
                <w:noProof/>
                <w:webHidden/>
              </w:rPr>
              <w:fldChar w:fldCharType="end"/>
            </w:r>
          </w:hyperlink>
        </w:p>
        <w:p w14:paraId="664E34E1" w14:textId="4A366B8A" w:rsidR="00194467" w:rsidRDefault="009D5BEC">
          <w:pPr>
            <w:pStyle w:val="TOC1"/>
            <w:rPr>
              <w:rFonts w:cstheme="minorBidi"/>
              <w:noProof/>
            </w:rPr>
          </w:pPr>
          <w:hyperlink w:anchor="_Toc118892364" w:history="1">
            <w:r w:rsidR="00194467" w:rsidRPr="0066037B">
              <w:rPr>
                <w:rStyle w:val="Hyperlink"/>
                <w:noProof/>
              </w:rPr>
              <w:t>VII.</w:t>
            </w:r>
            <w:r w:rsidR="00194467">
              <w:rPr>
                <w:rFonts w:cstheme="minorBidi"/>
                <w:noProof/>
              </w:rPr>
              <w:tab/>
            </w:r>
            <w:r w:rsidR="00194467" w:rsidRPr="0066037B">
              <w:rPr>
                <w:rStyle w:val="Hyperlink"/>
                <w:noProof/>
              </w:rPr>
              <w:t>ITERATION #2</w:t>
            </w:r>
            <w:r w:rsidR="00194467">
              <w:rPr>
                <w:noProof/>
                <w:webHidden/>
              </w:rPr>
              <w:tab/>
            </w:r>
            <w:r w:rsidR="00194467">
              <w:rPr>
                <w:noProof/>
                <w:webHidden/>
              </w:rPr>
              <w:fldChar w:fldCharType="begin"/>
            </w:r>
            <w:r w:rsidR="00194467">
              <w:rPr>
                <w:noProof/>
                <w:webHidden/>
              </w:rPr>
              <w:instrText xml:space="preserve"> PAGEREF _Toc118892364 \h </w:instrText>
            </w:r>
            <w:r w:rsidR="00194467">
              <w:rPr>
                <w:noProof/>
                <w:webHidden/>
              </w:rPr>
            </w:r>
            <w:r w:rsidR="00194467">
              <w:rPr>
                <w:noProof/>
                <w:webHidden/>
              </w:rPr>
              <w:fldChar w:fldCharType="separate"/>
            </w:r>
            <w:r w:rsidR="00194467">
              <w:rPr>
                <w:noProof/>
                <w:webHidden/>
              </w:rPr>
              <w:t>13</w:t>
            </w:r>
            <w:r w:rsidR="00194467">
              <w:rPr>
                <w:noProof/>
                <w:webHidden/>
              </w:rPr>
              <w:fldChar w:fldCharType="end"/>
            </w:r>
          </w:hyperlink>
        </w:p>
        <w:p w14:paraId="614F76DA" w14:textId="44956DD6" w:rsidR="00194467" w:rsidRDefault="009D5BEC">
          <w:pPr>
            <w:pStyle w:val="TOC1"/>
            <w:rPr>
              <w:rFonts w:cstheme="minorBidi"/>
              <w:noProof/>
            </w:rPr>
          </w:pPr>
          <w:hyperlink w:anchor="_Toc118892365" w:history="1">
            <w:r w:rsidR="00194467" w:rsidRPr="0066037B">
              <w:rPr>
                <w:rStyle w:val="Hyperlink"/>
                <w:noProof/>
              </w:rPr>
              <w:t>VIII.</w:t>
            </w:r>
            <w:r w:rsidR="00194467">
              <w:rPr>
                <w:rFonts w:cstheme="minorBidi"/>
                <w:noProof/>
              </w:rPr>
              <w:tab/>
            </w:r>
            <w:r w:rsidR="00194467" w:rsidRPr="0066037B">
              <w:rPr>
                <w:rStyle w:val="Hyperlink"/>
                <w:noProof/>
              </w:rPr>
              <w:t>OVERVIEW OF FINAL DESIGN</w:t>
            </w:r>
            <w:r w:rsidR="00194467">
              <w:rPr>
                <w:noProof/>
                <w:webHidden/>
              </w:rPr>
              <w:tab/>
            </w:r>
            <w:r w:rsidR="00194467">
              <w:rPr>
                <w:noProof/>
                <w:webHidden/>
              </w:rPr>
              <w:fldChar w:fldCharType="begin"/>
            </w:r>
            <w:r w:rsidR="00194467">
              <w:rPr>
                <w:noProof/>
                <w:webHidden/>
              </w:rPr>
              <w:instrText xml:space="preserve"> PAGEREF _Toc118892365 \h </w:instrText>
            </w:r>
            <w:r w:rsidR="00194467">
              <w:rPr>
                <w:noProof/>
                <w:webHidden/>
              </w:rPr>
            </w:r>
            <w:r w:rsidR="00194467">
              <w:rPr>
                <w:noProof/>
                <w:webHidden/>
              </w:rPr>
              <w:fldChar w:fldCharType="separate"/>
            </w:r>
            <w:r w:rsidR="00194467">
              <w:rPr>
                <w:noProof/>
                <w:webHidden/>
              </w:rPr>
              <w:t>14</w:t>
            </w:r>
            <w:r w:rsidR="00194467">
              <w:rPr>
                <w:noProof/>
                <w:webHidden/>
              </w:rPr>
              <w:fldChar w:fldCharType="end"/>
            </w:r>
          </w:hyperlink>
        </w:p>
        <w:p w14:paraId="408F69B4" w14:textId="649C42C4" w:rsidR="00194467" w:rsidRDefault="009D5BEC">
          <w:pPr>
            <w:pStyle w:val="TOC2"/>
            <w:tabs>
              <w:tab w:val="left" w:pos="660"/>
              <w:tab w:val="right" w:leader="dot" w:pos="9350"/>
            </w:tabs>
            <w:rPr>
              <w:rFonts w:cstheme="minorBidi"/>
              <w:noProof/>
            </w:rPr>
          </w:pPr>
          <w:hyperlink w:anchor="_Toc118892366" w:history="1">
            <w:r w:rsidR="00194467" w:rsidRPr="0066037B">
              <w:rPr>
                <w:rStyle w:val="Hyperlink"/>
                <w:noProof/>
              </w:rPr>
              <w:t>a.</w:t>
            </w:r>
            <w:r w:rsidR="00194467">
              <w:rPr>
                <w:rFonts w:cstheme="minorBidi"/>
                <w:noProof/>
              </w:rPr>
              <w:tab/>
            </w:r>
            <w:r w:rsidR="00194467" w:rsidRPr="0066037B">
              <w:rPr>
                <w:rStyle w:val="Hyperlink"/>
                <w:noProof/>
              </w:rPr>
              <w:t>Detailed Design</w:t>
            </w:r>
            <w:r w:rsidR="00194467">
              <w:rPr>
                <w:noProof/>
                <w:webHidden/>
              </w:rPr>
              <w:tab/>
            </w:r>
            <w:r w:rsidR="00194467">
              <w:rPr>
                <w:noProof/>
                <w:webHidden/>
              </w:rPr>
              <w:fldChar w:fldCharType="begin"/>
            </w:r>
            <w:r w:rsidR="00194467">
              <w:rPr>
                <w:noProof/>
                <w:webHidden/>
              </w:rPr>
              <w:instrText xml:space="preserve"> PAGEREF _Toc118892366 \h </w:instrText>
            </w:r>
            <w:r w:rsidR="00194467">
              <w:rPr>
                <w:noProof/>
                <w:webHidden/>
              </w:rPr>
            </w:r>
            <w:r w:rsidR="00194467">
              <w:rPr>
                <w:noProof/>
                <w:webHidden/>
              </w:rPr>
              <w:fldChar w:fldCharType="separate"/>
            </w:r>
            <w:r w:rsidR="00194467">
              <w:rPr>
                <w:noProof/>
                <w:webHidden/>
              </w:rPr>
              <w:t>14</w:t>
            </w:r>
            <w:r w:rsidR="00194467">
              <w:rPr>
                <w:noProof/>
                <w:webHidden/>
              </w:rPr>
              <w:fldChar w:fldCharType="end"/>
            </w:r>
          </w:hyperlink>
        </w:p>
        <w:p w14:paraId="58D6F66E" w14:textId="3D423712" w:rsidR="00194467" w:rsidRDefault="009D5BEC">
          <w:pPr>
            <w:pStyle w:val="TOC2"/>
            <w:tabs>
              <w:tab w:val="left" w:pos="660"/>
              <w:tab w:val="right" w:leader="dot" w:pos="9350"/>
            </w:tabs>
            <w:rPr>
              <w:rFonts w:cstheme="minorBidi"/>
              <w:noProof/>
            </w:rPr>
          </w:pPr>
          <w:hyperlink w:anchor="_Toc118892367" w:history="1">
            <w:r w:rsidR="00194467" w:rsidRPr="0066037B">
              <w:rPr>
                <w:rStyle w:val="Hyperlink"/>
                <w:noProof/>
              </w:rPr>
              <w:t>b.</w:t>
            </w:r>
            <w:r w:rsidR="00194467">
              <w:rPr>
                <w:rFonts w:cstheme="minorBidi"/>
                <w:noProof/>
              </w:rPr>
              <w:tab/>
            </w:r>
            <w:r w:rsidR="00194467" w:rsidRPr="0066037B">
              <w:rPr>
                <w:rStyle w:val="Hyperlink"/>
                <w:noProof/>
              </w:rPr>
              <w:t>Data on Final Solution</w:t>
            </w:r>
            <w:r w:rsidR="00194467">
              <w:rPr>
                <w:noProof/>
                <w:webHidden/>
              </w:rPr>
              <w:tab/>
            </w:r>
            <w:r w:rsidR="00194467">
              <w:rPr>
                <w:noProof/>
                <w:webHidden/>
              </w:rPr>
              <w:fldChar w:fldCharType="begin"/>
            </w:r>
            <w:r w:rsidR="00194467">
              <w:rPr>
                <w:noProof/>
                <w:webHidden/>
              </w:rPr>
              <w:instrText xml:space="preserve"> PAGEREF _Toc118892367 \h </w:instrText>
            </w:r>
            <w:r w:rsidR="00194467">
              <w:rPr>
                <w:noProof/>
                <w:webHidden/>
              </w:rPr>
            </w:r>
            <w:r w:rsidR="00194467">
              <w:rPr>
                <w:noProof/>
                <w:webHidden/>
              </w:rPr>
              <w:fldChar w:fldCharType="separate"/>
            </w:r>
            <w:r w:rsidR="00194467">
              <w:rPr>
                <w:noProof/>
                <w:webHidden/>
              </w:rPr>
              <w:t>14</w:t>
            </w:r>
            <w:r w:rsidR="00194467">
              <w:rPr>
                <w:noProof/>
                <w:webHidden/>
              </w:rPr>
              <w:fldChar w:fldCharType="end"/>
            </w:r>
          </w:hyperlink>
        </w:p>
        <w:p w14:paraId="49B8C436" w14:textId="6F8CEF96" w:rsidR="00194467" w:rsidRDefault="009D5BEC">
          <w:pPr>
            <w:pStyle w:val="TOC2"/>
            <w:tabs>
              <w:tab w:val="left" w:pos="660"/>
              <w:tab w:val="right" w:leader="dot" w:pos="9350"/>
            </w:tabs>
            <w:rPr>
              <w:rFonts w:cstheme="minorBidi"/>
              <w:noProof/>
            </w:rPr>
          </w:pPr>
          <w:hyperlink w:anchor="_Toc118892368" w:history="1">
            <w:r w:rsidR="00194467" w:rsidRPr="0066037B">
              <w:rPr>
                <w:rStyle w:val="Hyperlink"/>
                <w:noProof/>
              </w:rPr>
              <w:t>d.</w:t>
            </w:r>
            <w:r w:rsidR="00194467">
              <w:rPr>
                <w:rFonts w:cstheme="minorBidi"/>
                <w:noProof/>
              </w:rPr>
              <w:tab/>
            </w:r>
            <w:r w:rsidR="00194467" w:rsidRPr="0066037B">
              <w:rPr>
                <w:rStyle w:val="Hyperlink"/>
                <w:noProof/>
              </w:rPr>
              <w:t>Novel Aspects of the Solution</w:t>
            </w:r>
            <w:r w:rsidR="00194467">
              <w:rPr>
                <w:noProof/>
                <w:webHidden/>
              </w:rPr>
              <w:tab/>
            </w:r>
            <w:r w:rsidR="00194467">
              <w:rPr>
                <w:noProof/>
                <w:webHidden/>
              </w:rPr>
              <w:fldChar w:fldCharType="begin"/>
            </w:r>
            <w:r w:rsidR="00194467">
              <w:rPr>
                <w:noProof/>
                <w:webHidden/>
              </w:rPr>
              <w:instrText xml:space="preserve"> PAGEREF _Toc118892368 \h </w:instrText>
            </w:r>
            <w:r w:rsidR="00194467">
              <w:rPr>
                <w:noProof/>
                <w:webHidden/>
              </w:rPr>
            </w:r>
            <w:r w:rsidR="00194467">
              <w:rPr>
                <w:noProof/>
                <w:webHidden/>
              </w:rPr>
              <w:fldChar w:fldCharType="separate"/>
            </w:r>
            <w:r w:rsidR="00194467">
              <w:rPr>
                <w:noProof/>
                <w:webHidden/>
              </w:rPr>
              <w:t>14</w:t>
            </w:r>
            <w:r w:rsidR="00194467">
              <w:rPr>
                <w:noProof/>
                <w:webHidden/>
              </w:rPr>
              <w:fldChar w:fldCharType="end"/>
            </w:r>
          </w:hyperlink>
        </w:p>
        <w:p w14:paraId="504C14D2" w14:textId="0AAFD3EE" w:rsidR="00194467" w:rsidRDefault="009D5BEC">
          <w:pPr>
            <w:pStyle w:val="TOC2"/>
            <w:tabs>
              <w:tab w:val="left" w:pos="660"/>
              <w:tab w:val="right" w:leader="dot" w:pos="9350"/>
            </w:tabs>
            <w:rPr>
              <w:rFonts w:cstheme="minorBidi"/>
              <w:noProof/>
            </w:rPr>
          </w:pPr>
          <w:hyperlink w:anchor="_Toc118892369" w:history="1">
            <w:r w:rsidR="00194467" w:rsidRPr="0066037B">
              <w:rPr>
                <w:rStyle w:val="Hyperlink"/>
                <w:noProof/>
              </w:rPr>
              <w:t>e.</w:t>
            </w:r>
            <w:r w:rsidR="00194467">
              <w:rPr>
                <w:rFonts w:cstheme="minorBidi"/>
                <w:noProof/>
              </w:rPr>
              <w:tab/>
            </w:r>
            <w:r w:rsidR="00194467" w:rsidRPr="0066037B">
              <w:rPr>
                <w:rStyle w:val="Hyperlink"/>
                <w:noProof/>
              </w:rPr>
              <w:t>Trade-off Decisions and Limitations of the Solution</w:t>
            </w:r>
            <w:r w:rsidR="00194467">
              <w:rPr>
                <w:noProof/>
                <w:webHidden/>
              </w:rPr>
              <w:tab/>
            </w:r>
            <w:r w:rsidR="00194467">
              <w:rPr>
                <w:noProof/>
                <w:webHidden/>
              </w:rPr>
              <w:fldChar w:fldCharType="begin"/>
            </w:r>
            <w:r w:rsidR="00194467">
              <w:rPr>
                <w:noProof/>
                <w:webHidden/>
              </w:rPr>
              <w:instrText xml:space="preserve"> PAGEREF _Toc118892369 \h </w:instrText>
            </w:r>
            <w:r w:rsidR="00194467">
              <w:rPr>
                <w:noProof/>
                <w:webHidden/>
              </w:rPr>
            </w:r>
            <w:r w:rsidR="00194467">
              <w:rPr>
                <w:noProof/>
                <w:webHidden/>
              </w:rPr>
              <w:fldChar w:fldCharType="separate"/>
            </w:r>
            <w:r w:rsidR="00194467">
              <w:rPr>
                <w:noProof/>
                <w:webHidden/>
              </w:rPr>
              <w:t>14</w:t>
            </w:r>
            <w:r w:rsidR="00194467">
              <w:rPr>
                <w:noProof/>
                <w:webHidden/>
              </w:rPr>
              <w:fldChar w:fldCharType="end"/>
            </w:r>
          </w:hyperlink>
        </w:p>
        <w:p w14:paraId="11C7A7E4" w14:textId="242B475D" w:rsidR="00194467" w:rsidRDefault="009D5BEC">
          <w:pPr>
            <w:pStyle w:val="TOC2"/>
            <w:tabs>
              <w:tab w:val="left" w:pos="660"/>
              <w:tab w:val="right" w:leader="dot" w:pos="9350"/>
            </w:tabs>
            <w:rPr>
              <w:rFonts w:cstheme="minorBidi"/>
              <w:noProof/>
            </w:rPr>
          </w:pPr>
          <w:hyperlink w:anchor="_Toc118892370" w:history="1">
            <w:r w:rsidR="00194467" w:rsidRPr="0066037B">
              <w:rPr>
                <w:rStyle w:val="Hyperlink"/>
                <w:noProof/>
              </w:rPr>
              <w:t>f.</w:t>
            </w:r>
            <w:r w:rsidR="00194467">
              <w:rPr>
                <w:rFonts w:cstheme="minorBidi"/>
                <w:noProof/>
              </w:rPr>
              <w:tab/>
            </w:r>
            <w:r w:rsidR="00194467" w:rsidRPr="0066037B">
              <w:rPr>
                <w:rStyle w:val="Hyperlink"/>
                <w:noProof/>
              </w:rPr>
              <w:t>Lessons Learned</w:t>
            </w:r>
            <w:r w:rsidR="00194467">
              <w:rPr>
                <w:noProof/>
                <w:webHidden/>
              </w:rPr>
              <w:tab/>
            </w:r>
            <w:r w:rsidR="00194467">
              <w:rPr>
                <w:noProof/>
                <w:webHidden/>
              </w:rPr>
              <w:fldChar w:fldCharType="begin"/>
            </w:r>
            <w:r w:rsidR="00194467">
              <w:rPr>
                <w:noProof/>
                <w:webHidden/>
              </w:rPr>
              <w:instrText xml:space="preserve"> PAGEREF _Toc118892370 \h </w:instrText>
            </w:r>
            <w:r w:rsidR="00194467">
              <w:rPr>
                <w:noProof/>
                <w:webHidden/>
              </w:rPr>
            </w:r>
            <w:r w:rsidR="00194467">
              <w:rPr>
                <w:noProof/>
                <w:webHidden/>
              </w:rPr>
              <w:fldChar w:fldCharType="separate"/>
            </w:r>
            <w:r w:rsidR="00194467">
              <w:rPr>
                <w:noProof/>
                <w:webHidden/>
              </w:rPr>
              <w:t>15</w:t>
            </w:r>
            <w:r w:rsidR="00194467">
              <w:rPr>
                <w:noProof/>
                <w:webHidden/>
              </w:rPr>
              <w:fldChar w:fldCharType="end"/>
            </w:r>
          </w:hyperlink>
        </w:p>
        <w:p w14:paraId="33808303" w14:textId="16124CE2" w:rsidR="00194467" w:rsidRDefault="009D5BEC">
          <w:pPr>
            <w:pStyle w:val="TOC1"/>
            <w:rPr>
              <w:rFonts w:cstheme="minorBidi"/>
              <w:noProof/>
            </w:rPr>
          </w:pPr>
          <w:hyperlink w:anchor="_Toc118892371" w:history="1">
            <w:r w:rsidR="00194467" w:rsidRPr="0066037B">
              <w:rPr>
                <w:rStyle w:val="Hyperlink"/>
                <w:noProof/>
              </w:rPr>
              <w:t>IX.</w:t>
            </w:r>
            <w:r w:rsidR="00194467">
              <w:rPr>
                <w:rFonts w:cstheme="minorBidi"/>
                <w:noProof/>
              </w:rPr>
              <w:tab/>
            </w:r>
            <w:r w:rsidR="00194467" w:rsidRPr="0066037B">
              <w:rPr>
                <w:rStyle w:val="Hyperlink"/>
                <w:noProof/>
              </w:rPr>
              <w:t>REFERENCES</w:t>
            </w:r>
            <w:r w:rsidR="00194467">
              <w:rPr>
                <w:noProof/>
                <w:webHidden/>
              </w:rPr>
              <w:tab/>
            </w:r>
            <w:r w:rsidR="00194467">
              <w:rPr>
                <w:noProof/>
                <w:webHidden/>
              </w:rPr>
              <w:fldChar w:fldCharType="begin"/>
            </w:r>
            <w:r w:rsidR="00194467">
              <w:rPr>
                <w:noProof/>
                <w:webHidden/>
              </w:rPr>
              <w:instrText xml:space="preserve"> PAGEREF _Toc118892371 \h </w:instrText>
            </w:r>
            <w:r w:rsidR="00194467">
              <w:rPr>
                <w:noProof/>
                <w:webHidden/>
              </w:rPr>
            </w:r>
            <w:r w:rsidR="00194467">
              <w:rPr>
                <w:noProof/>
                <w:webHidden/>
              </w:rPr>
              <w:fldChar w:fldCharType="separate"/>
            </w:r>
            <w:r w:rsidR="00194467">
              <w:rPr>
                <w:noProof/>
                <w:webHidden/>
              </w:rPr>
              <w:t>15</w:t>
            </w:r>
            <w:r w:rsidR="00194467">
              <w:rPr>
                <w:noProof/>
                <w:webHidden/>
              </w:rPr>
              <w:fldChar w:fldCharType="end"/>
            </w:r>
          </w:hyperlink>
        </w:p>
        <w:p w14:paraId="642ED1DF" w14:textId="2B374A35" w:rsidR="00194467" w:rsidRDefault="009D5BEC">
          <w:pPr>
            <w:pStyle w:val="TOC1"/>
            <w:rPr>
              <w:rFonts w:cstheme="minorBidi"/>
              <w:noProof/>
            </w:rPr>
          </w:pPr>
          <w:hyperlink w:anchor="_Toc118892372" w:history="1">
            <w:r w:rsidR="00194467" w:rsidRPr="0066037B">
              <w:rPr>
                <w:rStyle w:val="Hyperlink"/>
                <w:noProof/>
              </w:rPr>
              <w:t>X.</w:t>
            </w:r>
            <w:r w:rsidR="00194467">
              <w:rPr>
                <w:rFonts w:cstheme="minorBidi"/>
                <w:noProof/>
              </w:rPr>
              <w:tab/>
            </w:r>
            <w:r w:rsidR="00194467" w:rsidRPr="0066037B">
              <w:rPr>
                <w:rStyle w:val="Hyperlink"/>
                <w:noProof/>
              </w:rPr>
              <w:t>APPENDICES</w:t>
            </w:r>
            <w:r w:rsidR="00194467">
              <w:rPr>
                <w:noProof/>
                <w:webHidden/>
              </w:rPr>
              <w:tab/>
            </w:r>
            <w:r w:rsidR="00194467">
              <w:rPr>
                <w:noProof/>
                <w:webHidden/>
              </w:rPr>
              <w:fldChar w:fldCharType="begin"/>
            </w:r>
            <w:r w:rsidR="00194467">
              <w:rPr>
                <w:noProof/>
                <w:webHidden/>
              </w:rPr>
              <w:instrText xml:space="preserve"> PAGEREF _Toc118892372 \h </w:instrText>
            </w:r>
            <w:r w:rsidR="00194467">
              <w:rPr>
                <w:noProof/>
                <w:webHidden/>
              </w:rPr>
            </w:r>
            <w:r w:rsidR="00194467">
              <w:rPr>
                <w:noProof/>
                <w:webHidden/>
              </w:rPr>
              <w:fldChar w:fldCharType="separate"/>
            </w:r>
            <w:r w:rsidR="00194467">
              <w:rPr>
                <w:noProof/>
                <w:webHidden/>
              </w:rPr>
              <w:t>15</w:t>
            </w:r>
            <w:r w:rsidR="00194467">
              <w:rPr>
                <w:noProof/>
                <w:webHidden/>
              </w:rPr>
              <w:fldChar w:fldCharType="end"/>
            </w:r>
          </w:hyperlink>
        </w:p>
        <w:p w14:paraId="18E1C401" w14:textId="7336324C" w:rsidR="00217FF9" w:rsidRPr="00217FF9" w:rsidRDefault="00217FF9" w:rsidP="1CE5B1EA">
          <w:pPr>
            <w:rPr>
              <w:rFonts w:ascii="Times New Roman" w:hAnsi="Times New Roman" w:cs="Times New Roman"/>
              <w:sz w:val="24"/>
              <w:szCs w:val="24"/>
            </w:rPr>
          </w:pPr>
          <w:r w:rsidRPr="007F1215">
            <w:rPr>
              <w:rFonts w:ascii="Times New Roman" w:hAnsi="Times New Roman" w:cs="Times New Roman"/>
            </w:rPr>
            <w:fldChar w:fldCharType="end"/>
          </w:r>
        </w:p>
      </w:sdtContent>
    </w:sdt>
    <w:p w14:paraId="035880E3" w14:textId="2AB0F048" w:rsidR="005A6718" w:rsidRPr="00CB2D91" w:rsidRDefault="00C43BDF" w:rsidP="004B6585">
      <w:pPr>
        <w:spacing w:after="0" w:line="240" w:lineRule="auto"/>
        <w:rPr>
          <w:rFonts w:ascii="Times New Roman" w:eastAsiaTheme="majorEastAsia" w:hAnsi="Times New Roman" w:cs="Times New Roman"/>
          <w:caps/>
          <w:sz w:val="20"/>
          <w:szCs w:val="20"/>
        </w:rPr>
      </w:pPr>
      <w:r w:rsidRPr="00CB2D91">
        <w:rPr>
          <w:rFonts w:ascii="Times New Roman" w:hAnsi="Times New Roman" w:cs="Times New Roman"/>
          <w:color w:val="FF0000"/>
          <w:sz w:val="20"/>
          <w:szCs w:val="20"/>
        </w:rPr>
        <w:lastRenderedPageBreak/>
        <w:t>[You can automatically</w:t>
      </w:r>
      <w:r w:rsidR="00FA55D0" w:rsidRPr="00CB2D91">
        <w:rPr>
          <w:rFonts w:ascii="Times New Roman" w:hAnsi="Times New Roman" w:cs="Times New Roman"/>
          <w:color w:val="FF0000"/>
          <w:sz w:val="20"/>
          <w:szCs w:val="20"/>
        </w:rPr>
        <w:t xml:space="preserve"> update the Table of Contents </w:t>
      </w:r>
      <w:r w:rsidR="00C72CF2" w:rsidRPr="00CB2D91">
        <w:rPr>
          <w:rFonts w:ascii="Times New Roman" w:hAnsi="Times New Roman" w:cs="Times New Roman"/>
          <w:color w:val="FF0000"/>
          <w:sz w:val="20"/>
          <w:szCs w:val="20"/>
        </w:rPr>
        <w:t xml:space="preserve">(TOC) </w:t>
      </w:r>
      <w:r w:rsidR="00FA55D0" w:rsidRPr="00CB2D91">
        <w:rPr>
          <w:rFonts w:ascii="Times New Roman" w:hAnsi="Times New Roman" w:cs="Times New Roman"/>
          <w:color w:val="FF0000"/>
          <w:sz w:val="20"/>
          <w:szCs w:val="20"/>
        </w:rPr>
        <w:t xml:space="preserve">by clicking on the </w:t>
      </w:r>
      <w:r w:rsidR="00C72CF2" w:rsidRPr="00CB2D91">
        <w:rPr>
          <w:rFonts w:ascii="Times New Roman" w:hAnsi="Times New Roman" w:cs="Times New Roman"/>
          <w:color w:val="FF0000"/>
          <w:sz w:val="20"/>
          <w:szCs w:val="20"/>
        </w:rPr>
        <w:t xml:space="preserve">table </w:t>
      </w:r>
      <w:r w:rsidR="00FA55D0" w:rsidRPr="00CB2D91">
        <w:rPr>
          <w:rFonts w:ascii="Times New Roman" w:hAnsi="Times New Roman" w:cs="Times New Roman"/>
          <w:color w:val="FF0000"/>
          <w:sz w:val="20"/>
          <w:szCs w:val="20"/>
        </w:rPr>
        <w:t xml:space="preserve">and selecting the Update </w:t>
      </w:r>
      <w:r w:rsidR="004B6585" w:rsidRPr="00CB2D91">
        <w:rPr>
          <w:rFonts w:ascii="Times New Roman" w:hAnsi="Times New Roman" w:cs="Times New Roman"/>
          <w:color w:val="FF0000"/>
          <w:sz w:val="20"/>
          <w:szCs w:val="20"/>
        </w:rPr>
        <w:t>Table</w:t>
      </w:r>
      <w:r w:rsidR="00D85080" w:rsidRPr="00CB2D91">
        <w:rPr>
          <w:rFonts w:ascii="Times New Roman" w:hAnsi="Times New Roman" w:cs="Times New Roman"/>
          <w:color w:val="FF0000"/>
          <w:sz w:val="20"/>
          <w:szCs w:val="20"/>
        </w:rPr>
        <w:t xml:space="preserve"> or Update Field</w:t>
      </w:r>
      <w:r w:rsidR="00FA55D0" w:rsidRPr="00CB2D91">
        <w:rPr>
          <w:rFonts w:ascii="Times New Roman" w:hAnsi="Times New Roman" w:cs="Times New Roman"/>
          <w:color w:val="FF0000"/>
          <w:sz w:val="20"/>
          <w:szCs w:val="20"/>
        </w:rPr>
        <w:t xml:space="preserve"> option. </w:t>
      </w:r>
      <w:r w:rsidR="004B6585" w:rsidRPr="00CB2D91">
        <w:rPr>
          <w:rFonts w:ascii="Times New Roman" w:hAnsi="Times New Roman" w:cs="Times New Roman"/>
          <w:color w:val="FF0000"/>
          <w:sz w:val="20"/>
          <w:szCs w:val="20"/>
        </w:rPr>
        <w:t xml:space="preserve">If you add/revise headings, </w:t>
      </w:r>
      <w:r w:rsidR="00FF0ECC" w:rsidRPr="00CB2D91">
        <w:rPr>
          <w:rFonts w:ascii="Times New Roman" w:hAnsi="Times New Roman" w:cs="Times New Roman"/>
          <w:color w:val="FF0000"/>
          <w:sz w:val="20"/>
          <w:szCs w:val="20"/>
        </w:rPr>
        <w:t xml:space="preserve">make sure you </w:t>
      </w:r>
      <w:r w:rsidRPr="00CB2D91">
        <w:rPr>
          <w:rFonts w:ascii="Times New Roman" w:hAnsi="Times New Roman" w:cs="Times New Roman"/>
          <w:color w:val="FF0000"/>
          <w:sz w:val="20"/>
          <w:szCs w:val="20"/>
        </w:rPr>
        <w:t>appl</w:t>
      </w:r>
      <w:r w:rsidR="00FF0ECC" w:rsidRPr="00CB2D91">
        <w:rPr>
          <w:rFonts w:ascii="Times New Roman" w:hAnsi="Times New Roman" w:cs="Times New Roman"/>
          <w:color w:val="FF0000"/>
          <w:sz w:val="20"/>
          <w:szCs w:val="20"/>
        </w:rPr>
        <w:t>ied</w:t>
      </w:r>
      <w:r w:rsidRPr="00CB2D91">
        <w:rPr>
          <w:rFonts w:ascii="Times New Roman" w:hAnsi="Times New Roman" w:cs="Times New Roman"/>
          <w:color w:val="FF0000"/>
          <w:sz w:val="20"/>
          <w:szCs w:val="20"/>
        </w:rPr>
        <w:t xml:space="preserve"> “headi</w:t>
      </w:r>
      <w:r w:rsidR="004B6585" w:rsidRPr="00CB2D91">
        <w:rPr>
          <w:rFonts w:ascii="Times New Roman" w:hAnsi="Times New Roman" w:cs="Times New Roman"/>
          <w:color w:val="FF0000"/>
          <w:sz w:val="20"/>
          <w:szCs w:val="20"/>
        </w:rPr>
        <w:t>ng styles” from the “home” menu</w:t>
      </w:r>
      <w:r w:rsidR="004B6585" w:rsidRPr="00240A4C">
        <w:rPr>
          <w:rFonts w:ascii="Times New Roman" w:hAnsi="Times New Roman" w:cs="Times New Roman"/>
          <w:color w:val="FF0000"/>
          <w:sz w:val="20"/>
          <w:szCs w:val="20"/>
        </w:rPr>
        <w:t>.</w:t>
      </w:r>
      <w:r w:rsidR="00CB2D91" w:rsidRPr="00240A4C">
        <w:rPr>
          <w:rFonts w:ascii="Times New Roman" w:hAnsi="Times New Roman" w:cs="Times New Roman"/>
          <w:color w:val="FF0000"/>
          <w:sz w:val="20"/>
          <w:szCs w:val="20"/>
        </w:rPr>
        <w:t>]</w:t>
      </w:r>
      <w:r w:rsidR="005A6718" w:rsidRPr="00CB2D91">
        <w:rPr>
          <w:rFonts w:ascii="Times New Roman" w:hAnsi="Times New Roman" w:cs="Times New Roman"/>
          <w:sz w:val="20"/>
          <w:szCs w:val="20"/>
        </w:rPr>
        <w:br w:type="page"/>
      </w:r>
    </w:p>
    <w:p w14:paraId="0B4B2C84" w14:textId="3697EB5D" w:rsidR="007158ED" w:rsidRPr="00217FF9" w:rsidRDefault="7FE7EAF6" w:rsidP="7FE7EAF6">
      <w:pPr>
        <w:pStyle w:val="Heading1"/>
        <w:numPr>
          <w:ilvl w:val="0"/>
          <w:numId w:val="1"/>
        </w:numPr>
        <w:rPr>
          <w:rFonts w:asciiTheme="minorHAnsi" w:eastAsiaTheme="minorEastAsia" w:hAnsiTheme="minorHAnsi" w:cstheme="minorBidi"/>
          <w:bCs/>
          <w:szCs w:val="24"/>
        </w:rPr>
      </w:pPr>
      <w:bookmarkStart w:id="1" w:name="_Toc118892343"/>
      <w:r>
        <w:lastRenderedPageBreak/>
        <w:t>TEAM MEMBER ROLES</w:t>
      </w:r>
      <w:bookmarkEnd w:id="1"/>
    </w:p>
    <w:p w14:paraId="5DF7860A" w14:textId="58CF494B" w:rsidR="007158ED" w:rsidRPr="00217FF9" w:rsidRDefault="000112EA" w:rsidP="007158ED">
      <w:pPr>
        <w:spacing w:after="0" w:line="240" w:lineRule="auto"/>
        <w:rPr>
          <w:rFonts w:ascii="Times New Roman" w:hAnsi="Times New Roman" w:cs="Times New Roman"/>
          <w:color w:val="FF0000"/>
          <w:sz w:val="24"/>
          <w:szCs w:val="24"/>
        </w:rPr>
      </w:pPr>
      <w:r w:rsidRPr="00217FF9">
        <w:rPr>
          <w:rFonts w:ascii="Times New Roman" w:hAnsi="Times New Roman" w:cs="Times New Roman"/>
          <w:color w:val="FF0000"/>
          <w:sz w:val="24"/>
          <w:szCs w:val="24"/>
        </w:rPr>
        <w:t>[</w:t>
      </w:r>
      <w:r w:rsidR="00E7301C">
        <w:rPr>
          <w:rFonts w:ascii="Times New Roman" w:hAnsi="Times New Roman" w:cs="Times New Roman"/>
          <w:color w:val="FF0000"/>
          <w:sz w:val="24"/>
          <w:szCs w:val="24"/>
        </w:rPr>
        <w:t xml:space="preserve">Describe </w:t>
      </w:r>
      <w:r w:rsidRPr="00217FF9">
        <w:rPr>
          <w:rFonts w:ascii="Times New Roman" w:hAnsi="Times New Roman" w:cs="Times New Roman"/>
          <w:color w:val="FF0000"/>
          <w:sz w:val="24"/>
          <w:szCs w:val="24"/>
        </w:rPr>
        <w:t>contributions of team members (TW02). If a team member did not contribute in substantial ways</w:t>
      </w:r>
      <w:r w:rsidR="00240A4C">
        <w:rPr>
          <w:rFonts w:ascii="Times New Roman" w:hAnsi="Times New Roman" w:cs="Times New Roman"/>
          <w:color w:val="FF0000"/>
          <w:sz w:val="24"/>
          <w:szCs w:val="24"/>
        </w:rPr>
        <w:t>,</w:t>
      </w:r>
      <w:r w:rsidRPr="00217FF9">
        <w:rPr>
          <w:rFonts w:ascii="Times New Roman" w:hAnsi="Times New Roman" w:cs="Times New Roman"/>
          <w:color w:val="FF0000"/>
          <w:sz w:val="24"/>
          <w:szCs w:val="24"/>
        </w:rPr>
        <w:t xml:space="preserve"> state with N/A (not </w:t>
      </w:r>
      <w:r w:rsidR="00240A4C">
        <w:rPr>
          <w:rFonts w:ascii="Times New Roman" w:hAnsi="Times New Roman" w:cs="Times New Roman"/>
          <w:color w:val="FF0000"/>
          <w:sz w:val="24"/>
          <w:szCs w:val="24"/>
        </w:rPr>
        <w:t>applicable</w:t>
      </w:r>
      <w:r w:rsidRPr="00217FF9">
        <w:rPr>
          <w:rFonts w:ascii="Times New Roman" w:hAnsi="Times New Roman" w:cs="Times New Roman"/>
          <w:color w:val="FF0000"/>
          <w:sz w:val="24"/>
          <w:szCs w:val="24"/>
        </w:rPr>
        <w:t>)</w:t>
      </w:r>
      <w:r w:rsidR="00F4471B">
        <w:rPr>
          <w:rFonts w:ascii="Times New Roman" w:hAnsi="Times New Roman" w:cs="Times New Roman"/>
          <w:color w:val="FF0000"/>
          <w:sz w:val="24"/>
          <w:szCs w:val="24"/>
        </w:rPr>
        <w:t xml:space="preserve">.  Add each team member’s </w:t>
      </w:r>
      <w:r w:rsidR="00CD15CB">
        <w:rPr>
          <w:rFonts w:ascii="Times New Roman" w:hAnsi="Times New Roman" w:cs="Times New Roman"/>
          <w:color w:val="FF0000"/>
          <w:sz w:val="24"/>
          <w:szCs w:val="24"/>
        </w:rPr>
        <w:t xml:space="preserve">specific </w:t>
      </w:r>
      <w:r w:rsidR="00F4471B">
        <w:rPr>
          <w:rFonts w:ascii="Times New Roman" w:hAnsi="Times New Roman" w:cs="Times New Roman"/>
          <w:color w:val="FF0000"/>
          <w:sz w:val="24"/>
          <w:szCs w:val="24"/>
        </w:rPr>
        <w:t>contributions to the corresponding section upon completion of that section.</w:t>
      </w:r>
      <w:r w:rsidR="00CD15CB">
        <w:rPr>
          <w:rFonts w:ascii="Times New Roman" w:hAnsi="Times New Roman" w:cs="Times New Roman"/>
          <w:color w:val="FF0000"/>
          <w:sz w:val="24"/>
          <w:szCs w:val="24"/>
        </w:rPr>
        <w:t xml:space="preserve"> Each milestone shall contain all team member names and contributions.</w:t>
      </w:r>
      <w:r w:rsidR="00CC1E3E">
        <w:rPr>
          <w:rFonts w:ascii="Times New Roman" w:hAnsi="Times New Roman" w:cs="Times New Roman"/>
          <w:color w:val="FF0000"/>
          <w:sz w:val="24"/>
          <w:szCs w:val="24"/>
        </w:rPr>
        <w:t>]</w:t>
      </w:r>
    </w:p>
    <w:p w14:paraId="7BDE0F69" w14:textId="7F5B26D3" w:rsidR="007158ED" w:rsidRDefault="007158ED" w:rsidP="007158ED">
      <w:pPr>
        <w:spacing w:after="0" w:line="240" w:lineRule="auto"/>
        <w:rPr>
          <w:rFonts w:ascii="Times New Roman" w:hAnsi="Times New Roman" w:cs="Times New Roman"/>
          <w:sz w:val="24"/>
          <w:szCs w:val="24"/>
        </w:rPr>
      </w:pPr>
    </w:p>
    <w:p w14:paraId="66ED79F7" w14:textId="1B33D61B" w:rsidR="00CC1E3E" w:rsidRDefault="00CC1E3E" w:rsidP="007158ED">
      <w:pPr>
        <w:spacing w:after="0" w:line="240" w:lineRule="auto"/>
        <w:rPr>
          <w:rFonts w:ascii="Times New Roman" w:hAnsi="Times New Roman" w:cs="Times New Roman"/>
          <w:sz w:val="24"/>
          <w:szCs w:val="24"/>
        </w:rPr>
      </w:pPr>
      <w:r>
        <w:rPr>
          <w:rFonts w:ascii="Times New Roman" w:hAnsi="Times New Roman" w:cs="Times New Roman"/>
          <w:sz w:val="24"/>
          <w:szCs w:val="24"/>
        </w:rPr>
        <w:t>Our project team included 4 members (See Figure 1).</w:t>
      </w:r>
      <w:r w:rsidR="00E7301C">
        <w:rPr>
          <w:rFonts w:ascii="Times New Roman" w:hAnsi="Times New Roman" w:cs="Times New Roman"/>
          <w:sz w:val="24"/>
          <w:szCs w:val="24"/>
        </w:rPr>
        <w:t xml:space="preserve"> We allocated roles and responsibilities to each team member by/based on ….</w:t>
      </w:r>
    </w:p>
    <w:p w14:paraId="2B8FAC32" w14:textId="77777777" w:rsidR="00CC1E3E" w:rsidRPr="00217FF9" w:rsidRDefault="00CC1E3E" w:rsidP="007158ED">
      <w:pPr>
        <w:spacing w:after="0" w:line="240" w:lineRule="auto"/>
        <w:rPr>
          <w:rFonts w:ascii="Times New Roman" w:hAnsi="Times New Roman" w:cs="Times New Roman"/>
          <w:sz w:val="24"/>
          <w:szCs w:val="24"/>
        </w:rPr>
      </w:pPr>
    </w:p>
    <w:p w14:paraId="110230EC" w14:textId="57AC026F" w:rsidR="007158ED" w:rsidRPr="00217FF9" w:rsidRDefault="007158ED" w:rsidP="007158ED">
      <w:pPr>
        <w:pStyle w:val="Caption"/>
        <w:spacing w:after="0"/>
        <w:rPr>
          <w:rFonts w:ascii="Times New Roman" w:hAnsi="Times New Roman" w:cs="Times New Roman"/>
          <w:sz w:val="24"/>
          <w:szCs w:val="24"/>
        </w:rPr>
      </w:pPr>
      <w:r w:rsidRPr="00217FF9">
        <w:rPr>
          <w:rFonts w:ascii="Times New Roman" w:hAnsi="Times New Roman" w:cs="Times New Roman"/>
          <w:sz w:val="24"/>
          <w:szCs w:val="24"/>
        </w:rPr>
        <w:t xml:space="preserve">Table </w:t>
      </w:r>
      <w:r w:rsidRPr="00217FF9">
        <w:rPr>
          <w:rFonts w:ascii="Times New Roman" w:hAnsi="Times New Roman" w:cs="Times New Roman"/>
          <w:sz w:val="24"/>
          <w:szCs w:val="24"/>
        </w:rPr>
        <w:fldChar w:fldCharType="begin"/>
      </w:r>
      <w:r w:rsidRPr="00217FF9">
        <w:rPr>
          <w:rFonts w:ascii="Times New Roman" w:hAnsi="Times New Roman" w:cs="Times New Roman"/>
          <w:sz w:val="24"/>
          <w:szCs w:val="24"/>
        </w:rPr>
        <w:instrText xml:space="preserve"> SEQ Table \* ARABIC </w:instrText>
      </w:r>
      <w:r w:rsidRPr="00217FF9">
        <w:rPr>
          <w:rFonts w:ascii="Times New Roman" w:hAnsi="Times New Roman" w:cs="Times New Roman"/>
          <w:sz w:val="24"/>
          <w:szCs w:val="24"/>
        </w:rPr>
        <w:fldChar w:fldCharType="separate"/>
      </w:r>
      <w:r w:rsidR="00E7301C">
        <w:rPr>
          <w:rFonts w:ascii="Times New Roman" w:hAnsi="Times New Roman" w:cs="Times New Roman"/>
          <w:noProof/>
          <w:sz w:val="24"/>
          <w:szCs w:val="24"/>
        </w:rPr>
        <w:t>1</w:t>
      </w:r>
      <w:r w:rsidRPr="00217FF9">
        <w:rPr>
          <w:rFonts w:ascii="Times New Roman" w:hAnsi="Times New Roman" w:cs="Times New Roman"/>
          <w:sz w:val="24"/>
          <w:szCs w:val="24"/>
        </w:rPr>
        <w:fldChar w:fldCharType="end"/>
      </w:r>
      <w:r w:rsidRPr="00217FF9">
        <w:rPr>
          <w:rFonts w:ascii="Times New Roman" w:hAnsi="Times New Roman" w:cs="Times New Roman"/>
          <w:sz w:val="24"/>
          <w:szCs w:val="24"/>
        </w:rPr>
        <w:t>. Team roles</w:t>
      </w:r>
    </w:p>
    <w:tbl>
      <w:tblPr>
        <w:tblStyle w:val="TableGrid"/>
        <w:tblW w:w="9270" w:type="dxa"/>
        <w:tblBorders>
          <w:left w:val="none" w:sz="0" w:space="0" w:color="auto"/>
          <w:right w:val="none" w:sz="0" w:space="0" w:color="auto"/>
        </w:tblBorders>
        <w:tblLook w:val="04A0" w:firstRow="1" w:lastRow="0" w:firstColumn="1" w:lastColumn="0" w:noHBand="0" w:noVBand="1"/>
      </w:tblPr>
      <w:tblGrid>
        <w:gridCol w:w="1890"/>
        <w:gridCol w:w="1890"/>
        <w:gridCol w:w="5490"/>
      </w:tblGrid>
      <w:tr w:rsidR="00E946EC" w:rsidRPr="00217FF9" w14:paraId="5EFB701B" w14:textId="77777777" w:rsidTr="00E946EC">
        <w:tc>
          <w:tcPr>
            <w:tcW w:w="1890" w:type="dxa"/>
          </w:tcPr>
          <w:p w14:paraId="7AF692CA" w14:textId="5F810AF9" w:rsidR="00E946EC" w:rsidRPr="00CC1E3E" w:rsidRDefault="00E946EC" w:rsidP="00ED7E6A">
            <w:pPr>
              <w:rPr>
                <w:rFonts w:ascii="Times New Roman" w:hAnsi="Times New Roman" w:cs="Times New Roman"/>
                <w:b/>
                <w:sz w:val="24"/>
                <w:szCs w:val="24"/>
              </w:rPr>
            </w:pPr>
            <w:r w:rsidRPr="00CC1E3E">
              <w:rPr>
                <w:rFonts w:ascii="Times New Roman" w:hAnsi="Times New Roman" w:cs="Times New Roman"/>
                <w:b/>
                <w:sz w:val="24"/>
                <w:szCs w:val="24"/>
              </w:rPr>
              <w:t>Project milestones</w:t>
            </w:r>
          </w:p>
        </w:tc>
        <w:tc>
          <w:tcPr>
            <w:tcW w:w="1890" w:type="dxa"/>
          </w:tcPr>
          <w:p w14:paraId="1C1B984A" w14:textId="1AB3B369" w:rsidR="00E946EC" w:rsidRPr="00CC1E3E" w:rsidRDefault="00E946EC" w:rsidP="00ED7E6A">
            <w:pPr>
              <w:rPr>
                <w:rFonts w:ascii="Times New Roman" w:hAnsi="Times New Roman" w:cs="Times New Roman"/>
                <w:b/>
                <w:sz w:val="24"/>
                <w:szCs w:val="24"/>
              </w:rPr>
            </w:pPr>
            <w:r w:rsidRPr="00CC1E3E">
              <w:rPr>
                <w:rFonts w:ascii="Times New Roman" w:hAnsi="Times New Roman" w:cs="Times New Roman"/>
                <w:b/>
                <w:sz w:val="24"/>
                <w:szCs w:val="24"/>
              </w:rPr>
              <w:t xml:space="preserve">Name </w:t>
            </w:r>
          </w:p>
        </w:tc>
        <w:tc>
          <w:tcPr>
            <w:tcW w:w="5490" w:type="dxa"/>
          </w:tcPr>
          <w:p w14:paraId="57D34498" w14:textId="6450D48C" w:rsidR="00E946EC" w:rsidRPr="00CC1E3E" w:rsidRDefault="00E946EC" w:rsidP="00ED7E6A">
            <w:pPr>
              <w:rPr>
                <w:rFonts w:ascii="Times New Roman" w:hAnsi="Times New Roman" w:cs="Times New Roman"/>
                <w:b/>
                <w:sz w:val="24"/>
                <w:szCs w:val="24"/>
              </w:rPr>
            </w:pPr>
            <w:r w:rsidRPr="00CC1E3E">
              <w:rPr>
                <w:rFonts w:ascii="Times New Roman" w:hAnsi="Times New Roman" w:cs="Times New Roman"/>
                <w:b/>
                <w:sz w:val="24"/>
                <w:szCs w:val="24"/>
              </w:rPr>
              <w:t>Specific responsibilities related to each milestone</w:t>
            </w:r>
          </w:p>
        </w:tc>
      </w:tr>
      <w:tr w:rsidR="00E946EC" w:rsidRPr="00217FF9" w14:paraId="34F33CE5" w14:textId="77777777" w:rsidTr="00E946EC">
        <w:tc>
          <w:tcPr>
            <w:tcW w:w="1890" w:type="dxa"/>
          </w:tcPr>
          <w:p w14:paraId="69F799C0" w14:textId="1C6D6874" w:rsidR="00E946EC" w:rsidRPr="00217FF9" w:rsidRDefault="00E946EC" w:rsidP="00ED7E6A">
            <w:pPr>
              <w:rPr>
                <w:rFonts w:ascii="Times New Roman" w:hAnsi="Times New Roman" w:cs="Times New Roman"/>
                <w:sz w:val="24"/>
                <w:szCs w:val="24"/>
              </w:rPr>
            </w:pPr>
            <w:r w:rsidRPr="00217FF9">
              <w:rPr>
                <w:rFonts w:ascii="Times New Roman" w:hAnsi="Times New Roman" w:cs="Times New Roman"/>
                <w:sz w:val="24"/>
                <w:szCs w:val="24"/>
              </w:rPr>
              <w:t>Problem scoping</w:t>
            </w:r>
          </w:p>
        </w:tc>
        <w:tc>
          <w:tcPr>
            <w:tcW w:w="1890" w:type="dxa"/>
          </w:tcPr>
          <w:p w14:paraId="238D69C2" w14:textId="77777777" w:rsidR="00E946EC" w:rsidRDefault="00F4471B" w:rsidP="00ED7E6A">
            <w:pPr>
              <w:rPr>
                <w:rFonts w:ascii="Times New Roman" w:hAnsi="Times New Roman" w:cs="Times New Roman"/>
                <w:sz w:val="24"/>
                <w:szCs w:val="24"/>
              </w:rPr>
            </w:pPr>
            <w:r>
              <w:rPr>
                <w:rFonts w:ascii="Times New Roman" w:hAnsi="Times New Roman" w:cs="Times New Roman"/>
                <w:sz w:val="24"/>
                <w:szCs w:val="24"/>
              </w:rPr>
              <w:t>Student 1</w:t>
            </w:r>
          </w:p>
          <w:p w14:paraId="30FC2A0A" w14:textId="77777777" w:rsidR="00F4471B" w:rsidRDefault="00F4471B" w:rsidP="00ED7E6A">
            <w:pPr>
              <w:rPr>
                <w:rFonts w:ascii="Times New Roman" w:hAnsi="Times New Roman" w:cs="Times New Roman"/>
                <w:sz w:val="24"/>
                <w:szCs w:val="24"/>
              </w:rPr>
            </w:pPr>
            <w:r>
              <w:rPr>
                <w:rFonts w:ascii="Times New Roman" w:hAnsi="Times New Roman" w:cs="Times New Roman"/>
                <w:sz w:val="24"/>
                <w:szCs w:val="24"/>
              </w:rPr>
              <w:t>Student 2</w:t>
            </w:r>
          </w:p>
          <w:p w14:paraId="2D0B61BC" w14:textId="77777777" w:rsidR="00F4471B" w:rsidRDefault="00F4471B" w:rsidP="00ED7E6A">
            <w:pPr>
              <w:rPr>
                <w:rFonts w:ascii="Times New Roman" w:hAnsi="Times New Roman" w:cs="Times New Roman"/>
                <w:sz w:val="24"/>
                <w:szCs w:val="24"/>
              </w:rPr>
            </w:pPr>
            <w:r>
              <w:rPr>
                <w:rFonts w:ascii="Times New Roman" w:hAnsi="Times New Roman" w:cs="Times New Roman"/>
                <w:sz w:val="24"/>
                <w:szCs w:val="24"/>
              </w:rPr>
              <w:t>Student 3</w:t>
            </w:r>
          </w:p>
          <w:p w14:paraId="6F08A36F" w14:textId="482381A0" w:rsidR="00F4471B" w:rsidRPr="00217FF9" w:rsidRDefault="00F4471B" w:rsidP="00ED7E6A">
            <w:pPr>
              <w:rPr>
                <w:rFonts w:ascii="Times New Roman" w:hAnsi="Times New Roman" w:cs="Times New Roman"/>
                <w:sz w:val="24"/>
                <w:szCs w:val="24"/>
              </w:rPr>
            </w:pPr>
            <w:r>
              <w:rPr>
                <w:rFonts w:ascii="Times New Roman" w:hAnsi="Times New Roman" w:cs="Times New Roman"/>
                <w:sz w:val="24"/>
                <w:szCs w:val="24"/>
              </w:rPr>
              <w:t>Student 4</w:t>
            </w:r>
          </w:p>
        </w:tc>
        <w:tc>
          <w:tcPr>
            <w:tcW w:w="5490" w:type="dxa"/>
          </w:tcPr>
          <w:p w14:paraId="7B602C87" w14:textId="77777777" w:rsidR="00E946EC" w:rsidRDefault="00CC34AB" w:rsidP="00CC34AB">
            <w:pPr>
              <w:pStyle w:val="ListParagraph"/>
              <w:numPr>
                <w:ilvl w:val="0"/>
                <w:numId w:val="39"/>
              </w:numPr>
              <w:rPr>
                <w:rFonts w:ascii="Times New Roman" w:hAnsi="Times New Roman" w:cs="Times New Roman"/>
                <w:sz w:val="24"/>
                <w:szCs w:val="24"/>
              </w:rPr>
            </w:pPr>
            <w:r>
              <w:rPr>
                <w:rFonts w:ascii="Times New Roman" w:hAnsi="Times New Roman" w:cs="Times New Roman"/>
                <w:sz w:val="24"/>
                <w:szCs w:val="24"/>
              </w:rPr>
              <w:t>.</w:t>
            </w:r>
          </w:p>
          <w:p w14:paraId="08DF1017" w14:textId="77777777" w:rsidR="00CC34AB" w:rsidRDefault="00CC34AB" w:rsidP="00CC34AB">
            <w:pPr>
              <w:pStyle w:val="ListParagraph"/>
              <w:numPr>
                <w:ilvl w:val="0"/>
                <w:numId w:val="39"/>
              </w:numPr>
              <w:rPr>
                <w:rFonts w:ascii="Times New Roman" w:hAnsi="Times New Roman" w:cs="Times New Roman"/>
                <w:sz w:val="24"/>
                <w:szCs w:val="24"/>
              </w:rPr>
            </w:pPr>
            <w:r>
              <w:rPr>
                <w:rFonts w:ascii="Times New Roman" w:hAnsi="Times New Roman" w:cs="Times New Roman"/>
                <w:sz w:val="24"/>
                <w:szCs w:val="24"/>
              </w:rPr>
              <w:t>.</w:t>
            </w:r>
          </w:p>
          <w:p w14:paraId="5375BAD0" w14:textId="77777777" w:rsidR="00CC34AB" w:rsidRDefault="00CC34AB" w:rsidP="00CC34AB">
            <w:pPr>
              <w:pStyle w:val="ListParagraph"/>
              <w:numPr>
                <w:ilvl w:val="0"/>
                <w:numId w:val="39"/>
              </w:numPr>
              <w:rPr>
                <w:rFonts w:ascii="Times New Roman" w:hAnsi="Times New Roman" w:cs="Times New Roman"/>
                <w:sz w:val="24"/>
                <w:szCs w:val="24"/>
              </w:rPr>
            </w:pPr>
            <w:r>
              <w:rPr>
                <w:rFonts w:ascii="Times New Roman" w:hAnsi="Times New Roman" w:cs="Times New Roman"/>
                <w:sz w:val="24"/>
                <w:szCs w:val="24"/>
              </w:rPr>
              <w:t>.</w:t>
            </w:r>
          </w:p>
          <w:p w14:paraId="0183B63F" w14:textId="138C8A2E" w:rsidR="00CC34AB" w:rsidRPr="00CC34AB" w:rsidRDefault="00CC34AB" w:rsidP="00CC34AB">
            <w:pPr>
              <w:pStyle w:val="ListParagraph"/>
              <w:numPr>
                <w:ilvl w:val="0"/>
                <w:numId w:val="39"/>
              </w:numPr>
              <w:rPr>
                <w:rFonts w:ascii="Times New Roman" w:hAnsi="Times New Roman" w:cs="Times New Roman"/>
                <w:sz w:val="24"/>
                <w:szCs w:val="24"/>
              </w:rPr>
            </w:pPr>
            <w:r>
              <w:rPr>
                <w:rFonts w:ascii="Times New Roman" w:hAnsi="Times New Roman" w:cs="Times New Roman"/>
                <w:sz w:val="24"/>
                <w:szCs w:val="24"/>
              </w:rPr>
              <w:t>.</w:t>
            </w:r>
          </w:p>
        </w:tc>
      </w:tr>
      <w:tr w:rsidR="00E946EC" w:rsidRPr="00217FF9" w14:paraId="281D6BD7" w14:textId="77777777" w:rsidTr="00E946EC">
        <w:tc>
          <w:tcPr>
            <w:tcW w:w="1890" w:type="dxa"/>
          </w:tcPr>
          <w:p w14:paraId="516E4608" w14:textId="1F42E104" w:rsidR="00E946EC" w:rsidRPr="00217FF9" w:rsidRDefault="00E946EC" w:rsidP="00ED7E6A">
            <w:pPr>
              <w:rPr>
                <w:rFonts w:ascii="Times New Roman" w:hAnsi="Times New Roman" w:cs="Times New Roman"/>
                <w:sz w:val="24"/>
                <w:szCs w:val="24"/>
              </w:rPr>
            </w:pPr>
            <w:r w:rsidRPr="00217FF9">
              <w:rPr>
                <w:rFonts w:ascii="Times New Roman" w:hAnsi="Times New Roman" w:cs="Times New Roman"/>
                <w:sz w:val="24"/>
                <w:szCs w:val="24"/>
              </w:rPr>
              <w:t>Idea generation</w:t>
            </w:r>
          </w:p>
        </w:tc>
        <w:tc>
          <w:tcPr>
            <w:tcW w:w="1890" w:type="dxa"/>
          </w:tcPr>
          <w:p w14:paraId="7273E4E5" w14:textId="5AD250B0" w:rsidR="00E946EC" w:rsidRPr="00217FF9" w:rsidRDefault="00E946EC" w:rsidP="00ED7E6A">
            <w:pPr>
              <w:rPr>
                <w:rFonts w:ascii="Times New Roman" w:hAnsi="Times New Roman" w:cs="Times New Roman"/>
                <w:sz w:val="24"/>
                <w:szCs w:val="24"/>
              </w:rPr>
            </w:pPr>
          </w:p>
        </w:tc>
        <w:tc>
          <w:tcPr>
            <w:tcW w:w="5490" w:type="dxa"/>
          </w:tcPr>
          <w:p w14:paraId="0A638CCE" w14:textId="77777777" w:rsidR="00E946EC" w:rsidRPr="00217FF9" w:rsidRDefault="00E946EC" w:rsidP="00ED7E6A">
            <w:pPr>
              <w:rPr>
                <w:rFonts w:ascii="Times New Roman" w:hAnsi="Times New Roman" w:cs="Times New Roman"/>
                <w:sz w:val="24"/>
                <w:szCs w:val="24"/>
              </w:rPr>
            </w:pPr>
          </w:p>
        </w:tc>
      </w:tr>
      <w:tr w:rsidR="00CC34AB" w:rsidRPr="00217FF9" w14:paraId="5C53C803" w14:textId="77777777" w:rsidTr="00E946EC">
        <w:tc>
          <w:tcPr>
            <w:tcW w:w="1890" w:type="dxa"/>
          </w:tcPr>
          <w:p w14:paraId="11E1B3FE" w14:textId="643F49C7" w:rsidR="00CC34AB" w:rsidRPr="00217FF9" w:rsidRDefault="006A638B" w:rsidP="00ED7E6A">
            <w:pPr>
              <w:rPr>
                <w:rFonts w:ascii="Times New Roman" w:hAnsi="Times New Roman" w:cs="Times New Roman"/>
                <w:sz w:val="24"/>
                <w:szCs w:val="24"/>
              </w:rPr>
            </w:pPr>
            <w:r>
              <w:rPr>
                <w:rFonts w:ascii="Times New Roman" w:hAnsi="Times New Roman" w:cs="Times New Roman"/>
                <w:sz w:val="24"/>
                <w:szCs w:val="24"/>
              </w:rPr>
              <w:t>Prototyping</w:t>
            </w:r>
          </w:p>
        </w:tc>
        <w:tc>
          <w:tcPr>
            <w:tcW w:w="1890" w:type="dxa"/>
          </w:tcPr>
          <w:p w14:paraId="1AC2E487" w14:textId="77777777" w:rsidR="00CC34AB" w:rsidRPr="00217FF9" w:rsidRDefault="00CC34AB" w:rsidP="00ED7E6A">
            <w:pPr>
              <w:rPr>
                <w:rFonts w:ascii="Times New Roman" w:hAnsi="Times New Roman" w:cs="Times New Roman"/>
                <w:sz w:val="24"/>
                <w:szCs w:val="24"/>
              </w:rPr>
            </w:pPr>
          </w:p>
        </w:tc>
        <w:tc>
          <w:tcPr>
            <w:tcW w:w="5490" w:type="dxa"/>
          </w:tcPr>
          <w:p w14:paraId="41C5CCEF" w14:textId="77777777" w:rsidR="00CC34AB" w:rsidRPr="00217FF9" w:rsidRDefault="00CC34AB" w:rsidP="00ED7E6A">
            <w:pPr>
              <w:rPr>
                <w:rFonts w:ascii="Times New Roman" w:hAnsi="Times New Roman" w:cs="Times New Roman"/>
                <w:sz w:val="24"/>
                <w:szCs w:val="24"/>
              </w:rPr>
            </w:pPr>
          </w:p>
        </w:tc>
      </w:tr>
      <w:tr w:rsidR="00E946EC" w:rsidRPr="00217FF9" w14:paraId="6C75B831" w14:textId="77777777" w:rsidTr="00E946EC">
        <w:tc>
          <w:tcPr>
            <w:tcW w:w="1890" w:type="dxa"/>
          </w:tcPr>
          <w:p w14:paraId="169CB697" w14:textId="1528D397" w:rsidR="00E946EC" w:rsidRPr="00217FF9" w:rsidRDefault="00E946EC" w:rsidP="00ED7E6A">
            <w:pPr>
              <w:rPr>
                <w:rFonts w:ascii="Times New Roman" w:hAnsi="Times New Roman" w:cs="Times New Roman"/>
                <w:sz w:val="24"/>
                <w:szCs w:val="24"/>
              </w:rPr>
            </w:pPr>
            <w:r w:rsidRPr="00217FF9">
              <w:rPr>
                <w:rFonts w:ascii="Times New Roman" w:hAnsi="Times New Roman" w:cs="Times New Roman"/>
                <w:sz w:val="24"/>
                <w:szCs w:val="24"/>
              </w:rPr>
              <w:t>Testing</w:t>
            </w:r>
          </w:p>
        </w:tc>
        <w:tc>
          <w:tcPr>
            <w:tcW w:w="1890" w:type="dxa"/>
          </w:tcPr>
          <w:p w14:paraId="292D51DE" w14:textId="0E816F6F" w:rsidR="00E946EC" w:rsidRPr="00217FF9" w:rsidRDefault="00E946EC" w:rsidP="00ED7E6A">
            <w:pPr>
              <w:rPr>
                <w:rFonts w:ascii="Times New Roman" w:hAnsi="Times New Roman" w:cs="Times New Roman"/>
                <w:sz w:val="24"/>
                <w:szCs w:val="24"/>
              </w:rPr>
            </w:pPr>
          </w:p>
        </w:tc>
        <w:tc>
          <w:tcPr>
            <w:tcW w:w="5490" w:type="dxa"/>
          </w:tcPr>
          <w:p w14:paraId="07E4B80E" w14:textId="77777777" w:rsidR="00E946EC" w:rsidRPr="00217FF9" w:rsidRDefault="00E946EC" w:rsidP="00ED7E6A">
            <w:pPr>
              <w:rPr>
                <w:rFonts w:ascii="Times New Roman" w:hAnsi="Times New Roman" w:cs="Times New Roman"/>
                <w:sz w:val="24"/>
                <w:szCs w:val="24"/>
              </w:rPr>
            </w:pPr>
          </w:p>
        </w:tc>
      </w:tr>
      <w:tr w:rsidR="00CC34AB" w:rsidRPr="00217FF9" w14:paraId="1628781F" w14:textId="77777777" w:rsidTr="00E946EC">
        <w:tc>
          <w:tcPr>
            <w:tcW w:w="1890" w:type="dxa"/>
          </w:tcPr>
          <w:p w14:paraId="6D6BA5CE" w14:textId="098DDDE4" w:rsidR="00CC34AB" w:rsidRPr="00217FF9" w:rsidRDefault="00CC34AB" w:rsidP="00ED7E6A">
            <w:pPr>
              <w:rPr>
                <w:rFonts w:ascii="Times New Roman" w:hAnsi="Times New Roman" w:cs="Times New Roman"/>
                <w:sz w:val="24"/>
                <w:szCs w:val="24"/>
              </w:rPr>
            </w:pPr>
            <w:r w:rsidRPr="00217FF9">
              <w:rPr>
                <w:rFonts w:ascii="Times New Roman" w:hAnsi="Times New Roman" w:cs="Times New Roman"/>
                <w:sz w:val="24"/>
                <w:szCs w:val="24"/>
              </w:rPr>
              <w:t>WDM</w:t>
            </w:r>
          </w:p>
        </w:tc>
        <w:tc>
          <w:tcPr>
            <w:tcW w:w="1890" w:type="dxa"/>
          </w:tcPr>
          <w:p w14:paraId="55C4BBCE" w14:textId="77777777" w:rsidR="00CC34AB" w:rsidRPr="00217FF9" w:rsidRDefault="00CC34AB" w:rsidP="00ED7E6A">
            <w:pPr>
              <w:rPr>
                <w:rFonts w:ascii="Times New Roman" w:hAnsi="Times New Roman" w:cs="Times New Roman"/>
                <w:sz w:val="24"/>
                <w:szCs w:val="24"/>
              </w:rPr>
            </w:pPr>
          </w:p>
        </w:tc>
        <w:tc>
          <w:tcPr>
            <w:tcW w:w="5490" w:type="dxa"/>
          </w:tcPr>
          <w:p w14:paraId="7765C44B" w14:textId="77777777" w:rsidR="00CC34AB" w:rsidRPr="00217FF9" w:rsidRDefault="00CC34AB" w:rsidP="00ED7E6A">
            <w:pPr>
              <w:rPr>
                <w:rFonts w:ascii="Times New Roman" w:hAnsi="Times New Roman" w:cs="Times New Roman"/>
                <w:sz w:val="24"/>
                <w:szCs w:val="24"/>
              </w:rPr>
            </w:pPr>
          </w:p>
        </w:tc>
      </w:tr>
      <w:tr w:rsidR="00E946EC" w:rsidRPr="00217FF9" w14:paraId="3E0AEE71" w14:textId="77777777" w:rsidTr="00E946EC">
        <w:tc>
          <w:tcPr>
            <w:tcW w:w="1890" w:type="dxa"/>
          </w:tcPr>
          <w:p w14:paraId="74038AB6" w14:textId="4F30AEF2" w:rsidR="00E946EC" w:rsidRPr="00217FF9" w:rsidRDefault="00E946EC" w:rsidP="00CC34AB">
            <w:pPr>
              <w:rPr>
                <w:rFonts w:ascii="Times New Roman" w:hAnsi="Times New Roman" w:cs="Times New Roman"/>
                <w:sz w:val="24"/>
                <w:szCs w:val="24"/>
              </w:rPr>
            </w:pPr>
            <w:r w:rsidRPr="00217FF9">
              <w:rPr>
                <w:rFonts w:ascii="Times New Roman" w:hAnsi="Times New Roman" w:cs="Times New Roman"/>
                <w:sz w:val="24"/>
                <w:szCs w:val="24"/>
              </w:rPr>
              <w:t xml:space="preserve">Preliminary </w:t>
            </w:r>
            <w:r w:rsidR="006A638B">
              <w:rPr>
                <w:rFonts w:ascii="Times New Roman" w:hAnsi="Times New Roman" w:cs="Times New Roman"/>
                <w:sz w:val="24"/>
                <w:szCs w:val="24"/>
              </w:rPr>
              <w:t>presentation</w:t>
            </w:r>
          </w:p>
        </w:tc>
        <w:tc>
          <w:tcPr>
            <w:tcW w:w="1890" w:type="dxa"/>
          </w:tcPr>
          <w:p w14:paraId="2434E2CF" w14:textId="15157A5A" w:rsidR="00E946EC" w:rsidRPr="00217FF9" w:rsidRDefault="00E946EC" w:rsidP="00ED7E6A">
            <w:pPr>
              <w:rPr>
                <w:rFonts w:ascii="Times New Roman" w:hAnsi="Times New Roman" w:cs="Times New Roman"/>
                <w:sz w:val="24"/>
                <w:szCs w:val="24"/>
              </w:rPr>
            </w:pPr>
          </w:p>
        </w:tc>
        <w:tc>
          <w:tcPr>
            <w:tcW w:w="5490" w:type="dxa"/>
          </w:tcPr>
          <w:p w14:paraId="125E12FB" w14:textId="77777777" w:rsidR="00E946EC" w:rsidRPr="00217FF9" w:rsidRDefault="00E946EC" w:rsidP="00ED7E6A">
            <w:pPr>
              <w:rPr>
                <w:rFonts w:ascii="Times New Roman" w:hAnsi="Times New Roman" w:cs="Times New Roman"/>
                <w:sz w:val="24"/>
                <w:szCs w:val="24"/>
              </w:rPr>
            </w:pPr>
          </w:p>
        </w:tc>
      </w:tr>
      <w:tr w:rsidR="00E946EC" w:rsidRPr="00217FF9" w14:paraId="2C47C2F7" w14:textId="77777777" w:rsidTr="00E946EC">
        <w:tc>
          <w:tcPr>
            <w:tcW w:w="1890" w:type="dxa"/>
          </w:tcPr>
          <w:p w14:paraId="3CC59BF7" w14:textId="19B45075" w:rsidR="00E946EC" w:rsidRPr="00217FF9" w:rsidRDefault="006A638B" w:rsidP="00E946EC">
            <w:pPr>
              <w:rPr>
                <w:rFonts w:ascii="Times New Roman" w:hAnsi="Times New Roman" w:cs="Times New Roman"/>
                <w:sz w:val="24"/>
                <w:szCs w:val="24"/>
              </w:rPr>
            </w:pPr>
            <w:r>
              <w:rPr>
                <w:rFonts w:ascii="Times New Roman" w:hAnsi="Times New Roman" w:cs="Times New Roman"/>
                <w:sz w:val="24"/>
                <w:szCs w:val="24"/>
              </w:rPr>
              <w:t xml:space="preserve">Iteration </w:t>
            </w:r>
          </w:p>
        </w:tc>
        <w:tc>
          <w:tcPr>
            <w:tcW w:w="1890" w:type="dxa"/>
          </w:tcPr>
          <w:p w14:paraId="03FD15A5" w14:textId="77777777" w:rsidR="00E946EC" w:rsidRPr="00217FF9" w:rsidRDefault="00E946EC" w:rsidP="00ED7E6A">
            <w:pPr>
              <w:rPr>
                <w:rFonts w:ascii="Times New Roman" w:hAnsi="Times New Roman" w:cs="Times New Roman"/>
                <w:sz w:val="24"/>
                <w:szCs w:val="24"/>
              </w:rPr>
            </w:pPr>
          </w:p>
        </w:tc>
        <w:tc>
          <w:tcPr>
            <w:tcW w:w="5490" w:type="dxa"/>
          </w:tcPr>
          <w:p w14:paraId="1F341649" w14:textId="77777777" w:rsidR="00E946EC" w:rsidRPr="00217FF9" w:rsidRDefault="00E946EC" w:rsidP="00ED7E6A">
            <w:pPr>
              <w:rPr>
                <w:rFonts w:ascii="Times New Roman" w:hAnsi="Times New Roman" w:cs="Times New Roman"/>
                <w:sz w:val="24"/>
                <w:szCs w:val="24"/>
              </w:rPr>
            </w:pPr>
          </w:p>
        </w:tc>
      </w:tr>
      <w:tr w:rsidR="00E946EC" w:rsidRPr="00217FF9" w14:paraId="6E8C4C8D" w14:textId="77777777" w:rsidTr="00E946EC">
        <w:tc>
          <w:tcPr>
            <w:tcW w:w="1890" w:type="dxa"/>
          </w:tcPr>
          <w:p w14:paraId="31EA1B7D" w14:textId="357F6A7A" w:rsidR="00E946EC" w:rsidRPr="00217FF9" w:rsidRDefault="00E946EC" w:rsidP="00CC34AB">
            <w:pPr>
              <w:rPr>
                <w:rFonts w:ascii="Times New Roman" w:hAnsi="Times New Roman" w:cs="Times New Roman"/>
                <w:sz w:val="24"/>
                <w:szCs w:val="24"/>
              </w:rPr>
            </w:pPr>
            <w:r w:rsidRPr="00217FF9">
              <w:rPr>
                <w:rFonts w:ascii="Times New Roman" w:hAnsi="Times New Roman" w:cs="Times New Roman"/>
                <w:sz w:val="24"/>
                <w:szCs w:val="24"/>
              </w:rPr>
              <w:t xml:space="preserve">Final </w:t>
            </w:r>
            <w:r w:rsidR="00CC34AB">
              <w:rPr>
                <w:rFonts w:ascii="Times New Roman" w:hAnsi="Times New Roman" w:cs="Times New Roman"/>
                <w:sz w:val="24"/>
                <w:szCs w:val="24"/>
              </w:rPr>
              <w:t>report</w:t>
            </w:r>
          </w:p>
        </w:tc>
        <w:tc>
          <w:tcPr>
            <w:tcW w:w="1890" w:type="dxa"/>
          </w:tcPr>
          <w:p w14:paraId="7D2D56FC" w14:textId="77777777" w:rsidR="00E946EC" w:rsidRPr="00217FF9" w:rsidRDefault="00E946EC" w:rsidP="00ED7E6A">
            <w:pPr>
              <w:rPr>
                <w:rFonts w:ascii="Times New Roman" w:hAnsi="Times New Roman" w:cs="Times New Roman"/>
                <w:sz w:val="24"/>
                <w:szCs w:val="24"/>
              </w:rPr>
            </w:pPr>
          </w:p>
        </w:tc>
        <w:tc>
          <w:tcPr>
            <w:tcW w:w="5490" w:type="dxa"/>
          </w:tcPr>
          <w:p w14:paraId="4F6EF3D0" w14:textId="77777777" w:rsidR="00E946EC" w:rsidRPr="00217FF9" w:rsidRDefault="00E946EC" w:rsidP="00ED7E6A">
            <w:pPr>
              <w:rPr>
                <w:rFonts w:ascii="Times New Roman" w:hAnsi="Times New Roman" w:cs="Times New Roman"/>
                <w:sz w:val="24"/>
                <w:szCs w:val="24"/>
              </w:rPr>
            </w:pPr>
          </w:p>
        </w:tc>
      </w:tr>
      <w:tr w:rsidR="00E946EC" w:rsidRPr="00217FF9" w14:paraId="6758B908" w14:textId="77777777" w:rsidTr="00E946EC">
        <w:tc>
          <w:tcPr>
            <w:tcW w:w="1890" w:type="dxa"/>
          </w:tcPr>
          <w:p w14:paraId="3CF43C5C" w14:textId="74249938" w:rsidR="00E946EC" w:rsidRPr="00217FF9" w:rsidRDefault="00E946EC" w:rsidP="00ED7E6A">
            <w:pPr>
              <w:rPr>
                <w:rFonts w:ascii="Times New Roman" w:hAnsi="Times New Roman" w:cs="Times New Roman"/>
                <w:sz w:val="24"/>
                <w:szCs w:val="24"/>
              </w:rPr>
            </w:pPr>
            <w:r w:rsidRPr="00217FF9">
              <w:rPr>
                <w:rFonts w:ascii="Times New Roman" w:hAnsi="Times New Roman" w:cs="Times New Roman"/>
                <w:sz w:val="24"/>
                <w:szCs w:val="24"/>
              </w:rPr>
              <w:t xml:space="preserve">Final </w:t>
            </w:r>
            <w:r w:rsidR="00CC34AB" w:rsidRPr="00217FF9">
              <w:rPr>
                <w:rFonts w:ascii="Times New Roman" w:hAnsi="Times New Roman" w:cs="Times New Roman"/>
                <w:sz w:val="24"/>
                <w:szCs w:val="24"/>
              </w:rPr>
              <w:t>presentation</w:t>
            </w:r>
          </w:p>
        </w:tc>
        <w:tc>
          <w:tcPr>
            <w:tcW w:w="1890" w:type="dxa"/>
          </w:tcPr>
          <w:p w14:paraId="00BC7D47" w14:textId="77777777" w:rsidR="00E946EC" w:rsidRPr="00217FF9" w:rsidRDefault="00E946EC" w:rsidP="00ED7E6A">
            <w:pPr>
              <w:rPr>
                <w:rFonts w:ascii="Times New Roman" w:hAnsi="Times New Roman" w:cs="Times New Roman"/>
                <w:sz w:val="24"/>
                <w:szCs w:val="24"/>
              </w:rPr>
            </w:pPr>
          </w:p>
        </w:tc>
        <w:tc>
          <w:tcPr>
            <w:tcW w:w="5490" w:type="dxa"/>
          </w:tcPr>
          <w:p w14:paraId="5A1EB6D4" w14:textId="77777777" w:rsidR="00E946EC" w:rsidRPr="00217FF9" w:rsidRDefault="00E946EC" w:rsidP="00ED7E6A">
            <w:pPr>
              <w:rPr>
                <w:rFonts w:ascii="Times New Roman" w:hAnsi="Times New Roman" w:cs="Times New Roman"/>
                <w:sz w:val="24"/>
                <w:szCs w:val="24"/>
              </w:rPr>
            </w:pPr>
          </w:p>
        </w:tc>
      </w:tr>
    </w:tbl>
    <w:p w14:paraId="23066658" w14:textId="77777777" w:rsidR="00E946EC" w:rsidRPr="00217FF9" w:rsidRDefault="00E946EC" w:rsidP="007158ED">
      <w:pPr>
        <w:spacing w:after="0" w:line="240" w:lineRule="auto"/>
        <w:rPr>
          <w:rFonts w:ascii="Times New Roman" w:hAnsi="Times New Roman" w:cs="Times New Roman"/>
          <w:sz w:val="24"/>
          <w:szCs w:val="24"/>
        </w:rPr>
      </w:pPr>
    </w:p>
    <w:p w14:paraId="397D33B3" w14:textId="3440BC3E" w:rsidR="007158ED" w:rsidRPr="00217FF9" w:rsidRDefault="00CC1E3E" w:rsidP="007158ED">
      <w:pPr>
        <w:spacing w:after="0" w:line="240" w:lineRule="auto"/>
        <w:rPr>
          <w:rFonts w:ascii="Times New Roman" w:hAnsi="Times New Roman" w:cs="Times New Roman"/>
          <w:color w:val="FF0000"/>
          <w:sz w:val="24"/>
          <w:szCs w:val="24"/>
        </w:rPr>
      </w:pPr>
      <w:r>
        <w:rPr>
          <w:rFonts w:ascii="Times New Roman" w:hAnsi="Times New Roman" w:cs="Times New Roman"/>
          <w:color w:val="FF0000"/>
          <w:sz w:val="24"/>
          <w:szCs w:val="24"/>
        </w:rPr>
        <w:t xml:space="preserve">[Here, </w:t>
      </w:r>
      <w:proofErr w:type="gramStart"/>
      <w:r w:rsidR="007158ED" w:rsidRPr="00217FF9">
        <w:rPr>
          <w:rFonts w:ascii="Times New Roman" w:hAnsi="Times New Roman" w:cs="Times New Roman"/>
          <w:color w:val="FF0000"/>
          <w:sz w:val="24"/>
          <w:szCs w:val="24"/>
        </w:rPr>
        <w:t>insert</w:t>
      </w:r>
      <w:proofErr w:type="gramEnd"/>
      <w:r w:rsidR="007158ED" w:rsidRPr="00217FF9">
        <w:rPr>
          <w:rFonts w:ascii="Times New Roman" w:hAnsi="Times New Roman" w:cs="Times New Roman"/>
          <w:color w:val="FF0000"/>
          <w:sz w:val="24"/>
          <w:szCs w:val="24"/>
        </w:rPr>
        <w:t xml:space="preserve"> a team picture. Make sure the order in the picture matches the order of names above]</w:t>
      </w:r>
    </w:p>
    <w:p w14:paraId="12CF3528" w14:textId="396F927F" w:rsidR="007158ED" w:rsidRDefault="007158ED" w:rsidP="007158ED">
      <w:pPr>
        <w:spacing w:after="0" w:line="240" w:lineRule="auto"/>
        <w:rPr>
          <w:rFonts w:ascii="Times New Roman" w:hAnsi="Times New Roman" w:cs="Times New Roman"/>
          <w:sz w:val="24"/>
          <w:szCs w:val="24"/>
        </w:rPr>
      </w:pPr>
    </w:p>
    <w:p w14:paraId="377D2567" w14:textId="77777777" w:rsidR="00CC1E3E" w:rsidRPr="0044234A" w:rsidRDefault="00CC1E3E" w:rsidP="00CC1E3E">
      <w:pPr>
        <w:spacing w:after="0" w:line="240" w:lineRule="auto"/>
        <w:jc w:val="center"/>
        <w:rPr>
          <w:rFonts w:ascii="Times New Roman" w:hAnsi="Times New Roman" w:cs="Times New Roman"/>
          <w:color w:val="FF0000"/>
          <w:sz w:val="24"/>
          <w:szCs w:val="24"/>
        </w:rPr>
      </w:pPr>
      <w:r w:rsidRPr="0044234A">
        <w:rPr>
          <w:rFonts w:ascii="Times New Roman" w:hAnsi="Times New Roman" w:cs="Times New Roman"/>
          <w:noProof/>
          <w:color w:val="FF0000"/>
          <w:sz w:val="24"/>
          <w:szCs w:val="24"/>
        </w:rPr>
        <w:drawing>
          <wp:inline distT="0" distB="0" distL="0" distR="0" wp14:anchorId="38D75B5D" wp14:editId="38D8D04F">
            <wp:extent cx="1173480" cy="1173480"/>
            <wp:effectExtent l="0" t="0" r="762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jean-victor-balin-icon-graphics[1].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173480" cy="1173480"/>
                    </a:xfrm>
                    <a:prstGeom prst="rect">
                      <a:avLst/>
                    </a:prstGeom>
                  </pic:spPr>
                </pic:pic>
              </a:graphicData>
            </a:graphic>
          </wp:inline>
        </w:drawing>
      </w:r>
    </w:p>
    <w:p w14:paraId="5710C160" w14:textId="338DD105" w:rsidR="00CC1E3E" w:rsidRPr="00B04DA3" w:rsidRDefault="00B04DA3" w:rsidP="00B04DA3">
      <w:pPr>
        <w:pStyle w:val="Caption"/>
        <w:jc w:val="center"/>
        <w:rPr>
          <w:rFonts w:ascii="Times New Roman" w:hAnsi="Times New Roman" w:cs="Times New Roman"/>
          <w:sz w:val="24"/>
          <w:szCs w:val="24"/>
        </w:rPr>
      </w:pPr>
      <w:r w:rsidRPr="00B04DA3">
        <w:rPr>
          <w:rFonts w:ascii="Times New Roman" w:hAnsi="Times New Roman" w:cs="Times New Roman"/>
          <w:sz w:val="24"/>
          <w:szCs w:val="24"/>
        </w:rPr>
        <w:t xml:space="preserve">Figure </w:t>
      </w:r>
      <w:r w:rsidRPr="00B04DA3">
        <w:rPr>
          <w:rFonts w:ascii="Times New Roman" w:hAnsi="Times New Roman" w:cs="Times New Roman"/>
          <w:sz w:val="24"/>
          <w:szCs w:val="24"/>
        </w:rPr>
        <w:fldChar w:fldCharType="begin"/>
      </w:r>
      <w:r w:rsidRPr="00B04DA3">
        <w:rPr>
          <w:rFonts w:ascii="Times New Roman" w:hAnsi="Times New Roman" w:cs="Times New Roman"/>
          <w:sz w:val="24"/>
          <w:szCs w:val="24"/>
        </w:rPr>
        <w:instrText xml:space="preserve"> SEQ Figure \* ARABIC </w:instrText>
      </w:r>
      <w:r w:rsidRPr="00B04DA3">
        <w:rPr>
          <w:rFonts w:ascii="Times New Roman" w:hAnsi="Times New Roman" w:cs="Times New Roman"/>
          <w:sz w:val="24"/>
          <w:szCs w:val="24"/>
        </w:rPr>
        <w:fldChar w:fldCharType="separate"/>
      </w:r>
      <w:r w:rsidR="00E7301C">
        <w:rPr>
          <w:rFonts w:ascii="Times New Roman" w:hAnsi="Times New Roman" w:cs="Times New Roman"/>
          <w:noProof/>
          <w:sz w:val="24"/>
          <w:szCs w:val="24"/>
        </w:rPr>
        <w:t>1</w:t>
      </w:r>
      <w:r w:rsidRPr="00B04DA3">
        <w:rPr>
          <w:rFonts w:ascii="Times New Roman" w:hAnsi="Times New Roman" w:cs="Times New Roman"/>
          <w:sz w:val="24"/>
          <w:szCs w:val="24"/>
        </w:rPr>
        <w:fldChar w:fldCharType="end"/>
      </w:r>
      <w:r w:rsidRPr="00B04DA3">
        <w:rPr>
          <w:rFonts w:ascii="Times New Roman" w:hAnsi="Times New Roman" w:cs="Times New Roman"/>
          <w:sz w:val="24"/>
          <w:szCs w:val="24"/>
        </w:rPr>
        <w:t>.</w:t>
      </w:r>
      <w:r w:rsidR="00CC1E3E" w:rsidRPr="00B04DA3">
        <w:rPr>
          <w:rFonts w:ascii="Times New Roman" w:hAnsi="Times New Roman" w:cs="Times New Roman"/>
          <w:sz w:val="24"/>
          <w:szCs w:val="24"/>
        </w:rPr>
        <w:t xml:space="preserve"> Project team</w:t>
      </w:r>
    </w:p>
    <w:p w14:paraId="0853E2B1" w14:textId="6CD90F89" w:rsidR="002B6118" w:rsidRDefault="002B6118">
      <w:pPr>
        <w:rPr>
          <w:rFonts w:ascii="Times New Roman" w:hAnsi="Times New Roman" w:cs="Times New Roman"/>
          <w:sz w:val="24"/>
          <w:szCs w:val="24"/>
        </w:rPr>
      </w:pPr>
      <w:r>
        <w:rPr>
          <w:rFonts w:ascii="Times New Roman" w:hAnsi="Times New Roman" w:cs="Times New Roman"/>
          <w:sz w:val="24"/>
          <w:szCs w:val="24"/>
        </w:rPr>
        <w:br w:type="page"/>
      </w:r>
    </w:p>
    <w:p w14:paraId="5F89AA23" w14:textId="39232646" w:rsidR="00A419F0" w:rsidRPr="00217FF9" w:rsidRDefault="7FE7EAF6" w:rsidP="007F1215">
      <w:pPr>
        <w:pStyle w:val="Heading1"/>
        <w:numPr>
          <w:ilvl w:val="0"/>
          <w:numId w:val="1"/>
        </w:numPr>
      </w:pPr>
      <w:bookmarkStart w:id="2" w:name="_Toc118892344"/>
      <w:r>
        <w:lastRenderedPageBreak/>
        <w:t>PROBLEM SCOPING</w:t>
      </w:r>
      <w:bookmarkEnd w:id="2"/>
    </w:p>
    <w:p w14:paraId="492EC810" w14:textId="2DC41351" w:rsidR="003F64AE" w:rsidRPr="00217FF9" w:rsidRDefault="006D309D" w:rsidP="003F64AE">
      <w:pPr>
        <w:rPr>
          <w:rFonts w:ascii="Times New Roman" w:hAnsi="Times New Roman" w:cs="Times New Roman"/>
          <w:color w:val="FF0000"/>
          <w:sz w:val="24"/>
          <w:szCs w:val="24"/>
        </w:rPr>
      </w:pPr>
      <w:r>
        <w:rPr>
          <w:rFonts w:ascii="Times New Roman" w:hAnsi="Times New Roman" w:cs="Times New Roman"/>
          <w:color w:val="FF0000"/>
          <w:sz w:val="24"/>
          <w:szCs w:val="24"/>
        </w:rPr>
        <w:t>[</w:t>
      </w:r>
      <w:r w:rsidR="00D61018" w:rsidRPr="00217FF9">
        <w:rPr>
          <w:rFonts w:ascii="Times New Roman" w:hAnsi="Times New Roman" w:cs="Times New Roman"/>
          <w:color w:val="FF0000"/>
          <w:sz w:val="24"/>
          <w:szCs w:val="24"/>
        </w:rPr>
        <w:t>Probl</w:t>
      </w:r>
      <w:r w:rsidR="004B6585" w:rsidRPr="00217FF9">
        <w:rPr>
          <w:rFonts w:ascii="Times New Roman" w:hAnsi="Times New Roman" w:cs="Times New Roman"/>
          <w:color w:val="FF0000"/>
          <w:sz w:val="24"/>
          <w:szCs w:val="24"/>
        </w:rPr>
        <w:t xml:space="preserve">em scoping is an activity that </w:t>
      </w:r>
      <w:r w:rsidR="00D61018" w:rsidRPr="00217FF9">
        <w:rPr>
          <w:rFonts w:ascii="Times New Roman" w:hAnsi="Times New Roman" w:cs="Times New Roman"/>
          <w:color w:val="FF0000"/>
          <w:sz w:val="24"/>
          <w:szCs w:val="24"/>
        </w:rPr>
        <w:t xml:space="preserve">occurs early in a design process but then </w:t>
      </w:r>
      <w:r w:rsidR="005151E9">
        <w:rPr>
          <w:rFonts w:ascii="Times New Roman" w:hAnsi="Times New Roman" w:cs="Times New Roman"/>
          <w:color w:val="FF0000"/>
          <w:sz w:val="24"/>
          <w:szCs w:val="24"/>
        </w:rPr>
        <w:t xml:space="preserve">is </w:t>
      </w:r>
      <w:r w:rsidR="00D61018" w:rsidRPr="00217FF9">
        <w:rPr>
          <w:rFonts w:ascii="Times New Roman" w:hAnsi="Times New Roman" w:cs="Times New Roman"/>
          <w:color w:val="FF0000"/>
          <w:sz w:val="24"/>
          <w:szCs w:val="24"/>
        </w:rPr>
        <w:t>iterated (re-visited) throughout the design process. In problem scoping, engineers explore the problem context</w:t>
      </w:r>
      <w:r w:rsidR="00275E50" w:rsidRPr="00217FF9">
        <w:rPr>
          <w:rFonts w:ascii="Times New Roman" w:hAnsi="Times New Roman" w:cs="Times New Roman"/>
          <w:color w:val="FF0000"/>
          <w:sz w:val="24"/>
          <w:szCs w:val="24"/>
        </w:rPr>
        <w:t xml:space="preserve">, gather information, and </w:t>
      </w:r>
      <w:r w:rsidR="00722E4B" w:rsidRPr="00217FF9">
        <w:rPr>
          <w:rFonts w:ascii="Times New Roman" w:hAnsi="Times New Roman" w:cs="Times New Roman"/>
          <w:color w:val="FF0000"/>
          <w:sz w:val="24"/>
          <w:szCs w:val="24"/>
        </w:rPr>
        <w:t>clarify the design requirements (criteria &amp; constraints)</w:t>
      </w:r>
      <w:r w:rsidR="00275E50" w:rsidRPr="00217FF9">
        <w:rPr>
          <w:rFonts w:ascii="Times New Roman" w:hAnsi="Times New Roman" w:cs="Times New Roman"/>
          <w:color w:val="FF0000"/>
          <w:sz w:val="24"/>
          <w:szCs w:val="24"/>
        </w:rPr>
        <w:t>.</w:t>
      </w:r>
      <w:r w:rsidR="0015118A" w:rsidRPr="00217FF9">
        <w:rPr>
          <w:rFonts w:ascii="Times New Roman" w:hAnsi="Times New Roman" w:cs="Times New Roman"/>
          <w:color w:val="FF0000"/>
          <w:sz w:val="24"/>
          <w:szCs w:val="24"/>
        </w:rPr>
        <w:t xml:space="preserve"> </w:t>
      </w:r>
      <w:r w:rsidR="00A01F06" w:rsidRPr="00217FF9">
        <w:rPr>
          <w:rFonts w:ascii="Times New Roman" w:hAnsi="Times New Roman" w:cs="Times New Roman"/>
          <w:color w:val="FF0000"/>
          <w:sz w:val="24"/>
          <w:szCs w:val="24"/>
        </w:rPr>
        <w:t>To accomplish these, engineers</w:t>
      </w:r>
      <w:r w:rsidR="0015118A" w:rsidRPr="00217FF9">
        <w:rPr>
          <w:rFonts w:ascii="Times New Roman" w:hAnsi="Times New Roman" w:cs="Times New Roman"/>
          <w:color w:val="FF0000"/>
          <w:sz w:val="24"/>
          <w:szCs w:val="24"/>
        </w:rPr>
        <w:t xml:space="preserve"> </w:t>
      </w:r>
      <w:r w:rsidR="0024631D" w:rsidRPr="00217FF9">
        <w:rPr>
          <w:rFonts w:ascii="Times New Roman" w:hAnsi="Times New Roman" w:cs="Times New Roman"/>
          <w:color w:val="FF0000"/>
          <w:sz w:val="24"/>
          <w:szCs w:val="24"/>
        </w:rPr>
        <w:t>engage with</w:t>
      </w:r>
      <w:r w:rsidR="00722E4B" w:rsidRPr="00217FF9">
        <w:rPr>
          <w:rFonts w:ascii="Times New Roman" w:hAnsi="Times New Roman" w:cs="Times New Roman"/>
          <w:color w:val="FF0000"/>
          <w:sz w:val="24"/>
          <w:szCs w:val="24"/>
        </w:rPr>
        <w:t xml:space="preserve"> stakeholders (</w:t>
      </w:r>
      <w:r w:rsidR="0024631D" w:rsidRPr="00217FF9">
        <w:rPr>
          <w:rFonts w:ascii="Times New Roman" w:hAnsi="Times New Roman" w:cs="Times New Roman"/>
          <w:color w:val="FF0000"/>
          <w:sz w:val="24"/>
          <w:szCs w:val="24"/>
        </w:rPr>
        <w:t xml:space="preserve">meet with </w:t>
      </w:r>
      <w:r w:rsidR="00722E4B" w:rsidRPr="00217FF9">
        <w:rPr>
          <w:rFonts w:ascii="Times New Roman" w:hAnsi="Times New Roman" w:cs="Times New Roman"/>
          <w:color w:val="FF0000"/>
          <w:sz w:val="24"/>
          <w:szCs w:val="24"/>
        </w:rPr>
        <w:t xml:space="preserve">client, </w:t>
      </w:r>
      <w:r w:rsidR="0024631D" w:rsidRPr="00217FF9">
        <w:rPr>
          <w:rFonts w:ascii="Times New Roman" w:hAnsi="Times New Roman" w:cs="Times New Roman"/>
          <w:color w:val="FF0000"/>
          <w:sz w:val="24"/>
          <w:szCs w:val="24"/>
        </w:rPr>
        <w:t xml:space="preserve">observe or interview </w:t>
      </w:r>
      <w:r w:rsidR="00722E4B" w:rsidRPr="00217FF9">
        <w:rPr>
          <w:rFonts w:ascii="Times New Roman" w:hAnsi="Times New Roman" w:cs="Times New Roman"/>
          <w:color w:val="FF0000"/>
          <w:sz w:val="24"/>
          <w:szCs w:val="24"/>
        </w:rPr>
        <w:t>users</w:t>
      </w:r>
      <w:r w:rsidR="004D6FEF" w:rsidRPr="00217FF9">
        <w:rPr>
          <w:rFonts w:ascii="Times New Roman" w:hAnsi="Times New Roman" w:cs="Times New Roman"/>
          <w:color w:val="FF0000"/>
          <w:sz w:val="24"/>
          <w:szCs w:val="24"/>
        </w:rPr>
        <w:t>, etc.).</w:t>
      </w:r>
      <w:r>
        <w:rPr>
          <w:rFonts w:ascii="Times New Roman" w:hAnsi="Times New Roman" w:cs="Times New Roman"/>
          <w:color w:val="FF0000"/>
          <w:sz w:val="24"/>
          <w:szCs w:val="24"/>
        </w:rPr>
        <w:t>]</w:t>
      </w:r>
    </w:p>
    <w:p w14:paraId="04828D34" w14:textId="55F48769" w:rsidR="00326E07" w:rsidRPr="00217FF9" w:rsidRDefault="00326E07" w:rsidP="00326E07">
      <w:pPr>
        <w:pStyle w:val="Heading2"/>
        <w:numPr>
          <w:ilvl w:val="1"/>
          <w:numId w:val="13"/>
        </w:numPr>
        <w:rPr>
          <w:rFonts w:cs="Times New Roman"/>
          <w:szCs w:val="24"/>
        </w:rPr>
      </w:pPr>
      <w:bookmarkStart w:id="3" w:name="_Toc118892345"/>
      <w:r w:rsidRPr="00217FF9">
        <w:rPr>
          <w:rFonts w:cs="Times New Roman"/>
          <w:szCs w:val="24"/>
        </w:rPr>
        <w:t>Problem Statement</w:t>
      </w:r>
      <w:bookmarkEnd w:id="3"/>
    </w:p>
    <w:p w14:paraId="2E12FDEF" w14:textId="6CCF2290" w:rsidR="00193012" w:rsidRPr="00217FF9" w:rsidRDefault="000E4A8A" w:rsidP="00193012">
      <w:pPr>
        <w:spacing w:after="0" w:line="240" w:lineRule="auto"/>
        <w:rPr>
          <w:rFonts w:ascii="Times New Roman" w:hAnsi="Times New Roman" w:cs="Times New Roman"/>
          <w:color w:val="FF0000"/>
          <w:sz w:val="24"/>
          <w:szCs w:val="24"/>
        </w:rPr>
      </w:pPr>
      <w:r w:rsidRPr="00217FF9">
        <w:rPr>
          <w:rFonts w:ascii="Times New Roman" w:hAnsi="Times New Roman" w:cs="Times New Roman"/>
          <w:color w:val="FF0000"/>
          <w:sz w:val="24"/>
          <w:szCs w:val="24"/>
        </w:rPr>
        <w:t>Describe the problem/need.</w:t>
      </w:r>
      <w:r w:rsidR="00193012" w:rsidRPr="00217FF9">
        <w:rPr>
          <w:rFonts w:ascii="Times New Roman" w:hAnsi="Times New Roman" w:cs="Times New Roman"/>
          <w:color w:val="FF0000"/>
          <w:sz w:val="24"/>
          <w:szCs w:val="24"/>
        </w:rPr>
        <w:t xml:space="preserve"> </w:t>
      </w:r>
    </w:p>
    <w:p w14:paraId="252A0753" w14:textId="6346BCC4" w:rsidR="00193012" w:rsidRPr="00217FF9" w:rsidRDefault="00193012" w:rsidP="00193012">
      <w:pPr>
        <w:spacing w:after="0" w:line="240" w:lineRule="auto"/>
        <w:rPr>
          <w:rFonts w:ascii="Times New Roman" w:hAnsi="Times New Roman" w:cs="Times New Roman"/>
          <w:color w:val="FF0000"/>
          <w:sz w:val="24"/>
          <w:szCs w:val="24"/>
        </w:rPr>
      </w:pPr>
      <w:r w:rsidRPr="00217FF9">
        <w:rPr>
          <w:rFonts w:ascii="Times New Roman" w:hAnsi="Times New Roman" w:cs="Times New Roman"/>
          <w:color w:val="FF0000"/>
          <w:sz w:val="24"/>
          <w:szCs w:val="24"/>
        </w:rPr>
        <w:t>A good problem sta</w:t>
      </w:r>
      <w:r w:rsidR="0088451B" w:rsidRPr="00217FF9">
        <w:rPr>
          <w:rFonts w:ascii="Times New Roman" w:hAnsi="Times New Roman" w:cs="Times New Roman"/>
          <w:color w:val="FF0000"/>
          <w:sz w:val="24"/>
          <w:szCs w:val="24"/>
        </w:rPr>
        <w:t>tement</w:t>
      </w:r>
      <w:r w:rsidRPr="00217FF9">
        <w:rPr>
          <w:rFonts w:ascii="Times New Roman" w:hAnsi="Times New Roman" w:cs="Times New Roman"/>
          <w:color w:val="FF0000"/>
          <w:sz w:val="24"/>
          <w:szCs w:val="24"/>
        </w:rPr>
        <w:t>:</w:t>
      </w:r>
    </w:p>
    <w:p w14:paraId="5867D211" w14:textId="29163640" w:rsidR="00193012" w:rsidRPr="00217FF9" w:rsidRDefault="006D309D" w:rsidP="00193012">
      <w:pPr>
        <w:pStyle w:val="ListParagraph"/>
        <w:numPr>
          <w:ilvl w:val="0"/>
          <w:numId w:val="12"/>
        </w:numPr>
        <w:spacing w:after="0" w:line="240" w:lineRule="auto"/>
        <w:rPr>
          <w:rFonts w:ascii="Times New Roman" w:hAnsi="Times New Roman" w:cs="Times New Roman"/>
          <w:color w:val="FF0000"/>
          <w:sz w:val="24"/>
          <w:szCs w:val="24"/>
        </w:rPr>
      </w:pPr>
      <w:r>
        <w:rPr>
          <w:rFonts w:ascii="Times New Roman" w:hAnsi="Times New Roman" w:cs="Times New Roman"/>
          <w:color w:val="FF0000"/>
          <w:sz w:val="24"/>
          <w:szCs w:val="24"/>
        </w:rPr>
        <w:t>c</w:t>
      </w:r>
      <w:r w:rsidR="00193012" w:rsidRPr="00217FF9">
        <w:rPr>
          <w:rFonts w:ascii="Times New Roman" w:hAnsi="Times New Roman" w:cs="Times New Roman"/>
          <w:color w:val="FF0000"/>
          <w:sz w:val="24"/>
          <w:szCs w:val="24"/>
        </w:rPr>
        <w:t>learly refers to a client</w:t>
      </w:r>
      <w:r w:rsidR="004822D2" w:rsidRPr="00217FF9">
        <w:rPr>
          <w:rFonts w:ascii="Times New Roman" w:hAnsi="Times New Roman" w:cs="Times New Roman"/>
          <w:color w:val="FF0000"/>
          <w:sz w:val="24"/>
          <w:szCs w:val="24"/>
        </w:rPr>
        <w:t xml:space="preserve"> or target users</w:t>
      </w:r>
      <w:r w:rsidR="0088451B" w:rsidRPr="00217FF9">
        <w:rPr>
          <w:rFonts w:ascii="Times New Roman" w:hAnsi="Times New Roman" w:cs="Times New Roman"/>
          <w:color w:val="FF0000"/>
          <w:sz w:val="24"/>
          <w:szCs w:val="24"/>
        </w:rPr>
        <w:t xml:space="preserve"> (PS01)</w:t>
      </w:r>
    </w:p>
    <w:p w14:paraId="21F2CAFE" w14:textId="4AE2EED8" w:rsidR="00193012" w:rsidRPr="00217FF9" w:rsidRDefault="006D309D" w:rsidP="00193012">
      <w:pPr>
        <w:pStyle w:val="ListParagraph"/>
        <w:numPr>
          <w:ilvl w:val="0"/>
          <w:numId w:val="12"/>
        </w:numPr>
        <w:spacing w:after="0" w:line="240" w:lineRule="auto"/>
        <w:rPr>
          <w:rFonts w:ascii="Times New Roman" w:hAnsi="Times New Roman" w:cs="Times New Roman"/>
          <w:color w:val="FF0000"/>
          <w:sz w:val="24"/>
          <w:szCs w:val="24"/>
        </w:rPr>
      </w:pPr>
      <w:r>
        <w:rPr>
          <w:rFonts w:ascii="Times New Roman" w:hAnsi="Times New Roman" w:cs="Times New Roman"/>
          <w:color w:val="FF0000"/>
          <w:sz w:val="24"/>
          <w:szCs w:val="24"/>
        </w:rPr>
        <w:t>c</w:t>
      </w:r>
      <w:r w:rsidR="00193012" w:rsidRPr="00217FF9">
        <w:rPr>
          <w:rFonts w:ascii="Times New Roman" w:hAnsi="Times New Roman" w:cs="Times New Roman"/>
          <w:color w:val="FF0000"/>
          <w:sz w:val="24"/>
          <w:szCs w:val="24"/>
        </w:rPr>
        <w:t xml:space="preserve">learly states the need, problem, or the focus of the project </w:t>
      </w:r>
      <w:r w:rsidR="0088451B" w:rsidRPr="00217FF9">
        <w:rPr>
          <w:rFonts w:ascii="Times New Roman" w:hAnsi="Times New Roman" w:cs="Times New Roman"/>
          <w:color w:val="FF0000"/>
          <w:sz w:val="24"/>
          <w:szCs w:val="24"/>
        </w:rPr>
        <w:t>(PS01)</w:t>
      </w:r>
    </w:p>
    <w:p w14:paraId="7A622C90" w14:textId="50F235A0" w:rsidR="00193012" w:rsidRPr="00217FF9" w:rsidRDefault="006D309D" w:rsidP="00193012">
      <w:pPr>
        <w:pStyle w:val="ListParagraph"/>
        <w:numPr>
          <w:ilvl w:val="0"/>
          <w:numId w:val="12"/>
        </w:numPr>
        <w:spacing w:after="0" w:line="240" w:lineRule="auto"/>
        <w:rPr>
          <w:rFonts w:ascii="Times New Roman" w:hAnsi="Times New Roman" w:cs="Times New Roman"/>
          <w:color w:val="FF0000"/>
          <w:sz w:val="24"/>
          <w:szCs w:val="24"/>
        </w:rPr>
      </w:pPr>
      <w:r>
        <w:rPr>
          <w:rFonts w:ascii="Times New Roman" w:hAnsi="Times New Roman" w:cs="Times New Roman"/>
          <w:color w:val="FF0000"/>
          <w:sz w:val="24"/>
          <w:szCs w:val="24"/>
        </w:rPr>
        <w:t>e</w:t>
      </w:r>
      <w:r w:rsidR="00193012" w:rsidRPr="00217FF9">
        <w:rPr>
          <w:rFonts w:ascii="Times New Roman" w:hAnsi="Times New Roman" w:cs="Times New Roman"/>
          <w:color w:val="FF0000"/>
          <w:sz w:val="24"/>
          <w:szCs w:val="24"/>
        </w:rPr>
        <w:t>xplains why this need/problem/focus is important to solve</w:t>
      </w:r>
      <w:r w:rsidR="0088451B" w:rsidRPr="00217FF9">
        <w:rPr>
          <w:rFonts w:ascii="Times New Roman" w:hAnsi="Times New Roman" w:cs="Times New Roman"/>
          <w:color w:val="FF0000"/>
          <w:sz w:val="24"/>
          <w:szCs w:val="24"/>
        </w:rPr>
        <w:t xml:space="preserve"> (PS02)</w:t>
      </w:r>
    </w:p>
    <w:p w14:paraId="23549CA8" w14:textId="77777777" w:rsidR="00193012" w:rsidRPr="00217FF9" w:rsidRDefault="00193012" w:rsidP="00193012">
      <w:pPr>
        <w:spacing w:after="0" w:line="240" w:lineRule="auto"/>
        <w:rPr>
          <w:rFonts w:ascii="Times New Roman" w:hAnsi="Times New Roman" w:cs="Times New Roman"/>
          <w:color w:val="FF0000"/>
          <w:sz w:val="24"/>
          <w:szCs w:val="24"/>
        </w:rPr>
      </w:pPr>
    </w:p>
    <w:p w14:paraId="2362472A" w14:textId="499A9DE3" w:rsidR="0037145F" w:rsidRPr="00217FF9" w:rsidRDefault="0037145F" w:rsidP="007158ED">
      <w:pPr>
        <w:pStyle w:val="Heading2"/>
        <w:numPr>
          <w:ilvl w:val="1"/>
          <w:numId w:val="13"/>
        </w:numPr>
        <w:rPr>
          <w:rFonts w:cs="Times New Roman"/>
          <w:szCs w:val="24"/>
        </w:rPr>
      </w:pPr>
      <w:bookmarkStart w:id="4" w:name="_Toc118892346"/>
      <w:r w:rsidRPr="00217FF9">
        <w:rPr>
          <w:rFonts w:cs="Times New Roman"/>
          <w:szCs w:val="24"/>
        </w:rPr>
        <w:t>Design Criteria and Constraints</w:t>
      </w:r>
      <w:bookmarkEnd w:id="4"/>
    </w:p>
    <w:p w14:paraId="34E58656" w14:textId="04DEDBFA" w:rsidR="0037145F" w:rsidRPr="00217FF9" w:rsidRDefault="000E4A8A" w:rsidP="000E4A8A">
      <w:pPr>
        <w:spacing w:after="0" w:line="240" w:lineRule="auto"/>
        <w:rPr>
          <w:rFonts w:ascii="Times New Roman" w:hAnsi="Times New Roman" w:cs="Times New Roman"/>
          <w:color w:val="FF0000"/>
          <w:sz w:val="24"/>
          <w:szCs w:val="24"/>
        </w:rPr>
      </w:pPr>
      <w:r w:rsidRPr="00217FF9">
        <w:rPr>
          <w:rFonts w:ascii="Times New Roman" w:hAnsi="Times New Roman" w:cs="Times New Roman"/>
          <w:color w:val="FF0000"/>
          <w:sz w:val="24"/>
          <w:szCs w:val="24"/>
        </w:rPr>
        <w:t xml:space="preserve">[Include a list of design </w:t>
      </w:r>
      <w:r w:rsidR="00AE5FC4" w:rsidRPr="00217FF9">
        <w:rPr>
          <w:rFonts w:ascii="Times New Roman" w:hAnsi="Times New Roman" w:cs="Times New Roman"/>
          <w:color w:val="FF0000"/>
          <w:sz w:val="24"/>
          <w:szCs w:val="24"/>
        </w:rPr>
        <w:t>requirements</w:t>
      </w:r>
      <w:r w:rsidRPr="00217FF9">
        <w:rPr>
          <w:rFonts w:ascii="Times New Roman" w:hAnsi="Times New Roman" w:cs="Times New Roman"/>
          <w:color w:val="FF0000"/>
          <w:sz w:val="24"/>
          <w:szCs w:val="24"/>
        </w:rPr>
        <w:t xml:space="preserve"> (PS03): design criteria (needs/wants</w:t>
      </w:r>
      <w:r w:rsidR="00B31237" w:rsidRPr="00217FF9">
        <w:rPr>
          <w:rFonts w:ascii="Times New Roman" w:hAnsi="Times New Roman" w:cs="Times New Roman"/>
          <w:color w:val="FF0000"/>
          <w:sz w:val="24"/>
          <w:szCs w:val="24"/>
        </w:rPr>
        <w:t xml:space="preserve"> your solution will address</w:t>
      </w:r>
      <w:r w:rsidRPr="00217FF9">
        <w:rPr>
          <w:rFonts w:ascii="Times New Roman" w:hAnsi="Times New Roman" w:cs="Times New Roman"/>
          <w:color w:val="FF0000"/>
          <w:sz w:val="24"/>
          <w:szCs w:val="24"/>
        </w:rPr>
        <w:t>) and design constraints (</w:t>
      </w:r>
      <w:r w:rsidR="00DE5F1A" w:rsidRPr="00217FF9">
        <w:rPr>
          <w:rFonts w:ascii="Times New Roman" w:hAnsi="Times New Roman" w:cs="Times New Roman"/>
          <w:color w:val="FF0000"/>
          <w:sz w:val="24"/>
          <w:szCs w:val="24"/>
        </w:rPr>
        <w:t>what limits how you solve the problem</w:t>
      </w:r>
      <w:r w:rsidRPr="00217FF9">
        <w:rPr>
          <w:rFonts w:ascii="Times New Roman" w:hAnsi="Times New Roman" w:cs="Times New Roman"/>
          <w:color w:val="FF0000"/>
          <w:sz w:val="24"/>
          <w:szCs w:val="24"/>
        </w:rPr>
        <w:t>)</w:t>
      </w:r>
      <w:r w:rsidR="00D9731B" w:rsidRPr="00217FF9">
        <w:rPr>
          <w:rFonts w:ascii="Times New Roman" w:hAnsi="Times New Roman" w:cs="Times New Roman"/>
          <w:color w:val="FF0000"/>
          <w:sz w:val="24"/>
          <w:szCs w:val="24"/>
        </w:rPr>
        <w:t>. Some metrics may not have units</w:t>
      </w:r>
      <w:r w:rsidR="009F7BCC" w:rsidRPr="00217FF9">
        <w:rPr>
          <w:rFonts w:ascii="Times New Roman" w:hAnsi="Times New Roman" w:cs="Times New Roman"/>
          <w:color w:val="FF0000"/>
          <w:sz w:val="24"/>
          <w:szCs w:val="24"/>
        </w:rPr>
        <w:t>]</w:t>
      </w:r>
    </w:p>
    <w:p w14:paraId="24404A59" w14:textId="77777777" w:rsidR="00AE5FC4" w:rsidRPr="00217FF9" w:rsidRDefault="00AE5FC4" w:rsidP="000E4A8A">
      <w:pPr>
        <w:spacing w:after="0" w:line="240" w:lineRule="auto"/>
        <w:rPr>
          <w:rFonts w:ascii="Times New Roman" w:hAnsi="Times New Roman" w:cs="Times New Roman"/>
          <w:color w:val="FF0000"/>
          <w:sz w:val="24"/>
          <w:szCs w:val="24"/>
        </w:rPr>
      </w:pPr>
    </w:p>
    <w:p w14:paraId="2CFCCCC8" w14:textId="3BA1DC12" w:rsidR="00AE5FC4" w:rsidRPr="00217FF9" w:rsidRDefault="00AE5FC4" w:rsidP="00AE5FC4">
      <w:pPr>
        <w:pStyle w:val="Caption"/>
        <w:spacing w:after="0"/>
        <w:rPr>
          <w:rFonts w:ascii="Times New Roman" w:hAnsi="Times New Roman" w:cs="Times New Roman"/>
          <w:sz w:val="24"/>
          <w:szCs w:val="24"/>
        </w:rPr>
      </w:pPr>
      <w:r w:rsidRPr="00217FF9">
        <w:rPr>
          <w:rFonts w:ascii="Times New Roman" w:hAnsi="Times New Roman" w:cs="Times New Roman"/>
          <w:sz w:val="24"/>
          <w:szCs w:val="24"/>
        </w:rPr>
        <w:t xml:space="preserve">Table </w:t>
      </w:r>
      <w:r w:rsidRPr="00217FF9">
        <w:rPr>
          <w:rFonts w:ascii="Times New Roman" w:hAnsi="Times New Roman" w:cs="Times New Roman"/>
          <w:sz w:val="24"/>
          <w:szCs w:val="24"/>
        </w:rPr>
        <w:fldChar w:fldCharType="begin"/>
      </w:r>
      <w:r w:rsidRPr="00217FF9">
        <w:rPr>
          <w:rFonts w:ascii="Times New Roman" w:hAnsi="Times New Roman" w:cs="Times New Roman"/>
          <w:sz w:val="24"/>
          <w:szCs w:val="24"/>
        </w:rPr>
        <w:instrText xml:space="preserve"> SEQ Table \* ARABIC </w:instrText>
      </w:r>
      <w:r w:rsidRPr="00217FF9">
        <w:rPr>
          <w:rFonts w:ascii="Times New Roman" w:hAnsi="Times New Roman" w:cs="Times New Roman"/>
          <w:sz w:val="24"/>
          <w:szCs w:val="24"/>
        </w:rPr>
        <w:fldChar w:fldCharType="separate"/>
      </w:r>
      <w:r w:rsidR="00E7301C">
        <w:rPr>
          <w:rFonts w:ascii="Times New Roman" w:hAnsi="Times New Roman" w:cs="Times New Roman"/>
          <w:noProof/>
          <w:sz w:val="24"/>
          <w:szCs w:val="24"/>
        </w:rPr>
        <w:t>2</w:t>
      </w:r>
      <w:r w:rsidRPr="00217FF9">
        <w:rPr>
          <w:rFonts w:ascii="Times New Roman" w:hAnsi="Times New Roman" w:cs="Times New Roman"/>
          <w:sz w:val="24"/>
          <w:szCs w:val="24"/>
        </w:rPr>
        <w:fldChar w:fldCharType="end"/>
      </w:r>
      <w:r w:rsidRPr="00217FF9">
        <w:rPr>
          <w:rFonts w:ascii="Times New Roman" w:hAnsi="Times New Roman" w:cs="Times New Roman"/>
          <w:sz w:val="24"/>
          <w:szCs w:val="24"/>
        </w:rPr>
        <w:t>. Design requirements</w:t>
      </w:r>
    </w:p>
    <w:tbl>
      <w:tblPr>
        <w:tblStyle w:val="TableGrid"/>
        <w:tblW w:w="9360" w:type="dxa"/>
        <w:tblBorders>
          <w:left w:val="none" w:sz="0" w:space="0" w:color="auto"/>
          <w:right w:val="none" w:sz="0" w:space="0" w:color="auto"/>
        </w:tblBorders>
        <w:tblLook w:val="04A0" w:firstRow="1" w:lastRow="0" w:firstColumn="1" w:lastColumn="0" w:noHBand="0" w:noVBand="1"/>
      </w:tblPr>
      <w:tblGrid>
        <w:gridCol w:w="2125"/>
        <w:gridCol w:w="5795"/>
        <w:gridCol w:w="1440"/>
      </w:tblGrid>
      <w:tr w:rsidR="00D9731B" w:rsidRPr="00217FF9" w14:paraId="61E8B724" w14:textId="000524AF" w:rsidTr="00D9731B">
        <w:tc>
          <w:tcPr>
            <w:tcW w:w="2125" w:type="dxa"/>
          </w:tcPr>
          <w:p w14:paraId="7948E6C6" w14:textId="60DFE0C2" w:rsidR="00D9731B" w:rsidRPr="000C5CCC" w:rsidRDefault="00D9731B" w:rsidP="00ED7E6A">
            <w:pPr>
              <w:rPr>
                <w:rFonts w:ascii="Times New Roman" w:hAnsi="Times New Roman" w:cs="Times New Roman"/>
                <w:b/>
                <w:sz w:val="24"/>
                <w:szCs w:val="24"/>
              </w:rPr>
            </w:pPr>
            <w:r w:rsidRPr="000C5CCC">
              <w:rPr>
                <w:rFonts w:ascii="Times New Roman" w:hAnsi="Times New Roman" w:cs="Times New Roman"/>
                <w:b/>
                <w:sz w:val="24"/>
                <w:szCs w:val="24"/>
              </w:rPr>
              <w:t xml:space="preserve">Criteria and Constraints </w:t>
            </w:r>
          </w:p>
        </w:tc>
        <w:tc>
          <w:tcPr>
            <w:tcW w:w="5795" w:type="dxa"/>
          </w:tcPr>
          <w:p w14:paraId="7CCA3D20" w14:textId="38B3C932" w:rsidR="00D9731B" w:rsidRPr="000C5CCC" w:rsidRDefault="00D9731B" w:rsidP="00047C5E">
            <w:pPr>
              <w:rPr>
                <w:rFonts w:ascii="Times New Roman" w:hAnsi="Times New Roman" w:cs="Times New Roman"/>
                <w:b/>
                <w:sz w:val="24"/>
                <w:szCs w:val="24"/>
              </w:rPr>
            </w:pPr>
            <w:r w:rsidRPr="000C5CCC">
              <w:rPr>
                <w:rFonts w:ascii="Times New Roman" w:hAnsi="Times New Roman" w:cs="Times New Roman"/>
                <w:b/>
                <w:sz w:val="24"/>
                <w:szCs w:val="24"/>
              </w:rPr>
              <w:t>Metrics (ways to quantify and measure the performance of your solutions and measure success)</w:t>
            </w:r>
          </w:p>
        </w:tc>
        <w:tc>
          <w:tcPr>
            <w:tcW w:w="1440" w:type="dxa"/>
          </w:tcPr>
          <w:p w14:paraId="605CEFD1" w14:textId="4CBADD3E" w:rsidR="00D9731B" w:rsidRPr="000C5CCC" w:rsidRDefault="00D9731B" w:rsidP="00D9731B">
            <w:pPr>
              <w:rPr>
                <w:rFonts w:ascii="Times New Roman" w:hAnsi="Times New Roman" w:cs="Times New Roman"/>
                <w:b/>
                <w:sz w:val="24"/>
                <w:szCs w:val="24"/>
              </w:rPr>
            </w:pPr>
            <w:r w:rsidRPr="000C5CCC">
              <w:rPr>
                <w:rFonts w:ascii="Times New Roman" w:hAnsi="Times New Roman" w:cs="Times New Roman"/>
                <w:b/>
                <w:sz w:val="24"/>
                <w:szCs w:val="24"/>
              </w:rPr>
              <w:t>Metric units</w:t>
            </w:r>
          </w:p>
        </w:tc>
      </w:tr>
      <w:tr w:rsidR="00D9731B" w:rsidRPr="00217FF9" w14:paraId="0409C63A" w14:textId="6868FF24" w:rsidTr="00D9731B">
        <w:tc>
          <w:tcPr>
            <w:tcW w:w="2125" w:type="dxa"/>
          </w:tcPr>
          <w:p w14:paraId="37C6C036" w14:textId="77777777" w:rsidR="00D9731B" w:rsidRPr="00217FF9" w:rsidRDefault="00D9731B" w:rsidP="00ED7E6A">
            <w:pPr>
              <w:rPr>
                <w:rFonts w:ascii="Times New Roman" w:hAnsi="Times New Roman" w:cs="Times New Roman"/>
                <w:sz w:val="24"/>
                <w:szCs w:val="24"/>
              </w:rPr>
            </w:pPr>
          </w:p>
        </w:tc>
        <w:tc>
          <w:tcPr>
            <w:tcW w:w="5795" w:type="dxa"/>
          </w:tcPr>
          <w:p w14:paraId="5EC8B32E" w14:textId="77777777" w:rsidR="00D9731B" w:rsidRPr="00217FF9" w:rsidRDefault="00D9731B" w:rsidP="00ED7E6A">
            <w:pPr>
              <w:rPr>
                <w:rFonts w:ascii="Times New Roman" w:hAnsi="Times New Roman" w:cs="Times New Roman"/>
                <w:sz w:val="24"/>
                <w:szCs w:val="24"/>
              </w:rPr>
            </w:pPr>
          </w:p>
        </w:tc>
        <w:tc>
          <w:tcPr>
            <w:tcW w:w="1440" w:type="dxa"/>
          </w:tcPr>
          <w:p w14:paraId="1F10E418" w14:textId="77777777" w:rsidR="00D9731B" w:rsidRPr="00217FF9" w:rsidRDefault="00D9731B" w:rsidP="00ED7E6A">
            <w:pPr>
              <w:rPr>
                <w:rFonts w:ascii="Times New Roman" w:hAnsi="Times New Roman" w:cs="Times New Roman"/>
                <w:sz w:val="24"/>
                <w:szCs w:val="24"/>
              </w:rPr>
            </w:pPr>
          </w:p>
        </w:tc>
      </w:tr>
      <w:tr w:rsidR="00D9731B" w:rsidRPr="00217FF9" w14:paraId="7A41B038" w14:textId="660B224A" w:rsidTr="00D9731B">
        <w:tc>
          <w:tcPr>
            <w:tcW w:w="2125" w:type="dxa"/>
          </w:tcPr>
          <w:p w14:paraId="06064F8E" w14:textId="77777777" w:rsidR="00D9731B" w:rsidRPr="00217FF9" w:rsidRDefault="00D9731B" w:rsidP="00ED7E6A">
            <w:pPr>
              <w:rPr>
                <w:rFonts w:ascii="Times New Roman" w:hAnsi="Times New Roman" w:cs="Times New Roman"/>
                <w:sz w:val="24"/>
                <w:szCs w:val="24"/>
              </w:rPr>
            </w:pPr>
          </w:p>
        </w:tc>
        <w:tc>
          <w:tcPr>
            <w:tcW w:w="5795" w:type="dxa"/>
          </w:tcPr>
          <w:p w14:paraId="3B269BB4" w14:textId="77777777" w:rsidR="00D9731B" w:rsidRPr="00217FF9" w:rsidRDefault="00D9731B" w:rsidP="00ED7E6A">
            <w:pPr>
              <w:rPr>
                <w:rFonts w:ascii="Times New Roman" w:hAnsi="Times New Roman" w:cs="Times New Roman"/>
                <w:sz w:val="24"/>
                <w:szCs w:val="24"/>
              </w:rPr>
            </w:pPr>
          </w:p>
        </w:tc>
        <w:tc>
          <w:tcPr>
            <w:tcW w:w="1440" w:type="dxa"/>
          </w:tcPr>
          <w:p w14:paraId="542F6C37" w14:textId="77777777" w:rsidR="00D9731B" w:rsidRPr="00217FF9" w:rsidRDefault="00D9731B" w:rsidP="00ED7E6A">
            <w:pPr>
              <w:rPr>
                <w:rFonts w:ascii="Times New Roman" w:hAnsi="Times New Roman" w:cs="Times New Roman"/>
                <w:sz w:val="24"/>
                <w:szCs w:val="24"/>
              </w:rPr>
            </w:pPr>
          </w:p>
        </w:tc>
      </w:tr>
      <w:tr w:rsidR="00D9731B" w:rsidRPr="00217FF9" w14:paraId="31C18C02" w14:textId="3A575312" w:rsidTr="00D9731B">
        <w:tc>
          <w:tcPr>
            <w:tcW w:w="2125" w:type="dxa"/>
          </w:tcPr>
          <w:p w14:paraId="4512603C" w14:textId="77777777" w:rsidR="00D9731B" w:rsidRPr="00217FF9" w:rsidRDefault="00D9731B" w:rsidP="00ED7E6A">
            <w:pPr>
              <w:rPr>
                <w:rFonts w:ascii="Times New Roman" w:hAnsi="Times New Roman" w:cs="Times New Roman"/>
                <w:sz w:val="24"/>
                <w:szCs w:val="24"/>
              </w:rPr>
            </w:pPr>
          </w:p>
        </w:tc>
        <w:tc>
          <w:tcPr>
            <w:tcW w:w="5795" w:type="dxa"/>
          </w:tcPr>
          <w:p w14:paraId="6D02BC6E" w14:textId="77777777" w:rsidR="00D9731B" w:rsidRPr="00217FF9" w:rsidRDefault="00D9731B" w:rsidP="00ED7E6A">
            <w:pPr>
              <w:rPr>
                <w:rFonts w:ascii="Times New Roman" w:hAnsi="Times New Roman" w:cs="Times New Roman"/>
                <w:sz w:val="24"/>
                <w:szCs w:val="24"/>
              </w:rPr>
            </w:pPr>
          </w:p>
        </w:tc>
        <w:tc>
          <w:tcPr>
            <w:tcW w:w="1440" w:type="dxa"/>
          </w:tcPr>
          <w:p w14:paraId="431AB241" w14:textId="77777777" w:rsidR="00D9731B" w:rsidRPr="00217FF9" w:rsidRDefault="00D9731B" w:rsidP="00ED7E6A">
            <w:pPr>
              <w:rPr>
                <w:rFonts w:ascii="Times New Roman" w:hAnsi="Times New Roman" w:cs="Times New Roman"/>
                <w:sz w:val="24"/>
                <w:szCs w:val="24"/>
              </w:rPr>
            </w:pPr>
          </w:p>
        </w:tc>
      </w:tr>
      <w:tr w:rsidR="00D9731B" w:rsidRPr="00217FF9" w14:paraId="246C1FCA" w14:textId="723543D9" w:rsidTr="00D9731B">
        <w:tc>
          <w:tcPr>
            <w:tcW w:w="2125" w:type="dxa"/>
          </w:tcPr>
          <w:p w14:paraId="6924F680" w14:textId="77777777" w:rsidR="00D9731B" w:rsidRPr="00217FF9" w:rsidRDefault="00D9731B" w:rsidP="00ED7E6A">
            <w:pPr>
              <w:rPr>
                <w:rFonts w:ascii="Times New Roman" w:hAnsi="Times New Roman" w:cs="Times New Roman"/>
                <w:sz w:val="24"/>
                <w:szCs w:val="24"/>
              </w:rPr>
            </w:pPr>
          </w:p>
        </w:tc>
        <w:tc>
          <w:tcPr>
            <w:tcW w:w="5795" w:type="dxa"/>
          </w:tcPr>
          <w:p w14:paraId="4A117B2B" w14:textId="77777777" w:rsidR="00D9731B" w:rsidRPr="00217FF9" w:rsidRDefault="00D9731B" w:rsidP="00ED7E6A">
            <w:pPr>
              <w:rPr>
                <w:rFonts w:ascii="Times New Roman" w:hAnsi="Times New Roman" w:cs="Times New Roman"/>
                <w:sz w:val="24"/>
                <w:szCs w:val="24"/>
              </w:rPr>
            </w:pPr>
          </w:p>
        </w:tc>
        <w:tc>
          <w:tcPr>
            <w:tcW w:w="1440" w:type="dxa"/>
          </w:tcPr>
          <w:p w14:paraId="0078CCAE" w14:textId="77777777" w:rsidR="00D9731B" w:rsidRPr="00217FF9" w:rsidRDefault="00D9731B" w:rsidP="00ED7E6A">
            <w:pPr>
              <w:rPr>
                <w:rFonts w:ascii="Times New Roman" w:hAnsi="Times New Roman" w:cs="Times New Roman"/>
                <w:sz w:val="24"/>
                <w:szCs w:val="24"/>
              </w:rPr>
            </w:pPr>
          </w:p>
        </w:tc>
      </w:tr>
    </w:tbl>
    <w:p w14:paraId="581C3777" w14:textId="1FA307F1" w:rsidR="000E4A8A" w:rsidRPr="00217FF9" w:rsidRDefault="000E4A8A" w:rsidP="000E4A8A">
      <w:pPr>
        <w:spacing w:after="0" w:line="240" w:lineRule="auto"/>
        <w:rPr>
          <w:rFonts w:ascii="Times New Roman" w:hAnsi="Times New Roman" w:cs="Times New Roman"/>
          <w:sz w:val="24"/>
          <w:szCs w:val="24"/>
        </w:rPr>
      </w:pPr>
    </w:p>
    <w:p w14:paraId="6F28BD8F" w14:textId="77777777" w:rsidR="0031610F" w:rsidRPr="00A3463E" w:rsidRDefault="0031610F" w:rsidP="000E4A8A">
      <w:pPr>
        <w:spacing w:after="0" w:line="240" w:lineRule="auto"/>
        <w:rPr>
          <w:rFonts w:ascii="Times New Roman" w:hAnsi="Times New Roman" w:cs="Times New Roman"/>
          <w:b/>
          <w:sz w:val="24"/>
          <w:szCs w:val="24"/>
        </w:rPr>
      </w:pPr>
      <w:r w:rsidRPr="00A3463E">
        <w:rPr>
          <w:rFonts w:ascii="Times New Roman" w:hAnsi="Times New Roman" w:cs="Times New Roman"/>
          <w:b/>
          <w:sz w:val="24"/>
          <w:szCs w:val="24"/>
        </w:rPr>
        <w:t>Trade-off Considerations</w:t>
      </w:r>
    </w:p>
    <w:p w14:paraId="4C746EAF" w14:textId="7D874CF1" w:rsidR="001D291F" w:rsidRPr="00217FF9" w:rsidRDefault="005151E9" w:rsidP="000E4A8A">
      <w:pPr>
        <w:spacing w:after="0" w:line="240" w:lineRule="auto"/>
        <w:rPr>
          <w:rFonts w:ascii="Times New Roman" w:hAnsi="Times New Roman" w:cs="Times New Roman"/>
          <w:color w:val="FF0000"/>
          <w:sz w:val="24"/>
          <w:szCs w:val="24"/>
        </w:rPr>
      </w:pPr>
      <w:r>
        <w:rPr>
          <w:rFonts w:ascii="Times New Roman" w:hAnsi="Times New Roman" w:cs="Times New Roman"/>
          <w:color w:val="FF0000"/>
          <w:sz w:val="24"/>
          <w:szCs w:val="24"/>
        </w:rPr>
        <w:t xml:space="preserve">[Here add additional text </w:t>
      </w:r>
      <w:r w:rsidR="0031610F">
        <w:rPr>
          <w:rFonts w:ascii="Times New Roman" w:hAnsi="Times New Roman" w:cs="Times New Roman"/>
          <w:color w:val="FF0000"/>
          <w:sz w:val="24"/>
          <w:szCs w:val="24"/>
        </w:rPr>
        <w:t>r</w:t>
      </w:r>
      <w:r w:rsidR="0031610F" w:rsidRPr="00217FF9">
        <w:rPr>
          <w:rFonts w:ascii="Times New Roman" w:hAnsi="Times New Roman" w:cs="Times New Roman"/>
          <w:color w:val="FF0000"/>
          <w:sz w:val="24"/>
          <w:szCs w:val="24"/>
        </w:rPr>
        <w:t>ecogniz</w:t>
      </w:r>
      <w:r w:rsidR="0031610F">
        <w:rPr>
          <w:rFonts w:ascii="Times New Roman" w:hAnsi="Times New Roman" w:cs="Times New Roman"/>
          <w:color w:val="FF0000"/>
          <w:sz w:val="24"/>
          <w:szCs w:val="24"/>
        </w:rPr>
        <w:t>ing</w:t>
      </w:r>
      <w:r w:rsidR="0031610F" w:rsidRPr="00217FF9">
        <w:rPr>
          <w:rFonts w:ascii="Times New Roman" w:hAnsi="Times New Roman" w:cs="Times New Roman"/>
          <w:color w:val="FF0000"/>
          <w:sz w:val="24"/>
          <w:szCs w:val="24"/>
        </w:rPr>
        <w:t xml:space="preserve"> </w:t>
      </w:r>
      <w:r w:rsidR="00242093" w:rsidRPr="00217FF9">
        <w:rPr>
          <w:rFonts w:ascii="Times New Roman" w:hAnsi="Times New Roman" w:cs="Times New Roman"/>
          <w:color w:val="FF0000"/>
          <w:sz w:val="24"/>
          <w:szCs w:val="24"/>
        </w:rPr>
        <w:t xml:space="preserve">potentially competing </w:t>
      </w:r>
      <w:r w:rsidR="00242093">
        <w:rPr>
          <w:rFonts w:ascii="Times New Roman" w:hAnsi="Times New Roman" w:cs="Times New Roman"/>
          <w:color w:val="FF0000"/>
          <w:sz w:val="24"/>
          <w:szCs w:val="24"/>
        </w:rPr>
        <w:t>criteria</w:t>
      </w:r>
      <w:r w:rsidR="00242093" w:rsidRPr="00217FF9">
        <w:rPr>
          <w:rFonts w:ascii="Times New Roman" w:hAnsi="Times New Roman" w:cs="Times New Roman"/>
          <w:color w:val="FF0000"/>
          <w:sz w:val="24"/>
          <w:szCs w:val="24"/>
        </w:rPr>
        <w:t xml:space="preserve"> </w:t>
      </w:r>
      <w:r w:rsidR="00242093">
        <w:rPr>
          <w:rFonts w:ascii="Times New Roman" w:hAnsi="Times New Roman" w:cs="Times New Roman"/>
          <w:color w:val="FF0000"/>
          <w:sz w:val="24"/>
          <w:szCs w:val="24"/>
        </w:rPr>
        <w:t xml:space="preserve">and </w:t>
      </w:r>
      <w:r w:rsidR="00407B7A" w:rsidRPr="00217FF9">
        <w:rPr>
          <w:rFonts w:ascii="Times New Roman" w:hAnsi="Times New Roman" w:cs="Times New Roman"/>
          <w:color w:val="FF0000"/>
          <w:sz w:val="24"/>
          <w:szCs w:val="24"/>
        </w:rPr>
        <w:t xml:space="preserve">trade-offs associated with the design </w:t>
      </w:r>
      <w:r w:rsidR="00CC1E3E" w:rsidRPr="00217FF9">
        <w:rPr>
          <w:rFonts w:ascii="Times New Roman" w:hAnsi="Times New Roman" w:cs="Times New Roman"/>
          <w:color w:val="FF0000"/>
          <w:sz w:val="24"/>
          <w:szCs w:val="24"/>
        </w:rPr>
        <w:t>requirements.</w:t>
      </w:r>
      <w:r w:rsidR="00407B7A" w:rsidRPr="00217FF9">
        <w:rPr>
          <w:rFonts w:ascii="Times New Roman" w:hAnsi="Times New Roman" w:cs="Times New Roman"/>
          <w:color w:val="FF0000"/>
          <w:sz w:val="24"/>
          <w:szCs w:val="24"/>
        </w:rPr>
        <w:t xml:space="preserve"> </w:t>
      </w:r>
      <w:r w:rsidR="00242093">
        <w:rPr>
          <w:rFonts w:ascii="Times New Roman" w:hAnsi="Times New Roman" w:cs="Times New Roman"/>
          <w:color w:val="FF0000"/>
          <w:sz w:val="24"/>
          <w:szCs w:val="24"/>
        </w:rPr>
        <w:t>Consider:</w:t>
      </w:r>
      <w:r w:rsidR="00CC1E3E">
        <w:rPr>
          <w:rFonts w:ascii="Times New Roman" w:hAnsi="Times New Roman" w:cs="Times New Roman"/>
          <w:color w:val="FF0000"/>
          <w:sz w:val="24"/>
          <w:szCs w:val="24"/>
        </w:rPr>
        <w:t xml:space="preserve"> H</w:t>
      </w:r>
      <w:r w:rsidR="00407B7A" w:rsidRPr="00217FF9">
        <w:rPr>
          <w:rFonts w:ascii="Times New Roman" w:hAnsi="Times New Roman" w:cs="Times New Roman"/>
          <w:color w:val="FF0000"/>
          <w:sz w:val="24"/>
          <w:szCs w:val="24"/>
        </w:rPr>
        <w:t xml:space="preserve">ow might addressing </w:t>
      </w:r>
      <w:r w:rsidR="00240A4C">
        <w:rPr>
          <w:rFonts w:ascii="Times New Roman" w:hAnsi="Times New Roman" w:cs="Times New Roman"/>
          <w:color w:val="FF0000"/>
          <w:sz w:val="24"/>
          <w:szCs w:val="24"/>
        </w:rPr>
        <w:t>one</w:t>
      </w:r>
      <w:r w:rsidR="00240A4C" w:rsidRPr="00217FF9">
        <w:rPr>
          <w:rFonts w:ascii="Times New Roman" w:hAnsi="Times New Roman" w:cs="Times New Roman"/>
          <w:color w:val="FF0000"/>
          <w:sz w:val="24"/>
          <w:szCs w:val="24"/>
        </w:rPr>
        <w:t xml:space="preserve"> </w:t>
      </w:r>
      <w:r w:rsidR="00407B7A" w:rsidRPr="00217FF9">
        <w:rPr>
          <w:rFonts w:ascii="Times New Roman" w:hAnsi="Times New Roman" w:cs="Times New Roman"/>
          <w:color w:val="FF0000"/>
          <w:sz w:val="24"/>
          <w:szCs w:val="24"/>
        </w:rPr>
        <w:t>design criteri</w:t>
      </w:r>
      <w:r w:rsidR="004B6585" w:rsidRPr="00217FF9">
        <w:rPr>
          <w:rFonts w:ascii="Times New Roman" w:hAnsi="Times New Roman" w:cs="Times New Roman"/>
          <w:color w:val="FF0000"/>
          <w:sz w:val="24"/>
          <w:szCs w:val="24"/>
        </w:rPr>
        <w:t>on</w:t>
      </w:r>
      <w:r w:rsidR="00407B7A" w:rsidRPr="00217FF9">
        <w:rPr>
          <w:rFonts w:ascii="Times New Roman" w:hAnsi="Times New Roman" w:cs="Times New Roman"/>
          <w:color w:val="FF0000"/>
          <w:sz w:val="24"/>
          <w:szCs w:val="24"/>
        </w:rPr>
        <w:t xml:space="preserve"> adversely </w:t>
      </w:r>
      <w:r w:rsidR="004B6585" w:rsidRPr="00217FF9">
        <w:rPr>
          <w:rFonts w:ascii="Times New Roman" w:hAnsi="Times New Roman" w:cs="Times New Roman"/>
          <w:color w:val="FF0000"/>
          <w:sz w:val="24"/>
          <w:szCs w:val="24"/>
        </w:rPr>
        <w:t>affect</w:t>
      </w:r>
      <w:r w:rsidR="00407B7A" w:rsidRPr="00217FF9">
        <w:rPr>
          <w:rFonts w:ascii="Times New Roman" w:hAnsi="Times New Roman" w:cs="Times New Roman"/>
          <w:color w:val="FF0000"/>
          <w:sz w:val="24"/>
          <w:szCs w:val="24"/>
        </w:rPr>
        <w:t xml:space="preserve"> performance on a</w:t>
      </w:r>
      <w:r w:rsidR="004B6585" w:rsidRPr="00217FF9">
        <w:rPr>
          <w:rFonts w:ascii="Times New Roman" w:hAnsi="Times New Roman" w:cs="Times New Roman"/>
          <w:color w:val="FF0000"/>
          <w:sz w:val="24"/>
          <w:szCs w:val="24"/>
        </w:rPr>
        <w:t xml:space="preserve"> different criterion</w:t>
      </w:r>
      <w:r w:rsidR="0088451B" w:rsidRPr="00217FF9">
        <w:rPr>
          <w:rFonts w:ascii="Times New Roman" w:hAnsi="Times New Roman" w:cs="Times New Roman"/>
          <w:color w:val="FF0000"/>
          <w:sz w:val="24"/>
          <w:szCs w:val="24"/>
        </w:rPr>
        <w:t xml:space="preserve"> (PS04</w:t>
      </w:r>
      <w:r w:rsidR="00CC1E3E" w:rsidRPr="00217FF9">
        <w:rPr>
          <w:rFonts w:ascii="Times New Roman" w:hAnsi="Times New Roman" w:cs="Times New Roman"/>
          <w:color w:val="FF0000"/>
          <w:sz w:val="24"/>
          <w:szCs w:val="24"/>
        </w:rPr>
        <w:t>)</w:t>
      </w:r>
      <w:r w:rsidR="00CC1E3E">
        <w:rPr>
          <w:rFonts w:ascii="Times New Roman" w:hAnsi="Times New Roman" w:cs="Times New Roman"/>
          <w:color w:val="FF0000"/>
          <w:sz w:val="24"/>
          <w:szCs w:val="24"/>
        </w:rPr>
        <w:t>?</w:t>
      </w:r>
      <w:r w:rsidR="00242093">
        <w:rPr>
          <w:rFonts w:ascii="Times New Roman" w:hAnsi="Times New Roman" w:cs="Times New Roman"/>
          <w:color w:val="FF0000"/>
          <w:sz w:val="24"/>
          <w:szCs w:val="24"/>
        </w:rPr>
        <w:t xml:space="preserve"> For example, increasing the products’ durability may increase the product’s cost or increasing its safety may make it harder to use.</w:t>
      </w:r>
      <w:r w:rsidR="00B61949">
        <w:rPr>
          <w:rFonts w:ascii="Times New Roman" w:hAnsi="Times New Roman" w:cs="Times New Roman"/>
          <w:color w:val="FF0000"/>
          <w:sz w:val="24"/>
          <w:szCs w:val="24"/>
        </w:rPr>
        <w:t>]</w:t>
      </w:r>
    </w:p>
    <w:p w14:paraId="5A05ADF0" w14:textId="77777777" w:rsidR="00407B7A" w:rsidRPr="00217FF9" w:rsidRDefault="00407B7A" w:rsidP="000E4A8A">
      <w:pPr>
        <w:spacing w:after="0" w:line="240" w:lineRule="auto"/>
        <w:rPr>
          <w:rFonts w:ascii="Times New Roman" w:hAnsi="Times New Roman" w:cs="Times New Roman"/>
          <w:sz w:val="24"/>
          <w:szCs w:val="24"/>
        </w:rPr>
      </w:pPr>
    </w:p>
    <w:p w14:paraId="3CE77A0A" w14:textId="1D03A497" w:rsidR="00326E07" w:rsidRPr="00217FF9" w:rsidRDefault="00326E07" w:rsidP="00D85080">
      <w:pPr>
        <w:pStyle w:val="Heading2"/>
        <w:numPr>
          <w:ilvl w:val="1"/>
          <w:numId w:val="13"/>
        </w:numPr>
        <w:rPr>
          <w:rFonts w:cs="Times New Roman"/>
          <w:szCs w:val="24"/>
        </w:rPr>
      </w:pPr>
      <w:bookmarkStart w:id="5" w:name="_Toc118892347"/>
      <w:r w:rsidRPr="00217FF9">
        <w:rPr>
          <w:rFonts w:cs="Times New Roman"/>
          <w:szCs w:val="24"/>
        </w:rPr>
        <w:t>Direct Users and Stakeholders</w:t>
      </w:r>
      <w:bookmarkEnd w:id="5"/>
    </w:p>
    <w:p w14:paraId="0E723B4F" w14:textId="54233C10" w:rsidR="00326E07" w:rsidRPr="00217FF9" w:rsidRDefault="00B61949" w:rsidP="00326E07">
      <w:pPr>
        <w:rPr>
          <w:rFonts w:ascii="Times New Roman" w:hAnsi="Times New Roman" w:cs="Times New Roman"/>
          <w:color w:val="FF0000"/>
          <w:sz w:val="24"/>
          <w:szCs w:val="24"/>
        </w:rPr>
      </w:pPr>
      <w:r>
        <w:rPr>
          <w:rFonts w:ascii="Times New Roman" w:hAnsi="Times New Roman" w:cs="Times New Roman"/>
          <w:color w:val="FF0000"/>
          <w:sz w:val="24"/>
          <w:szCs w:val="24"/>
        </w:rPr>
        <w:t>[R</w:t>
      </w:r>
      <w:r w:rsidR="00BE146D" w:rsidRPr="00217FF9">
        <w:rPr>
          <w:rFonts w:ascii="Times New Roman" w:hAnsi="Times New Roman" w:cs="Times New Roman"/>
          <w:color w:val="FF0000"/>
          <w:sz w:val="24"/>
          <w:szCs w:val="24"/>
        </w:rPr>
        <w:t xml:space="preserve">ecognize and </w:t>
      </w:r>
      <w:r w:rsidR="00326E07" w:rsidRPr="00217FF9">
        <w:rPr>
          <w:rFonts w:ascii="Times New Roman" w:hAnsi="Times New Roman" w:cs="Times New Roman"/>
          <w:color w:val="FF0000"/>
          <w:sz w:val="24"/>
          <w:szCs w:val="24"/>
        </w:rPr>
        <w:t xml:space="preserve">list </w:t>
      </w:r>
      <w:r w:rsidR="00BE146D" w:rsidRPr="00217FF9">
        <w:rPr>
          <w:rFonts w:ascii="Times New Roman" w:hAnsi="Times New Roman" w:cs="Times New Roman"/>
          <w:color w:val="FF0000"/>
          <w:sz w:val="24"/>
          <w:szCs w:val="24"/>
        </w:rPr>
        <w:t>different user types or user segments</w:t>
      </w:r>
      <w:r w:rsidR="0088451B" w:rsidRPr="00217FF9">
        <w:rPr>
          <w:rFonts w:ascii="Times New Roman" w:hAnsi="Times New Roman" w:cs="Times New Roman"/>
          <w:color w:val="FF0000"/>
          <w:sz w:val="24"/>
          <w:szCs w:val="24"/>
        </w:rPr>
        <w:t xml:space="preserve"> (PS01)</w:t>
      </w:r>
      <w:r w:rsidR="00FD0611" w:rsidRPr="00217FF9">
        <w:rPr>
          <w:rFonts w:ascii="Times New Roman" w:hAnsi="Times New Roman" w:cs="Times New Roman"/>
          <w:color w:val="FF0000"/>
          <w:sz w:val="24"/>
          <w:szCs w:val="24"/>
        </w:rPr>
        <w:t>. For example, if designing a solution for a toddler (as your direct user), you also need to consider parent</w:t>
      </w:r>
      <w:r w:rsidR="00111062" w:rsidRPr="00217FF9">
        <w:rPr>
          <w:rFonts w:ascii="Times New Roman" w:hAnsi="Times New Roman" w:cs="Times New Roman"/>
          <w:color w:val="FF0000"/>
          <w:sz w:val="24"/>
          <w:szCs w:val="24"/>
        </w:rPr>
        <w:t>s</w:t>
      </w:r>
      <w:r w:rsidR="00FD0611" w:rsidRPr="00217FF9">
        <w:rPr>
          <w:rFonts w:ascii="Times New Roman" w:hAnsi="Times New Roman" w:cs="Times New Roman"/>
          <w:color w:val="FF0000"/>
          <w:sz w:val="24"/>
          <w:szCs w:val="24"/>
        </w:rPr>
        <w:t xml:space="preserve"> as </w:t>
      </w:r>
      <w:r w:rsidR="00095F78" w:rsidRPr="00217FF9">
        <w:rPr>
          <w:rFonts w:ascii="Times New Roman" w:hAnsi="Times New Roman" w:cs="Times New Roman"/>
          <w:color w:val="FF0000"/>
          <w:sz w:val="24"/>
          <w:szCs w:val="24"/>
        </w:rPr>
        <w:t>users</w:t>
      </w:r>
      <w:r w:rsidR="00F351A6" w:rsidRPr="00217FF9">
        <w:rPr>
          <w:rFonts w:ascii="Times New Roman" w:hAnsi="Times New Roman" w:cs="Times New Roman"/>
          <w:color w:val="FF0000"/>
          <w:sz w:val="24"/>
          <w:szCs w:val="24"/>
        </w:rPr>
        <w:t>. Your list can include direct,</w:t>
      </w:r>
      <w:r w:rsidR="00876BCF" w:rsidRPr="00217FF9">
        <w:rPr>
          <w:rFonts w:ascii="Times New Roman" w:hAnsi="Times New Roman" w:cs="Times New Roman"/>
          <w:color w:val="FF0000"/>
          <w:sz w:val="24"/>
          <w:szCs w:val="24"/>
        </w:rPr>
        <w:t xml:space="preserve"> in-direct,</w:t>
      </w:r>
      <w:r w:rsidR="00F351A6" w:rsidRPr="00217FF9">
        <w:rPr>
          <w:rFonts w:ascii="Times New Roman" w:hAnsi="Times New Roman" w:cs="Times New Roman"/>
          <w:color w:val="FF0000"/>
          <w:sz w:val="24"/>
          <w:szCs w:val="24"/>
        </w:rPr>
        <w:t xml:space="preserve"> </w:t>
      </w:r>
      <w:r w:rsidR="00095F78" w:rsidRPr="00217FF9">
        <w:rPr>
          <w:rFonts w:ascii="Times New Roman" w:hAnsi="Times New Roman" w:cs="Times New Roman"/>
          <w:color w:val="FF0000"/>
          <w:sz w:val="24"/>
          <w:szCs w:val="24"/>
        </w:rPr>
        <w:t xml:space="preserve">primary, </w:t>
      </w:r>
      <w:r w:rsidR="00876BCF" w:rsidRPr="00217FF9">
        <w:rPr>
          <w:rFonts w:ascii="Times New Roman" w:hAnsi="Times New Roman" w:cs="Times New Roman"/>
          <w:color w:val="FF0000"/>
          <w:sz w:val="24"/>
          <w:szCs w:val="24"/>
        </w:rPr>
        <w:t xml:space="preserve">or </w:t>
      </w:r>
      <w:r w:rsidR="00095F78" w:rsidRPr="00217FF9">
        <w:rPr>
          <w:rFonts w:ascii="Times New Roman" w:hAnsi="Times New Roman" w:cs="Times New Roman"/>
          <w:color w:val="FF0000"/>
          <w:sz w:val="24"/>
          <w:szCs w:val="24"/>
        </w:rPr>
        <w:t>secondary</w:t>
      </w:r>
      <w:r w:rsidR="00876BCF" w:rsidRPr="00217FF9">
        <w:rPr>
          <w:rFonts w:ascii="Times New Roman" w:hAnsi="Times New Roman" w:cs="Times New Roman"/>
          <w:color w:val="FF0000"/>
          <w:sz w:val="24"/>
          <w:szCs w:val="24"/>
        </w:rPr>
        <w:t xml:space="preserve"> </w:t>
      </w:r>
      <w:r w:rsidR="00095F78" w:rsidRPr="00217FF9">
        <w:rPr>
          <w:rFonts w:ascii="Times New Roman" w:hAnsi="Times New Roman" w:cs="Times New Roman"/>
          <w:color w:val="FF0000"/>
          <w:sz w:val="24"/>
          <w:szCs w:val="24"/>
        </w:rPr>
        <w:t>users.</w:t>
      </w:r>
      <w:r w:rsidR="00A3463E">
        <w:rPr>
          <w:rFonts w:ascii="Times New Roman" w:hAnsi="Times New Roman" w:cs="Times New Roman"/>
          <w:color w:val="FF0000"/>
          <w:sz w:val="24"/>
          <w:szCs w:val="24"/>
        </w:rPr>
        <w:t xml:space="preserve"> Note that an image is required for each user segment.  Be sure to document the source of your images.</w:t>
      </w:r>
      <w:r w:rsidR="00876BCF" w:rsidRPr="00217FF9">
        <w:rPr>
          <w:rFonts w:ascii="Times New Roman" w:hAnsi="Times New Roman" w:cs="Times New Roman"/>
          <w:color w:val="FF0000"/>
          <w:sz w:val="24"/>
          <w:szCs w:val="24"/>
        </w:rPr>
        <w:t>]</w:t>
      </w:r>
    </w:p>
    <w:p w14:paraId="1AFEBE41" w14:textId="11C25D7F" w:rsidR="00521955" w:rsidRPr="00217FF9" w:rsidRDefault="00521955" w:rsidP="004B6585">
      <w:pPr>
        <w:pStyle w:val="Caption"/>
        <w:spacing w:after="0"/>
        <w:rPr>
          <w:rFonts w:ascii="Times New Roman" w:hAnsi="Times New Roman" w:cs="Times New Roman"/>
          <w:sz w:val="24"/>
          <w:szCs w:val="24"/>
        </w:rPr>
      </w:pPr>
      <w:r w:rsidRPr="00217FF9">
        <w:rPr>
          <w:rFonts w:ascii="Times New Roman" w:hAnsi="Times New Roman" w:cs="Times New Roman"/>
          <w:sz w:val="24"/>
          <w:szCs w:val="24"/>
        </w:rPr>
        <w:t xml:space="preserve">Table </w:t>
      </w:r>
      <w:r w:rsidRPr="00217FF9">
        <w:rPr>
          <w:rFonts w:ascii="Times New Roman" w:hAnsi="Times New Roman" w:cs="Times New Roman"/>
          <w:sz w:val="24"/>
          <w:szCs w:val="24"/>
        </w:rPr>
        <w:fldChar w:fldCharType="begin"/>
      </w:r>
      <w:r w:rsidRPr="00217FF9">
        <w:rPr>
          <w:rFonts w:ascii="Times New Roman" w:hAnsi="Times New Roman" w:cs="Times New Roman"/>
          <w:sz w:val="24"/>
          <w:szCs w:val="24"/>
        </w:rPr>
        <w:instrText xml:space="preserve"> SEQ Table \* ARABIC </w:instrText>
      </w:r>
      <w:r w:rsidRPr="00217FF9">
        <w:rPr>
          <w:rFonts w:ascii="Times New Roman" w:hAnsi="Times New Roman" w:cs="Times New Roman"/>
          <w:sz w:val="24"/>
          <w:szCs w:val="24"/>
        </w:rPr>
        <w:fldChar w:fldCharType="separate"/>
      </w:r>
      <w:r w:rsidR="00E7301C">
        <w:rPr>
          <w:rFonts w:ascii="Times New Roman" w:hAnsi="Times New Roman" w:cs="Times New Roman"/>
          <w:noProof/>
          <w:sz w:val="24"/>
          <w:szCs w:val="24"/>
        </w:rPr>
        <w:t>3</w:t>
      </w:r>
      <w:r w:rsidRPr="00217FF9">
        <w:rPr>
          <w:rFonts w:ascii="Times New Roman" w:hAnsi="Times New Roman" w:cs="Times New Roman"/>
          <w:sz w:val="24"/>
          <w:szCs w:val="24"/>
        </w:rPr>
        <w:fldChar w:fldCharType="end"/>
      </w:r>
      <w:r w:rsidRPr="00217FF9">
        <w:rPr>
          <w:rFonts w:ascii="Times New Roman" w:hAnsi="Times New Roman" w:cs="Times New Roman"/>
          <w:sz w:val="24"/>
          <w:szCs w:val="24"/>
        </w:rPr>
        <w:t xml:space="preserve">. </w:t>
      </w:r>
      <w:r w:rsidR="005151E9" w:rsidRPr="00217FF9">
        <w:rPr>
          <w:rFonts w:ascii="Times New Roman" w:hAnsi="Times New Roman" w:cs="Times New Roman"/>
          <w:sz w:val="24"/>
          <w:szCs w:val="24"/>
        </w:rPr>
        <w:t>Empa</w:t>
      </w:r>
      <w:r w:rsidR="005151E9">
        <w:rPr>
          <w:rFonts w:ascii="Times New Roman" w:hAnsi="Times New Roman" w:cs="Times New Roman"/>
          <w:sz w:val="24"/>
          <w:szCs w:val="24"/>
        </w:rPr>
        <w:t>t</w:t>
      </w:r>
      <w:r w:rsidR="005151E9" w:rsidRPr="00217FF9">
        <w:rPr>
          <w:rFonts w:ascii="Times New Roman" w:hAnsi="Times New Roman" w:cs="Times New Roman"/>
          <w:sz w:val="24"/>
          <w:szCs w:val="24"/>
        </w:rPr>
        <w:t>hizing</w:t>
      </w:r>
      <w:r w:rsidR="007A1F0D" w:rsidRPr="00217FF9">
        <w:rPr>
          <w:rFonts w:ascii="Times New Roman" w:hAnsi="Times New Roman" w:cs="Times New Roman"/>
          <w:sz w:val="24"/>
          <w:szCs w:val="24"/>
        </w:rPr>
        <w:t xml:space="preserve"> with users</w:t>
      </w:r>
    </w:p>
    <w:tbl>
      <w:tblPr>
        <w:tblStyle w:val="TableGrid"/>
        <w:tblW w:w="9360" w:type="dxa"/>
        <w:tblBorders>
          <w:left w:val="none" w:sz="0" w:space="0" w:color="auto"/>
          <w:right w:val="none" w:sz="0" w:space="0" w:color="auto"/>
        </w:tblBorders>
        <w:tblLook w:val="04A0" w:firstRow="1" w:lastRow="0" w:firstColumn="1" w:lastColumn="0" w:noHBand="0" w:noVBand="1"/>
      </w:tblPr>
      <w:tblGrid>
        <w:gridCol w:w="2160"/>
        <w:gridCol w:w="4590"/>
        <w:gridCol w:w="2610"/>
      </w:tblGrid>
      <w:tr w:rsidR="00D9731B" w:rsidRPr="00217FF9" w14:paraId="34379DDF" w14:textId="4D2CC876" w:rsidTr="00D9731B">
        <w:tc>
          <w:tcPr>
            <w:tcW w:w="2160" w:type="dxa"/>
          </w:tcPr>
          <w:p w14:paraId="39D57930" w14:textId="15E6FA0A" w:rsidR="00D9731B" w:rsidRPr="000C5CCC" w:rsidRDefault="00D9731B" w:rsidP="00192CEA">
            <w:pPr>
              <w:rPr>
                <w:rFonts w:ascii="Times New Roman" w:hAnsi="Times New Roman" w:cs="Times New Roman"/>
                <w:b/>
                <w:sz w:val="24"/>
                <w:szCs w:val="24"/>
              </w:rPr>
            </w:pPr>
            <w:r w:rsidRPr="000C5CCC">
              <w:rPr>
                <w:rFonts w:ascii="Times New Roman" w:hAnsi="Times New Roman" w:cs="Times New Roman"/>
                <w:b/>
                <w:sz w:val="24"/>
                <w:szCs w:val="24"/>
              </w:rPr>
              <w:t xml:space="preserve">User segment (include an image and a </w:t>
            </w:r>
            <w:r w:rsidR="00192CEA" w:rsidRPr="000C5CCC">
              <w:rPr>
                <w:rFonts w:ascii="Times New Roman" w:hAnsi="Times New Roman" w:cs="Times New Roman"/>
                <w:b/>
                <w:sz w:val="24"/>
                <w:szCs w:val="24"/>
              </w:rPr>
              <w:t>label</w:t>
            </w:r>
            <w:r w:rsidRPr="000C5CCC">
              <w:rPr>
                <w:rFonts w:ascii="Times New Roman" w:hAnsi="Times New Roman" w:cs="Times New Roman"/>
                <w:b/>
                <w:sz w:val="24"/>
                <w:szCs w:val="24"/>
              </w:rPr>
              <w:t>)</w:t>
            </w:r>
          </w:p>
        </w:tc>
        <w:tc>
          <w:tcPr>
            <w:tcW w:w="4590" w:type="dxa"/>
          </w:tcPr>
          <w:p w14:paraId="4D96FB68" w14:textId="017EB2BC" w:rsidR="00D9731B" w:rsidRPr="000C5CCC" w:rsidRDefault="00D9731B" w:rsidP="004B6585">
            <w:pPr>
              <w:rPr>
                <w:rFonts w:ascii="Times New Roman" w:hAnsi="Times New Roman" w:cs="Times New Roman"/>
                <w:b/>
                <w:sz w:val="24"/>
                <w:szCs w:val="24"/>
              </w:rPr>
            </w:pPr>
            <w:r w:rsidRPr="000C5CCC">
              <w:rPr>
                <w:rFonts w:ascii="Times New Roman" w:hAnsi="Times New Roman" w:cs="Times New Roman"/>
                <w:b/>
                <w:sz w:val="24"/>
                <w:szCs w:val="24"/>
              </w:rPr>
              <w:t>Methods used to empathize with the user (interview user, survey user, observe user, read about user, simulate user behavior, put yourself in his/her shoes)</w:t>
            </w:r>
          </w:p>
        </w:tc>
        <w:tc>
          <w:tcPr>
            <w:tcW w:w="2610" w:type="dxa"/>
          </w:tcPr>
          <w:p w14:paraId="4A13289D" w14:textId="558C48E5" w:rsidR="00D9731B" w:rsidRPr="000C5CCC" w:rsidRDefault="00D9731B" w:rsidP="004B6585">
            <w:pPr>
              <w:rPr>
                <w:rFonts w:ascii="Times New Roman" w:hAnsi="Times New Roman" w:cs="Times New Roman"/>
                <w:b/>
                <w:sz w:val="24"/>
                <w:szCs w:val="24"/>
              </w:rPr>
            </w:pPr>
            <w:r w:rsidRPr="000C5CCC">
              <w:rPr>
                <w:rFonts w:ascii="Times New Roman" w:hAnsi="Times New Roman" w:cs="Times New Roman"/>
                <w:b/>
                <w:sz w:val="24"/>
                <w:szCs w:val="24"/>
              </w:rPr>
              <w:t>Lessons learned from this interaction</w:t>
            </w:r>
          </w:p>
        </w:tc>
      </w:tr>
      <w:tr w:rsidR="00D9731B" w:rsidRPr="00217FF9" w14:paraId="5F416AAD" w14:textId="5C09EF64" w:rsidTr="00D9731B">
        <w:tc>
          <w:tcPr>
            <w:tcW w:w="2160" w:type="dxa"/>
          </w:tcPr>
          <w:p w14:paraId="54B04CBA" w14:textId="77777777" w:rsidR="00D9731B" w:rsidRPr="00217FF9" w:rsidRDefault="00D9731B" w:rsidP="00E71603">
            <w:pPr>
              <w:rPr>
                <w:rFonts w:ascii="Times New Roman" w:hAnsi="Times New Roman" w:cs="Times New Roman"/>
                <w:sz w:val="24"/>
                <w:szCs w:val="24"/>
              </w:rPr>
            </w:pPr>
          </w:p>
        </w:tc>
        <w:tc>
          <w:tcPr>
            <w:tcW w:w="4590" w:type="dxa"/>
          </w:tcPr>
          <w:p w14:paraId="0A7C57D0" w14:textId="77777777" w:rsidR="00D9731B" w:rsidRPr="00217FF9" w:rsidRDefault="00D9731B" w:rsidP="004B6585">
            <w:pPr>
              <w:rPr>
                <w:rFonts w:ascii="Times New Roman" w:hAnsi="Times New Roman" w:cs="Times New Roman"/>
                <w:sz w:val="24"/>
                <w:szCs w:val="24"/>
              </w:rPr>
            </w:pPr>
          </w:p>
        </w:tc>
        <w:tc>
          <w:tcPr>
            <w:tcW w:w="2610" w:type="dxa"/>
          </w:tcPr>
          <w:p w14:paraId="0431BFCD" w14:textId="77777777" w:rsidR="00D9731B" w:rsidRPr="00217FF9" w:rsidRDefault="00D9731B" w:rsidP="004B6585">
            <w:pPr>
              <w:rPr>
                <w:rFonts w:ascii="Times New Roman" w:hAnsi="Times New Roman" w:cs="Times New Roman"/>
                <w:sz w:val="24"/>
                <w:szCs w:val="24"/>
              </w:rPr>
            </w:pPr>
          </w:p>
        </w:tc>
      </w:tr>
      <w:tr w:rsidR="00BA5220" w:rsidRPr="00217FF9" w14:paraId="459E763E" w14:textId="77777777" w:rsidTr="00D9731B">
        <w:tc>
          <w:tcPr>
            <w:tcW w:w="2160" w:type="dxa"/>
          </w:tcPr>
          <w:p w14:paraId="1D47DE6B" w14:textId="77777777" w:rsidR="00BA5220" w:rsidRPr="00217FF9" w:rsidRDefault="00BA5220" w:rsidP="00E71603">
            <w:pPr>
              <w:rPr>
                <w:rFonts w:ascii="Times New Roman" w:hAnsi="Times New Roman" w:cs="Times New Roman"/>
                <w:sz w:val="24"/>
                <w:szCs w:val="24"/>
              </w:rPr>
            </w:pPr>
          </w:p>
        </w:tc>
        <w:tc>
          <w:tcPr>
            <w:tcW w:w="4590" w:type="dxa"/>
          </w:tcPr>
          <w:p w14:paraId="692C68DD" w14:textId="77777777" w:rsidR="00BA5220" w:rsidRPr="00217FF9" w:rsidRDefault="00BA5220" w:rsidP="004B6585">
            <w:pPr>
              <w:rPr>
                <w:rFonts w:ascii="Times New Roman" w:hAnsi="Times New Roman" w:cs="Times New Roman"/>
                <w:sz w:val="24"/>
                <w:szCs w:val="24"/>
              </w:rPr>
            </w:pPr>
          </w:p>
        </w:tc>
        <w:tc>
          <w:tcPr>
            <w:tcW w:w="2610" w:type="dxa"/>
          </w:tcPr>
          <w:p w14:paraId="67BFD6C0" w14:textId="77777777" w:rsidR="00BA5220" w:rsidRPr="00217FF9" w:rsidRDefault="00BA5220" w:rsidP="004B6585">
            <w:pPr>
              <w:rPr>
                <w:rFonts w:ascii="Times New Roman" w:hAnsi="Times New Roman" w:cs="Times New Roman"/>
                <w:sz w:val="24"/>
                <w:szCs w:val="24"/>
              </w:rPr>
            </w:pPr>
          </w:p>
        </w:tc>
      </w:tr>
      <w:tr w:rsidR="00BA5220" w:rsidRPr="00217FF9" w14:paraId="7FE577DD" w14:textId="77777777" w:rsidTr="00D9731B">
        <w:tc>
          <w:tcPr>
            <w:tcW w:w="2160" w:type="dxa"/>
          </w:tcPr>
          <w:p w14:paraId="463D2153" w14:textId="77777777" w:rsidR="00BA5220" w:rsidRPr="00217FF9" w:rsidRDefault="00BA5220" w:rsidP="00E71603">
            <w:pPr>
              <w:rPr>
                <w:rFonts w:ascii="Times New Roman" w:hAnsi="Times New Roman" w:cs="Times New Roman"/>
                <w:sz w:val="24"/>
                <w:szCs w:val="24"/>
              </w:rPr>
            </w:pPr>
          </w:p>
        </w:tc>
        <w:tc>
          <w:tcPr>
            <w:tcW w:w="4590" w:type="dxa"/>
          </w:tcPr>
          <w:p w14:paraId="3234474B" w14:textId="77777777" w:rsidR="00BA5220" w:rsidRPr="00217FF9" w:rsidRDefault="00BA5220" w:rsidP="004B6585">
            <w:pPr>
              <w:rPr>
                <w:rFonts w:ascii="Times New Roman" w:hAnsi="Times New Roman" w:cs="Times New Roman"/>
                <w:sz w:val="24"/>
                <w:szCs w:val="24"/>
              </w:rPr>
            </w:pPr>
          </w:p>
        </w:tc>
        <w:tc>
          <w:tcPr>
            <w:tcW w:w="2610" w:type="dxa"/>
          </w:tcPr>
          <w:p w14:paraId="1A9FCF6E" w14:textId="77777777" w:rsidR="00BA5220" w:rsidRPr="00217FF9" w:rsidRDefault="00BA5220" w:rsidP="004B6585">
            <w:pPr>
              <w:rPr>
                <w:rFonts w:ascii="Times New Roman" w:hAnsi="Times New Roman" w:cs="Times New Roman"/>
                <w:sz w:val="24"/>
                <w:szCs w:val="24"/>
              </w:rPr>
            </w:pPr>
          </w:p>
        </w:tc>
      </w:tr>
    </w:tbl>
    <w:p w14:paraId="74F5D060" w14:textId="77777777" w:rsidR="00461790" w:rsidRDefault="00461790" w:rsidP="00461790">
      <w:pPr>
        <w:pStyle w:val="Heading2"/>
        <w:rPr>
          <w:rFonts w:cs="Times New Roman"/>
          <w:szCs w:val="24"/>
        </w:rPr>
      </w:pPr>
    </w:p>
    <w:p w14:paraId="1E309E29" w14:textId="3152E435" w:rsidR="00461790" w:rsidRDefault="00461790" w:rsidP="00461790">
      <w:pPr>
        <w:pStyle w:val="Heading2"/>
        <w:numPr>
          <w:ilvl w:val="1"/>
          <w:numId w:val="13"/>
        </w:numPr>
        <w:rPr>
          <w:rFonts w:cs="Times New Roman"/>
          <w:szCs w:val="24"/>
        </w:rPr>
      </w:pPr>
      <w:bookmarkStart w:id="6" w:name="_Toc118892348"/>
      <w:r>
        <w:rPr>
          <w:rFonts w:cs="Times New Roman"/>
          <w:szCs w:val="24"/>
        </w:rPr>
        <w:t>Problem Finding</w:t>
      </w:r>
      <w:bookmarkEnd w:id="6"/>
    </w:p>
    <w:p w14:paraId="745CC9C9" w14:textId="3306312B" w:rsidR="00461790" w:rsidRPr="00461790" w:rsidRDefault="00461790" w:rsidP="00461790">
      <w:pPr>
        <w:spacing w:after="0" w:line="240" w:lineRule="auto"/>
        <w:rPr>
          <w:rFonts w:ascii="Times New Roman" w:hAnsi="Times New Roman" w:cs="Times New Roman"/>
          <w:color w:val="FF0000"/>
          <w:sz w:val="24"/>
          <w:szCs w:val="24"/>
        </w:rPr>
      </w:pPr>
      <w:r w:rsidRPr="009D5BEC">
        <w:rPr>
          <w:rFonts w:ascii="Times New Roman" w:hAnsi="Times New Roman" w:cs="Times New Roman"/>
          <w:color w:val="FF0000"/>
          <w:sz w:val="24"/>
          <w:szCs w:val="24"/>
        </w:rPr>
        <w:t>[</w:t>
      </w:r>
      <w:r w:rsidR="00951399" w:rsidRPr="009D5BEC">
        <w:rPr>
          <w:rFonts w:ascii="Times New Roman" w:hAnsi="Times New Roman" w:cs="Times New Roman"/>
          <w:color w:val="FF0000"/>
          <w:sz w:val="24"/>
          <w:szCs w:val="24"/>
        </w:rPr>
        <w:t xml:space="preserve">Record your observations of the assigned location and the evidence collected from users and stakeholders at the location (SQ01). Describe how this evidence informs the identification of the major issues related to safety, accessibility, and mobility at this location (PS05). Support all claims made with the evidence that was collected </w:t>
      </w:r>
      <w:r w:rsidRPr="009D5BEC">
        <w:rPr>
          <w:rFonts w:ascii="Times New Roman" w:hAnsi="Times New Roman" w:cs="Times New Roman"/>
          <w:color w:val="FF0000"/>
          <w:sz w:val="24"/>
          <w:szCs w:val="24"/>
        </w:rPr>
        <w:t>(IL0</w:t>
      </w:r>
      <w:r w:rsidR="00951399" w:rsidRPr="009D5BEC">
        <w:rPr>
          <w:rFonts w:ascii="Times New Roman" w:hAnsi="Times New Roman" w:cs="Times New Roman"/>
          <w:color w:val="FF0000"/>
          <w:sz w:val="24"/>
          <w:szCs w:val="24"/>
        </w:rPr>
        <w:t>3</w:t>
      </w:r>
      <w:r w:rsidRPr="009D5BEC">
        <w:rPr>
          <w:rFonts w:ascii="Times New Roman" w:hAnsi="Times New Roman" w:cs="Times New Roman"/>
          <w:color w:val="FF0000"/>
          <w:sz w:val="24"/>
          <w:szCs w:val="24"/>
        </w:rPr>
        <w:t xml:space="preserve">). </w:t>
      </w:r>
      <w:r w:rsidR="00951399" w:rsidRPr="009D5BEC">
        <w:rPr>
          <w:rFonts w:ascii="Times New Roman" w:hAnsi="Times New Roman" w:cs="Times New Roman"/>
          <w:color w:val="FF0000"/>
          <w:sz w:val="24"/>
          <w:szCs w:val="24"/>
        </w:rPr>
        <w:t>If external sources are used, d</w:t>
      </w:r>
      <w:r w:rsidRPr="009D5BEC">
        <w:rPr>
          <w:rFonts w:ascii="Times New Roman" w:hAnsi="Times New Roman" w:cs="Times New Roman"/>
          <w:color w:val="FF0000"/>
          <w:sz w:val="24"/>
          <w:szCs w:val="24"/>
        </w:rPr>
        <w:t>on’t forget to add in-text citations and update Section X references.]</w:t>
      </w:r>
    </w:p>
    <w:p w14:paraId="54099B45" w14:textId="0F9693FD" w:rsidR="00461790" w:rsidRDefault="00461790" w:rsidP="00461790"/>
    <w:p w14:paraId="1EB8164C" w14:textId="77777777" w:rsidR="00461790" w:rsidRPr="00461790" w:rsidRDefault="00461790" w:rsidP="00461790"/>
    <w:p w14:paraId="055BEB66" w14:textId="3D73CA9C" w:rsidR="00461790" w:rsidRPr="00461790" w:rsidRDefault="0037145F" w:rsidP="00461790">
      <w:pPr>
        <w:pStyle w:val="Heading2"/>
        <w:numPr>
          <w:ilvl w:val="1"/>
          <w:numId w:val="13"/>
        </w:numPr>
        <w:rPr>
          <w:rFonts w:cs="Times New Roman"/>
          <w:szCs w:val="24"/>
        </w:rPr>
      </w:pPr>
      <w:bookmarkStart w:id="7" w:name="_Toc118892349"/>
      <w:r w:rsidRPr="00217FF9">
        <w:rPr>
          <w:rFonts w:cs="Times New Roman"/>
          <w:szCs w:val="24"/>
        </w:rPr>
        <w:t>Background Information</w:t>
      </w:r>
      <w:bookmarkEnd w:id="7"/>
      <w:r w:rsidRPr="00217FF9">
        <w:rPr>
          <w:rFonts w:cs="Times New Roman"/>
          <w:szCs w:val="24"/>
        </w:rPr>
        <w:t xml:space="preserve"> </w:t>
      </w:r>
    </w:p>
    <w:p w14:paraId="6382120B" w14:textId="68A834B9" w:rsidR="005A6718" w:rsidRPr="00CC1E3E" w:rsidRDefault="005A6718" w:rsidP="005A6718">
      <w:pPr>
        <w:spacing w:after="0" w:line="240" w:lineRule="auto"/>
        <w:rPr>
          <w:rFonts w:ascii="Times New Roman" w:hAnsi="Times New Roman" w:cs="Times New Roman"/>
          <w:color w:val="FF0000"/>
          <w:sz w:val="24"/>
          <w:szCs w:val="24"/>
        </w:rPr>
      </w:pPr>
      <w:r w:rsidRPr="00217FF9">
        <w:rPr>
          <w:rFonts w:ascii="Times New Roman" w:hAnsi="Times New Roman" w:cs="Times New Roman"/>
          <w:color w:val="FF0000"/>
          <w:sz w:val="24"/>
          <w:szCs w:val="24"/>
        </w:rPr>
        <w:t>[</w:t>
      </w:r>
      <w:r w:rsidR="0088451B" w:rsidRPr="00217FF9">
        <w:rPr>
          <w:rFonts w:ascii="Times New Roman" w:hAnsi="Times New Roman" w:cs="Times New Roman"/>
          <w:color w:val="FF0000"/>
          <w:sz w:val="24"/>
          <w:szCs w:val="24"/>
        </w:rPr>
        <w:t xml:space="preserve">Ask questions to </w:t>
      </w:r>
      <w:r w:rsidR="005151E9">
        <w:rPr>
          <w:rFonts w:ascii="Times New Roman" w:hAnsi="Times New Roman" w:cs="Times New Roman"/>
          <w:color w:val="FF0000"/>
          <w:sz w:val="24"/>
          <w:szCs w:val="24"/>
        </w:rPr>
        <w:t xml:space="preserve">stakeholders to </w:t>
      </w:r>
      <w:r w:rsidR="0088451B" w:rsidRPr="00217FF9">
        <w:rPr>
          <w:rFonts w:ascii="Times New Roman" w:hAnsi="Times New Roman" w:cs="Times New Roman"/>
          <w:color w:val="FF0000"/>
          <w:sz w:val="24"/>
          <w:szCs w:val="24"/>
        </w:rPr>
        <w:t>determine what new information is needed to scope a</w:t>
      </w:r>
      <w:r w:rsidR="005151E9">
        <w:rPr>
          <w:rFonts w:ascii="Times New Roman" w:hAnsi="Times New Roman" w:cs="Times New Roman"/>
          <w:color w:val="FF0000"/>
          <w:sz w:val="24"/>
          <w:szCs w:val="24"/>
        </w:rPr>
        <w:t>n</w:t>
      </w:r>
      <w:r w:rsidR="0088451B" w:rsidRPr="00217FF9">
        <w:rPr>
          <w:rFonts w:ascii="Times New Roman" w:hAnsi="Times New Roman" w:cs="Times New Roman"/>
          <w:color w:val="FF0000"/>
          <w:sz w:val="24"/>
          <w:szCs w:val="24"/>
        </w:rPr>
        <w:t>d understand the problem (IL01</w:t>
      </w:r>
      <w:r w:rsidR="0088451B" w:rsidRPr="00CC1E3E">
        <w:rPr>
          <w:rFonts w:ascii="Times New Roman" w:hAnsi="Times New Roman" w:cs="Times New Roman"/>
          <w:color w:val="FF0000"/>
          <w:sz w:val="24"/>
          <w:szCs w:val="24"/>
        </w:rPr>
        <w:t>)</w:t>
      </w:r>
      <w:r w:rsidR="00192CEA" w:rsidRPr="00CC1E3E">
        <w:rPr>
          <w:rFonts w:ascii="Times New Roman" w:hAnsi="Times New Roman" w:cs="Times New Roman"/>
          <w:color w:val="FF0000"/>
          <w:sz w:val="24"/>
          <w:szCs w:val="24"/>
        </w:rPr>
        <w:t>. Don’t forget to add in-text citations and update Section X references.]</w:t>
      </w:r>
    </w:p>
    <w:p w14:paraId="0B507176" w14:textId="77777777" w:rsidR="00AE5FC4" w:rsidRPr="00217FF9" w:rsidRDefault="00AE5FC4" w:rsidP="005A6718">
      <w:pPr>
        <w:spacing w:after="0" w:line="240" w:lineRule="auto"/>
        <w:rPr>
          <w:rFonts w:ascii="Times New Roman" w:hAnsi="Times New Roman" w:cs="Times New Roman"/>
          <w:color w:val="FF0000"/>
          <w:sz w:val="24"/>
          <w:szCs w:val="24"/>
        </w:rPr>
      </w:pPr>
    </w:p>
    <w:p w14:paraId="7965229A" w14:textId="2673FC5E" w:rsidR="00AE5FC4" w:rsidRPr="00217FF9" w:rsidRDefault="00AE5FC4" w:rsidP="00AE5FC4">
      <w:pPr>
        <w:pStyle w:val="Caption"/>
        <w:spacing w:after="0"/>
        <w:rPr>
          <w:rFonts w:ascii="Times New Roman" w:hAnsi="Times New Roman" w:cs="Times New Roman"/>
          <w:sz w:val="24"/>
          <w:szCs w:val="24"/>
        </w:rPr>
      </w:pPr>
      <w:r w:rsidRPr="00217FF9">
        <w:rPr>
          <w:rFonts w:ascii="Times New Roman" w:hAnsi="Times New Roman" w:cs="Times New Roman"/>
          <w:sz w:val="24"/>
          <w:szCs w:val="24"/>
        </w:rPr>
        <w:t xml:space="preserve">Table </w:t>
      </w:r>
      <w:r w:rsidRPr="00217FF9">
        <w:rPr>
          <w:rFonts w:ascii="Times New Roman" w:hAnsi="Times New Roman" w:cs="Times New Roman"/>
          <w:sz w:val="24"/>
          <w:szCs w:val="24"/>
        </w:rPr>
        <w:fldChar w:fldCharType="begin"/>
      </w:r>
      <w:r w:rsidRPr="00217FF9">
        <w:rPr>
          <w:rFonts w:ascii="Times New Roman" w:hAnsi="Times New Roman" w:cs="Times New Roman"/>
          <w:sz w:val="24"/>
          <w:szCs w:val="24"/>
        </w:rPr>
        <w:instrText xml:space="preserve"> SEQ Table \* ARABIC </w:instrText>
      </w:r>
      <w:r w:rsidRPr="00217FF9">
        <w:rPr>
          <w:rFonts w:ascii="Times New Roman" w:hAnsi="Times New Roman" w:cs="Times New Roman"/>
          <w:sz w:val="24"/>
          <w:szCs w:val="24"/>
        </w:rPr>
        <w:fldChar w:fldCharType="separate"/>
      </w:r>
      <w:r w:rsidR="00E7301C">
        <w:rPr>
          <w:rFonts w:ascii="Times New Roman" w:hAnsi="Times New Roman" w:cs="Times New Roman"/>
          <w:noProof/>
          <w:sz w:val="24"/>
          <w:szCs w:val="24"/>
        </w:rPr>
        <w:t>4</w:t>
      </w:r>
      <w:r w:rsidRPr="00217FF9">
        <w:rPr>
          <w:rFonts w:ascii="Times New Roman" w:hAnsi="Times New Roman" w:cs="Times New Roman"/>
          <w:sz w:val="24"/>
          <w:szCs w:val="24"/>
        </w:rPr>
        <w:fldChar w:fldCharType="end"/>
      </w:r>
      <w:r w:rsidRPr="00217FF9">
        <w:rPr>
          <w:rFonts w:ascii="Times New Roman" w:hAnsi="Times New Roman" w:cs="Times New Roman"/>
          <w:sz w:val="24"/>
          <w:szCs w:val="24"/>
        </w:rPr>
        <w:t xml:space="preserve">. Information </w:t>
      </w:r>
      <w:r w:rsidR="00CC1E3E">
        <w:rPr>
          <w:rFonts w:ascii="Times New Roman" w:hAnsi="Times New Roman" w:cs="Times New Roman"/>
          <w:sz w:val="24"/>
          <w:szCs w:val="24"/>
        </w:rPr>
        <w:t>g</w:t>
      </w:r>
      <w:r w:rsidRPr="00217FF9">
        <w:rPr>
          <w:rFonts w:ascii="Times New Roman" w:hAnsi="Times New Roman" w:cs="Times New Roman"/>
          <w:sz w:val="24"/>
          <w:szCs w:val="24"/>
        </w:rPr>
        <w:t>athering</w:t>
      </w:r>
      <w:r w:rsidR="00AF2543" w:rsidRPr="00217FF9">
        <w:rPr>
          <w:rFonts w:ascii="Times New Roman" w:hAnsi="Times New Roman" w:cs="Times New Roman"/>
          <w:sz w:val="24"/>
          <w:szCs w:val="24"/>
        </w:rPr>
        <w:t xml:space="preserve"> for </w:t>
      </w:r>
      <w:r w:rsidR="00CC1E3E">
        <w:rPr>
          <w:rFonts w:ascii="Times New Roman" w:hAnsi="Times New Roman" w:cs="Times New Roman"/>
          <w:sz w:val="24"/>
          <w:szCs w:val="24"/>
        </w:rPr>
        <w:t>p</w:t>
      </w:r>
      <w:r w:rsidR="00AF2543" w:rsidRPr="00217FF9">
        <w:rPr>
          <w:rFonts w:ascii="Times New Roman" w:hAnsi="Times New Roman" w:cs="Times New Roman"/>
          <w:sz w:val="24"/>
          <w:szCs w:val="24"/>
        </w:rPr>
        <w:t xml:space="preserve">roblem </w:t>
      </w:r>
      <w:r w:rsidR="00CC1E3E">
        <w:rPr>
          <w:rFonts w:ascii="Times New Roman" w:hAnsi="Times New Roman" w:cs="Times New Roman"/>
          <w:sz w:val="24"/>
          <w:szCs w:val="24"/>
        </w:rPr>
        <w:t>s</w:t>
      </w:r>
      <w:r w:rsidR="00AF2543" w:rsidRPr="00217FF9">
        <w:rPr>
          <w:rFonts w:ascii="Times New Roman" w:hAnsi="Times New Roman" w:cs="Times New Roman"/>
          <w:sz w:val="24"/>
          <w:szCs w:val="24"/>
        </w:rPr>
        <w:t>coping</w:t>
      </w:r>
    </w:p>
    <w:tbl>
      <w:tblPr>
        <w:tblStyle w:val="TableGrid"/>
        <w:tblW w:w="9090" w:type="dxa"/>
        <w:tblBorders>
          <w:left w:val="none" w:sz="0" w:space="0" w:color="auto"/>
          <w:right w:val="none" w:sz="0" w:space="0" w:color="auto"/>
        </w:tblBorders>
        <w:tblLook w:val="04A0" w:firstRow="1" w:lastRow="0" w:firstColumn="1" w:lastColumn="0" w:noHBand="0" w:noVBand="1"/>
      </w:tblPr>
      <w:tblGrid>
        <w:gridCol w:w="2880"/>
        <w:gridCol w:w="6210"/>
      </w:tblGrid>
      <w:tr w:rsidR="00AE5FC4" w:rsidRPr="00217FF9" w14:paraId="0399AA7B" w14:textId="77777777" w:rsidTr="00ED7E6A">
        <w:tc>
          <w:tcPr>
            <w:tcW w:w="2880" w:type="dxa"/>
          </w:tcPr>
          <w:p w14:paraId="37ED726B" w14:textId="3CA2D8F1" w:rsidR="00AE5FC4" w:rsidRPr="000C5CCC" w:rsidRDefault="00AE5FC4" w:rsidP="00ED7E6A">
            <w:pPr>
              <w:rPr>
                <w:rFonts w:ascii="Times New Roman" w:hAnsi="Times New Roman" w:cs="Times New Roman"/>
                <w:b/>
                <w:sz w:val="24"/>
                <w:szCs w:val="24"/>
              </w:rPr>
            </w:pPr>
            <w:r w:rsidRPr="000C5CCC">
              <w:rPr>
                <w:rFonts w:ascii="Times New Roman" w:hAnsi="Times New Roman" w:cs="Times New Roman"/>
                <w:b/>
                <w:sz w:val="24"/>
                <w:szCs w:val="24"/>
              </w:rPr>
              <w:t xml:space="preserve">Questions asked </w:t>
            </w:r>
          </w:p>
        </w:tc>
        <w:tc>
          <w:tcPr>
            <w:tcW w:w="6210" w:type="dxa"/>
          </w:tcPr>
          <w:p w14:paraId="2B4B521B" w14:textId="08072B34" w:rsidR="00AE5FC4" w:rsidRPr="000C5CCC" w:rsidRDefault="00AE5FC4" w:rsidP="00192CEA">
            <w:pPr>
              <w:rPr>
                <w:rFonts w:ascii="Times New Roman" w:hAnsi="Times New Roman" w:cs="Times New Roman"/>
                <w:b/>
                <w:sz w:val="24"/>
                <w:szCs w:val="24"/>
              </w:rPr>
            </w:pPr>
            <w:r w:rsidRPr="000C5CCC">
              <w:rPr>
                <w:rFonts w:ascii="Times New Roman" w:hAnsi="Times New Roman" w:cs="Times New Roman"/>
                <w:b/>
                <w:sz w:val="24"/>
                <w:szCs w:val="24"/>
              </w:rPr>
              <w:t>Answers to questions</w:t>
            </w:r>
            <w:r w:rsidR="00192CEA" w:rsidRPr="000C5CCC">
              <w:rPr>
                <w:rFonts w:ascii="Times New Roman" w:hAnsi="Times New Roman" w:cs="Times New Roman"/>
                <w:b/>
                <w:sz w:val="24"/>
                <w:szCs w:val="24"/>
              </w:rPr>
              <w:t xml:space="preserve"> </w:t>
            </w:r>
          </w:p>
        </w:tc>
      </w:tr>
      <w:tr w:rsidR="00AE5FC4" w:rsidRPr="00217FF9" w14:paraId="23A7BBDA" w14:textId="77777777" w:rsidTr="00ED7E6A">
        <w:tc>
          <w:tcPr>
            <w:tcW w:w="2880" w:type="dxa"/>
          </w:tcPr>
          <w:p w14:paraId="392DEDE7" w14:textId="77777777" w:rsidR="00AE5FC4" w:rsidRPr="00217FF9" w:rsidRDefault="00AE5FC4" w:rsidP="00AE5FC4">
            <w:pPr>
              <w:pStyle w:val="ListParagraph"/>
              <w:numPr>
                <w:ilvl w:val="0"/>
                <w:numId w:val="22"/>
              </w:numPr>
              <w:rPr>
                <w:rFonts w:ascii="Times New Roman" w:hAnsi="Times New Roman" w:cs="Times New Roman"/>
                <w:sz w:val="24"/>
                <w:szCs w:val="24"/>
              </w:rPr>
            </w:pPr>
          </w:p>
        </w:tc>
        <w:tc>
          <w:tcPr>
            <w:tcW w:w="6210" w:type="dxa"/>
          </w:tcPr>
          <w:p w14:paraId="320C79C1" w14:textId="77777777" w:rsidR="00AE5FC4" w:rsidRPr="00217FF9" w:rsidRDefault="00AE5FC4" w:rsidP="00ED7E6A">
            <w:pPr>
              <w:rPr>
                <w:rFonts w:ascii="Times New Roman" w:hAnsi="Times New Roman" w:cs="Times New Roman"/>
                <w:sz w:val="24"/>
                <w:szCs w:val="24"/>
              </w:rPr>
            </w:pPr>
          </w:p>
        </w:tc>
      </w:tr>
      <w:tr w:rsidR="00AE5FC4" w:rsidRPr="00217FF9" w14:paraId="413244E0" w14:textId="77777777" w:rsidTr="00ED7E6A">
        <w:tc>
          <w:tcPr>
            <w:tcW w:w="2880" w:type="dxa"/>
          </w:tcPr>
          <w:p w14:paraId="74DE72C2" w14:textId="77777777" w:rsidR="00AE5FC4" w:rsidRPr="00217FF9" w:rsidRDefault="00AE5FC4" w:rsidP="00AE5FC4">
            <w:pPr>
              <w:pStyle w:val="ListParagraph"/>
              <w:numPr>
                <w:ilvl w:val="0"/>
                <w:numId w:val="22"/>
              </w:numPr>
              <w:rPr>
                <w:rFonts w:ascii="Times New Roman" w:hAnsi="Times New Roman" w:cs="Times New Roman"/>
                <w:sz w:val="24"/>
                <w:szCs w:val="24"/>
              </w:rPr>
            </w:pPr>
          </w:p>
        </w:tc>
        <w:tc>
          <w:tcPr>
            <w:tcW w:w="6210" w:type="dxa"/>
          </w:tcPr>
          <w:p w14:paraId="14E57125" w14:textId="77777777" w:rsidR="00AE5FC4" w:rsidRPr="00217FF9" w:rsidRDefault="00AE5FC4" w:rsidP="00ED7E6A">
            <w:pPr>
              <w:rPr>
                <w:rFonts w:ascii="Times New Roman" w:hAnsi="Times New Roman" w:cs="Times New Roman"/>
                <w:sz w:val="24"/>
                <w:szCs w:val="24"/>
              </w:rPr>
            </w:pPr>
          </w:p>
        </w:tc>
      </w:tr>
      <w:tr w:rsidR="00AE5FC4" w:rsidRPr="00217FF9" w14:paraId="4823DC21" w14:textId="77777777" w:rsidTr="00ED7E6A">
        <w:tc>
          <w:tcPr>
            <w:tcW w:w="2880" w:type="dxa"/>
          </w:tcPr>
          <w:p w14:paraId="40891433" w14:textId="77777777" w:rsidR="00AE5FC4" w:rsidRPr="00217FF9" w:rsidRDefault="00AE5FC4" w:rsidP="00AE5FC4">
            <w:pPr>
              <w:pStyle w:val="ListParagraph"/>
              <w:numPr>
                <w:ilvl w:val="0"/>
                <w:numId w:val="22"/>
              </w:numPr>
              <w:rPr>
                <w:rFonts w:ascii="Times New Roman" w:hAnsi="Times New Roman" w:cs="Times New Roman"/>
                <w:sz w:val="24"/>
                <w:szCs w:val="24"/>
              </w:rPr>
            </w:pPr>
          </w:p>
        </w:tc>
        <w:tc>
          <w:tcPr>
            <w:tcW w:w="6210" w:type="dxa"/>
          </w:tcPr>
          <w:p w14:paraId="65D8C5A9" w14:textId="77777777" w:rsidR="00AE5FC4" w:rsidRPr="00217FF9" w:rsidRDefault="00AE5FC4" w:rsidP="00ED7E6A">
            <w:pPr>
              <w:rPr>
                <w:rFonts w:ascii="Times New Roman" w:hAnsi="Times New Roman" w:cs="Times New Roman"/>
                <w:sz w:val="24"/>
                <w:szCs w:val="24"/>
              </w:rPr>
            </w:pPr>
          </w:p>
        </w:tc>
      </w:tr>
      <w:tr w:rsidR="00AE5FC4" w:rsidRPr="00217FF9" w14:paraId="6AE3D3AC" w14:textId="77777777" w:rsidTr="00ED7E6A">
        <w:tc>
          <w:tcPr>
            <w:tcW w:w="2880" w:type="dxa"/>
          </w:tcPr>
          <w:p w14:paraId="22C0C1DF" w14:textId="77777777" w:rsidR="00AE5FC4" w:rsidRPr="00217FF9" w:rsidRDefault="00AE5FC4" w:rsidP="00AE5FC4">
            <w:pPr>
              <w:pStyle w:val="ListParagraph"/>
              <w:numPr>
                <w:ilvl w:val="0"/>
                <w:numId w:val="22"/>
              </w:numPr>
              <w:rPr>
                <w:rFonts w:ascii="Times New Roman" w:hAnsi="Times New Roman" w:cs="Times New Roman"/>
                <w:sz w:val="24"/>
                <w:szCs w:val="24"/>
              </w:rPr>
            </w:pPr>
          </w:p>
        </w:tc>
        <w:tc>
          <w:tcPr>
            <w:tcW w:w="6210" w:type="dxa"/>
          </w:tcPr>
          <w:p w14:paraId="57DA405B" w14:textId="77777777" w:rsidR="00AE5FC4" w:rsidRPr="00217FF9" w:rsidRDefault="00AE5FC4" w:rsidP="00ED7E6A">
            <w:pPr>
              <w:rPr>
                <w:rFonts w:ascii="Times New Roman" w:hAnsi="Times New Roman" w:cs="Times New Roman"/>
                <w:sz w:val="24"/>
                <w:szCs w:val="24"/>
              </w:rPr>
            </w:pPr>
          </w:p>
        </w:tc>
      </w:tr>
    </w:tbl>
    <w:p w14:paraId="28E07A1A" w14:textId="281C58E5" w:rsidR="0037145F" w:rsidRDefault="0037145F" w:rsidP="0037145F">
      <w:pPr>
        <w:spacing w:after="0" w:line="240" w:lineRule="auto"/>
        <w:rPr>
          <w:rFonts w:ascii="Times New Roman" w:hAnsi="Times New Roman" w:cs="Times New Roman"/>
          <w:sz w:val="24"/>
          <w:szCs w:val="24"/>
        </w:rPr>
      </w:pPr>
    </w:p>
    <w:p w14:paraId="1F3D6C5D" w14:textId="6CBBE543" w:rsidR="008C7B55" w:rsidRDefault="008C7B55" w:rsidP="008C7B55">
      <w:pPr>
        <w:spacing w:after="0" w:line="240" w:lineRule="auto"/>
        <w:rPr>
          <w:rFonts w:ascii="Times New Roman" w:hAnsi="Times New Roman" w:cs="Times New Roman"/>
          <w:sz w:val="24"/>
          <w:szCs w:val="24"/>
        </w:rPr>
      </w:pPr>
      <w:r w:rsidRPr="00217FF9">
        <w:rPr>
          <w:rFonts w:ascii="Times New Roman" w:hAnsi="Times New Roman" w:cs="Times New Roman"/>
          <w:color w:val="FF0000"/>
          <w:sz w:val="24"/>
          <w:szCs w:val="24"/>
        </w:rPr>
        <w:t>[</w:t>
      </w:r>
      <w:r>
        <w:rPr>
          <w:rFonts w:ascii="Times New Roman" w:hAnsi="Times New Roman" w:cs="Times New Roman"/>
          <w:color w:val="FF0000"/>
          <w:sz w:val="24"/>
          <w:szCs w:val="24"/>
        </w:rPr>
        <w:t>Add other data (charts or tables) and information that you gathered to scope the problem]</w:t>
      </w:r>
    </w:p>
    <w:p w14:paraId="5FD00D7A" w14:textId="77777777" w:rsidR="008C7B55" w:rsidRPr="00217FF9" w:rsidRDefault="008C7B55" w:rsidP="0037145F">
      <w:pPr>
        <w:spacing w:after="0" w:line="240" w:lineRule="auto"/>
        <w:rPr>
          <w:rFonts w:ascii="Times New Roman" w:hAnsi="Times New Roman" w:cs="Times New Roman"/>
          <w:sz w:val="24"/>
          <w:szCs w:val="24"/>
        </w:rPr>
      </w:pPr>
    </w:p>
    <w:p w14:paraId="1D491743" w14:textId="44F9C7D3" w:rsidR="00461790" w:rsidRPr="00461790" w:rsidRDefault="00740D2D" w:rsidP="00461790">
      <w:pPr>
        <w:pStyle w:val="Heading2"/>
        <w:numPr>
          <w:ilvl w:val="1"/>
          <w:numId w:val="13"/>
        </w:numPr>
        <w:rPr>
          <w:rFonts w:cs="Times New Roman"/>
          <w:szCs w:val="24"/>
        </w:rPr>
      </w:pPr>
      <w:bookmarkStart w:id="8" w:name="_Toc118892350"/>
      <w:r w:rsidRPr="00217FF9">
        <w:rPr>
          <w:rFonts w:cs="Times New Roman"/>
          <w:szCs w:val="24"/>
        </w:rPr>
        <w:t>Assumptions about the Problem</w:t>
      </w:r>
      <w:bookmarkEnd w:id="8"/>
    </w:p>
    <w:p w14:paraId="4B2BEB01" w14:textId="3D129A95" w:rsidR="00740D2D" w:rsidRPr="00217FF9" w:rsidRDefault="00740D2D" w:rsidP="00740D2D">
      <w:pPr>
        <w:spacing w:after="0" w:line="240" w:lineRule="auto"/>
        <w:rPr>
          <w:rFonts w:ascii="Times New Roman" w:hAnsi="Times New Roman" w:cs="Times New Roman"/>
          <w:color w:val="FF0000"/>
          <w:sz w:val="24"/>
          <w:szCs w:val="24"/>
        </w:rPr>
      </w:pPr>
      <w:r w:rsidRPr="00217FF9">
        <w:rPr>
          <w:rFonts w:ascii="Times New Roman" w:hAnsi="Times New Roman" w:cs="Times New Roman"/>
          <w:color w:val="FF0000"/>
          <w:sz w:val="24"/>
          <w:szCs w:val="24"/>
        </w:rPr>
        <w:t>[</w:t>
      </w:r>
      <w:r w:rsidR="00192CEA">
        <w:rPr>
          <w:rFonts w:ascii="Times New Roman" w:hAnsi="Times New Roman" w:cs="Times New Roman"/>
          <w:color w:val="FF0000"/>
          <w:sz w:val="24"/>
          <w:szCs w:val="24"/>
        </w:rPr>
        <w:t>W</w:t>
      </w:r>
      <w:r w:rsidR="00192CEA" w:rsidRPr="00217FF9">
        <w:rPr>
          <w:rFonts w:ascii="Times New Roman" w:hAnsi="Times New Roman" w:cs="Times New Roman"/>
          <w:color w:val="FF0000"/>
          <w:sz w:val="24"/>
          <w:szCs w:val="24"/>
        </w:rPr>
        <w:t xml:space="preserve">hen </w:t>
      </w:r>
      <w:r w:rsidRPr="00217FF9">
        <w:rPr>
          <w:rFonts w:ascii="Times New Roman" w:hAnsi="Times New Roman" w:cs="Times New Roman"/>
          <w:color w:val="FF0000"/>
          <w:sz w:val="24"/>
          <w:szCs w:val="24"/>
        </w:rPr>
        <w:t xml:space="preserve">you </w:t>
      </w:r>
      <w:r w:rsidR="001260EC" w:rsidRPr="00217FF9">
        <w:rPr>
          <w:rFonts w:ascii="Times New Roman" w:hAnsi="Times New Roman" w:cs="Times New Roman"/>
          <w:color w:val="FF0000"/>
          <w:sz w:val="24"/>
          <w:szCs w:val="24"/>
        </w:rPr>
        <w:t xml:space="preserve">need to delimit the scope of a problem or when you </w:t>
      </w:r>
      <w:r w:rsidRPr="00217FF9">
        <w:rPr>
          <w:rFonts w:ascii="Times New Roman" w:hAnsi="Times New Roman" w:cs="Times New Roman"/>
          <w:color w:val="FF0000"/>
          <w:sz w:val="24"/>
          <w:szCs w:val="24"/>
        </w:rPr>
        <w:t>do not have access to specific information, you may need to make assumptions about the problem/need</w:t>
      </w:r>
      <w:r w:rsidR="000112EA" w:rsidRPr="00217FF9">
        <w:rPr>
          <w:rFonts w:ascii="Times New Roman" w:hAnsi="Times New Roman" w:cs="Times New Roman"/>
          <w:color w:val="FF0000"/>
          <w:sz w:val="24"/>
          <w:szCs w:val="24"/>
        </w:rPr>
        <w:t xml:space="preserve"> (EB02)</w:t>
      </w:r>
      <w:r w:rsidR="00192CEA">
        <w:rPr>
          <w:rFonts w:ascii="Times New Roman" w:hAnsi="Times New Roman" w:cs="Times New Roman"/>
          <w:color w:val="FF0000"/>
          <w:sz w:val="24"/>
          <w:szCs w:val="24"/>
        </w:rPr>
        <w:t>.</w:t>
      </w:r>
      <w:r w:rsidR="00230A4B">
        <w:rPr>
          <w:rFonts w:ascii="Times New Roman" w:hAnsi="Times New Roman" w:cs="Times New Roman"/>
          <w:color w:val="FF0000"/>
          <w:sz w:val="24"/>
          <w:szCs w:val="24"/>
        </w:rPr>
        <w:t xml:space="preserve"> </w:t>
      </w:r>
      <w:r w:rsidR="00A3463E">
        <w:rPr>
          <w:rFonts w:ascii="Times New Roman" w:hAnsi="Times New Roman" w:cs="Times New Roman"/>
          <w:color w:val="FF0000"/>
          <w:sz w:val="24"/>
          <w:szCs w:val="24"/>
        </w:rPr>
        <w:t>Here</w:t>
      </w:r>
      <w:r w:rsidR="00230A4B">
        <w:rPr>
          <w:rFonts w:ascii="Times New Roman" w:hAnsi="Times New Roman" w:cs="Times New Roman"/>
          <w:color w:val="FF0000"/>
          <w:sz w:val="24"/>
          <w:szCs w:val="24"/>
        </w:rPr>
        <w:t>, list any assumptions you made about the need, users, context, etc.</w:t>
      </w:r>
      <w:r w:rsidRPr="00217FF9">
        <w:rPr>
          <w:rFonts w:ascii="Times New Roman" w:hAnsi="Times New Roman" w:cs="Times New Roman"/>
          <w:color w:val="FF0000"/>
          <w:sz w:val="24"/>
          <w:szCs w:val="24"/>
        </w:rPr>
        <w:t>]</w:t>
      </w:r>
    </w:p>
    <w:p w14:paraId="036B804F" w14:textId="54B1327B" w:rsidR="00740D2D" w:rsidRPr="00217FF9" w:rsidRDefault="00740D2D" w:rsidP="00740D2D">
      <w:pPr>
        <w:spacing w:after="0" w:line="240" w:lineRule="auto"/>
        <w:rPr>
          <w:rFonts w:ascii="Times New Roman" w:hAnsi="Times New Roman" w:cs="Times New Roman"/>
          <w:color w:val="FF0000"/>
          <w:sz w:val="24"/>
          <w:szCs w:val="24"/>
        </w:rPr>
      </w:pPr>
    </w:p>
    <w:p w14:paraId="70C4766D" w14:textId="77777777" w:rsidR="0037145F" w:rsidRPr="00217FF9" w:rsidRDefault="0037145F" w:rsidP="0037145F">
      <w:pPr>
        <w:spacing w:after="0" w:line="240" w:lineRule="auto"/>
        <w:rPr>
          <w:rFonts w:ascii="Times New Roman" w:hAnsi="Times New Roman" w:cs="Times New Roman"/>
          <w:sz w:val="24"/>
          <w:szCs w:val="24"/>
        </w:rPr>
      </w:pPr>
    </w:p>
    <w:p w14:paraId="4AB346CD" w14:textId="77777777" w:rsidR="0037145F" w:rsidRPr="00217FF9" w:rsidRDefault="0037145F" w:rsidP="0037145F">
      <w:pPr>
        <w:pStyle w:val="SP1Heading1"/>
        <w:rPr>
          <w:rFonts w:cs="Times New Roman"/>
          <w:szCs w:val="24"/>
        </w:rPr>
      </w:pPr>
    </w:p>
    <w:p w14:paraId="02AB123C" w14:textId="5E9C92C6" w:rsidR="00C56EFB" w:rsidRPr="00217FF9" w:rsidRDefault="7FE7EAF6" w:rsidP="007F1215">
      <w:pPr>
        <w:pStyle w:val="Heading1"/>
        <w:numPr>
          <w:ilvl w:val="0"/>
          <w:numId w:val="1"/>
        </w:numPr>
      </w:pPr>
      <w:r>
        <w:t xml:space="preserve"> </w:t>
      </w:r>
      <w:bookmarkStart w:id="9" w:name="_Toc118892351"/>
      <w:r>
        <w:t>IDEA GENERATION &amp; THOUGHT EXPERIMENTS</w:t>
      </w:r>
      <w:bookmarkEnd w:id="9"/>
      <w:r>
        <w:t xml:space="preserve"> </w:t>
      </w:r>
    </w:p>
    <w:p w14:paraId="3BC60F0C" w14:textId="39B1268F" w:rsidR="00BB013C" w:rsidRPr="00217FF9" w:rsidRDefault="00BB013C" w:rsidP="00533AD7">
      <w:pPr>
        <w:spacing w:after="0" w:line="240" w:lineRule="auto"/>
        <w:rPr>
          <w:rFonts w:ascii="Times New Roman" w:hAnsi="Times New Roman" w:cs="Times New Roman"/>
          <w:color w:val="FF0000"/>
          <w:sz w:val="24"/>
          <w:szCs w:val="24"/>
        </w:rPr>
      </w:pPr>
    </w:p>
    <w:p w14:paraId="72602FCB" w14:textId="0773082A" w:rsidR="007B22EA" w:rsidRDefault="00230A4B" w:rsidP="007B22EA">
      <w:pPr>
        <w:spacing w:after="0" w:line="240" w:lineRule="auto"/>
        <w:rPr>
          <w:rFonts w:ascii="Times New Roman" w:hAnsi="Times New Roman" w:cs="Times New Roman"/>
          <w:color w:val="FF0000"/>
          <w:sz w:val="24"/>
          <w:szCs w:val="24"/>
        </w:rPr>
      </w:pPr>
      <w:r>
        <w:rPr>
          <w:rFonts w:ascii="Times New Roman" w:hAnsi="Times New Roman" w:cs="Times New Roman"/>
          <w:color w:val="FF0000"/>
          <w:sz w:val="24"/>
          <w:szCs w:val="24"/>
        </w:rPr>
        <w:t>[</w:t>
      </w:r>
      <w:r w:rsidR="007B22EA" w:rsidRPr="00533AD7">
        <w:rPr>
          <w:rFonts w:ascii="Times New Roman" w:hAnsi="Times New Roman" w:cs="Times New Roman"/>
          <w:color w:val="FF0000"/>
          <w:sz w:val="24"/>
          <w:szCs w:val="24"/>
        </w:rPr>
        <w:t>Generate 8-1</w:t>
      </w:r>
      <w:r w:rsidR="007B22EA">
        <w:rPr>
          <w:rFonts w:ascii="Times New Roman" w:hAnsi="Times New Roman" w:cs="Times New Roman"/>
          <w:color w:val="FF0000"/>
          <w:sz w:val="24"/>
          <w:szCs w:val="24"/>
        </w:rPr>
        <w:t>2</w:t>
      </w:r>
      <w:r w:rsidR="007B22EA" w:rsidRPr="00533AD7">
        <w:rPr>
          <w:rFonts w:ascii="Times New Roman" w:hAnsi="Times New Roman" w:cs="Times New Roman"/>
          <w:color w:val="FF0000"/>
          <w:sz w:val="24"/>
          <w:szCs w:val="24"/>
        </w:rPr>
        <w:t xml:space="preserve"> unique solutions that are not readily obvious. </w:t>
      </w:r>
      <w:r>
        <w:rPr>
          <w:rFonts w:ascii="Times New Roman" w:hAnsi="Times New Roman" w:cs="Times New Roman"/>
          <w:color w:val="FF0000"/>
          <w:sz w:val="24"/>
          <w:szCs w:val="24"/>
        </w:rPr>
        <w:t>This will mean</w:t>
      </w:r>
      <w:r w:rsidR="007B22EA" w:rsidRPr="00533AD7">
        <w:rPr>
          <w:rFonts w:ascii="Times New Roman" w:hAnsi="Times New Roman" w:cs="Times New Roman"/>
          <w:color w:val="FF0000"/>
          <w:sz w:val="24"/>
          <w:szCs w:val="24"/>
        </w:rPr>
        <w:t xml:space="preserve"> 2-3 ideas per team member (IF01). </w:t>
      </w:r>
      <w:r>
        <w:rPr>
          <w:rFonts w:ascii="Times New Roman" w:hAnsi="Times New Roman" w:cs="Times New Roman"/>
          <w:color w:val="FF0000"/>
          <w:sz w:val="24"/>
          <w:szCs w:val="24"/>
        </w:rPr>
        <w:t>Your</w:t>
      </w:r>
      <w:r w:rsidR="007B22EA" w:rsidRPr="00533AD7">
        <w:rPr>
          <w:rFonts w:ascii="Times New Roman" w:hAnsi="Times New Roman" w:cs="Times New Roman"/>
          <w:color w:val="FF0000"/>
          <w:sz w:val="24"/>
          <w:szCs w:val="24"/>
        </w:rPr>
        <w:t xml:space="preserve"> list can include combinations and hybrid solutions when appropriate. Use different idea generation strategies</w:t>
      </w:r>
      <w:r w:rsidR="007B22EA">
        <w:rPr>
          <w:rFonts w:ascii="Times New Roman" w:hAnsi="Times New Roman" w:cs="Times New Roman"/>
          <w:color w:val="FF0000"/>
          <w:sz w:val="24"/>
          <w:szCs w:val="24"/>
        </w:rPr>
        <w:t xml:space="preserve">: </w:t>
      </w:r>
      <w:r>
        <w:rPr>
          <w:rFonts w:ascii="Times New Roman" w:hAnsi="Times New Roman" w:cs="Times New Roman"/>
          <w:color w:val="FF0000"/>
          <w:sz w:val="24"/>
          <w:szCs w:val="24"/>
        </w:rPr>
        <w:t>Function</w:t>
      </w:r>
      <w:r w:rsidR="00B04DA3">
        <w:rPr>
          <w:rFonts w:ascii="Times New Roman" w:hAnsi="Times New Roman" w:cs="Times New Roman"/>
          <w:color w:val="FF0000"/>
          <w:sz w:val="24"/>
          <w:szCs w:val="24"/>
        </w:rPr>
        <w:t>al de</w:t>
      </w:r>
      <w:r>
        <w:rPr>
          <w:rFonts w:ascii="Times New Roman" w:hAnsi="Times New Roman" w:cs="Times New Roman"/>
          <w:color w:val="FF0000"/>
          <w:sz w:val="24"/>
          <w:szCs w:val="24"/>
        </w:rPr>
        <w:t>composition (</w:t>
      </w:r>
      <w:r w:rsidR="00B04DA3">
        <w:rPr>
          <w:rFonts w:ascii="Times New Roman" w:hAnsi="Times New Roman" w:cs="Times New Roman"/>
          <w:color w:val="FF0000"/>
          <w:sz w:val="24"/>
          <w:szCs w:val="24"/>
        </w:rPr>
        <w:t>Figure 2</w:t>
      </w:r>
      <w:r>
        <w:rPr>
          <w:rFonts w:ascii="Times New Roman" w:hAnsi="Times New Roman" w:cs="Times New Roman"/>
          <w:color w:val="FF0000"/>
          <w:sz w:val="24"/>
          <w:szCs w:val="24"/>
        </w:rPr>
        <w:t>), e</w:t>
      </w:r>
      <w:r w:rsidR="007B22EA">
        <w:rPr>
          <w:rFonts w:ascii="Times New Roman" w:hAnsi="Times New Roman" w:cs="Times New Roman"/>
          <w:color w:val="FF0000"/>
          <w:sz w:val="24"/>
          <w:szCs w:val="24"/>
        </w:rPr>
        <w:t xml:space="preserve">xploring prior art (Table </w:t>
      </w:r>
      <w:r w:rsidR="00B84AF6">
        <w:rPr>
          <w:rFonts w:ascii="Times New Roman" w:hAnsi="Times New Roman" w:cs="Times New Roman"/>
          <w:color w:val="FF0000"/>
          <w:sz w:val="24"/>
          <w:szCs w:val="24"/>
        </w:rPr>
        <w:t>5</w:t>
      </w:r>
      <w:r w:rsidR="007B22EA">
        <w:rPr>
          <w:rFonts w:ascii="Times New Roman" w:hAnsi="Times New Roman" w:cs="Times New Roman"/>
          <w:color w:val="FF0000"/>
          <w:sz w:val="24"/>
          <w:szCs w:val="24"/>
        </w:rPr>
        <w:t>), b</w:t>
      </w:r>
      <w:r w:rsidR="007B22EA" w:rsidRPr="00533AD7">
        <w:rPr>
          <w:rFonts w:ascii="Times New Roman" w:hAnsi="Times New Roman" w:cs="Times New Roman"/>
          <w:color w:val="FF0000"/>
          <w:sz w:val="24"/>
          <w:szCs w:val="24"/>
        </w:rPr>
        <w:t>rainstorming</w:t>
      </w:r>
      <w:r w:rsidR="007B22EA">
        <w:rPr>
          <w:rFonts w:ascii="Times New Roman" w:hAnsi="Times New Roman" w:cs="Times New Roman"/>
          <w:color w:val="FF0000"/>
          <w:sz w:val="24"/>
          <w:szCs w:val="24"/>
        </w:rPr>
        <w:t xml:space="preserve"> with sketches (Table </w:t>
      </w:r>
      <w:r w:rsidR="00B84AF6">
        <w:rPr>
          <w:rFonts w:ascii="Times New Roman" w:hAnsi="Times New Roman" w:cs="Times New Roman"/>
          <w:color w:val="FF0000"/>
          <w:sz w:val="24"/>
          <w:szCs w:val="24"/>
        </w:rPr>
        <w:t>6</w:t>
      </w:r>
      <w:r w:rsidR="007B22EA">
        <w:rPr>
          <w:rFonts w:ascii="Times New Roman" w:hAnsi="Times New Roman" w:cs="Times New Roman"/>
          <w:color w:val="FF0000"/>
          <w:sz w:val="24"/>
          <w:szCs w:val="24"/>
        </w:rPr>
        <w:t>)</w:t>
      </w:r>
      <w:r w:rsidR="007B22EA" w:rsidRPr="00533AD7">
        <w:rPr>
          <w:rFonts w:ascii="Times New Roman" w:hAnsi="Times New Roman" w:cs="Times New Roman"/>
          <w:color w:val="FF0000"/>
          <w:sz w:val="24"/>
          <w:szCs w:val="24"/>
        </w:rPr>
        <w:t xml:space="preserve">, </w:t>
      </w:r>
      <w:r w:rsidR="007B22EA">
        <w:rPr>
          <w:rFonts w:ascii="Times New Roman" w:hAnsi="Times New Roman" w:cs="Times New Roman"/>
          <w:color w:val="FF0000"/>
          <w:sz w:val="24"/>
          <w:szCs w:val="24"/>
        </w:rPr>
        <w:t>low fidelity</w:t>
      </w:r>
      <w:r w:rsidR="007B22EA" w:rsidRPr="00533AD7">
        <w:rPr>
          <w:rFonts w:ascii="Times New Roman" w:hAnsi="Times New Roman" w:cs="Times New Roman"/>
          <w:color w:val="FF0000"/>
          <w:sz w:val="24"/>
          <w:szCs w:val="24"/>
        </w:rPr>
        <w:t xml:space="preserve"> rapid</w:t>
      </w:r>
      <w:r w:rsidR="007B22EA">
        <w:rPr>
          <w:rFonts w:ascii="Times New Roman" w:hAnsi="Times New Roman" w:cs="Times New Roman"/>
          <w:color w:val="FF0000"/>
          <w:sz w:val="24"/>
          <w:szCs w:val="24"/>
        </w:rPr>
        <w:t xml:space="preserve"> </w:t>
      </w:r>
      <w:r w:rsidR="007B22EA" w:rsidRPr="00533AD7">
        <w:rPr>
          <w:rFonts w:ascii="Times New Roman" w:hAnsi="Times New Roman" w:cs="Times New Roman"/>
          <w:color w:val="FF0000"/>
          <w:sz w:val="24"/>
          <w:szCs w:val="24"/>
        </w:rPr>
        <w:t>prototyping</w:t>
      </w:r>
      <w:r w:rsidR="007B22EA">
        <w:rPr>
          <w:rFonts w:ascii="Times New Roman" w:hAnsi="Times New Roman" w:cs="Times New Roman"/>
          <w:color w:val="FF0000"/>
          <w:sz w:val="24"/>
          <w:szCs w:val="24"/>
        </w:rPr>
        <w:t xml:space="preserve"> (Table</w:t>
      </w:r>
      <w:r w:rsidR="00B84AF6">
        <w:rPr>
          <w:rFonts w:ascii="Times New Roman" w:hAnsi="Times New Roman" w:cs="Times New Roman"/>
          <w:color w:val="FF0000"/>
          <w:sz w:val="24"/>
          <w:szCs w:val="24"/>
        </w:rPr>
        <w:t xml:space="preserve"> 7</w:t>
      </w:r>
      <w:r w:rsidR="007B22EA">
        <w:rPr>
          <w:rFonts w:ascii="Times New Roman" w:hAnsi="Times New Roman" w:cs="Times New Roman"/>
          <w:color w:val="FF0000"/>
          <w:sz w:val="24"/>
          <w:szCs w:val="24"/>
        </w:rPr>
        <w:t>)</w:t>
      </w:r>
      <w:r w:rsidR="007B22EA" w:rsidRPr="00533AD7">
        <w:rPr>
          <w:rFonts w:ascii="Times New Roman" w:hAnsi="Times New Roman" w:cs="Times New Roman"/>
          <w:color w:val="FF0000"/>
          <w:sz w:val="24"/>
          <w:szCs w:val="24"/>
        </w:rPr>
        <w:t xml:space="preserve">, </w:t>
      </w:r>
      <w:r>
        <w:rPr>
          <w:rFonts w:ascii="Times New Roman" w:hAnsi="Times New Roman" w:cs="Times New Roman"/>
          <w:color w:val="FF0000"/>
          <w:sz w:val="24"/>
          <w:szCs w:val="24"/>
        </w:rPr>
        <w:t xml:space="preserve">and </w:t>
      </w:r>
      <w:r w:rsidR="007B22EA" w:rsidRPr="00533AD7">
        <w:rPr>
          <w:rFonts w:ascii="Times New Roman" w:hAnsi="Times New Roman" w:cs="Times New Roman"/>
          <w:color w:val="FF0000"/>
          <w:sz w:val="24"/>
          <w:szCs w:val="24"/>
        </w:rPr>
        <w:t>biomimicry</w:t>
      </w:r>
      <w:r w:rsidR="007B22EA">
        <w:rPr>
          <w:rFonts w:ascii="Times New Roman" w:hAnsi="Times New Roman" w:cs="Times New Roman"/>
          <w:color w:val="FF0000"/>
          <w:sz w:val="24"/>
          <w:szCs w:val="24"/>
        </w:rPr>
        <w:t xml:space="preserve"> (Table </w:t>
      </w:r>
      <w:r w:rsidR="00B84AF6">
        <w:rPr>
          <w:rFonts w:ascii="Times New Roman" w:hAnsi="Times New Roman" w:cs="Times New Roman"/>
          <w:color w:val="FF0000"/>
          <w:sz w:val="24"/>
          <w:szCs w:val="24"/>
        </w:rPr>
        <w:t>8</w:t>
      </w:r>
      <w:r w:rsidR="007B22EA">
        <w:rPr>
          <w:rFonts w:ascii="Times New Roman" w:hAnsi="Times New Roman" w:cs="Times New Roman"/>
          <w:color w:val="FF0000"/>
          <w:sz w:val="24"/>
          <w:szCs w:val="24"/>
        </w:rPr>
        <w:t>)</w:t>
      </w:r>
      <w:r>
        <w:rPr>
          <w:rFonts w:ascii="Times New Roman" w:hAnsi="Times New Roman" w:cs="Times New Roman"/>
          <w:color w:val="FF0000"/>
          <w:sz w:val="24"/>
          <w:szCs w:val="24"/>
        </w:rPr>
        <w:t xml:space="preserve"> </w:t>
      </w:r>
      <w:r w:rsidR="007B22EA" w:rsidRPr="00533AD7">
        <w:rPr>
          <w:rFonts w:ascii="Times New Roman" w:hAnsi="Times New Roman" w:cs="Times New Roman"/>
          <w:color w:val="FF0000"/>
          <w:sz w:val="24"/>
          <w:szCs w:val="24"/>
        </w:rPr>
        <w:t>(IF02). Make sure ideas are easy to understand and visuals convey form and function with text and labels (PC04)]</w:t>
      </w:r>
    </w:p>
    <w:p w14:paraId="59F991BD" w14:textId="2A8E4A4F" w:rsidR="00194467" w:rsidRDefault="00194467">
      <w:pPr>
        <w:rPr>
          <w:rFonts w:ascii="Times New Roman" w:eastAsiaTheme="majorEastAsia" w:hAnsi="Times New Roman" w:cs="Times New Roman"/>
          <w:b/>
          <w:sz w:val="24"/>
          <w:szCs w:val="26"/>
        </w:rPr>
      </w:pPr>
    </w:p>
    <w:p w14:paraId="495FCC22" w14:textId="77777777" w:rsidR="00194467" w:rsidRDefault="00194467">
      <w:pPr>
        <w:rPr>
          <w:rFonts w:ascii="Times New Roman" w:eastAsiaTheme="majorEastAsia" w:hAnsi="Times New Roman" w:cs="Times New Roman"/>
          <w:b/>
          <w:sz w:val="24"/>
          <w:szCs w:val="26"/>
        </w:rPr>
      </w:pPr>
      <w:r>
        <w:rPr>
          <w:rFonts w:cs="Times New Roman"/>
        </w:rPr>
        <w:br w:type="page"/>
      </w:r>
    </w:p>
    <w:p w14:paraId="42E95CFA" w14:textId="2FC59131" w:rsidR="00533AD7" w:rsidRDefault="00BE1BDF" w:rsidP="00533AD7">
      <w:pPr>
        <w:pStyle w:val="Heading2"/>
        <w:numPr>
          <w:ilvl w:val="1"/>
          <w:numId w:val="9"/>
        </w:numPr>
        <w:rPr>
          <w:bCs/>
          <w:szCs w:val="24"/>
        </w:rPr>
      </w:pPr>
      <w:bookmarkStart w:id="10" w:name="_Toc118892352"/>
      <w:r>
        <w:rPr>
          <w:rFonts w:cs="Times New Roman"/>
        </w:rPr>
        <w:lastRenderedPageBreak/>
        <w:t>Functional Decomposition</w:t>
      </w:r>
      <w:bookmarkEnd w:id="10"/>
    </w:p>
    <w:p w14:paraId="70A64C70" w14:textId="4F2384E1" w:rsidR="00533AD7" w:rsidRDefault="00533AD7" w:rsidP="00533AD7">
      <w:pPr>
        <w:spacing w:after="0" w:line="240" w:lineRule="auto"/>
        <w:rPr>
          <w:rFonts w:ascii="Times New Roman" w:hAnsi="Times New Roman" w:cs="Times New Roman"/>
          <w:color w:val="FF0000"/>
          <w:sz w:val="24"/>
          <w:szCs w:val="24"/>
        </w:rPr>
      </w:pPr>
    </w:p>
    <w:p w14:paraId="1D61D4C4" w14:textId="3834D7C4" w:rsidR="008C7B55" w:rsidRDefault="00533AD7" w:rsidP="00533AD7">
      <w:pPr>
        <w:spacing w:after="0" w:line="240" w:lineRule="auto"/>
        <w:rPr>
          <w:rFonts w:ascii="Times New Roman" w:hAnsi="Times New Roman" w:cs="Times New Roman"/>
          <w:color w:val="FF0000"/>
          <w:sz w:val="24"/>
          <w:szCs w:val="24"/>
        </w:rPr>
      </w:pPr>
      <w:r w:rsidRPr="00533AD7">
        <w:rPr>
          <w:rFonts w:ascii="Times New Roman" w:hAnsi="Times New Roman" w:cs="Times New Roman"/>
          <w:color w:val="FF0000"/>
          <w:sz w:val="24"/>
          <w:szCs w:val="24"/>
        </w:rPr>
        <w:t>[</w:t>
      </w:r>
      <w:r w:rsidR="00BE1BDF">
        <w:rPr>
          <w:rFonts w:ascii="Times New Roman" w:hAnsi="Times New Roman" w:cs="Times New Roman"/>
          <w:color w:val="FF0000"/>
          <w:sz w:val="24"/>
          <w:szCs w:val="24"/>
        </w:rPr>
        <w:t>Functional decomposition allows you to translate design requirements (criteria and constraints) into functions and sub-functions</w:t>
      </w:r>
      <w:r w:rsidR="00922739">
        <w:rPr>
          <w:rFonts w:ascii="Times New Roman" w:hAnsi="Times New Roman" w:cs="Times New Roman"/>
          <w:color w:val="FF0000"/>
          <w:sz w:val="24"/>
          <w:szCs w:val="24"/>
        </w:rPr>
        <w:t xml:space="preserve"> (as opposed to brainstorming a big picture solution)</w:t>
      </w:r>
      <w:r w:rsidR="00BE1BDF">
        <w:rPr>
          <w:rFonts w:ascii="Times New Roman" w:hAnsi="Times New Roman" w:cs="Times New Roman"/>
          <w:color w:val="FF0000"/>
          <w:sz w:val="24"/>
          <w:szCs w:val="24"/>
        </w:rPr>
        <w:t xml:space="preserve">. </w:t>
      </w:r>
      <w:r w:rsidR="00B04DA3">
        <w:rPr>
          <w:rFonts w:ascii="Times New Roman" w:hAnsi="Times New Roman" w:cs="Times New Roman"/>
          <w:color w:val="FF0000"/>
          <w:sz w:val="24"/>
          <w:szCs w:val="24"/>
        </w:rPr>
        <w:t>R</w:t>
      </w:r>
      <w:r w:rsidRPr="00533AD7">
        <w:rPr>
          <w:rFonts w:ascii="Times New Roman" w:hAnsi="Times New Roman" w:cs="Times New Roman"/>
          <w:color w:val="FF0000"/>
          <w:sz w:val="24"/>
          <w:szCs w:val="24"/>
        </w:rPr>
        <w:t xml:space="preserve">e-visit design requirements </w:t>
      </w:r>
      <w:r w:rsidR="00922739">
        <w:rPr>
          <w:rFonts w:ascii="Times New Roman" w:hAnsi="Times New Roman" w:cs="Times New Roman"/>
          <w:color w:val="FF0000"/>
          <w:sz w:val="24"/>
          <w:szCs w:val="24"/>
        </w:rPr>
        <w:t>first</w:t>
      </w:r>
      <w:r w:rsidRPr="00533AD7">
        <w:rPr>
          <w:rFonts w:ascii="Times New Roman" w:hAnsi="Times New Roman" w:cs="Times New Roman"/>
          <w:color w:val="FF0000"/>
          <w:sz w:val="24"/>
          <w:szCs w:val="24"/>
        </w:rPr>
        <w:t xml:space="preserve">. </w:t>
      </w:r>
      <w:r w:rsidR="00922739">
        <w:rPr>
          <w:rFonts w:ascii="Times New Roman" w:hAnsi="Times New Roman" w:cs="Times New Roman"/>
          <w:color w:val="FF0000"/>
          <w:sz w:val="24"/>
          <w:szCs w:val="24"/>
        </w:rPr>
        <w:t>B</w:t>
      </w:r>
      <w:r w:rsidR="00BE1BDF">
        <w:rPr>
          <w:rFonts w:ascii="Times New Roman" w:hAnsi="Times New Roman" w:cs="Times New Roman"/>
          <w:color w:val="FF0000"/>
          <w:sz w:val="24"/>
          <w:szCs w:val="24"/>
        </w:rPr>
        <w:t>reak up requirements into smaller sub-functions</w:t>
      </w:r>
      <w:r w:rsidR="00922739">
        <w:rPr>
          <w:rFonts w:ascii="Times New Roman" w:hAnsi="Times New Roman" w:cs="Times New Roman"/>
          <w:color w:val="FF0000"/>
          <w:sz w:val="24"/>
          <w:szCs w:val="24"/>
        </w:rPr>
        <w:t xml:space="preserve">. By exploring sub-functions in isolation, </w:t>
      </w:r>
      <w:r w:rsidR="00BE1BDF">
        <w:rPr>
          <w:rFonts w:ascii="Times New Roman" w:hAnsi="Times New Roman" w:cs="Times New Roman"/>
          <w:color w:val="FF0000"/>
          <w:sz w:val="24"/>
          <w:szCs w:val="24"/>
        </w:rPr>
        <w:t>you will be able to</w:t>
      </w:r>
      <w:r w:rsidRPr="00533AD7">
        <w:rPr>
          <w:rFonts w:ascii="Times New Roman" w:hAnsi="Times New Roman" w:cs="Times New Roman"/>
          <w:color w:val="FF0000"/>
          <w:sz w:val="24"/>
          <w:szCs w:val="24"/>
        </w:rPr>
        <w:t xml:space="preserve"> generate </w:t>
      </w:r>
      <w:r w:rsidR="00BE1BDF">
        <w:rPr>
          <w:rFonts w:ascii="Times New Roman" w:hAnsi="Times New Roman" w:cs="Times New Roman"/>
          <w:color w:val="FF0000"/>
          <w:sz w:val="24"/>
          <w:szCs w:val="24"/>
        </w:rPr>
        <w:t xml:space="preserve">novel </w:t>
      </w:r>
      <w:r w:rsidRPr="00533AD7">
        <w:rPr>
          <w:rFonts w:ascii="Times New Roman" w:hAnsi="Times New Roman" w:cs="Times New Roman"/>
          <w:color w:val="FF0000"/>
          <w:sz w:val="24"/>
          <w:szCs w:val="24"/>
        </w:rPr>
        <w:t>alternative solutions</w:t>
      </w:r>
      <w:r w:rsidR="00631E74">
        <w:rPr>
          <w:rFonts w:ascii="Times New Roman" w:hAnsi="Times New Roman" w:cs="Times New Roman"/>
          <w:color w:val="FF0000"/>
          <w:sz w:val="24"/>
          <w:szCs w:val="24"/>
        </w:rPr>
        <w:t xml:space="preserve"> (IF02)</w:t>
      </w:r>
      <w:r w:rsidR="00BE1BDF">
        <w:rPr>
          <w:rFonts w:ascii="Times New Roman" w:hAnsi="Times New Roman" w:cs="Times New Roman"/>
          <w:color w:val="FF0000"/>
          <w:sz w:val="24"/>
          <w:szCs w:val="24"/>
        </w:rPr>
        <w:t xml:space="preserve">. </w:t>
      </w:r>
      <w:r w:rsidR="00B04DA3">
        <w:rPr>
          <w:rFonts w:ascii="Times New Roman" w:hAnsi="Times New Roman" w:cs="Times New Roman"/>
          <w:color w:val="FF0000"/>
          <w:sz w:val="24"/>
          <w:szCs w:val="24"/>
        </w:rPr>
        <w:t xml:space="preserve">See Figure </w:t>
      </w:r>
      <w:r w:rsidR="00922739">
        <w:rPr>
          <w:rFonts w:ascii="Times New Roman" w:hAnsi="Times New Roman" w:cs="Times New Roman"/>
          <w:color w:val="FF0000"/>
          <w:sz w:val="24"/>
          <w:szCs w:val="24"/>
        </w:rPr>
        <w:t xml:space="preserve">2 </w:t>
      </w:r>
      <w:r w:rsidR="00B04DA3">
        <w:rPr>
          <w:rFonts w:ascii="Times New Roman" w:hAnsi="Times New Roman" w:cs="Times New Roman"/>
          <w:color w:val="FF0000"/>
          <w:sz w:val="24"/>
          <w:szCs w:val="24"/>
        </w:rPr>
        <w:t xml:space="preserve">as an example and add additional figures when necessary. </w:t>
      </w:r>
      <w:r w:rsidR="00BE1BDF">
        <w:rPr>
          <w:rFonts w:ascii="Times New Roman" w:hAnsi="Times New Roman" w:cs="Times New Roman"/>
          <w:color w:val="FF0000"/>
          <w:sz w:val="24"/>
          <w:szCs w:val="24"/>
        </w:rPr>
        <w:t xml:space="preserve">See </w:t>
      </w:r>
      <w:hyperlink r:id="rId12" w:history="1">
        <w:r w:rsidR="008C7B55" w:rsidRPr="00780246">
          <w:rPr>
            <w:rStyle w:val="Hyperlink"/>
            <w:rFonts w:ascii="Times New Roman" w:hAnsi="Times New Roman" w:cs="Times New Roman"/>
            <w:sz w:val="24"/>
            <w:szCs w:val="24"/>
          </w:rPr>
          <w:t>https://jzabaladesignhandbook.weebly.com/functional-decomposition.html</w:t>
        </w:r>
      </w:hyperlink>
      <w:r w:rsidR="008C7B55">
        <w:rPr>
          <w:rFonts w:ascii="Times New Roman" w:hAnsi="Times New Roman" w:cs="Times New Roman"/>
          <w:color w:val="FF0000"/>
          <w:sz w:val="24"/>
          <w:szCs w:val="24"/>
        </w:rPr>
        <w:t>.</w:t>
      </w:r>
    </w:p>
    <w:p w14:paraId="32305F57" w14:textId="7670DD26" w:rsidR="00533AD7" w:rsidRDefault="008C7B55" w:rsidP="00533AD7">
      <w:pPr>
        <w:spacing w:after="0" w:line="240" w:lineRule="auto"/>
        <w:rPr>
          <w:rFonts w:ascii="Times New Roman" w:hAnsi="Times New Roman" w:cs="Times New Roman"/>
          <w:color w:val="FF0000"/>
          <w:sz w:val="24"/>
          <w:szCs w:val="24"/>
        </w:rPr>
      </w:pPr>
      <w:r>
        <w:rPr>
          <w:rFonts w:ascii="Times New Roman" w:hAnsi="Times New Roman" w:cs="Times New Roman"/>
          <w:color w:val="FF0000"/>
          <w:sz w:val="24"/>
          <w:szCs w:val="24"/>
        </w:rPr>
        <w:t xml:space="preserve">A similar approach is called Morphological charts, that allows identifying sub-functions to generate new design ideas: </w:t>
      </w:r>
      <w:hyperlink r:id="rId13" w:history="1">
        <w:r w:rsidRPr="00780246">
          <w:rPr>
            <w:rStyle w:val="Hyperlink"/>
            <w:rFonts w:ascii="Times New Roman" w:hAnsi="Times New Roman" w:cs="Times New Roman"/>
            <w:sz w:val="24"/>
            <w:szCs w:val="24"/>
          </w:rPr>
          <w:t>https://www.youtube.com/watch?v=xzT6mpOQTTo</w:t>
        </w:r>
      </w:hyperlink>
      <w:r>
        <w:rPr>
          <w:rFonts w:ascii="Times New Roman" w:hAnsi="Times New Roman" w:cs="Times New Roman"/>
          <w:color w:val="FF0000"/>
          <w:sz w:val="24"/>
          <w:szCs w:val="24"/>
        </w:rPr>
        <w:t xml:space="preserve"> </w:t>
      </w:r>
      <w:r w:rsidR="00533AD7" w:rsidRPr="00533AD7">
        <w:rPr>
          <w:rFonts w:ascii="Times New Roman" w:hAnsi="Times New Roman" w:cs="Times New Roman"/>
          <w:color w:val="FF0000"/>
          <w:sz w:val="24"/>
          <w:szCs w:val="24"/>
        </w:rPr>
        <w:t>]</w:t>
      </w:r>
    </w:p>
    <w:p w14:paraId="133E7C5C" w14:textId="070DCF22" w:rsidR="00B04DA3" w:rsidRDefault="00B04DA3" w:rsidP="00F13078">
      <w:pPr>
        <w:rPr>
          <w:rFonts w:ascii="Times New Roman" w:hAnsi="Times New Roman" w:cs="Times New Roman"/>
          <w:sz w:val="24"/>
          <w:szCs w:val="24"/>
        </w:rPr>
      </w:pPr>
    </w:p>
    <w:p w14:paraId="37D007BF" w14:textId="6D881DDE" w:rsidR="00194467" w:rsidRDefault="00194467" w:rsidP="00F13078">
      <w:pPr>
        <w:rPr>
          <w:rFonts w:ascii="Times New Roman" w:hAnsi="Times New Roman" w:cs="Times New Roman"/>
          <w:sz w:val="24"/>
          <w:szCs w:val="24"/>
        </w:rPr>
      </w:pPr>
    </w:p>
    <w:p w14:paraId="19EEC2B0" w14:textId="77777777" w:rsidR="00194467" w:rsidRDefault="00194467" w:rsidP="00F13078">
      <w:pPr>
        <w:rPr>
          <w:rFonts w:ascii="Times New Roman" w:hAnsi="Times New Roman" w:cs="Times New Roman"/>
          <w:sz w:val="24"/>
          <w:szCs w:val="24"/>
        </w:rPr>
      </w:pPr>
    </w:p>
    <w:tbl>
      <w:tblPr>
        <w:tblStyle w:val="TableGrid"/>
        <w:tblW w:w="0" w:type="auto"/>
        <w:tblInd w:w="625" w:type="dxa"/>
        <w:tblBorders>
          <w:top w:val="double" w:sz="4" w:space="0" w:color="FFD966" w:themeColor="accent4" w:themeTint="99"/>
          <w:left w:val="double" w:sz="4" w:space="0" w:color="FFD966" w:themeColor="accent4" w:themeTint="99"/>
          <w:bottom w:val="double" w:sz="4" w:space="0" w:color="FFD966" w:themeColor="accent4" w:themeTint="99"/>
          <w:right w:val="double" w:sz="4" w:space="0" w:color="FFD966" w:themeColor="accent4" w:themeTint="99"/>
          <w:insideH w:val="none" w:sz="0" w:space="0" w:color="auto"/>
          <w:insideV w:val="none" w:sz="0" w:space="0" w:color="auto"/>
        </w:tblBorders>
        <w:tblLook w:val="04A0" w:firstRow="1" w:lastRow="0" w:firstColumn="1" w:lastColumn="0" w:noHBand="0" w:noVBand="1"/>
      </w:tblPr>
      <w:tblGrid>
        <w:gridCol w:w="1797"/>
        <w:gridCol w:w="2874"/>
        <w:gridCol w:w="4034"/>
      </w:tblGrid>
      <w:tr w:rsidR="00B04DA3" w:rsidRPr="00B04DA3" w14:paraId="7CD3F13D" w14:textId="77777777" w:rsidTr="00B04DA3">
        <w:trPr>
          <w:trHeight w:val="402"/>
        </w:trPr>
        <w:tc>
          <w:tcPr>
            <w:tcW w:w="1800" w:type="dxa"/>
          </w:tcPr>
          <w:p w14:paraId="387DEEB5" w14:textId="77777777" w:rsidR="00B04DA3" w:rsidRPr="00B04DA3" w:rsidRDefault="00B04DA3" w:rsidP="00CB2D91">
            <w:pPr>
              <w:jc w:val="center"/>
              <w:rPr>
                <w:rFonts w:ascii="Times New Roman" w:hAnsi="Times New Roman" w:cs="Times New Roman"/>
                <w:i/>
                <w:sz w:val="24"/>
                <w:szCs w:val="24"/>
              </w:rPr>
            </w:pPr>
            <w:r w:rsidRPr="00B04DA3">
              <w:rPr>
                <w:rFonts w:ascii="Times New Roman" w:hAnsi="Times New Roman" w:cs="Times New Roman"/>
                <w:i/>
                <w:sz w:val="24"/>
                <w:szCs w:val="24"/>
              </w:rPr>
              <w:t>Main function</w:t>
            </w:r>
          </w:p>
        </w:tc>
        <w:tc>
          <w:tcPr>
            <w:tcW w:w="2880" w:type="dxa"/>
          </w:tcPr>
          <w:p w14:paraId="523B5DC2" w14:textId="77777777" w:rsidR="00B04DA3" w:rsidRPr="00B04DA3" w:rsidRDefault="00B04DA3" w:rsidP="00CB2D91">
            <w:pPr>
              <w:jc w:val="center"/>
              <w:rPr>
                <w:rFonts w:ascii="Times New Roman" w:hAnsi="Times New Roman" w:cs="Times New Roman"/>
                <w:i/>
                <w:sz w:val="24"/>
                <w:szCs w:val="24"/>
              </w:rPr>
            </w:pPr>
            <w:r w:rsidRPr="00B04DA3">
              <w:rPr>
                <w:rFonts w:ascii="Times New Roman" w:hAnsi="Times New Roman" w:cs="Times New Roman"/>
                <w:i/>
                <w:sz w:val="24"/>
                <w:szCs w:val="24"/>
              </w:rPr>
              <w:t>Sub-functions</w:t>
            </w:r>
          </w:p>
        </w:tc>
        <w:tc>
          <w:tcPr>
            <w:tcW w:w="4045" w:type="dxa"/>
          </w:tcPr>
          <w:p w14:paraId="4A88CAAB" w14:textId="77777777" w:rsidR="00B04DA3" w:rsidRPr="00B04DA3" w:rsidRDefault="00B04DA3" w:rsidP="00CB2D91">
            <w:pPr>
              <w:jc w:val="center"/>
              <w:rPr>
                <w:rFonts w:ascii="Times New Roman" w:hAnsi="Times New Roman" w:cs="Times New Roman"/>
                <w:i/>
                <w:sz w:val="24"/>
                <w:szCs w:val="24"/>
              </w:rPr>
            </w:pPr>
            <w:r w:rsidRPr="00B04DA3">
              <w:rPr>
                <w:rFonts w:ascii="Times New Roman" w:hAnsi="Times New Roman" w:cs="Times New Roman"/>
                <w:i/>
                <w:sz w:val="24"/>
                <w:szCs w:val="24"/>
              </w:rPr>
              <w:t>Design ideas that meet this function</w:t>
            </w:r>
          </w:p>
        </w:tc>
      </w:tr>
    </w:tbl>
    <w:p w14:paraId="1BCE13AB" w14:textId="77777777" w:rsidR="00B04DA3" w:rsidRDefault="00B04DA3" w:rsidP="00F13078">
      <w:pPr>
        <w:rPr>
          <w:rFonts w:ascii="Times New Roman" w:hAnsi="Times New Roman" w:cs="Times New Roman"/>
          <w:sz w:val="24"/>
          <w:szCs w:val="24"/>
        </w:rPr>
      </w:pPr>
    </w:p>
    <w:p w14:paraId="453AF24F" w14:textId="77777777" w:rsidR="00BE1BDF" w:rsidRDefault="00BE1BDF" w:rsidP="00BE1BDF">
      <w:pPr>
        <w:spacing w:after="0" w:line="240" w:lineRule="auto"/>
        <w:jc w:val="center"/>
        <w:rPr>
          <w:rFonts w:ascii="Times New Roman" w:hAnsi="Times New Roman" w:cs="Times New Roman"/>
          <w:color w:val="FF0000"/>
          <w:sz w:val="24"/>
          <w:szCs w:val="24"/>
        </w:rPr>
      </w:pPr>
      <w:r>
        <w:rPr>
          <w:rFonts w:ascii="Times New Roman" w:hAnsi="Times New Roman" w:cs="Times New Roman"/>
          <w:noProof/>
          <w:sz w:val="24"/>
          <w:szCs w:val="24"/>
        </w:rPr>
        <w:drawing>
          <wp:inline distT="0" distB="0" distL="0" distR="0" wp14:anchorId="4F6F8844" wp14:editId="5BC26F9B">
            <wp:extent cx="5953125" cy="4000500"/>
            <wp:effectExtent l="0" t="0" r="0" b="19050"/>
            <wp:docPr id="1"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4" r:lo="rId15" r:qs="rId16" r:cs="rId17"/>
              </a:graphicData>
            </a:graphic>
          </wp:inline>
        </w:drawing>
      </w:r>
    </w:p>
    <w:p w14:paraId="7B93338C" w14:textId="2E2F6784" w:rsidR="00E078DC" w:rsidRDefault="00E078DC" w:rsidP="00BE1BDF">
      <w:pPr>
        <w:spacing w:after="0" w:line="240" w:lineRule="auto"/>
        <w:jc w:val="center"/>
        <w:rPr>
          <w:rFonts w:ascii="Times New Roman" w:hAnsi="Times New Roman" w:cs="Times New Roman"/>
          <w:color w:val="FF0000"/>
          <w:sz w:val="24"/>
          <w:szCs w:val="24"/>
        </w:rPr>
      </w:pPr>
    </w:p>
    <w:p w14:paraId="4FBF63C4" w14:textId="025D5DE6" w:rsidR="00BE1BDF" w:rsidRPr="00B04DA3" w:rsidRDefault="00B04DA3" w:rsidP="00B04DA3">
      <w:pPr>
        <w:pStyle w:val="Caption"/>
        <w:jc w:val="center"/>
        <w:rPr>
          <w:rFonts w:ascii="Times New Roman" w:hAnsi="Times New Roman" w:cs="Times New Roman"/>
          <w:color w:val="FF0000"/>
          <w:sz w:val="24"/>
          <w:szCs w:val="24"/>
        </w:rPr>
      </w:pPr>
      <w:r w:rsidRPr="00B04DA3">
        <w:rPr>
          <w:rFonts w:ascii="Times New Roman" w:hAnsi="Times New Roman" w:cs="Times New Roman"/>
          <w:sz w:val="24"/>
          <w:szCs w:val="24"/>
        </w:rPr>
        <w:t xml:space="preserve">Figure </w:t>
      </w:r>
      <w:r w:rsidRPr="00B04DA3">
        <w:rPr>
          <w:rFonts w:ascii="Times New Roman" w:hAnsi="Times New Roman" w:cs="Times New Roman"/>
          <w:sz w:val="24"/>
          <w:szCs w:val="24"/>
        </w:rPr>
        <w:fldChar w:fldCharType="begin"/>
      </w:r>
      <w:r w:rsidRPr="00B04DA3">
        <w:rPr>
          <w:rFonts w:ascii="Times New Roman" w:hAnsi="Times New Roman" w:cs="Times New Roman"/>
          <w:sz w:val="24"/>
          <w:szCs w:val="24"/>
        </w:rPr>
        <w:instrText xml:space="preserve"> SEQ Figure \* ARABIC </w:instrText>
      </w:r>
      <w:r w:rsidRPr="00B04DA3">
        <w:rPr>
          <w:rFonts w:ascii="Times New Roman" w:hAnsi="Times New Roman" w:cs="Times New Roman"/>
          <w:sz w:val="24"/>
          <w:szCs w:val="24"/>
        </w:rPr>
        <w:fldChar w:fldCharType="separate"/>
      </w:r>
      <w:r w:rsidR="00E7301C">
        <w:rPr>
          <w:rFonts w:ascii="Times New Roman" w:hAnsi="Times New Roman" w:cs="Times New Roman"/>
          <w:noProof/>
          <w:sz w:val="24"/>
          <w:szCs w:val="24"/>
        </w:rPr>
        <w:t>2</w:t>
      </w:r>
      <w:r w:rsidRPr="00B04DA3">
        <w:rPr>
          <w:rFonts w:ascii="Times New Roman" w:hAnsi="Times New Roman" w:cs="Times New Roman"/>
          <w:sz w:val="24"/>
          <w:szCs w:val="24"/>
        </w:rPr>
        <w:fldChar w:fldCharType="end"/>
      </w:r>
      <w:r w:rsidR="00BE1BDF" w:rsidRPr="00B04DA3">
        <w:rPr>
          <w:rFonts w:ascii="Times New Roman" w:hAnsi="Times New Roman" w:cs="Times New Roman"/>
          <w:color w:val="FF0000"/>
          <w:sz w:val="24"/>
          <w:szCs w:val="24"/>
        </w:rPr>
        <w:t xml:space="preserve">. </w:t>
      </w:r>
      <w:r w:rsidR="00E078DC" w:rsidRPr="00B04DA3">
        <w:rPr>
          <w:rFonts w:ascii="Times New Roman" w:hAnsi="Times New Roman" w:cs="Times New Roman"/>
          <w:color w:val="FF0000"/>
          <w:sz w:val="24"/>
          <w:szCs w:val="24"/>
        </w:rPr>
        <w:t>Functional decomposition for X</w:t>
      </w:r>
    </w:p>
    <w:p w14:paraId="76EC8348" w14:textId="77777777" w:rsidR="00194467" w:rsidRDefault="00194467">
      <w:pPr>
        <w:rPr>
          <w:rFonts w:ascii="Times New Roman" w:eastAsiaTheme="majorEastAsia" w:hAnsi="Times New Roman" w:cs="Times New Roman"/>
          <w:b/>
          <w:sz w:val="24"/>
          <w:szCs w:val="24"/>
        </w:rPr>
      </w:pPr>
      <w:r>
        <w:rPr>
          <w:rFonts w:cs="Times New Roman"/>
          <w:szCs w:val="24"/>
        </w:rPr>
        <w:br w:type="page"/>
      </w:r>
    </w:p>
    <w:p w14:paraId="2D908F52" w14:textId="263FC16F" w:rsidR="00D71D62" w:rsidRPr="00D71D62" w:rsidRDefault="007B22EA" w:rsidP="00230A4B">
      <w:pPr>
        <w:pStyle w:val="Heading2"/>
        <w:numPr>
          <w:ilvl w:val="1"/>
          <w:numId w:val="9"/>
        </w:numPr>
        <w:rPr>
          <w:bCs/>
          <w:szCs w:val="24"/>
        </w:rPr>
      </w:pPr>
      <w:bookmarkStart w:id="11" w:name="_Toc118892353"/>
      <w:r>
        <w:rPr>
          <w:rFonts w:cs="Times New Roman"/>
          <w:szCs w:val="24"/>
        </w:rPr>
        <w:lastRenderedPageBreak/>
        <w:t>Exploring</w:t>
      </w:r>
      <w:r w:rsidR="00D71D62" w:rsidRPr="00D71D62">
        <w:rPr>
          <w:rFonts w:cs="Times New Roman"/>
          <w:szCs w:val="24"/>
        </w:rPr>
        <w:t xml:space="preserve"> Prior Art</w:t>
      </w:r>
      <w:bookmarkEnd w:id="11"/>
    </w:p>
    <w:p w14:paraId="1DD6F7AF" w14:textId="704150ED" w:rsidR="00D71D62" w:rsidRPr="00217FF9" w:rsidRDefault="00D71D62" w:rsidP="00D71D62">
      <w:pPr>
        <w:spacing w:after="0" w:line="240" w:lineRule="auto"/>
        <w:rPr>
          <w:rFonts w:ascii="Times New Roman" w:hAnsi="Times New Roman" w:cs="Times New Roman"/>
          <w:color w:val="FF0000"/>
          <w:sz w:val="24"/>
          <w:szCs w:val="24"/>
        </w:rPr>
      </w:pPr>
      <w:r w:rsidRPr="00217FF9">
        <w:rPr>
          <w:rFonts w:ascii="Times New Roman" w:hAnsi="Times New Roman" w:cs="Times New Roman"/>
          <w:color w:val="FF0000"/>
          <w:sz w:val="24"/>
          <w:szCs w:val="24"/>
        </w:rPr>
        <w:t>[</w:t>
      </w:r>
      <w:r w:rsidR="005B0D34">
        <w:rPr>
          <w:rFonts w:ascii="Times New Roman" w:hAnsi="Times New Roman" w:cs="Times New Roman"/>
          <w:color w:val="FF0000"/>
          <w:sz w:val="24"/>
          <w:szCs w:val="24"/>
        </w:rPr>
        <w:t>Explore</w:t>
      </w:r>
      <w:r w:rsidRPr="00217FF9">
        <w:rPr>
          <w:rFonts w:ascii="Times New Roman" w:hAnsi="Times New Roman" w:cs="Times New Roman"/>
          <w:color w:val="FF0000"/>
          <w:sz w:val="24"/>
          <w:szCs w:val="24"/>
        </w:rPr>
        <w:t xml:space="preserve"> what has already been done to solve </w:t>
      </w:r>
      <w:r w:rsidRPr="005B0D34">
        <w:rPr>
          <w:rFonts w:ascii="Times New Roman" w:hAnsi="Times New Roman" w:cs="Times New Roman"/>
          <w:color w:val="FF0000"/>
          <w:sz w:val="24"/>
          <w:szCs w:val="24"/>
        </w:rPr>
        <w:t xml:space="preserve">this problem or a similar one. </w:t>
      </w:r>
      <w:r w:rsidR="00240A4C">
        <w:rPr>
          <w:rFonts w:ascii="Times New Roman" w:hAnsi="Times New Roman" w:cs="Times New Roman"/>
          <w:color w:val="FF0000"/>
          <w:sz w:val="24"/>
          <w:szCs w:val="24"/>
        </w:rPr>
        <w:t>In Table 5,</w:t>
      </w:r>
      <w:r w:rsidR="00240A4C" w:rsidRPr="005B0D34">
        <w:rPr>
          <w:rFonts w:ascii="Times New Roman" w:hAnsi="Times New Roman" w:cs="Times New Roman"/>
          <w:color w:val="FF0000"/>
          <w:sz w:val="24"/>
          <w:szCs w:val="24"/>
        </w:rPr>
        <w:t xml:space="preserve"> </w:t>
      </w:r>
      <w:r w:rsidRPr="005B0D34">
        <w:rPr>
          <w:rFonts w:ascii="Times New Roman" w:hAnsi="Times New Roman" w:cs="Times New Roman"/>
          <w:color w:val="FF0000"/>
          <w:sz w:val="24"/>
          <w:szCs w:val="24"/>
        </w:rPr>
        <w:t>provide images and descriptions of current solutions. Describe their strengths and limitations</w:t>
      </w:r>
      <w:r w:rsidR="00240A4C">
        <w:rPr>
          <w:rFonts w:ascii="Times New Roman" w:hAnsi="Times New Roman" w:cs="Times New Roman"/>
          <w:color w:val="FF0000"/>
          <w:sz w:val="24"/>
          <w:szCs w:val="24"/>
        </w:rPr>
        <w:t>, a</w:t>
      </w:r>
      <w:r w:rsidR="005B0D34">
        <w:rPr>
          <w:rFonts w:ascii="Times New Roman" w:hAnsi="Times New Roman" w:cs="Times New Roman"/>
          <w:color w:val="FF0000"/>
          <w:sz w:val="24"/>
          <w:szCs w:val="24"/>
        </w:rPr>
        <w:t>nd then suggest improved alternatives</w:t>
      </w:r>
      <w:r w:rsidR="00631E74">
        <w:rPr>
          <w:rFonts w:ascii="Times New Roman" w:hAnsi="Times New Roman" w:cs="Times New Roman"/>
          <w:color w:val="FF0000"/>
          <w:sz w:val="24"/>
          <w:szCs w:val="24"/>
        </w:rPr>
        <w:t xml:space="preserve"> (IF02)</w:t>
      </w:r>
      <w:r w:rsidR="005B0D34">
        <w:rPr>
          <w:rFonts w:ascii="Times New Roman" w:hAnsi="Times New Roman" w:cs="Times New Roman"/>
          <w:color w:val="FF0000"/>
          <w:sz w:val="24"/>
          <w:szCs w:val="24"/>
        </w:rPr>
        <w:t xml:space="preserve">. </w:t>
      </w:r>
      <w:r w:rsidRPr="005B0D34">
        <w:rPr>
          <w:rFonts w:ascii="Times New Roman" w:hAnsi="Times New Roman" w:cs="Times New Roman"/>
          <w:color w:val="FF0000"/>
          <w:sz w:val="24"/>
          <w:szCs w:val="24"/>
        </w:rPr>
        <w:t>Don’t forget to add in-text citations and update Section X references.]</w:t>
      </w:r>
    </w:p>
    <w:p w14:paraId="5AE8C592" w14:textId="73C1F245" w:rsidR="00D71D62" w:rsidRDefault="00D71D62" w:rsidP="00D71D62">
      <w:pPr>
        <w:spacing w:after="0" w:line="240" w:lineRule="auto"/>
        <w:rPr>
          <w:rFonts w:ascii="Times New Roman" w:hAnsi="Times New Roman" w:cs="Times New Roman"/>
          <w:color w:val="FF0000"/>
          <w:sz w:val="24"/>
          <w:szCs w:val="24"/>
        </w:rPr>
      </w:pPr>
    </w:p>
    <w:p w14:paraId="72782D69" w14:textId="77777777" w:rsidR="00194467" w:rsidRPr="00217FF9" w:rsidRDefault="00194467" w:rsidP="00D71D62">
      <w:pPr>
        <w:spacing w:after="0" w:line="240" w:lineRule="auto"/>
        <w:rPr>
          <w:rFonts w:ascii="Times New Roman" w:hAnsi="Times New Roman" w:cs="Times New Roman"/>
          <w:color w:val="FF0000"/>
          <w:sz w:val="24"/>
          <w:szCs w:val="24"/>
        </w:rPr>
      </w:pPr>
    </w:p>
    <w:p w14:paraId="2EF05971" w14:textId="3C8B187A" w:rsidR="00D71D62" w:rsidRPr="00217FF9" w:rsidRDefault="00D71D62" w:rsidP="00D71D62">
      <w:pPr>
        <w:pStyle w:val="Caption"/>
        <w:spacing w:after="0"/>
        <w:rPr>
          <w:rFonts w:ascii="Times New Roman" w:hAnsi="Times New Roman" w:cs="Times New Roman"/>
          <w:sz w:val="24"/>
          <w:szCs w:val="24"/>
        </w:rPr>
      </w:pPr>
      <w:r w:rsidRPr="00217FF9">
        <w:rPr>
          <w:rFonts w:ascii="Times New Roman" w:hAnsi="Times New Roman" w:cs="Times New Roman"/>
          <w:sz w:val="24"/>
          <w:szCs w:val="24"/>
        </w:rPr>
        <w:t xml:space="preserve">Table </w:t>
      </w:r>
      <w:r w:rsidRPr="00217FF9">
        <w:rPr>
          <w:rFonts w:ascii="Times New Roman" w:hAnsi="Times New Roman" w:cs="Times New Roman"/>
          <w:sz w:val="24"/>
          <w:szCs w:val="24"/>
        </w:rPr>
        <w:fldChar w:fldCharType="begin"/>
      </w:r>
      <w:r w:rsidRPr="00217FF9">
        <w:rPr>
          <w:rFonts w:ascii="Times New Roman" w:hAnsi="Times New Roman" w:cs="Times New Roman"/>
          <w:sz w:val="24"/>
          <w:szCs w:val="24"/>
        </w:rPr>
        <w:instrText xml:space="preserve"> SEQ Table \* ARABIC </w:instrText>
      </w:r>
      <w:r w:rsidRPr="00217FF9">
        <w:rPr>
          <w:rFonts w:ascii="Times New Roman" w:hAnsi="Times New Roman" w:cs="Times New Roman"/>
          <w:sz w:val="24"/>
          <w:szCs w:val="24"/>
        </w:rPr>
        <w:fldChar w:fldCharType="separate"/>
      </w:r>
      <w:r w:rsidR="00E7301C">
        <w:rPr>
          <w:rFonts w:ascii="Times New Roman" w:hAnsi="Times New Roman" w:cs="Times New Roman"/>
          <w:noProof/>
          <w:sz w:val="24"/>
          <w:szCs w:val="24"/>
        </w:rPr>
        <w:t>5</w:t>
      </w:r>
      <w:r w:rsidRPr="00217FF9">
        <w:rPr>
          <w:rFonts w:ascii="Times New Roman" w:hAnsi="Times New Roman" w:cs="Times New Roman"/>
          <w:sz w:val="24"/>
          <w:szCs w:val="24"/>
        </w:rPr>
        <w:fldChar w:fldCharType="end"/>
      </w:r>
      <w:r w:rsidRPr="00217FF9">
        <w:rPr>
          <w:rFonts w:ascii="Times New Roman" w:hAnsi="Times New Roman" w:cs="Times New Roman"/>
          <w:sz w:val="24"/>
          <w:szCs w:val="24"/>
        </w:rPr>
        <w:t xml:space="preserve">. </w:t>
      </w:r>
      <w:r w:rsidR="007B22EA">
        <w:rPr>
          <w:rFonts w:ascii="Times New Roman" w:hAnsi="Times New Roman" w:cs="Times New Roman"/>
          <w:sz w:val="24"/>
          <w:szCs w:val="24"/>
        </w:rPr>
        <w:t xml:space="preserve">Generating ideas by exploring </w:t>
      </w:r>
      <w:r w:rsidR="009329C0">
        <w:rPr>
          <w:rFonts w:ascii="Times New Roman" w:hAnsi="Times New Roman" w:cs="Times New Roman"/>
          <w:sz w:val="24"/>
          <w:szCs w:val="24"/>
        </w:rPr>
        <w:t>p</w:t>
      </w:r>
      <w:r w:rsidRPr="00217FF9">
        <w:rPr>
          <w:rFonts w:ascii="Times New Roman" w:hAnsi="Times New Roman" w:cs="Times New Roman"/>
          <w:sz w:val="24"/>
          <w:szCs w:val="24"/>
        </w:rPr>
        <w:t xml:space="preserve">rior </w:t>
      </w:r>
      <w:r w:rsidR="009329C0">
        <w:rPr>
          <w:rFonts w:ascii="Times New Roman" w:hAnsi="Times New Roman" w:cs="Times New Roman"/>
          <w:sz w:val="24"/>
          <w:szCs w:val="24"/>
        </w:rPr>
        <w:t>a</w:t>
      </w:r>
      <w:r w:rsidRPr="00217FF9">
        <w:rPr>
          <w:rFonts w:ascii="Times New Roman" w:hAnsi="Times New Roman" w:cs="Times New Roman"/>
          <w:sz w:val="24"/>
          <w:szCs w:val="24"/>
        </w:rPr>
        <w:t>rt</w:t>
      </w:r>
    </w:p>
    <w:tbl>
      <w:tblPr>
        <w:tblStyle w:val="TableGrid"/>
        <w:tblW w:w="9990" w:type="dxa"/>
        <w:tblBorders>
          <w:left w:val="none" w:sz="0" w:space="0" w:color="auto"/>
          <w:right w:val="none" w:sz="0" w:space="0" w:color="auto"/>
        </w:tblBorders>
        <w:tblLook w:val="04A0" w:firstRow="1" w:lastRow="0" w:firstColumn="1" w:lastColumn="0" w:noHBand="0" w:noVBand="1"/>
      </w:tblPr>
      <w:tblGrid>
        <w:gridCol w:w="450"/>
        <w:gridCol w:w="2880"/>
        <w:gridCol w:w="2590"/>
        <w:gridCol w:w="1948"/>
        <w:gridCol w:w="2122"/>
      </w:tblGrid>
      <w:tr w:rsidR="00922739" w:rsidRPr="00217FF9" w14:paraId="2DC6BE5F" w14:textId="7F867E3C" w:rsidTr="00922739">
        <w:tc>
          <w:tcPr>
            <w:tcW w:w="450" w:type="dxa"/>
          </w:tcPr>
          <w:p w14:paraId="1B6DCD4D" w14:textId="4A366E70" w:rsidR="00922739" w:rsidRPr="001F656C" w:rsidRDefault="00922739" w:rsidP="00922739">
            <w:pPr>
              <w:rPr>
                <w:rFonts w:ascii="Times New Roman" w:hAnsi="Times New Roman" w:cs="Times New Roman"/>
                <w:b/>
                <w:sz w:val="24"/>
                <w:szCs w:val="24"/>
              </w:rPr>
            </w:pPr>
            <w:r w:rsidRPr="00533AD7">
              <w:rPr>
                <w:rFonts w:ascii="Times New Roman" w:hAnsi="Times New Roman" w:cs="Times New Roman"/>
                <w:b/>
                <w:bCs/>
                <w:sz w:val="24"/>
                <w:szCs w:val="24"/>
              </w:rPr>
              <w:t xml:space="preserve"># </w:t>
            </w:r>
          </w:p>
        </w:tc>
        <w:tc>
          <w:tcPr>
            <w:tcW w:w="2880" w:type="dxa"/>
          </w:tcPr>
          <w:p w14:paraId="55A41100" w14:textId="018D0E64" w:rsidR="00922739" w:rsidRPr="001F656C" w:rsidRDefault="00922739" w:rsidP="00922739">
            <w:pPr>
              <w:rPr>
                <w:rFonts w:ascii="Times New Roman" w:hAnsi="Times New Roman" w:cs="Times New Roman"/>
                <w:b/>
                <w:sz w:val="24"/>
                <w:szCs w:val="24"/>
              </w:rPr>
            </w:pPr>
            <w:r w:rsidRPr="001F656C">
              <w:rPr>
                <w:rFonts w:ascii="Times New Roman" w:hAnsi="Times New Roman" w:cs="Times New Roman"/>
                <w:b/>
                <w:sz w:val="24"/>
                <w:szCs w:val="24"/>
              </w:rPr>
              <w:t xml:space="preserve">Image/Picture </w:t>
            </w:r>
            <w:r>
              <w:rPr>
                <w:rFonts w:ascii="Times New Roman" w:hAnsi="Times New Roman" w:cs="Times New Roman"/>
                <w:b/>
                <w:sz w:val="24"/>
                <w:szCs w:val="24"/>
              </w:rPr>
              <w:t>&amp; Name of Prior Art</w:t>
            </w:r>
          </w:p>
        </w:tc>
        <w:tc>
          <w:tcPr>
            <w:tcW w:w="2590" w:type="dxa"/>
          </w:tcPr>
          <w:p w14:paraId="678E33B1" w14:textId="77777777" w:rsidR="00922739" w:rsidRPr="001F656C" w:rsidRDefault="00922739" w:rsidP="00922739">
            <w:pPr>
              <w:rPr>
                <w:rFonts w:ascii="Times New Roman" w:hAnsi="Times New Roman" w:cs="Times New Roman"/>
                <w:b/>
                <w:sz w:val="24"/>
                <w:szCs w:val="24"/>
              </w:rPr>
            </w:pPr>
            <w:r w:rsidRPr="001F656C">
              <w:rPr>
                <w:rFonts w:ascii="Times New Roman" w:hAnsi="Times New Roman" w:cs="Times New Roman"/>
                <w:b/>
                <w:sz w:val="24"/>
                <w:szCs w:val="24"/>
              </w:rPr>
              <w:t xml:space="preserve">Strengths </w:t>
            </w:r>
          </w:p>
        </w:tc>
        <w:tc>
          <w:tcPr>
            <w:tcW w:w="1948" w:type="dxa"/>
          </w:tcPr>
          <w:p w14:paraId="55620E2D" w14:textId="77777777" w:rsidR="00922739" w:rsidRPr="001F656C" w:rsidRDefault="00922739" w:rsidP="00922739">
            <w:pPr>
              <w:rPr>
                <w:rFonts w:ascii="Times New Roman" w:hAnsi="Times New Roman" w:cs="Times New Roman"/>
                <w:b/>
                <w:sz w:val="24"/>
                <w:szCs w:val="24"/>
              </w:rPr>
            </w:pPr>
            <w:r w:rsidRPr="001F656C">
              <w:rPr>
                <w:rFonts w:ascii="Times New Roman" w:hAnsi="Times New Roman" w:cs="Times New Roman"/>
                <w:b/>
                <w:sz w:val="24"/>
                <w:szCs w:val="24"/>
              </w:rPr>
              <w:t xml:space="preserve">Weaknesses </w:t>
            </w:r>
          </w:p>
        </w:tc>
        <w:tc>
          <w:tcPr>
            <w:tcW w:w="2122" w:type="dxa"/>
          </w:tcPr>
          <w:p w14:paraId="65A5CE6A" w14:textId="43619888" w:rsidR="00922739" w:rsidRPr="001F656C" w:rsidRDefault="00922739" w:rsidP="00922739">
            <w:pPr>
              <w:rPr>
                <w:rFonts w:ascii="Times New Roman" w:hAnsi="Times New Roman" w:cs="Times New Roman"/>
                <w:b/>
                <w:sz w:val="24"/>
                <w:szCs w:val="24"/>
              </w:rPr>
            </w:pPr>
            <w:r>
              <w:rPr>
                <w:rFonts w:ascii="Times New Roman" w:hAnsi="Times New Roman" w:cs="Times New Roman"/>
                <w:b/>
                <w:sz w:val="24"/>
                <w:szCs w:val="24"/>
              </w:rPr>
              <w:t>Improved alternative</w:t>
            </w:r>
          </w:p>
        </w:tc>
      </w:tr>
      <w:tr w:rsidR="00922739" w:rsidRPr="00217FF9" w14:paraId="511EEB3C" w14:textId="24EC93D9" w:rsidTr="00922739">
        <w:tc>
          <w:tcPr>
            <w:tcW w:w="450" w:type="dxa"/>
          </w:tcPr>
          <w:p w14:paraId="18415A30" w14:textId="2537960E" w:rsidR="00922739" w:rsidRPr="00217FF9" w:rsidRDefault="00922739" w:rsidP="00922739">
            <w:pPr>
              <w:rPr>
                <w:rFonts w:ascii="Times New Roman" w:hAnsi="Times New Roman" w:cs="Times New Roman"/>
                <w:sz w:val="24"/>
                <w:szCs w:val="24"/>
              </w:rPr>
            </w:pPr>
            <w:r w:rsidRPr="00217FF9">
              <w:rPr>
                <w:rFonts w:ascii="Times New Roman" w:hAnsi="Times New Roman" w:cs="Times New Roman"/>
                <w:sz w:val="24"/>
                <w:szCs w:val="24"/>
              </w:rPr>
              <w:t>1</w:t>
            </w:r>
          </w:p>
        </w:tc>
        <w:tc>
          <w:tcPr>
            <w:tcW w:w="2880" w:type="dxa"/>
          </w:tcPr>
          <w:p w14:paraId="3C821D2D" w14:textId="5E69B493" w:rsidR="00922739" w:rsidRPr="00217FF9" w:rsidRDefault="00922739" w:rsidP="00922739">
            <w:pPr>
              <w:rPr>
                <w:rFonts w:ascii="Times New Roman" w:hAnsi="Times New Roman" w:cs="Times New Roman"/>
                <w:sz w:val="24"/>
                <w:szCs w:val="24"/>
              </w:rPr>
            </w:pPr>
          </w:p>
        </w:tc>
        <w:tc>
          <w:tcPr>
            <w:tcW w:w="2590" w:type="dxa"/>
          </w:tcPr>
          <w:p w14:paraId="0D17CE57" w14:textId="77777777" w:rsidR="00922739" w:rsidRPr="00217FF9" w:rsidRDefault="00922739" w:rsidP="00922739">
            <w:pPr>
              <w:pStyle w:val="ListParagraph"/>
              <w:numPr>
                <w:ilvl w:val="0"/>
                <w:numId w:val="22"/>
              </w:numPr>
              <w:rPr>
                <w:rFonts w:ascii="Times New Roman" w:hAnsi="Times New Roman" w:cs="Times New Roman"/>
                <w:sz w:val="24"/>
                <w:szCs w:val="24"/>
              </w:rPr>
            </w:pPr>
          </w:p>
        </w:tc>
        <w:tc>
          <w:tcPr>
            <w:tcW w:w="1948" w:type="dxa"/>
          </w:tcPr>
          <w:p w14:paraId="65538B96" w14:textId="77777777" w:rsidR="00922739" w:rsidRPr="00217FF9" w:rsidRDefault="00922739" w:rsidP="00922739">
            <w:pPr>
              <w:pStyle w:val="ListParagraph"/>
              <w:numPr>
                <w:ilvl w:val="0"/>
                <w:numId w:val="22"/>
              </w:numPr>
              <w:rPr>
                <w:rFonts w:ascii="Times New Roman" w:hAnsi="Times New Roman" w:cs="Times New Roman"/>
                <w:sz w:val="24"/>
                <w:szCs w:val="24"/>
              </w:rPr>
            </w:pPr>
          </w:p>
        </w:tc>
        <w:tc>
          <w:tcPr>
            <w:tcW w:w="2122" w:type="dxa"/>
          </w:tcPr>
          <w:p w14:paraId="22F0AF6B" w14:textId="77777777" w:rsidR="00922739" w:rsidRPr="00922739" w:rsidRDefault="00922739" w:rsidP="00922739">
            <w:pPr>
              <w:rPr>
                <w:rFonts w:ascii="Times New Roman" w:hAnsi="Times New Roman" w:cs="Times New Roman"/>
                <w:sz w:val="24"/>
                <w:szCs w:val="24"/>
              </w:rPr>
            </w:pPr>
          </w:p>
        </w:tc>
      </w:tr>
      <w:tr w:rsidR="00922739" w:rsidRPr="00217FF9" w14:paraId="0A4B65DB" w14:textId="06866F92" w:rsidTr="00922739">
        <w:tc>
          <w:tcPr>
            <w:tcW w:w="450" w:type="dxa"/>
          </w:tcPr>
          <w:p w14:paraId="5656BCEE" w14:textId="608468FB" w:rsidR="00922739" w:rsidRPr="00217FF9" w:rsidRDefault="00922739" w:rsidP="00922739">
            <w:pPr>
              <w:rPr>
                <w:rFonts w:ascii="Times New Roman" w:hAnsi="Times New Roman" w:cs="Times New Roman"/>
                <w:sz w:val="24"/>
                <w:szCs w:val="24"/>
              </w:rPr>
            </w:pPr>
            <w:r w:rsidRPr="00217FF9">
              <w:rPr>
                <w:rFonts w:ascii="Times New Roman" w:hAnsi="Times New Roman" w:cs="Times New Roman"/>
                <w:sz w:val="24"/>
                <w:szCs w:val="24"/>
              </w:rPr>
              <w:t>2</w:t>
            </w:r>
          </w:p>
        </w:tc>
        <w:tc>
          <w:tcPr>
            <w:tcW w:w="2880" w:type="dxa"/>
          </w:tcPr>
          <w:p w14:paraId="2A332C4C" w14:textId="1E2D9917" w:rsidR="00922739" w:rsidRPr="00217FF9" w:rsidRDefault="00922739" w:rsidP="00922739">
            <w:pPr>
              <w:rPr>
                <w:rFonts w:ascii="Times New Roman" w:hAnsi="Times New Roman" w:cs="Times New Roman"/>
                <w:sz w:val="24"/>
                <w:szCs w:val="24"/>
              </w:rPr>
            </w:pPr>
          </w:p>
        </w:tc>
        <w:tc>
          <w:tcPr>
            <w:tcW w:w="2590" w:type="dxa"/>
          </w:tcPr>
          <w:p w14:paraId="4808B4F1" w14:textId="77777777" w:rsidR="00922739" w:rsidRPr="00217FF9" w:rsidRDefault="00922739" w:rsidP="00922739">
            <w:pPr>
              <w:pStyle w:val="ListParagraph"/>
              <w:numPr>
                <w:ilvl w:val="0"/>
                <w:numId w:val="22"/>
              </w:numPr>
              <w:rPr>
                <w:rFonts w:ascii="Times New Roman" w:hAnsi="Times New Roman" w:cs="Times New Roman"/>
                <w:sz w:val="24"/>
                <w:szCs w:val="24"/>
              </w:rPr>
            </w:pPr>
          </w:p>
        </w:tc>
        <w:tc>
          <w:tcPr>
            <w:tcW w:w="1948" w:type="dxa"/>
          </w:tcPr>
          <w:p w14:paraId="111268CE" w14:textId="77777777" w:rsidR="00922739" w:rsidRPr="00217FF9" w:rsidRDefault="00922739" w:rsidP="00922739">
            <w:pPr>
              <w:pStyle w:val="ListParagraph"/>
              <w:numPr>
                <w:ilvl w:val="0"/>
                <w:numId w:val="22"/>
              </w:numPr>
              <w:rPr>
                <w:rFonts w:ascii="Times New Roman" w:hAnsi="Times New Roman" w:cs="Times New Roman"/>
                <w:sz w:val="24"/>
                <w:szCs w:val="24"/>
              </w:rPr>
            </w:pPr>
          </w:p>
        </w:tc>
        <w:tc>
          <w:tcPr>
            <w:tcW w:w="2122" w:type="dxa"/>
          </w:tcPr>
          <w:p w14:paraId="6E72E364" w14:textId="77777777" w:rsidR="00922739" w:rsidRPr="00922739" w:rsidRDefault="00922739" w:rsidP="00922739">
            <w:pPr>
              <w:rPr>
                <w:rFonts w:ascii="Times New Roman" w:hAnsi="Times New Roman" w:cs="Times New Roman"/>
                <w:sz w:val="24"/>
                <w:szCs w:val="24"/>
              </w:rPr>
            </w:pPr>
          </w:p>
        </w:tc>
      </w:tr>
      <w:tr w:rsidR="00922739" w:rsidRPr="00217FF9" w14:paraId="7B5590A8" w14:textId="488A6BBD" w:rsidTr="00922739">
        <w:tc>
          <w:tcPr>
            <w:tcW w:w="450" w:type="dxa"/>
          </w:tcPr>
          <w:p w14:paraId="457B140D" w14:textId="52BC537A" w:rsidR="00922739" w:rsidRPr="00217FF9" w:rsidRDefault="00922739" w:rsidP="00922739">
            <w:pPr>
              <w:rPr>
                <w:rFonts w:ascii="Times New Roman" w:hAnsi="Times New Roman" w:cs="Times New Roman"/>
                <w:sz w:val="24"/>
                <w:szCs w:val="24"/>
              </w:rPr>
            </w:pPr>
            <w:r w:rsidRPr="00217FF9">
              <w:rPr>
                <w:rFonts w:ascii="Times New Roman" w:hAnsi="Times New Roman" w:cs="Times New Roman"/>
                <w:sz w:val="24"/>
                <w:szCs w:val="24"/>
              </w:rPr>
              <w:t>3</w:t>
            </w:r>
          </w:p>
        </w:tc>
        <w:tc>
          <w:tcPr>
            <w:tcW w:w="2880" w:type="dxa"/>
          </w:tcPr>
          <w:p w14:paraId="098F2CD2" w14:textId="589ACB6E" w:rsidR="00922739" w:rsidRPr="00217FF9" w:rsidRDefault="00922739" w:rsidP="00922739">
            <w:pPr>
              <w:rPr>
                <w:rFonts w:ascii="Times New Roman" w:hAnsi="Times New Roman" w:cs="Times New Roman"/>
                <w:sz w:val="24"/>
                <w:szCs w:val="24"/>
              </w:rPr>
            </w:pPr>
          </w:p>
        </w:tc>
        <w:tc>
          <w:tcPr>
            <w:tcW w:w="2590" w:type="dxa"/>
          </w:tcPr>
          <w:p w14:paraId="140CBE64" w14:textId="77777777" w:rsidR="00922739" w:rsidRPr="00217FF9" w:rsidRDefault="00922739" w:rsidP="00922739">
            <w:pPr>
              <w:pStyle w:val="ListParagraph"/>
              <w:numPr>
                <w:ilvl w:val="0"/>
                <w:numId w:val="22"/>
              </w:numPr>
              <w:rPr>
                <w:rFonts w:ascii="Times New Roman" w:hAnsi="Times New Roman" w:cs="Times New Roman"/>
                <w:sz w:val="24"/>
                <w:szCs w:val="24"/>
              </w:rPr>
            </w:pPr>
          </w:p>
        </w:tc>
        <w:tc>
          <w:tcPr>
            <w:tcW w:w="1948" w:type="dxa"/>
          </w:tcPr>
          <w:p w14:paraId="47F0C8D6" w14:textId="77777777" w:rsidR="00922739" w:rsidRPr="00217FF9" w:rsidRDefault="00922739" w:rsidP="00922739">
            <w:pPr>
              <w:pStyle w:val="ListParagraph"/>
              <w:numPr>
                <w:ilvl w:val="0"/>
                <w:numId w:val="22"/>
              </w:numPr>
              <w:rPr>
                <w:rFonts w:ascii="Times New Roman" w:hAnsi="Times New Roman" w:cs="Times New Roman"/>
                <w:sz w:val="24"/>
                <w:szCs w:val="24"/>
              </w:rPr>
            </w:pPr>
          </w:p>
        </w:tc>
        <w:tc>
          <w:tcPr>
            <w:tcW w:w="2122" w:type="dxa"/>
          </w:tcPr>
          <w:p w14:paraId="0154079B" w14:textId="77777777" w:rsidR="00922739" w:rsidRPr="00922739" w:rsidRDefault="00922739" w:rsidP="00922739">
            <w:pPr>
              <w:rPr>
                <w:rFonts w:ascii="Times New Roman" w:hAnsi="Times New Roman" w:cs="Times New Roman"/>
                <w:sz w:val="24"/>
                <w:szCs w:val="24"/>
              </w:rPr>
            </w:pPr>
          </w:p>
        </w:tc>
      </w:tr>
      <w:tr w:rsidR="00922739" w:rsidRPr="00217FF9" w14:paraId="03F520CD" w14:textId="0FB485E6" w:rsidTr="00922739">
        <w:tc>
          <w:tcPr>
            <w:tcW w:w="450" w:type="dxa"/>
          </w:tcPr>
          <w:p w14:paraId="790617EC" w14:textId="1DDB578C" w:rsidR="00922739" w:rsidRPr="00217FF9" w:rsidRDefault="00922739" w:rsidP="00922739">
            <w:pPr>
              <w:rPr>
                <w:rFonts w:ascii="Times New Roman" w:hAnsi="Times New Roman" w:cs="Times New Roman"/>
                <w:sz w:val="24"/>
                <w:szCs w:val="24"/>
              </w:rPr>
            </w:pPr>
            <w:r w:rsidRPr="00217FF9">
              <w:rPr>
                <w:rFonts w:ascii="Times New Roman" w:hAnsi="Times New Roman" w:cs="Times New Roman"/>
                <w:sz w:val="24"/>
                <w:szCs w:val="24"/>
              </w:rPr>
              <w:t>4</w:t>
            </w:r>
          </w:p>
        </w:tc>
        <w:tc>
          <w:tcPr>
            <w:tcW w:w="2880" w:type="dxa"/>
          </w:tcPr>
          <w:p w14:paraId="1C9B71D9" w14:textId="1DBD0F71" w:rsidR="00922739" w:rsidRPr="00217FF9" w:rsidRDefault="00922739" w:rsidP="00922739">
            <w:pPr>
              <w:rPr>
                <w:rFonts w:ascii="Times New Roman" w:hAnsi="Times New Roman" w:cs="Times New Roman"/>
                <w:sz w:val="24"/>
                <w:szCs w:val="24"/>
              </w:rPr>
            </w:pPr>
          </w:p>
        </w:tc>
        <w:tc>
          <w:tcPr>
            <w:tcW w:w="2590" w:type="dxa"/>
          </w:tcPr>
          <w:p w14:paraId="39572D79" w14:textId="77777777" w:rsidR="00922739" w:rsidRPr="00217FF9" w:rsidRDefault="00922739" w:rsidP="00922739">
            <w:pPr>
              <w:pStyle w:val="ListParagraph"/>
              <w:numPr>
                <w:ilvl w:val="0"/>
                <w:numId w:val="22"/>
              </w:numPr>
              <w:rPr>
                <w:rFonts w:ascii="Times New Roman" w:hAnsi="Times New Roman" w:cs="Times New Roman"/>
                <w:sz w:val="24"/>
                <w:szCs w:val="24"/>
              </w:rPr>
            </w:pPr>
          </w:p>
        </w:tc>
        <w:tc>
          <w:tcPr>
            <w:tcW w:w="1948" w:type="dxa"/>
          </w:tcPr>
          <w:p w14:paraId="607858D7" w14:textId="77777777" w:rsidR="00922739" w:rsidRPr="00217FF9" w:rsidRDefault="00922739" w:rsidP="00922739">
            <w:pPr>
              <w:pStyle w:val="ListParagraph"/>
              <w:numPr>
                <w:ilvl w:val="0"/>
                <w:numId w:val="22"/>
              </w:numPr>
              <w:rPr>
                <w:rFonts w:ascii="Times New Roman" w:hAnsi="Times New Roman" w:cs="Times New Roman"/>
                <w:sz w:val="24"/>
                <w:szCs w:val="24"/>
              </w:rPr>
            </w:pPr>
          </w:p>
        </w:tc>
        <w:tc>
          <w:tcPr>
            <w:tcW w:w="2122" w:type="dxa"/>
          </w:tcPr>
          <w:p w14:paraId="1B819210" w14:textId="77777777" w:rsidR="00922739" w:rsidRPr="00922739" w:rsidRDefault="00922739" w:rsidP="00922739">
            <w:pPr>
              <w:rPr>
                <w:rFonts w:ascii="Times New Roman" w:hAnsi="Times New Roman" w:cs="Times New Roman"/>
                <w:sz w:val="24"/>
                <w:szCs w:val="24"/>
              </w:rPr>
            </w:pPr>
          </w:p>
        </w:tc>
      </w:tr>
    </w:tbl>
    <w:p w14:paraId="6DF81324" w14:textId="77777777" w:rsidR="00D71D62" w:rsidRPr="00217FF9" w:rsidRDefault="00D71D62" w:rsidP="00D71D62">
      <w:pPr>
        <w:spacing w:after="0" w:line="240" w:lineRule="auto"/>
        <w:rPr>
          <w:rFonts w:ascii="Times New Roman" w:hAnsi="Times New Roman" w:cs="Times New Roman"/>
          <w:color w:val="FF0000"/>
          <w:sz w:val="24"/>
          <w:szCs w:val="24"/>
        </w:rPr>
      </w:pPr>
    </w:p>
    <w:p w14:paraId="61032E88" w14:textId="38E69153" w:rsidR="00D71D62" w:rsidRPr="00217FF9" w:rsidRDefault="00D71D62" w:rsidP="00D71D62">
      <w:pPr>
        <w:spacing w:after="0" w:line="240" w:lineRule="auto"/>
        <w:rPr>
          <w:rFonts w:ascii="Times New Roman" w:hAnsi="Times New Roman" w:cs="Times New Roman"/>
          <w:color w:val="FF0000"/>
          <w:sz w:val="24"/>
          <w:szCs w:val="24"/>
        </w:rPr>
      </w:pPr>
      <w:r>
        <w:rPr>
          <w:rFonts w:ascii="Times New Roman" w:hAnsi="Times New Roman" w:cs="Times New Roman"/>
          <w:color w:val="FF0000"/>
          <w:sz w:val="24"/>
          <w:szCs w:val="24"/>
        </w:rPr>
        <w:t>[Again, i</w:t>
      </w:r>
      <w:r w:rsidRPr="00217FF9">
        <w:rPr>
          <w:rFonts w:ascii="Times New Roman" w:hAnsi="Times New Roman" w:cs="Times New Roman"/>
          <w:color w:val="FF0000"/>
          <w:sz w:val="24"/>
          <w:szCs w:val="24"/>
        </w:rPr>
        <w:t xml:space="preserve">nclude appropriate in–text citations (IL04) for the images of prior art and update your list of references at the end of your document (IL05). If using </w:t>
      </w:r>
      <w:r w:rsidR="00C8247A">
        <w:rPr>
          <w:rFonts w:ascii="Times New Roman" w:hAnsi="Times New Roman" w:cs="Times New Roman"/>
          <w:color w:val="FF0000"/>
          <w:sz w:val="24"/>
          <w:szCs w:val="24"/>
        </w:rPr>
        <w:t>G</w:t>
      </w:r>
      <w:r w:rsidRPr="00217FF9">
        <w:rPr>
          <w:rFonts w:ascii="Times New Roman" w:hAnsi="Times New Roman" w:cs="Times New Roman"/>
          <w:color w:val="FF0000"/>
          <w:sz w:val="24"/>
          <w:szCs w:val="24"/>
        </w:rPr>
        <w:t xml:space="preserve">oogle images, make sure to cite the actual website not the </w:t>
      </w:r>
      <w:r w:rsidR="00C8247A">
        <w:rPr>
          <w:rFonts w:ascii="Times New Roman" w:hAnsi="Times New Roman" w:cs="Times New Roman"/>
          <w:color w:val="FF0000"/>
          <w:sz w:val="24"/>
          <w:szCs w:val="24"/>
        </w:rPr>
        <w:t>G</w:t>
      </w:r>
      <w:r w:rsidRPr="00217FF9">
        <w:rPr>
          <w:rFonts w:ascii="Times New Roman" w:hAnsi="Times New Roman" w:cs="Times New Roman"/>
          <w:color w:val="FF0000"/>
          <w:sz w:val="24"/>
          <w:szCs w:val="24"/>
        </w:rPr>
        <w:t xml:space="preserve">oogle image link (IL05). </w:t>
      </w:r>
      <w:r>
        <w:rPr>
          <w:rFonts w:ascii="Times New Roman" w:hAnsi="Times New Roman" w:cs="Times New Roman"/>
          <w:color w:val="FF0000"/>
          <w:sz w:val="24"/>
          <w:szCs w:val="24"/>
        </w:rPr>
        <w:t>Sample</w:t>
      </w:r>
      <w:r w:rsidRPr="00217FF9">
        <w:rPr>
          <w:rFonts w:ascii="Times New Roman" w:hAnsi="Times New Roman" w:cs="Times New Roman"/>
          <w:color w:val="FF0000"/>
          <w:sz w:val="24"/>
          <w:szCs w:val="24"/>
        </w:rPr>
        <w:t xml:space="preserve"> </w:t>
      </w:r>
      <w:r>
        <w:rPr>
          <w:rFonts w:ascii="Times New Roman" w:hAnsi="Times New Roman" w:cs="Times New Roman"/>
          <w:color w:val="FF0000"/>
          <w:sz w:val="24"/>
          <w:szCs w:val="24"/>
        </w:rPr>
        <w:t>c</w:t>
      </w:r>
      <w:r w:rsidRPr="00217FF9">
        <w:rPr>
          <w:rFonts w:ascii="Times New Roman" w:hAnsi="Times New Roman" w:cs="Times New Roman"/>
          <w:color w:val="FF0000"/>
          <w:sz w:val="24"/>
          <w:szCs w:val="24"/>
        </w:rPr>
        <w:t>itation</w:t>
      </w:r>
      <w:r>
        <w:rPr>
          <w:rFonts w:ascii="Times New Roman" w:hAnsi="Times New Roman" w:cs="Times New Roman"/>
          <w:color w:val="FF0000"/>
          <w:sz w:val="24"/>
          <w:szCs w:val="24"/>
        </w:rPr>
        <w:t xml:space="preserve"> for Section X references</w:t>
      </w:r>
      <w:r w:rsidRPr="00217FF9">
        <w:rPr>
          <w:rFonts w:ascii="Times New Roman" w:hAnsi="Times New Roman" w:cs="Times New Roman"/>
          <w:color w:val="FF0000"/>
          <w:sz w:val="24"/>
          <w:szCs w:val="24"/>
        </w:rPr>
        <w:t xml:space="preserve">: </w:t>
      </w:r>
    </w:p>
    <w:p w14:paraId="521D0B52" w14:textId="77777777" w:rsidR="00D71D62" w:rsidRPr="00217FF9" w:rsidRDefault="00D71D62" w:rsidP="00D71D62">
      <w:pPr>
        <w:pStyle w:val="ListParagraph"/>
        <w:numPr>
          <w:ilvl w:val="0"/>
          <w:numId w:val="22"/>
        </w:numPr>
        <w:spacing w:after="0" w:line="240" w:lineRule="auto"/>
        <w:rPr>
          <w:rFonts w:ascii="Times New Roman" w:hAnsi="Times New Roman" w:cs="Times New Roman"/>
          <w:color w:val="FF0000"/>
          <w:sz w:val="24"/>
          <w:szCs w:val="24"/>
        </w:rPr>
      </w:pPr>
      <w:r w:rsidRPr="00217FF9">
        <w:rPr>
          <w:rFonts w:ascii="Times New Roman" w:hAnsi="Times New Roman" w:cs="Times New Roman"/>
          <w:color w:val="FF0000"/>
          <w:sz w:val="24"/>
          <w:szCs w:val="24"/>
        </w:rPr>
        <w:t>Pearson, J.L. (2001). </w:t>
      </w:r>
      <w:r w:rsidRPr="00217FF9">
        <w:rPr>
          <w:rFonts w:ascii="Times New Roman" w:hAnsi="Times New Roman" w:cs="Times New Roman"/>
          <w:i/>
          <w:iCs/>
          <w:color w:val="FF0000"/>
          <w:sz w:val="24"/>
          <w:szCs w:val="24"/>
        </w:rPr>
        <w:t xml:space="preserve">Smart buildings </w:t>
      </w:r>
      <w:r w:rsidRPr="00217FF9">
        <w:rPr>
          <w:rFonts w:ascii="Times New Roman" w:hAnsi="Times New Roman" w:cs="Times New Roman"/>
          <w:color w:val="FF0000"/>
          <w:sz w:val="24"/>
          <w:szCs w:val="24"/>
        </w:rPr>
        <w:t>[Photograph]. Retrieved from http://www.engineering.com</w:t>
      </w:r>
    </w:p>
    <w:p w14:paraId="3F48228E" w14:textId="77777777" w:rsidR="00D71D62" w:rsidRPr="00217FF9" w:rsidRDefault="00D71D62" w:rsidP="00D71D62">
      <w:pPr>
        <w:pStyle w:val="ListParagraph"/>
        <w:numPr>
          <w:ilvl w:val="0"/>
          <w:numId w:val="22"/>
        </w:numPr>
        <w:spacing w:after="0" w:line="240" w:lineRule="auto"/>
        <w:rPr>
          <w:rFonts w:ascii="Times New Roman" w:hAnsi="Times New Roman" w:cs="Times New Roman"/>
          <w:color w:val="FF0000"/>
          <w:sz w:val="24"/>
          <w:szCs w:val="24"/>
        </w:rPr>
      </w:pPr>
      <w:r w:rsidRPr="00217FF9">
        <w:rPr>
          <w:rFonts w:ascii="Times New Roman" w:hAnsi="Times New Roman" w:cs="Times New Roman"/>
          <w:color w:val="FF0000"/>
          <w:sz w:val="24"/>
          <w:szCs w:val="24"/>
        </w:rPr>
        <w:t>Artist or Author (Year of image creation).  </w:t>
      </w:r>
      <w:r w:rsidRPr="00217FF9">
        <w:rPr>
          <w:rFonts w:ascii="Times New Roman" w:hAnsi="Times New Roman" w:cs="Times New Roman"/>
          <w:i/>
          <w:iCs/>
          <w:color w:val="FF0000"/>
          <w:sz w:val="24"/>
          <w:szCs w:val="24"/>
        </w:rPr>
        <w:t>Description or title of image </w:t>
      </w:r>
      <w:r w:rsidRPr="00217FF9">
        <w:rPr>
          <w:rFonts w:ascii="Times New Roman" w:hAnsi="Times New Roman" w:cs="Times New Roman"/>
          <w:color w:val="FF0000"/>
          <w:sz w:val="24"/>
          <w:szCs w:val="24"/>
        </w:rPr>
        <w:t xml:space="preserve">[Image format]. Retrieved from </w:t>
      </w:r>
      <w:hyperlink r:id="rId19" w:history="1">
        <w:r w:rsidRPr="00217FF9">
          <w:rPr>
            <w:rStyle w:val="Hyperlink"/>
            <w:rFonts w:ascii="Times New Roman" w:hAnsi="Times New Roman" w:cs="Times New Roman"/>
            <w:color w:val="FF0000"/>
            <w:sz w:val="24"/>
            <w:szCs w:val="24"/>
          </w:rPr>
          <w:t>http://www.someaddress.com</w:t>
        </w:r>
      </w:hyperlink>
    </w:p>
    <w:p w14:paraId="41B4F6F9" w14:textId="77777777" w:rsidR="00D71D62" w:rsidRPr="00D71D62" w:rsidRDefault="00D71D62" w:rsidP="00922739"/>
    <w:p w14:paraId="1CEEC422" w14:textId="43AF5575" w:rsidR="00922739" w:rsidRDefault="00533AD7" w:rsidP="00533AD7">
      <w:pPr>
        <w:pStyle w:val="Heading2"/>
        <w:numPr>
          <w:ilvl w:val="1"/>
          <w:numId w:val="9"/>
        </w:numPr>
        <w:rPr>
          <w:rFonts w:cs="Times New Roman"/>
        </w:rPr>
      </w:pPr>
      <w:bookmarkStart w:id="12" w:name="_Toc118892354"/>
      <w:r w:rsidRPr="00533AD7">
        <w:rPr>
          <w:rFonts w:cs="Times New Roman"/>
        </w:rPr>
        <w:t>Sketching</w:t>
      </w:r>
      <w:bookmarkEnd w:id="12"/>
    </w:p>
    <w:p w14:paraId="386E387B" w14:textId="29BE2C3F" w:rsidR="00922739" w:rsidRDefault="00922739" w:rsidP="00922739">
      <w:r>
        <w:rPr>
          <w:rFonts w:ascii="Times New Roman" w:hAnsi="Times New Roman" w:cs="Times New Roman"/>
          <w:color w:val="FF0000"/>
          <w:sz w:val="24"/>
          <w:szCs w:val="24"/>
        </w:rPr>
        <w:t>[B</w:t>
      </w:r>
      <w:r w:rsidRPr="00922739">
        <w:rPr>
          <w:rFonts w:ascii="Times New Roman" w:hAnsi="Times New Roman" w:cs="Times New Roman"/>
          <w:color w:val="FF0000"/>
          <w:sz w:val="24"/>
          <w:szCs w:val="24"/>
        </w:rPr>
        <w:t>rainstorming with sketches</w:t>
      </w:r>
      <w:r>
        <w:rPr>
          <w:rFonts w:ascii="Times New Roman" w:hAnsi="Times New Roman" w:cs="Times New Roman"/>
          <w:color w:val="FF0000"/>
          <w:sz w:val="24"/>
          <w:szCs w:val="24"/>
        </w:rPr>
        <w:t xml:space="preserve"> is one of the most common method</w:t>
      </w:r>
      <w:r w:rsidR="00240A4C">
        <w:rPr>
          <w:rFonts w:ascii="Times New Roman" w:hAnsi="Times New Roman" w:cs="Times New Roman"/>
          <w:color w:val="FF0000"/>
          <w:sz w:val="24"/>
          <w:szCs w:val="24"/>
        </w:rPr>
        <w:t>s</w:t>
      </w:r>
      <w:r>
        <w:rPr>
          <w:rFonts w:ascii="Times New Roman" w:hAnsi="Times New Roman" w:cs="Times New Roman"/>
          <w:color w:val="FF0000"/>
          <w:sz w:val="24"/>
          <w:szCs w:val="24"/>
        </w:rPr>
        <w:t xml:space="preserve"> of idea generation</w:t>
      </w:r>
      <w:r w:rsidR="00631E74">
        <w:rPr>
          <w:rFonts w:ascii="Times New Roman" w:hAnsi="Times New Roman" w:cs="Times New Roman"/>
          <w:color w:val="FF0000"/>
          <w:sz w:val="24"/>
          <w:szCs w:val="24"/>
        </w:rPr>
        <w:t xml:space="preserve"> (IF02)</w:t>
      </w:r>
      <w:r>
        <w:rPr>
          <w:rFonts w:ascii="Times New Roman" w:hAnsi="Times New Roman" w:cs="Times New Roman"/>
          <w:color w:val="FF0000"/>
          <w:sz w:val="24"/>
          <w:szCs w:val="24"/>
        </w:rPr>
        <w:t>. You can do this individually or collaboratively. For example, e</w:t>
      </w:r>
      <w:r w:rsidRPr="00922739">
        <w:rPr>
          <w:rFonts w:ascii="Times New Roman" w:hAnsi="Times New Roman" w:cs="Times New Roman"/>
          <w:color w:val="FF0000"/>
          <w:sz w:val="24"/>
          <w:szCs w:val="24"/>
        </w:rPr>
        <w:t xml:space="preserve">ach person in </w:t>
      </w:r>
      <w:r>
        <w:rPr>
          <w:rFonts w:ascii="Times New Roman" w:hAnsi="Times New Roman" w:cs="Times New Roman"/>
          <w:color w:val="FF0000"/>
          <w:sz w:val="24"/>
          <w:szCs w:val="24"/>
        </w:rPr>
        <w:t>your</w:t>
      </w:r>
      <w:r w:rsidRPr="00922739">
        <w:rPr>
          <w:rFonts w:ascii="Times New Roman" w:hAnsi="Times New Roman" w:cs="Times New Roman"/>
          <w:color w:val="FF0000"/>
          <w:sz w:val="24"/>
          <w:szCs w:val="24"/>
        </w:rPr>
        <w:t xml:space="preserve"> team </w:t>
      </w:r>
      <w:r>
        <w:rPr>
          <w:rFonts w:ascii="Times New Roman" w:hAnsi="Times New Roman" w:cs="Times New Roman"/>
          <w:color w:val="FF0000"/>
          <w:sz w:val="24"/>
          <w:szCs w:val="24"/>
        </w:rPr>
        <w:t>can first sketch 2-3 ideas. Then, each</w:t>
      </w:r>
      <w:r w:rsidRPr="00922739">
        <w:rPr>
          <w:rFonts w:ascii="Times New Roman" w:hAnsi="Times New Roman" w:cs="Times New Roman"/>
          <w:color w:val="FF0000"/>
          <w:sz w:val="24"/>
          <w:szCs w:val="24"/>
        </w:rPr>
        <w:t xml:space="preserve"> passes </w:t>
      </w:r>
      <w:r>
        <w:rPr>
          <w:rFonts w:ascii="Times New Roman" w:hAnsi="Times New Roman" w:cs="Times New Roman"/>
          <w:color w:val="FF0000"/>
          <w:sz w:val="24"/>
          <w:szCs w:val="24"/>
        </w:rPr>
        <w:t xml:space="preserve">their sketch </w:t>
      </w:r>
      <w:r w:rsidRPr="00922739">
        <w:rPr>
          <w:rFonts w:ascii="Times New Roman" w:hAnsi="Times New Roman" w:cs="Times New Roman"/>
          <w:color w:val="FF0000"/>
          <w:sz w:val="24"/>
          <w:szCs w:val="24"/>
        </w:rPr>
        <w:t xml:space="preserve">to the person to their right </w:t>
      </w:r>
      <w:r>
        <w:rPr>
          <w:rFonts w:ascii="Times New Roman" w:hAnsi="Times New Roman" w:cs="Times New Roman"/>
          <w:color w:val="FF0000"/>
          <w:sz w:val="24"/>
          <w:szCs w:val="24"/>
        </w:rPr>
        <w:t>to build on</w:t>
      </w:r>
      <w:r w:rsidRPr="00922739">
        <w:rPr>
          <w:rFonts w:ascii="Times New Roman" w:hAnsi="Times New Roman" w:cs="Times New Roman"/>
          <w:color w:val="FF0000"/>
          <w:sz w:val="24"/>
          <w:szCs w:val="24"/>
        </w:rPr>
        <w:t xml:space="preserve">. </w:t>
      </w:r>
      <w:r>
        <w:rPr>
          <w:rFonts w:ascii="Times New Roman" w:hAnsi="Times New Roman" w:cs="Times New Roman"/>
          <w:color w:val="FF0000"/>
          <w:sz w:val="24"/>
          <w:szCs w:val="24"/>
        </w:rPr>
        <w:t xml:space="preserve">This can be repeated multiple times to ensure all team members contribute </w:t>
      </w:r>
      <w:r w:rsidR="00FE5716">
        <w:rPr>
          <w:rFonts w:ascii="Times New Roman" w:hAnsi="Times New Roman" w:cs="Times New Roman"/>
          <w:color w:val="FF0000"/>
          <w:sz w:val="24"/>
          <w:szCs w:val="24"/>
        </w:rPr>
        <w:t>to each sketch.]</w:t>
      </w:r>
    </w:p>
    <w:p w14:paraId="19093AED" w14:textId="77777777" w:rsidR="00FE5716" w:rsidRPr="00217FF9" w:rsidRDefault="00FE5716" w:rsidP="00FE5716">
      <w:pPr>
        <w:spacing w:after="0" w:line="240" w:lineRule="auto"/>
        <w:rPr>
          <w:rFonts w:ascii="Times New Roman" w:hAnsi="Times New Roman" w:cs="Times New Roman"/>
          <w:sz w:val="24"/>
          <w:szCs w:val="24"/>
        </w:rPr>
      </w:pPr>
    </w:p>
    <w:p w14:paraId="12264AC6" w14:textId="19DD9D1D" w:rsidR="00FE5716" w:rsidRPr="00217FF9" w:rsidRDefault="00FE5716" w:rsidP="00FE5716">
      <w:pPr>
        <w:pStyle w:val="Caption"/>
        <w:spacing w:after="0"/>
        <w:rPr>
          <w:rFonts w:ascii="Times New Roman" w:hAnsi="Times New Roman" w:cs="Times New Roman"/>
          <w:sz w:val="24"/>
          <w:szCs w:val="24"/>
        </w:rPr>
      </w:pPr>
      <w:r w:rsidRPr="00217FF9">
        <w:rPr>
          <w:rFonts w:ascii="Times New Roman" w:hAnsi="Times New Roman" w:cs="Times New Roman"/>
          <w:sz w:val="24"/>
          <w:szCs w:val="24"/>
        </w:rPr>
        <w:t xml:space="preserve">Table </w:t>
      </w:r>
      <w:r w:rsidRPr="00217FF9">
        <w:rPr>
          <w:rFonts w:ascii="Times New Roman" w:hAnsi="Times New Roman" w:cs="Times New Roman"/>
          <w:sz w:val="24"/>
          <w:szCs w:val="24"/>
        </w:rPr>
        <w:fldChar w:fldCharType="begin"/>
      </w:r>
      <w:r w:rsidRPr="00217FF9">
        <w:rPr>
          <w:rFonts w:ascii="Times New Roman" w:hAnsi="Times New Roman" w:cs="Times New Roman"/>
          <w:sz w:val="24"/>
          <w:szCs w:val="24"/>
        </w:rPr>
        <w:instrText xml:space="preserve"> SEQ Table \* ARABIC </w:instrText>
      </w:r>
      <w:r w:rsidRPr="00217FF9">
        <w:rPr>
          <w:rFonts w:ascii="Times New Roman" w:hAnsi="Times New Roman" w:cs="Times New Roman"/>
          <w:sz w:val="24"/>
          <w:szCs w:val="24"/>
        </w:rPr>
        <w:fldChar w:fldCharType="separate"/>
      </w:r>
      <w:r w:rsidR="00E7301C">
        <w:rPr>
          <w:rFonts w:ascii="Times New Roman" w:hAnsi="Times New Roman" w:cs="Times New Roman"/>
          <w:noProof/>
          <w:sz w:val="24"/>
          <w:szCs w:val="24"/>
        </w:rPr>
        <w:t>6</w:t>
      </w:r>
      <w:r w:rsidRPr="00217FF9">
        <w:rPr>
          <w:rFonts w:ascii="Times New Roman" w:hAnsi="Times New Roman" w:cs="Times New Roman"/>
          <w:sz w:val="24"/>
          <w:szCs w:val="24"/>
        </w:rPr>
        <w:fldChar w:fldCharType="end"/>
      </w:r>
      <w:r w:rsidRPr="00217FF9">
        <w:rPr>
          <w:rFonts w:ascii="Times New Roman" w:hAnsi="Times New Roman" w:cs="Times New Roman"/>
          <w:sz w:val="24"/>
          <w:szCs w:val="24"/>
        </w:rPr>
        <w:t xml:space="preserve">. </w:t>
      </w:r>
      <w:r>
        <w:rPr>
          <w:rFonts w:ascii="Times New Roman" w:hAnsi="Times New Roman" w:cs="Times New Roman"/>
          <w:sz w:val="24"/>
          <w:szCs w:val="24"/>
        </w:rPr>
        <w:t xml:space="preserve">Generating ideas with sketching </w:t>
      </w:r>
    </w:p>
    <w:tbl>
      <w:tblPr>
        <w:tblStyle w:val="TableGrid"/>
        <w:tblW w:w="9360" w:type="dxa"/>
        <w:tblBorders>
          <w:left w:val="none" w:sz="0" w:space="0" w:color="auto"/>
          <w:right w:val="none" w:sz="0" w:space="0" w:color="auto"/>
        </w:tblBorders>
        <w:tblLook w:val="04A0" w:firstRow="1" w:lastRow="0" w:firstColumn="1" w:lastColumn="0" w:noHBand="0" w:noVBand="1"/>
      </w:tblPr>
      <w:tblGrid>
        <w:gridCol w:w="516"/>
        <w:gridCol w:w="4074"/>
        <w:gridCol w:w="2160"/>
        <w:gridCol w:w="2610"/>
      </w:tblGrid>
      <w:tr w:rsidR="00FE5716" w:rsidRPr="00217FF9" w14:paraId="24244B9A" w14:textId="77777777" w:rsidTr="00CB2D91">
        <w:tc>
          <w:tcPr>
            <w:tcW w:w="516" w:type="dxa"/>
          </w:tcPr>
          <w:p w14:paraId="620F5C01" w14:textId="77777777" w:rsidR="00FE5716" w:rsidRPr="00217FF9" w:rsidRDefault="00FE5716" w:rsidP="00CB2D91">
            <w:pPr>
              <w:rPr>
                <w:rFonts w:ascii="Times New Roman" w:hAnsi="Times New Roman" w:cs="Times New Roman"/>
                <w:b/>
                <w:bCs/>
                <w:sz w:val="24"/>
                <w:szCs w:val="24"/>
              </w:rPr>
            </w:pPr>
            <w:r w:rsidRPr="00533AD7">
              <w:rPr>
                <w:rFonts w:ascii="Times New Roman" w:hAnsi="Times New Roman" w:cs="Times New Roman"/>
                <w:b/>
                <w:bCs/>
                <w:sz w:val="24"/>
                <w:szCs w:val="24"/>
              </w:rPr>
              <w:t xml:space="preserve"># </w:t>
            </w:r>
          </w:p>
        </w:tc>
        <w:tc>
          <w:tcPr>
            <w:tcW w:w="4074" w:type="dxa"/>
          </w:tcPr>
          <w:p w14:paraId="0249768C" w14:textId="77777777" w:rsidR="00FE5716" w:rsidRPr="00217FF9" w:rsidRDefault="00FE5716" w:rsidP="00CB2D91">
            <w:pPr>
              <w:rPr>
                <w:rFonts w:ascii="Times New Roman" w:hAnsi="Times New Roman" w:cs="Times New Roman"/>
                <w:b/>
                <w:bCs/>
                <w:sz w:val="24"/>
                <w:szCs w:val="24"/>
              </w:rPr>
            </w:pPr>
            <w:r>
              <w:rPr>
                <w:rFonts w:ascii="Times New Roman" w:hAnsi="Times New Roman" w:cs="Times New Roman"/>
                <w:b/>
                <w:bCs/>
                <w:sz w:val="24"/>
                <w:szCs w:val="24"/>
              </w:rPr>
              <w:t xml:space="preserve"> Sketch</w:t>
            </w:r>
          </w:p>
        </w:tc>
        <w:tc>
          <w:tcPr>
            <w:tcW w:w="2160" w:type="dxa"/>
          </w:tcPr>
          <w:p w14:paraId="575586B7" w14:textId="77777777" w:rsidR="00FE5716" w:rsidRPr="00217FF9" w:rsidRDefault="00FE5716" w:rsidP="00CB2D91">
            <w:pPr>
              <w:rPr>
                <w:rFonts w:ascii="Times New Roman" w:hAnsi="Times New Roman" w:cs="Times New Roman"/>
                <w:b/>
                <w:bCs/>
                <w:sz w:val="24"/>
                <w:szCs w:val="24"/>
              </w:rPr>
            </w:pPr>
            <w:r w:rsidRPr="00533AD7">
              <w:rPr>
                <w:rFonts w:ascii="Times New Roman" w:hAnsi="Times New Roman" w:cs="Times New Roman"/>
                <w:b/>
                <w:bCs/>
                <w:sz w:val="24"/>
                <w:szCs w:val="24"/>
              </w:rPr>
              <w:t xml:space="preserve">Solution name  </w:t>
            </w:r>
          </w:p>
        </w:tc>
        <w:tc>
          <w:tcPr>
            <w:tcW w:w="2610" w:type="dxa"/>
          </w:tcPr>
          <w:p w14:paraId="071DFA9F" w14:textId="77777777" w:rsidR="00FE5716" w:rsidRPr="00217FF9" w:rsidRDefault="00FE5716" w:rsidP="00CB2D91">
            <w:pPr>
              <w:rPr>
                <w:rFonts w:ascii="Times New Roman" w:hAnsi="Times New Roman" w:cs="Times New Roman"/>
                <w:b/>
                <w:bCs/>
                <w:sz w:val="24"/>
                <w:szCs w:val="24"/>
              </w:rPr>
            </w:pPr>
            <w:r w:rsidRPr="00533AD7">
              <w:rPr>
                <w:rFonts w:ascii="Times New Roman" w:hAnsi="Times New Roman" w:cs="Times New Roman"/>
                <w:b/>
                <w:bCs/>
                <w:sz w:val="24"/>
                <w:szCs w:val="24"/>
              </w:rPr>
              <w:t xml:space="preserve">Unique aspects, brief description </w:t>
            </w:r>
          </w:p>
        </w:tc>
      </w:tr>
      <w:tr w:rsidR="00FE5716" w:rsidRPr="00217FF9" w14:paraId="30538D40" w14:textId="77777777" w:rsidTr="00CB2D91">
        <w:tc>
          <w:tcPr>
            <w:tcW w:w="516" w:type="dxa"/>
          </w:tcPr>
          <w:p w14:paraId="1F75225F" w14:textId="77777777" w:rsidR="00FE5716" w:rsidRPr="00217FF9" w:rsidRDefault="00FE5716" w:rsidP="00CB2D91">
            <w:pPr>
              <w:rPr>
                <w:rFonts w:ascii="Times New Roman" w:hAnsi="Times New Roman" w:cs="Times New Roman"/>
                <w:sz w:val="24"/>
                <w:szCs w:val="24"/>
              </w:rPr>
            </w:pPr>
            <w:r w:rsidRPr="00217FF9">
              <w:rPr>
                <w:rFonts w:ascii="Times New Roman" w:hAnsi="Times New Roman" w:cs="Times New Roman"/>
                <w:sz w:val="24"/>
                <w:szCs w:val="24"/>
              </w:rPr>
              <w:t>1</w:t>
            </w:r>
          </w:p>
        </w:tc>
        <w:tc>
          <w:tcPr>
            <w:tcW w:w="4074" w:type="dxa"/>
          </w:tcPr>
          <w:p w14:paraId="6BB45EAA" w14:textId="77777777" w:rsidR="00FE5716" w:rsidRPr="00217FF9" w:rsidRDefault="00FE5716" w:rsidP="00CB2D91">
            <w:pPr>
              <w:rPr>
                <w:rFonts w:ascii="Times New Roman" w:hAnsi="Times New Roman" w:cs="Times New Roman"/>
                <w:sz w:val="24"/>
                <w:szCs w:val="24"/>
              </w:rPr>
            </w:pPr>
          </w:p>
        </w:tc>
        <w:tc>
          <w:tcPr>
            <w:tcW w:w="2160" w:type="dxa"/>
          </w:tcPr>
          <w:p w14:paraId="01A09CE4" w14:textId="77777777" w:rsidR="00FE5716" w:rsidRPr="00217FF9" w:rsidRDefault="00FE5716" w:rsidP="00CB2D91">
            <w:pPr>
              <w:rPr>
                <w:rFonts w:ascii="Times New Roman" w:hAnsi="Times New Roman" w:cs="Times New Roman"/>
                <w:sz w:val="24"/>
                <w:szCs w:val="24"/>
              </w:rPr>
            </w:pPr>
          </w:p>
        </w:tc>
        <w:tc>
          <w:tcPr>
            <w:tcW w:w="2610" w:type="dxa"/>
          </w:tcPr>
          <w:p w14:paraId="09AF977F" w14:textId="77777777" w:rsidR="00FE5716" w:rsidRPr="00217FF9" w:rsidRDefault="00FE5716" w:rsidP="00CB2D91">
            <w:pPr>
              <w:rPr>
                <w:rFonts w:ascii="Times New Roman" w:hAnsi="Times New Roman" w:cs="Times New Roman"/>
                <w:sz w:val="24"/>
                <w:szCs w:val="24"/>
              </w:rPr>
            </w:pPr>
          </w:p>
        </w:tc>
      </w:tr>
      <w:tr w:rsidR="00FE5716" w:rsidRPr="00217FF9" w14:paraId="58922830" w14:textId="77777777" w:rsidTr="00CB2D91">
        <w:tc>
          <w:tcPr>
            <w:tcW w:w="516" w:type="dxa"/>
          </w:tcPr>
          <w:p w14:paraId="105E9261" w14:textId="77777777" w:rsidR="00FE5716" w:rsidRPr="00217FF9" w:rsidRDefault="00FE5716" w:rsidP="00CB2D91">
            <w:pPr>
              <w:rPr>
                <w:rFonts w:ascii="Times New Roman" w:hAnsi="Times New Roman" w:cs="Times New Roman"/>
                <w:sz w:val="24"/>
                <w:szCs w:val="24"/>
              </w:rPr>
            </w:pPr>
            <w:r w:rsidRPr="00217FF9">
              <w:rPr>
                <w:rFonts w:ascii="Times New Roman" w:hAnsi="Times New Roman" w:cs="Times New Roman"/>
                <w:sz w:val="24"/>
                <w:szCs w:val="24"/>
              </w:rPr>
              <w:t>2</w:t>
            </w:r>
          </w:p>
        </w:tc>
        <w:tc>
          <w:tcPr>
            <w:tcW w:w="4074" w:type="dxa"/>
          </w:tcPr>
          <w:p w14:paraId="17223EF6" w14:textId="77777777" w:rsidR="00FE5716" w:rsidRPr="00217FF9" w:rsidRDefault="00FE5716" w:rsidP="00CB2D91">
            <w:pPr>
              <w:rPr>
                <w:rFonts w:ascii="Times New Roman" w:hAnsi="Times New Roman" w:cs="Times New Roman"/>
                <w:sz w:val="24"/>
                <w:szCs w:val="24"/>
              </w:rPr>
            </w:pPr>
          </w:p>
        </w:tc>
        <w:tc>
          <w:tcPr>
            <w:tcW w:w="2160" w:type="dxa"/>
          </w:tcPr>
          <w:p w14:paraId="17D6298A" w14:textId="77777777" w:rsidR="00FE5716" w:rsidRPr="00217FF9" w:rsidRDefault="00FE5716" w:rsidP="00CB2D91">
            <w:pPr>
              <w:rPr>
                <w:rFonts w:ascii="Times New Roman" w:hAnsi="Times New Roman" w:cs="Times New Roman"/>
                <w:sz w:val="24"/>
                <w:szCs w:val="24"/>
              </w:rPr>
            </w:pPr>
          </w:p>
        </w:tc>
        <w:tc>
          <w:tcPr>
            <w:tcW w:w="2610" w:type="dxa"/>
          </w:tcPr>
          <w:p w14:paraId="0E045DE1" w14:textId="77777777" w:rsidR="00FE5716" w:rsidRPr="00217FF9" w:rsidRDefault="00FE5716" w:rsidP="00CB2D91">
            <w:pPr>
              <w:rPr>
                <w:rFonts w:ascii="Times New Roman" w:hAnsi="Times New Roman" w:cs="Times New Roman"/>
                <w:sz w:val="24"/>
                <w:szCs w:val="24"/>
              </w:rPr>
            </w:pPr>
          </w:p>
        </w:tc>
      </w:tr>
      <w:tr w:rsidR="00FE5716" w:rsidRPr="00217FF9" w14:paraId="09AD9557" w14:textId="77777777" w:rsidTr="00CB2D91">
        <w:tc>
          <w:tcPr>
            <w:tcW w:w="516" w:type="dxa"/>
          </w:tcPr>
          <w:p w14:paraId="7A1C9868" w14:textId="77777777" w:rsidR="00FE5716" w:rsidRPr="00217FF9" w:rsidRDefault="00FE5716" w:rsidP="00CB2D91">
            <w:pPr>
              <w:rPr>
                <w:rFonts w:ascii="Times New Roman" w:hAnsi="Times New Roman" w:cs="Times New Roman"/>
                <w:sz w:val="24"/>
                <w:szCs w:val="24"/>
              </w:rPr>
            </w:pPr>
            <w:r w:rsidRPr="00217FF9">
              <w:rPr>
                <w:rFonts w:ascii="Times New Roman" w:hAnsi="Times New Roman" w:cs="Times New Roman"/>
                <w:sz w:val="24"/>
                <w:szCs w:val="24"/>
              </w:rPr>
              <w:t>3</w:t>
            </w:r>
          </w:p>
        </w:tc>
        <w:tc>
          <w:tcPr>
            <w:tcW w:w="4074" w:type="dxa"/>
          </w:tcPr>
          <w:p w14:paraId="360FC392" w14:textId="77777777" w:rsidR="00FE5716" w:rsidRPr="00217FF9" w:rsidRDefault="00FE5716" w:rsidP="00CB2D91">
            <w:pPr>
              <w:rPr>
                <w:rFonts w:ascii="Times New Roman" w:hAnsi="Times New Roman" w:cs="Times New Roman"/>
                <w:sz w:val="24"/>
                <w:szCs w:val="24"/>
              </w:rPr>
            </w:pPr>
          </w:p>
        </w:tc>
        <w:tc>
          <w:tcPr>
            <w:tcW w:w="2160" w:type="dxa"/>
          </w:tcPr>
          <w:p w14:paraId="15CE8033" w14:textId="77777777" w:rsidR="00FE5716" w:rsidRPr="00217FF9" w:rsidRDefault="00FE5716" w:rsidP="00CB2D91">
            <w:pPr>
              <w:rPr>
                <w:rFonts w:ascii="Times New Roman" w:hAnsi="Times New Roman" w:cs="Times New Roman"/>
                <w:sz w:val="24"/>
                <w:szCs w:val="24"/>
              </w:rPr>
            </w:pPr>
          </w:p>
        </w:tc>
        <w:tc>
          <w:tcPr>
            <w:tcW w:w="2610" w:type="dxa"/>
          </w:tcPr>
          <w:p w14:paraId="2E18D4EF" w14:textId="77777777" w:rsidR="00FE5716" w:rsidRPr="00217FF9" w:rsidRDefault="00FE5716" w:rsidP="00CB2D91">
            <w:pPr>
              <w:rPr>
                <w:rFonts w:ascii="Times New Roman" w:hAnsi="Times New Roman" w:cs="Times New Roman"/>
                <w:sz w:val="24"/>
                <w:szCs w:val="24"/>
              </w:rPr>
            </w:pPr>
          </w:p>
        </w:tc>
      </w:tr>
      <w:tr w:rsidR="00FE5716" w:rsidRPr="00217FF9" w14:paraId="29F32A03" w14:textId="77777777" w:rsidTr="00CB2D91">
        <w:tc>
          <w:tcPr>
            <w:tcW w:w="516" w:type="dxa"/>
          </w:tcPr>
          <w:p w14:paraId="6346ED24" w14:textId="77777777" w:rsidR="00FE5716" w:rsidRPr="00217FF9" w:rsidRDefault="00FE5716" w:rsidP="00CB2D91">
            <w:pPr>
              <w:rPr>
                <w:rFonts w:ascii="Times New Roman" w:hAnsi="Times New Roman" w:cs="Times New Roman"/>
                <w:sz w:val="24"/>
                <w:szCs w:val="24"/>
              </w:rPr>
            </w:pPr>
            <w:r w:rsidRPr="00217FF9">
              <w:rPr>
                <w:rFonts w:ascii="Times New Roman" w:hAnsi="Times New Roman" w:cs="Times New Roman"/>
                <w:sz w:val="24"/>
                <w:szCs w:val="24"/>
              </w:rPr>
              <w:t>4</w:t>
            </w:r>
          </w:p>
        </w:tc>
        <w:tc>
          <w:tcPr>
            <w:tcW w:w="4074" w:type="dxa"/>
          </w:tcPr>
          <w:p w14:paraId="3304634F" w14:textId="77777777" w:rsidR="00FE5716" w:rsidRPr="00217FF9" w:rsidRDefault="00FE5716" w:rsidP="00CB2D91">
            <w:pPr>
              <w:rPr>
                <w:rFonts w:ascii="Times New Roman" w:hAnsi="Times New Roman" w:cs="Times New Roman"/>
                <w:sz w:val="24"/>
                <w:szCs w:val="24"/>
              </w:rPr>
            </w:pPr>
          </w:p>
        </w:tc>
        <w:tc>
          <w:tcPr>
            <w:tcW w:w="2160" w:type="dxa"/>
          </w:tcPr>
          <w:p w14:paraId="4A629063" w14:textId="77777777" w:rsidR="00FE5716" w:rsidRPr="00217FF9" w:rsidRDefault="00FE5716" w:rsidP="00CB2D91">
            <w:pPr>
              <w:rPr>
                <w:rFonts w:ascii="Times New Roman" w:hAnsi="Times New Roman" w:cs="Times New Roman"/>
                <w:sz w:val="24"/>
                <w:szCs w:val="24"/>
              </w:rPr>
            </w:pPr>
          </w:p>
        </w:tc>
        <w:tc>
          <w:tcPr>
            <w:tcW w:w="2610" w:type="dxa"/>
          </w:tcPr>
          <w:p w14:paraId="4249F2C4" w14:textId="77777777" w:rsidR="00FE5716" w:rsidRPr="00217FF9" w:rsidRDefault="00FE5716" w:rsidP="00CB2D91">
            <w:pPr>
              <w:rPr>
                <w:rFonts w:ascii="Times New Roman" w:hAnsi="Times New Roman" w:cs="Times New Roman"/>
                <w:sz w:val="24"/>
                <w:szCs w:val="24"/>
              </w:rPr>
            </w:pPr>
          </w:p>
        </w:tc>
      </w:tr>
    </w:tbl>
    <w:p w14:paraId="709F82A3" w14:textId="77777777" w:rsidR="00FE5716" w:rsidRPr="00FE5716" w:rsidRDefault="00FE5716" w:rsidP="00FE5716">
      <w:pPr>
        <w:spacing w:after="0" w:line="240" w:lineRule="auto"/>
        <w:rPr>
          <w:rFonts w:ascii="Times New Roman" w:hAnsi="Times New Roman" w:cs="Times New Roman"/>
          <w:color w:val="FF0000"/>
          <w:sz w:val="24"/>
          <w:szCs w:val="24"/>
        </w:rPr>
      </w:pPr>
    </w:p>
    <w:p w14:paraId="32B208EE" w14:textId="77777777" w:rsidR="00194467" w:rsidRDefault="00194467">
      <w:pPr>
        <w:rPr>
          <w:rFonts w:ascii="Times New Roman" w:eastAsiaTheme="majorEastAsia" w:hAnsi="Times New Roman" w:cs="Times New Roman"/>
          <w:b/>
          <w:sz w:val="24"/>
          <w:szCs w:val="24"/>
        </w:rPr>
      </w:pPr>
      <w:r>
        <w:rPr>
          <w:rFonts w:cs="Times New Roman"/>
          <w:szCs w:val="24"/>
        </w:rPr>
        <w:br w:type="page"/>
      </w:r>
    </w:p>
    <w:p w14:paraId="79CAD078" w14:textId="6A7557B1" w:rsidR="00922739" w:rsidRPr="00FE5716" w:rsidRDefault="00922739" w:rsidP="00922739">
      <w:pPr>
        <w:pStyle w:val="Heading2"/>
        <w:numPr>
          <w:ilvl w:val="1"/>
          <w:numId w:val="9"/>
        </w:numPr>
        <w:rPr>
          <w:rFonts w:cs="Times New Roman"/>
          <w:szCs w:val="24"/>
        </w:rPr>
      </w:pPr>
      <w:bookmarkStart w:id="13" w:name="_Toc118892355"/>
      <w:r w:rsidRPr="00FE5716">
        <w:rPr>
          <w:rFonts w:cs="Times New Roman"/>
          <w:szCs w:val="24"/>
        </w:rPr>
        <w:lastRenderedPageBreak/>
        <w:t>Low Fidelity Prototyping</w:t>
      </w:r>
      <w:bookmarkEnd w:id="13"/>
    </w:p>
    <w:p w14:paraId="5199110D" w14:textId="0B9E3A24" w:rsidR="00FE5716" w:rsidRPr="00FE5716" w:rsidRDefault="00FE5716" w:rsidP="00FE5716">
      <w:pPr>
        <w:rPr>
          <w:rFonts w:ascii="Times New Roman" w:hAnsi="Times New Roman" w:cs="Times New Roman"/>
          <w:color w:val="FF0000"/>
          <w:sz w:val="24"/>
          <w:szCs w:val="24"/>
        </w:rPr>
      </w:pPr>
      <w:r w:rsidRPr="00FE5716">
        <w:rPr>
          <w:rFonts w:ascii="Times New Roman" w:hAnsi="Times New Roman" w:cs="Times New Roman"/>
          <w:color w:val="FF0000"/>
          <w:sz w:val="24"/>
          <w:szCs w:val="24"/>
        </w:rPr>
        <w:t xml:space="preserve">[Low fidelity prototypes are </w:t>
      </w:r>
      <w:r w:rsidR="00240A4C">
        <w:rPr>
          <w:rFonts w:ascii="Times New Roman" w:hAnsi="Times New Roman" w:cs="Times New Roman"/>
          <w:color w:val="FF0000"/>
          <w:sz w:val="24"/>
          <w:szCs w:val="24"/>
        </w:rPr>
        <w:t xml:space="preserve">a </w:t>
      </w:r>
      <w:r w:rsidRPr="00FE5716">
        <w:rPr>
          <w:rFonts w:ascii="Times New Roman" w:hAnsi="Times New Roman" w:cs="Times New Roman"/>
          <w:color w:val="FF0000"/>
          <w:sz w:val="24"/>
          <w:szCs w:val="24"/>
        </w:rPr>
        <w:t>quick and easy way of generating tangible models with inexpensive materials for the purpose of communicating an idea and checking its functionality</w:t>
      </w:r>
      <w:r w:rsidR="00631E74">
        <w:rPr>
          <w:rFonts w:ascii="Times New Roman" w:hAnsi="Times New Roman" w:cs="Times New Roman"/>
          <w:color w:val="FF0000"/>
          <w:sz w:val="24"/>
          <w:szCs w:val="24"/>
        </w:rPr>
        <w:t xml:space="preserve"> (IF02)</w:t>
      </w:r>
      <w:r w:rsidRPr="00FE5716">
        <w:rPr>
          <w:rFonts w:ascii="Times New Roman" w:hAnsi="Times New Roman" w:cs="Times New Roman"/>
          <w:color w:val="FF0000"/>
          <w:sz w:val="24"/>
          <w:szCs w:val="24"/>
        </w:rPr>
        <w:t xml:space="preserve">. These prototypes do not focus on </w:t>
      </w:r>
      <w:r w:rsidR="00240A4C">
        <w:rPr>
          <w:rFonts w:ascii="Times New Roman" w:hAnsi="Times New Roman" w:cs="Times New Roman"/>
          <w:color w:val="FF0000"/>
          <w:sz w:val="24"/>
          <w:szCs w:val="24"/>
        </w:rPr>
        <w:t xml:space="preserve">the </w:t>
      </w:r>
      <w:r w:rsidRPr="00FE5716">
        <w:rPr>
          <w:rFonts w:ascii="Times New Roman" w:hAnsi="Times New Roman" w:cs="Times New Roman"/>
          <w:color w:val="FF0000"/>
          <w:sz w:val="24"/>
          <w:szCs w:val="24"/>
        </w:rPr>
        <w:t xml:space="preserve">visual appearance of a solution but rather focus on a function or sub-function.] </w:t>
      </w:r>
    </w:p>
    <w:p w14:paraId="4DDD6A62" w14:textId="731E6127" w:rsidR="00FE5716" w:rsidRPr="00217FF9" w:rsidRDefault="00FE5716" w:rsidP="00FE5716">
      <w:pPr>
        <w:pStyle w:val="Caption"/>
        <w:spacing w:after="0"/>
        <w:rPr>
          <w:rFonts w:ascii="Times New Roman" w:hAnsi="Times New Roman" w:cs="Times New Roman"/>
          <w:sz w:val="24"/>
          <w:szCs w:val="24"/>
        </w:rPr>
      </w:pPr>
      <w:r w:rsidRPr="00217FF9">
        <w:rPr>
          <w:rFonts w:ascii="Times New Roman" w:hAnsi="Times New Roman" w:cs="Times New Roman"/>
          <w:sz w:val="24"/>
          <w:szCs w:val="24"/>
        </w:rPr>
        <w:t xml:space="preserve">Table </w:t>
      </w:r>
      <w:r w:rsidRPr="00217FF9">
        <w:rPr>
          <w:rFonts w:ascii="Times New Roman" w:hAnsi="Times New Roman" w:cs="Times New Roman"/>
          <w:sz w:val="24"/>
          <w:szCs w:val="24"/>
        </w:rPr>
        <w:fldChar w:fldCharType="begin"/>
      </w:r>
      <w:r w:rsidRPr="00217FF9">
        <w:rPr>
          <w:rFonts w:ascii="Times New Roman" w:hAnsi="Times New Roman" w:cs="Times New Roman"/>
          <w:sz w:val="24"/>
          <w:szCs w:val="24"/>
        </w:rPr>
        <w:instrText xml:space="preserve"> SEQ Table \* ARABIC </w:instrText>
      </w:r>
      <w:r w:rsidRPr="00217FF9">
        <w:rPr>
          <w:rFonts w:ascii="Times New Roman" w:hAnsi="Times New Roman" w:cs="Times New Roman"/>
          <w:sz w:val="24"/>
          <w:szCs w:val="24"/>
        </w:rPr>
        <w:fldChar w:fldCharType="separate"/>
      </w:r>
      <w:r w:rsidR="00E7301C">
        <w:rPr>
          <w:rFonts w:ascii="Times New Roman" w:hAnsi="Times New Roman" w:cs="Times New Roman"/>
          <w:noProof/>
          <w:sz w:val="24"/>
          <w:szCs w:val="24"/>
        </w:rPr>
        <w:t>7</w:t>
      </w:r>
      <w:r w:rsidRPr="00217FF9">
        <w:rPr>
          <w:rFonts w:ascii="Times New Roman" w:hAnsi="Times New Roman" w:cs="Times New Roman"/>
          <w:sz w:val="24"/>
          <w:szCs w:val="24"/>
        </w:rPr>
        <w:fldChar w:fldCharType="end"/>
      </w:r>
      <w:r w:rsidRPr="00217FF9">
        <w:rPr>
          <w:rFonts w:ascii="Times New Roman" w:hAnsi="Times New Roman" w:cs="Times New Roman"/>
          <w:sz w:val="24"/>
          <w:szCs w:val="24"/>
        </w:rPr>
        <w:t xml:space="preserve">. </w:t>
      </w:r>
      <w:r>
        <w:rPr>
          <w:rFonts w:ascii="Times New Roman" w:hAnsi="Times New Roman" w:cs="Times New Roman"/>
          <w:sz w:val="24"/>
          <w:szCs w:val="24"/>
        </w:rPr>
        <w:t>Generating ideas with low fidelity prototyping</w:t>
      </w:r>
    </w:p>
    <w:tbl>
      <w:tblPr>
        <w:tblStyle w:val="TableGrid"/>
        <w:tblW w:w="9360" w:type="dxa"/>
        <w:tblBorders>
          <w:left w:val="none" w:sz="0" w:space="0" w:color="auto"/>
          <w:right w:val="none" w:sz="0" w:space="0" w:color="auto"/>
        </w:tblBorders>
        <w:tblLook w:val="04A0" w:firstRow="1" w:lastRow="0" w:firstColumn="1" w:lastColumn="0" w:noHBand="0" w:noVBand="1"/>
      </w:tblPr>
      <w:tblGrid>
        <w:gridCol w:w="516"/>
        <w:gridCol w:w="4074"/>
        <w:gridCol w:w="2160"/>
        <w:gridCol w:w="2610"/>
      </w:tblGrid>
      <w:tr w:rsidR="00FE5716" w:rsidRPr="00217FF9" w14:paraId="2D467370" w14:textId="77777777" w:rsidTr="00CB2D91">
        <w:tc>
          <w:tcPr>
            <w:tcW w:w="516" w:type="dxa"/>
          </w:tcPr>
          <w:p w14:paraId="42472178" w14:textId="77777777" w:rsidR="00FE5716" w:rsidRPr="00217FF9" w:rsidRDefault="00FE5716" w:rsidP="00CB2D91">
            <w:pPr>
              <w:rPr>
                <w:rFonts w:ascii="Times New Roman" w:hAnsi="Times New Roman" w:cs="Times New Roman"/>
                <w:b/>
                <w:bCs/>
                <w:sz w:val="24"/>
                <w:szCs w:val="24"/>
              </w:rPr>
            </w:pPr>
            <w:r w:rsidRPr="00533AD7">
              <w:rPr>
                <w:rFonts w:ascii="Times New Roman" w:hAnsi="Times New Roman" w:cs="Times New Roman"/>
                <w:b/>
                <w:bCs/>
                <w:sz w:val="24"/>
                <w:szCs w:val="24"/>
              </w:rPr>
              <w:t xml:space="preserve"># </w:t>
            </w:r>
          </w:p>
        </w:tc>
        <w:tc>
          <w:tcPr>
            <w:tcW w:w="4074" w:type="dxa"/>
          </w:tcPr>
          <w:p w14:paraId="3DDBD9B4" w14:textId="77777777" w:rsidR="00FE5716" w:rsidRPr="00217FF9" w:rsidRDefault="00FE5716" w:rsidP="00CB2D91">
            <w:pPr>
              <w:rPr>
                <w:rFonts w:ascii="Times New Roman" w:hAnsi="Times New Roman" w:cs="Times New Roman"/>
                <w:b/>
                <w:bCs/>
                <w:sz w:val="24"/>
                <w:szCs w:val="24"/>
              </w:rPr>
            </w:pPr>
            <w:r>
              <w:rPr>
                <w:rFonts w:ascii="Times New Roman" w:hAnsi="Times New Roman" w:cs="Times New Roman"/>
                <w:b/>
                <w:bCs/>
                <w:sz w:val="24"/>
                <w:szCs w:val="24"/>
              </w:rPr>
              <w:t>Prototype picture</w:t>
            </w:r>
          </w:p>
        </w:tc>
        <w:tc>
          <w:tcPr>
            <w:tcW w:w="2160" w:type="dxa"/>
          </w:tcPr>
          <w:p w14:paraId="363B9174" w14:textId="77777777" w:rsidR="00FE5716" w:rsidRPr="00217FF9" w:rsidRDefault="00FE5716" w:rsidP="00CB2D91">
            <w:pPr>
              <w:rPr>
                <w:rFonts w:ascii="Times New Roman" w:hAnsi="Times New Roman" w:cs="Times New Roman"/>
                <w:b/>
                <w:bCs/>
                <w:sz w:val="24"/>
                <w:szCs w:val="24"/>
              </w:rPr>
            </w:pPr>
            <w:r w:rsidRPr="00533AD7">
              <w:rPr>
                <w:rFonts w:ascii="Times New Roman" w:hAnsi="Times New Roman" w:cs="Times New Roman"/>
                <w:b/>
                <w:bCs/>
                <w:sz w:val="24"/>
                <w:szCs w:val="24"/>
              </w:rPr>
              <w:t xml:space="preserve">Solution name </w:t>
            </w:r>
          </w:p>
        </w:tc>
        <w:tc>
          <w:tcPr>
            <w:tcW w:w="2610" w:type="dxa"/>
          </w:tcPr>
          <w:p w14:paraId="2647D86C" w14:textId="77777777" w:rsidR="00FE5716" w:rsidRPr="00217FF9" w:rsidRDefault="00FE5716" w:rsidP="00CB2D91">
            <w:pPr>
              <w:rPr>
                <w:rFonts w:ascii="Times New Roman" w:hAnsi="Times New Roman" w:cs="Times New Roman"/>
                <w:b/>
                <w:bCs/>
                <w:sz w:val="24"/>
                <w:szCs w:val="24"/>
              </w:rPr>
            </w:pPr>
            <w:r w:rsidRPr="00533AD7">
              <w:rPr>
                <w:rFonts w:ascii="Times New Roman" w:hAnsi="Times New Roman" w:cs="Times New Roman"/>
                <w:b/>
                <w:bCs/>
                <w:sz w:val="24"/>
                <w:szCs w:val="24"/>
              </w:rPr>
              <w:t xml:space="preserve">Unique aspects, brief description </w:t>
            </w:r>
          </w:p>
        </w:tc>
      </w:tr>
      <w:tr w:rsidR="00FE5716" w:rsidRPr="00217FF9" w14:paraId="27144EEC" w14:textId="77777777" w:rsidTr="00CB2D91">
        <w:tc>
          <w:tcPr>
            <w:tcW w:w="516" w:type="dxa"/>
          </w:tcPr>
          <w:p w14:paraId="02C75F1E" w14:textId="77777777" w:rsidR="00FE5716" w:rsidRPr="00217FF9" w:rsidRDefault="00FE5716" w:rsidP="00CB2D91">
            <w:pPr>
              <w:rPr>
                <w:rFonts w:ascii="Times New Roman" w:hAnsi="Times New Roman" w:cs="Times New Roman"/>
                <w:sz w:val="24"/>
                <w:szCs w:val="24"/>
              </w:rPr>
            </w:pPr>
            <w:r w:rsidRPr="00217FF9">
              <w:rPr>
                <w:rFonts w:ascii="Times New Roman" w:hAnsi="Times New Roman" w:cs="Times New Roman"/>
                <w:sz w:val="24"/>
                <w:szCs w:val="24"/>
              </w:rPr>
              <w:t>1</w:t>
            </w:r>
          </w:p>
        </w:tc>
        <w:tc>
          <w:tcPr>
            <w:tcW w:w="4074" w:type="dxa"/>
          </w:tcPr>
          <w:p w14:paraId="3598A3B1" w14:textId="77777777" w:rsidR="00FE5716" w:rsidRPr="00217FF9" w:rsidRDefault="00FE5716" w:rsidP="00CB2D91">
            <w:pPr>
              <w:rPr>
                <w:rFonts w:ascii="Times New Roman" w:hAnsi="Times New Roman" w:cs="Times New Roman"/>
                <w:sz w:val="24"/>
                <w:szCs w:val="24"/>
              </w:rPr>
            </w:pPr>
          </w:p>
        </w:tc>
        <w:tc>
          <w:tcPr>
            <w:tcW w:w="2160" w:type="dxa"/>
          </w:tcPr>
          <w:p w14:paraId="3BCC9412" w14:textId="77777777" w:rsidR="00FE5716" w:rsidRPr="00217FF9" w:rsidRDefault="00FE5716" w:rsidP="00CB2D91">
            <w:pPr>
              <w:rPr>
                <w:rFonts w:ascii="Times New Roman" w:hAnsi="Times New Roman" w:cs="Times New Roman"/>
                <w:sz w:val="24"/>
                <w:szCs w:val="24"/>
              </w:rPr>
            </w:pPr>
          </w:p>
        </w:tc>
        <w:tc>
          <w:tcPr>
            <w:tcW w:w="2610" w:type="dxa"/>
          </w:tcPr>
          <w:p w14:paraId="32594E0E" w14:textId="77777777" w:rsidR="00FE5716" w:rsidRPr="00217FF9" w:rsidRDefault="00FE5716" w:rsidP="00CB2D91">
            <w:pPr>
              <w:rPr>
                <w:rFonts w:ascii="Times New Roman" w:hAnsi="Times New Roman" w:cs="Times New Roman"/>
                <w:sz w:val="24"/>
                <w:szCs w:val="24"/>
              </w:rPr>
            </w:pPr>
          </w:p>
        </w:tc>
      </w:tr>
      <w:tr w:rsidR="00FE5716" w:rsidRPr="00217FF9" w14:paraId="4EBC6CEE" w14:textId="77777777" w:rsidTr="00CB2D91">
        <w:tc>
          <w:tcPr>
            <w:tcW w:w="516" w:type="dxa"/>
          </w:tcPr>
          <w:p w14:paraId="5124736C" w14:textId="77777777" w:rsidR="00FE5716" w:rsidRPr="00217FF9" w:rsidRDefault="00FE5716" w:rsidP="00CB2D91">
            <w:pPr>
              <w:rPr>
                <w:rFonts w:ascii="Times New Roman" w:hAnsi="Times New Roman" w:cs="Times New Roman"/>
                <w:sz w:val="24"/>
                <w:szCs w:val="24"/>
              </w:rPr>
            </w:pPr>
            <w:r w:rsidRPr="00217FF9">
              <w:rPr>
                <w:rFonts w:ascii="Times New Roman" w:hAnsi="Times New Roman" w:cs="Times New Roman"/>
                <w:sz w:val="24"/>
                <w:szCs w:val="24"/>
              </w:rPr>
              <w:t>2</w:t>
            </w:r>
          </w:p>
        </w:tc>
        <w:tc>
          <w:tcPr>
            <w:tcW w:w="4074" w:type="dxa"/>
          </w:tcPr>
          <w:p w14:paraId="7E6CDF35" w14:textId="77777777" w:rsidR="00FE5716" w:rsidRPr="00217FF9" w:rsidRDefault="00FE5716" w:rsidP="00CB2D91">
            <w:pPr>
              <w:rPr>
                <w:rFonts w:ascii="Times New Roman" w:hAnsi="Times New Roman" w:cs="Times New Roman"/>
                <w:sz w:val="24"/>
                <w:szCs w:val="24"/>
              </w:rPr>
            </w:pPr>
          </w:p>
        </w:tc>
        <w:tc>
          <w:tcPr>
            <w:tcW w:w="2160" w:type="dxa"/>
          </w:tcPr>
          <w:p w14:paraId="31BBE074" w14:textId="77777777" w:rsidR="00FE5716" w:rsidRPr="00217FF9" w:rsidRDefault="00FE5716" w:rsidP="00CB2D91">
            <w:pPr>
              <w:rPr>
                <w:rFonts w:ascii="Times New Roman" w:hAnsi="Times New Roman" w:cs="Times New Roman"/>
                <w:sz w:val="24"/>
                <w:szCs w:val="24"/>
              </w:rPr>
            </w:pPr>
          </w:p>
        </w:tc>
        <w:tc>
          <w:tcPr>
            <w:tcW w:w="2610" w:type="dxa"/>
          </w:tcPr>
          <w:p w14:paraId="0F9E80B6" w14:textId="77777777" w:rsidR="00FE5716" w:rsidRPr="00217FF9" w:rsidRDefault="00FE5716" w:rsidP="00CB2D91">
            <w:pPr>
              <w:rPr>
                <w:rFonts w:ascii="Times New Roman" w:hAnsi="Times New Roman" w:cs="Times New Roman"/>
                <w:sz w:val="24"/>
                <w:szCs w:val="24"/>
              </w:rPr>
            </w:pPr>
          </w:p>
        </w:tc>
      </w:tr>
      <w:tr w:rsidR="00FE5716" w:rsidRPr="00217FF9" w14:paraId="1CF1FB8A" w14:textId="77777777" w:rsidTr="00CB2D91">
        <w:tc>
          <w:tcPr>
            <w:tcW w:w="516" w:type="dxa"/>
          </w:tcPr>
          <w:p w14:paraId="2DABC3C0" w14:textId="77777777" w:rsidR="00FE5716" w:rsidRPr="00217FF9" w:rsidRDefault="00FE5716" w:rsidP="00CB2D91">
            <w:pPr>
              <w:rPr>
                <w:rFonts w:ascii="Times New Roman" w:hAnsi="Times New Roman" w:cs="Times New Roman"/>
                <w:sz w:val="24"/>
                <w:szCs w:val="24"/>
              </w:rPr>
            </w:pPr>
            <w:r w:rsidRPr="00217FF9">
              <w:rPr>
                <w:rFonts w:ascii="Times New Roman" w:hAnsi="Times New Roman" w:cs="Times New Roman"/>
                <w:sz w:val="24"/>
                <w:szCs w:val="24"/>
              </w:rPr>
              <w:t>3</w:t>
            </w:r>
          </w:p>
        </w:tc>
        <w:tc>
          <w:tcPr>
            <w:tcW w:w="4074" w:type="dxa"/>
          </w:tcPr>
          <w:p w14:paraId="318155B2" w14:textId="77777777" w:rsidR="00FE5716" w:rsidRPr="00217FF9" w:rsidRDefault="00FE5716" w:rsidP="00CB2D91">
            <w:pPr>
              <w:rPr>
                <w:rFonts w:ascii="Times New Roman" w:hAnsi="Times New Roman" w:cs="Times New Roman"/>
                <w:sz w:val="24"/>
                <w:szCs w:val="24"/>
              </w:rPr>
            </w:pPr>
          </w:p>
        </w:tc>
        <w:tc>
          <w:tcPr>
            <w:tcW w:w="2160" w:type="dxa"/>
          </w:tcPr>
          <w:p w14:paraId="49C1694D" w14:textId="77777777" w:rsidR="00FE5716" w:rsidRPr="00217FF9" w:rsidRDefault="00FE5716" w:rsidP="00CB2D91">
            <w:pPr>
              <w:rPr>
                <w:rFonts w:ascii="Times New Roman" w:hAnsi="Times New Roman" w:cs="Times New Roman"/>
                <w:sz w:val="24"/>
                <w:szCs w:val="24"/>
              </w:rPr>
            </w:pPr>
          </w:p>
        </w:tc>
        <w:tc>
          <w:tcPr>
            <w:tcW w:w="2610" w:type="dxa"/>
          </w:tcPr>
          <w:p w14:paraId="1BF18E6F" w14:textId="77777777" w:rsidR="00FE5716" w:rsidRPr="00217FF9" w:rsidRDefault="00FE5716" w:rsidP="00CB2D91">
            <w:pPr>
              <w:rPr>
                <w:rFonts w:ascii="Times New Roman" w:hAnsi="Times New Roman" w:cs="Times New Roman"/>
                <w:sz w:val="24"/>
                <w:szCs w:val="24"/>
              </w:rPr>
            </w:pPr>
          </w:p>
        </w:tc>
      </w:tr>
      <w:tr w:rsidR="00FE5716" w:rsidRPr="00217FF9" w14:paraId="08B6B025" w14:textId="77777777" w:rsidTr="00CB2D91">
        <w:tc>
          <w:tcPr>
            <w:tcW w:w="516" w:type="dxa"/>
          </w:tcPr>
          <w:p w14:paraId="0A4B8DFD" w14:textId="77777777" w:rsidR="00FE5716" w:rsidRPr="00217FF9" w:rsidRDefault="00FE5716" w:rsidP="00CB2D91">
            <w:pPr>
              <w:rPr>
                <w:rFonts w:ascii="Times New Roman" w:hAnsi="Times New Roman" w:cs="Times New Roman"/>
                <w:sz w:val="24"/>
                <w:szCs w:val="24"/>
              </w:rPr>
            </w:pPr>
            <w:r w:rsidRPr="00217FF9">
              <w:rPr>
                <w:rFonts w:ascii="Times New Roman" w:hAnsi="Times New Roman" w:cs="Times New Roman"/>
                <w:sz w:val="24"/>
                <w:szCs w:val="24"/>
              </w:rPr>
              <w:t>4</w:t>
            </w:r>
          </w:p>
        </w:tc>
        <w:tc>
          <w:tcPr>
            <w:tcW w:w="4074" w:type="dxa"/>
          </w:tcPr>
          <w:p w14:paraId="0F92E6E0" w14:textId="77777777" w:rsidR="00FE5716" w:rsidRPr="00217FF9" w:rsidRDefault="00FE5716" w:rsidP="00CB2D91">
            <w:pPr>
              <w:rPr>
                <w:rFonts w:ascii="Times New Roman" w:hAnsi="Times New Roman" w:cs="Times New Roman"/>
                <w:sz w:val="24"/>
                <w:szCs w:val="24"/>
              </w:rPr>
            </w:pPr>
          </w:p>
        </w:tc>
        <w:tc>
          <w:tcPr>
            <w:tcW w:w="2160" w:type="dxa"/>
          </w:tcPr>
          <w:p w14:paraId="11AFC930" w14:textId="77777777" w:rsidR="00FE5716" w:rsidRPr="00217FF9" w:rsidRDefault="00FE5716" w:rsidP="00CB2D91">
            <w:pPr>
              <w:rPr>
                <w:rFonts w:ascii="Times New Roman" w:hAnsi="Times New Roman" w:cs="Times New Roman"/>
                <w:sz w:val="24"/>
                <w:szCs w:val="24"/>
              </w:rPr>
            </w:pPr>
          </w:p>
        </w:tc>
        <w:tc>
          <w:tcPr>
            <w:tcW w:w="2610" w:type="dxa"/>
          </w:tcPr>
          <w:p w14:paraId="1FC5F78D" w14:textId="77777777" w:rsidR="00FE5716" w:rsidRPr="00217FF9" w:rsidRDefault="00FE5716" w:rsidP="00CB2D91">
            <w:pPr>
              <w:rPr>
                <w:rFonts w:ascii="Times New Roman" w:hAnsi="Times New Roman" w:cs="Times New Roman"/>
                <w:sz w:val="24"/>
                <w:szCs w:val="24"/>
              </w:rPr>
            </w:pPr>
          </w:p>
        </w:tc>
      </w:tr>
    </w:tbl>
    <w:p w14:paraId="11B17732" w14:textId="4A0E19AF" w:rsidR="00FE5716" w:rsidRDefault="00FE5716" w:rsidP="00FE5716">
      <w:pPr>
        <w:rPr>
          <w:rFonts w:ascii="Times New Roman" w:hAnsi="Times New Roman" w:cs="Times New Roman"/>
          <w:sz w:val="24"/>
          <w:szCs w:val="24"/>
        </w:rPr>
      </w:pPr>
    </w:p>
    <w:p w14:paraId="75709184" w14:textId="53AC39A1" w:rsidR="00922739" w:rsidRPr="00FE5716" w:rsidRDefault="00922739" w:rsidP="00533AD7">
      <w:pPr>
        <w:pStyle w:val="Heading2"/>
        <w:numPr>
          <w:ilvl w:val="1"/>
          <w:numId w:val="9"/>
        </w:numPr>
        <w:rPr>
          <w:rFonts w:cs="Times New Roman"/>
          <w:bCs/>
          <w:szCs w:val="24"/>
        </w:rPr>
      </w:pPr>
      <w:bookmarkStart w:id="14" w:name="_Toc118892356"/>
      <w:r w:rsidRPr="00FE5716">
        <w:rPr>
          <w:rFonts w:cs="Times New Roman"/>
          <w:szCs w:val="24"/>
        </w:rPr>
        <w:t>Biomimicry</w:t>
      </w:r>
      <w:bookmarkEnd w:id="14"/>
      <w:r w:rsidRPr="00FE5716">
        <w:rPr>
          <w:rFonts w:cs="Times New Roman"/>
          <w:szCs w:val="24"/>
        </w:rPr>
        <w:t xml:space="preserve"> </w:t>
      </w:r>
      <w:r w:rsidR="00D450F6" w:rsidRPr="00FE5716">
        <w:rPr>
          <w:rFonts w:cs="Times New Roman"/>
          <w:szCs w:val="24"/>
        </w:rPr>
        <w:t xml:space="preserve"> </w:t>
      </w:r>
    </w:p>
    <w:p w14:paraId="6DD73A9C" w14:textId="0061FC9D" w:rsidR="005A6718" w:rsidRDefault="003424AF" w:rsidP="00533AD7">
      <w:pPr>
        <w:spacing w:after="0" w:line="240" w:lineRule="auto"/>
        <w:rPr>
          <w:rFonts w:ascii="Times New Roman" w:hAnsi="Times New Roman" w:cs="Times New Roman"/>
          <w:color w:val="FF0000"/>
          <w:sz w:val="24"/>
          <w:szCs w:val="24"/>
        </w:rPr>
      </w:pPr>
      <w:r>
        <w:rPr>
          <w:rFonts w:ascii="Times New Roman" w:hAnsi="Times New Roman" w:cs="Times New Roman"/>
          <w:color w:val="FF0000"/>
          <w:sz w:val="24"/>
          <w:szCs w:val="24"/>
        </w:rPr>
        <w:t>[Also called bio-inspired design, biomimicry is a way of generating new ideas through inspiration from the natural world</w:t>
      </w:r>
      <w:r w:rsidR="00631E74">
        <w:rPr>
          <w:rFonts w:ascii="Times New Roman" w:hAnsi="Times New Roman" w:cs="Times New Roman"/>
          <w:color w:val="FF0000"/>
          <w:sz w:val="24"/>
          <w:szCs w:val="24"/>
        </w:rPr>
        <w:t xml:space="preserve"> (IF02)</w:t>
      </w:r>
      <w:r>
        <w:rPr>
          <w:rFonts w:ascii="Times New Roman" w:hAnsi="Times New Roman" w:cs="Times New Roman"/>
          <w:color w:val="FF0000"/>
          <w:sz w:val="24"/>
          <w:szCs w:val="24"/>
        </w:rPr>
        <w:t>. With this approach, the designer focuses on a design problem or function and asks, ‘how does nature deal with this problem?’ ‘</w:t>
      </w:r>
      <w:r w:rsidR="00CC54DB">
        <w:rPr>
          <w:rFonts w:ascii="Times New Roman" w:hAnsi="Times New Roman" w:cs="Times New Roman"/>
          <w:color w:val="FF0000"/>
          <w:sz w:val="24"/>
          <w:szCs w:val="24"/>
        </w:rPr>
        <w:t>which</w:t>
      </w:r>
      <w:r>
        <w:rPr>
          <w:rFonts w:ascii="Times New Roman" w:hAnsi="Times New Roman" w:cs="Times New Roman"/>
          <w:color w:val="FF0000"/>
          <w:sz w:val="24"/>
          <w:szCs w:val="24"/>
        </w:rPr>
        <w:t xml:space="preserve"> plants </w:t>
      </w:r>
      <w:r w:rsidR="00CC54DB">
        <w:rPr>
          <w:rFonts w:ascii="Times New Roman" w:hAnsi="Times New Roman" w:cs="Times New Roman"/>
          <w:color w:val="FF0000"/>
          <w:sz w:val="24"/>
          <w:szCs w:val="24"/>
        </w:rPr>
        <w:t>or</w:t>
      </w:r>
      <w:r>
        <w:rPr>
          <w:rFonts w:ascii="Times New Roman" w:hAnsi="Times New Roman" w:cs="Times New Roman"/>
          <w:color w:val="FF0000"/>
          <w:sz w:val="24"/>
          <w:szCs w:val="24"/>
        </w:rPr>
        <w:t xml:space="preserve"> animal </w:t>
      </w:r>
      <w:r w:rsidR="00CC54DB">
        <w:rPr>
          <w:rFonts w:ascii="Times New Roman" w:hAnsi="Times New Roman" w:cs="Times New Roman"/>
          <w:color w:val="FF0000"/>
          <w:sz w:val="24"/>
          <w:szCs w:val="24"/>
        </w:rPr>
        <w:t>have</w:t>
      </w:r>
      <w:r>
        <w:rPr>
          <w:rFonts w:ascii="Times New Roman" w:hAnsi="Times New Roman" w:cs="Times New Roman"/>
          <w:color w:val="FF0000"/>
          <w:sz w:val="24"/>
          <w:szCs w:val="24"/>
        </w:rPr>
        <w:t xml:space="preserve"> this function?</w:t>
      </w:r>
      <w:r w:rsidR="00CC54DB">
        <w:rPr>
          <w:rFonts w:ascii="Times New Roman" w:hAnsi="Times New Roman" w:cs="Times New Roman"/>
          <w:color w:val="FF0000"/>
          <w:sz w:val="24"/>
          <w:szCs w:val="24"/>
        </w:rPr>
        <w:t>’ etc.</w:t>
      </w:r>
      <w:r>
        <w:rPr>
          <w:rFonts w:ascii="Times New Roman" w:hAnsi="Times New Roman" w:cs="Times New Roman"/>
          <w:color w:val="FF0000"/>
          <w:sz w:val="24"/>
          <w:szCs w:val="24"/>
        </w:rPr>
        <w:t xml:space="preserve">] </w:t>
      </w:r>
    </w:p>
    <w:p w14:paraId="600E9615" w14:textId="77777777" w:rsidR="00FE5716" w:rsidRPr="00217FF9" w:rsidRDefault="00FE5716" w:rsidP="00533AD7">
      <w:pPr>
        <w:spacing w:after="0" w:line="240" w:lineRule="auto"/>
        <w:rPr>
          <w:rFonts w:ascii="Times New Roman" w:hAnsi="Times New Roman" w:cs="Times New Roman"/>
          <w:color w:val="FF0000"/>
          <w:sz w:val="24"/>
          <w:szCs w:val="24"/>
        </w:rPr>
      </w:pPr>
    </w:p>
    <w:p w14:paraId="4F423098" w14:textId="3E07BB46" w:rsidR="00FE5716" w:rsidRDefault="00FE5716" w:rsidP="00533AD7">
      <w:pPr>
        <w:spacing w:after="0" w:line="240" w:lineRule="auto"/>
        <w:rPr>
          <w:rFonts w:ascii="Times New Roman" w:hAnsi="Times New Roman" w:cs="Times New Roman"/>
          <w:color w:val="FF0000"/>
          <w:sz w:val="24"/>
          <w:szCs w:val="24"/>
        </w:rPr>
      </w:pPr>
    </w:p>
    <w:p w14:paraId="49A83E67" w14:textId="77777777" w:rsidR="000C5CCC" w:rsidRDefault="000C5CCC" w:rsidP="00533AD7">
      <w:pPr>
        <w:spacing w:after="0" w:line="240" w:lineRule="auto"/>
        <w:rPr>
          <w:rFonts w:ascii="Times New Roman" w:hAnsi="Times New Roman" w:cs="Times New Roman"/>
          <w:color w:val="FF0000"/>
          <w:sz w:val="24"/>
          <w:szCs w:val="24"/>
        </w:rPr>
      </w:pPr>
    </w:p>
    <w:p w14:paraId="275EEE6B" w14:textId="5CB1B3A5" w:rsidR="00E3749B" w:rsidRPr="00217FF9" w:rsidRDefault="00E3749B" w:rsidP="00E3749B">
      <w:pPr>
        <w:pStyle w:val="Caption"/>
        <w:spacing w:after="0"/>
        <w:rPr>
          <w:rFonts w:ascii="Times New Roman" w:hAnsi="Times New Roman" w:cs="Times New Roman"/>
          <w:sz w:val="24"/>
          <w:szCs w:val="24"/>
        </w:rPr>
      </w:pPr>
      <w:r w:rsidRPr="00217FF9">
        <w:rPr>
          <w:rFonts w:ascii="Times New Roman" w:hAnsi="Times New Roman" w:cs="Times New Roman"/>
          <w:sz w:val="24"/>
          <w:szCs w:val="24"/>
        </w:rPr>
        <w:t xml:space="preserve">Table </w:t>
      </w:r>
      <w:r w:rsidRPr="00217FF9">
        <w:rPr>
          <w:rFonts w:ascii="Times New Roman" w:hAnsi="Times New Roman" w:cs="Times New Roman"/>
          <w:sz w:val="24"/>
          <w:szCs w:val="24"/>
        </w:rPr>
        <w:fldChar w:fldCharType="begin"/>
      </w:r>
      <w:r w:rsidRPr="00217FF9">
        <w:rPr>
          <w:rFonts w:ascii="Times New Roman" w:hAnsi="Times New Roman" w:cs="Times New Roman"/>
          <w:sz w:val="24"/>
          <w:szCs w:val="24"/>
        </w:rPr>
        <w:instrText xml:space="preserve"> SEQ Table \* ARABIC </w:instrText>
      </w:r>
      <w:r w:rsidRPr="00217FF9">
        <w:rPr>
          <w:rFonts w:ascii="Times New Roman" w:hAnsi="Times New Roman" w:cs="Times New Roman"/>
          <w:sz w:val="24"/>
          <w:szCs w:val="24"/>
        </w:rPr>
        <w:fldChar w:fldCharType="separate"/>
      </w:r>
      <w:r w:rsidR="00E7301C">
        <w:rPr>
          <w:rFonts w:ascii="Times New Roman" w:hAnsi="Times New Roman" w:cs="Times New Roman"/>
          <w:noProof/>
          <w:sz w:val="24"/>
          <w:szCs w:val="24"/>
        </w:rPr>
        <w:t>8</w:t>
      </w:r>
      <w:r w:rsidRPr="00217FF9">
        <w:rPr>
          <w:rFonts w:ascii="Times New Roman" w:hAnsi="Times New Roman" w:cs="Times New Roman"/>
          <w:sz w:val="24"/>
          <w:szCs w:val="24"/>
        </w:rPr>
        <w:fldChar w:fldCharType="end"/>
      </w:r>
      <w:r w:rsidRPr="00217FF9">
        <w:rPr>
          <w:rFonts w:ascii="Times New Roman" w:hAnsi="Times New Roman" w:cs="Times New Roman"/>
          <w:sz w:val="24"/>
          <w:szCs w:val="24"/>
        </w:rPr>
        <w:t xml:space="preserve">. </w:t>
      </w:r>
      <w:r>
        <w:rPr>
          <w:rFonts w:ascii="Times New Roman" w:hAnsi="Times New Roman" w:cs="Times New Roman"/>
          <w:sz w:val="24"/>
          <w:szCs w:val="24"/>
        </w:rPr>
        <w:t>Generating ideas with biomimicry</w:t>
      </w:r>
    </w:p>
    <w:tbl>
      <w:tblPr>
        <w:tblStyle w:val="TableGrid"/>
        <w:tblW w:w="9360" w:type="dxa"/>
        <w:tblBorders>
          <w:left w:val="none" w:sz="0" w:space="0" w:color="auto"/>
          <w:right w:val="none" w:sz="0" w:space="0" w:color="auto"/>
        </w:tblBorders>
        <w:tblLook w:val="04A0" w:firstRow="1" w:lastRow="0" w:firstColumn="1" w:lastColumn="0" w:noHBand="0" w:noVBand="1"/>
      </w:tblPr>
      <w:tblGrid>
        <w:gridCol w:w="516"/>
        <w:gridCol w:w="4074"/>
        <w:gridCol w:w="2160"/>
        <w:gridCol w:w="2610"/>
      </w:tblGrid>
      <w:tr w:rsidR="00E3749B" w:rsidRPr="00217FF9" w14:paraId="20B8B2FE" w14:textId="77777777" w:rsidTr="00CC1E3E">
        <w:tc>
          <w:tcPr>
            <w:tcW w:w="516" w:type="dxa"/>
          </w:tcPr>
          <w:p w14:paraId="7FED4048" w14:textId="77777777" w:rsidR="00E3749B" w:rsidRPr="00217FF9" w:rsidRDefault="00E3749B" w:rsidP="00CC1E3E">
            <w:pPr>
              <w:rPr>
                <w:rFonts w:ascii="Times New Roman" w:hAnsi="Times New Roman" w:cs="Times New Roman"/>
                <w:b/>
                <w:bCs/>
                <w:sz w:val="24"/>
                <w:szCs w:val="24"/>
              </w:rPr>
            </w:pPr>
            <w:r w:rsidRPr="00533AD7">
              <w:rPr>
                <w:rFonts w:ascii="Times New Roman" w:hAnsi="Times New Roman" w:cs="Times New Roman"/>
                <w:b/>
                <w:bCs/>
                <w:sz w:val="24"/>
                <w:szCs w:val="24"/>
              </w:rPr>
              <w:t xml:space="preserve"># </w:t>
            </w:r>
          </w:p>
        </w:tc>
        <w:tc>
          <w:tcPr>
            <w:tcW w:w="4074" w:type="dxa"/>
          </w:tcPr>
          <w:p w14:paraId="4BC7F9F3" w14:textId="39E54468" w:rsidR="00E3749B" w:rsidRPr="00217FF9" w:rsidRDefault="00E3749B" w:rsidP="00E3749B">
            <w:pPr>
              <w:rPr>
                <w:rFonts w:ascii="Times New Roman" w:hAnsi="Times New Roman" w:cs="Times New Roman"/>
                <w:b/>
                <w:bCs/>
                <w:sz w:val="24"/>
                <w:szCs w:val="24"/>
              </w:rPr>
            </w:pPr>
            <w:r>
              <w:rPr>
                <w:rFonts w:ascii="Times New Roman" w:hAnsi="Times New Roman" w:cs="Times New Roman"/>
                <w:b/>
                <w:bCs/>
                <w:sz w:val="24"/>
                <w:szCs w:val="24"/>
              </w:rPr>
              <w:t>Sketch/picture/image</w:t>
            </w:r>
          </w:p>
        </w:tc>
        <w:tc>
          <w:tcPr>
            <w:tcW w:w="2160" w:type="dxa"/>
          </w:tcPr>
          <w:p w14:paraId="51CCB96A" w14:textId="77777777" w:rsidR="00E3749B" w:rsidRPr="00217FF9" w:rsidRDefault="00E3749B" w:rsidP="00CC1E3E">
            <w:pPr>
              <w:rPr>
                <w:rFonts w:ascii="Times New Roman" w:hAnsi="Times New Roman" w:cs="Times New Roman"/>
                <w:b/>
                <w:bCs/>
                <w:sz w:val="24"/>
                <w:szCs w:val="24"/>
              </w:rPr>
            </w:pPr>
            <w:r w:rsidRPr="00533AD7">
              <w:rPr>
                <w:rFonts w:ascii="Times New Roman" w:hAnsi="Times New Roman" w:cs="Times New Roman"/>
                <w:b/>
                <w:bCs/>
                <w:sz w:val="24"/>
                <w:szCs w:val="24"/>
              </w:rPr>
              <w:t xml:space="preserve">Solution name </w:t>
            </w:r>
          </w:p>
        </w:tc>
        <w:tc>
          <w:tcPr>
            <w:tcW w:w="2610" w:type="dxa"/>
          </w:tcPr>
          <w:p w14:paraId="35F2050E" w14:textId="77777777" w:rsidR="00E3749B" w:rsidRPr="00217FF9" w:rsidRDefault="00E3749B" w:rsidP="00CC1E3E">
            <w:pPr>
              <w:rPr>
                <w:rFonts w:ascii="Times New Roman" w:hAnsi="Times New Roman" w:cs="Times New Roman"/>
                <w:b/>
                <w:bCs/>
                <w:sz w:val="24"/>
                <w:szCs w:val="24"/>
              </w:rPr>
            </w:pPr>
            <w:r w:rsidRPr="00533AD7">
              <w:rPr>
                <w:rFonts w:ascii="Times New Roman" w:hAnsi="Times New Roman" w:cs="Times New Roman"/>
                <w:b/>
                <w:bCs/>
                <w:sz w:val="24"/>
                <w:szCs w:val="24"/>
              </w:rPr>
              <w:t xml:space="preserve">Unique aspects, brief description </w:t>
            </w:r>
          </w:p>
        </w:tc>
      </w:tr>
      <w:tr w:rsidR="00E3749B" w:rsidRPr="00217FF9" w14:paraId="461A5290" w14:textId="77777777" w:rsidTr="00CC1E3E">
        <w:tc>
          <w:tcPr>
            <w:tcW w:w="516" w:type="dxa"/>
          </w:tcPr>
          <w:p w14:paraId="68B789FF" w14:textId="77777777" w:rsidR="00E3749B" w:rsidRPr="00217FF9" w:rsidRDefault="00E3749B" w:rsidP="00CC1E3E">
            <w:pPr>
              <w:rPr>
                <w:rFonts w:ascii="Times New Roman" w:hAnsi="Times New Roman" w:cs="Times New Roman"/>
                <w:sz w:val="24"/>
                <w:szCs w:val="24"/>
              </w:rPr>
            </w:pPr>
            <w:r w:rsidRPr="00217FF9">
              <w:rPr>
                <w:rFonts w:ascii="Times New Roman" w:hAnsi="Times New Roman" w:cs="Times New Roman"/>
                <w:sz w:val="24"/>
                <w:szCs w:val="24"/>
              </w:rPr>
              <w:t>1</w:t>
            </w:r>
          </w:p>
        </w:tc>
        <w:tc>
          <w:tcPr>
            <w:tcW w:w="4074" w:type="dxa"/>
          </w:tcPr>
          <w:p w14:paraId="6435DFAA" w14:textId="77777777" w:rsidR="00E3749B" w:rsidRPr="00217FF9" w:rsidRDefault="00E3749B" w:rsidP="00CC1E3E">
            <w:pPr>
              <w:rPr>
                <w:rFonts w:ascii="Times New Roman" w:hAnsi="Times New Roman" w:cs="Times New Roman"/>
                <w:sz w:val="24"/>
                <w:szCs w:val="24"/>
              </w:rPr>
            </w:pPr>
          </w:p>
        </w:tc>
        <w:tc>
          <w:tcPr>
            <w:tcW w:w="2160" w:type="dxa"/>
          </w:tcPr>
          <w:p w14:paraId="01D26968" w14:textId="77777777" w:rsidR="00E3749B" w:rsidRPr="00217FF9" w:rsidRDefault="00E3749B" w:rsidP="00CC1E3E">
            <w:pPr>
              <w:rPr>
                <w:rFonts w:ascii="Times New Roman" w:hAnsi="Times New Roman" w:cs="Times New Roman"/>
                <w:sz w:val="24"/>
                <w:szCs w:val="24"/>
              </w:rPr>
            </w:pPr>
          </w:p>
        </w:tc>
        <w:tc>
          <w:tcPr>
            <w:tcW w:w="2610" w:type="dxa"/>
          </w:tcPr>
          <w:p w14:paraId="00227CCC" w14:textId="77777777" w:rsidR="00E3749B" w:rsidRPr="00217FF9" w:rsidRDefault="00E3749B" w:rsidP="00CC1E3E">
            <w:pPr>
              <w:rPr>
                <w:rFonts w:ascii="Times New Roman" w:hAnsi="Times New Roman" w:cs="Times New Roman"/>
                <w:sz w:val="24"/>
                <w:szCs w:val="24"/>
              </w:rPr>
            </w:pPr>
          </w:p>
        </w:tc>
      </w:tr>
      <w:tr w:rsidR="00E3749B" w:rsidRPr="00217FF9" w14:paraId="5D5AED45" w14:textId="77777777" w:rsidTr="00CC1E3E">
        <w:tc>
          <w:tcPr>
            <w:tcW w:w="516" w:type="dxa"/>
          </w:tcPr>
          <w:p w14:paraId="7ADE2E7A" w14:textId="77777777" w:rsidR="00E3749B" w:rsidRPr="00217FF9" w:rsidRDefault="00E3749B" w:rsidP="00CC1E3E">
            <w:pPr>
              <w:rPr>
                <w:rFonts w:ascii="Times New Roman" w:hAnsi="Times New Roman" w:cs="Times New Roman"/>
                <w:sz w:val="24"/>
                <w:szCs w:val="24"/>
              </w:rPr>
            </w:pPr>
            <w:r w:rsidRPr="00217FF9">
              <w:rPr>
                <w:rFonts w:ascii="Times New Roman" w:hAnsi="Times New Roman" w:cs="Times New Roman"/>
                <w:sz w:val="24"/>
                <w:szCs w:val="24"/>
              </w:rPr>
              <w:t>2</w:t>
            </w:r>
          </w:p>
        </w:tc>
        <w:tc>
          <w:tcPr>
            <w:tcW w:w="4074" w:type="dxa"/>
          </w:tcPr>
          <w:p w14:paraId="38A9FBE7" w14:textId="77777777" w:rsidR="00E3749B" w:rsidRPr="00217FF9" w:rsidRDefault="00E3749B" w:rsidP="00CC1E3E">
            <w:pPr>
              <w:rPr>
                <w:rFonts w:ascii="Times New Roman" w:hAnsi="Times New Roman" w:cs="Times New Roman"/>
                <w:sz w:val="24"/>
                <w:szCs w:val="24"/>
              </w:rPr>
            </w:pPr>
          </w:p>
        </w:tc>
        <w:tc>
          <w:tcPr>
            <w:tcW w:w="2160" w:type="dxa"/>
          </w:tcPr>
          <w:p w14:paraId="6C3190E0" w14:textId="77777777" w:rsidR="00E3749B" w:rsidRPr="00217FF9" w:rsidRDefault="00E3749B" w:rsidP="00CC1E3E">
            <w:pPr>
              <w:rPr>
                <w:rFonts w:ascii="Times New Roman" w:hAnsi="Times New Roman" w:cs="Times New Roman"/>
                <w:sz w:val="24"/>
                <w:szCs w:val="24"/>
              </w:rPr>
            </w:pPr>
          </w:p>
        </w:tc>
        <w:tc>
          <w:tcPr>
            <w:tcW w:w="2610" w:type="dxa"/>
          </w:tcPr>
          <w:p w14:paraId="448FD7E9" w14:textId="77777777" w:rsidR="00E3749B" w:rsidRPr="00217FF9" w:rsidRDefault="00E3749B" w:rsidP="00CC1E3E">
            <w:pPr>
              <w:rPr>
                <w:rFonts w:ascii="Times New Roman" w:hAnsi="Times New Roman" w:cs="Times New Roman"/>
                <w:sz w:val="24"/>
                <w:szCs w:val="24"/>
              </w:rPr>
            </w:pPr>
          </w:p>
        </w:tc>
      </w:tr>
      <w:tr w:rsidR="00E3749B" w:rsidRPr="00217FF9" w14:paraId="72640195" w14:textId="77777777" w:rsidTr="00CC1E3E">
        <w:tc>
          <w:tcPr>
            <w:tcW w:w="516" w:type="dxa"/>
          </w:tcPr>
          <w:p w14:paraId="044D51ED" w14:textId="77777777" w:rsidR="00E3749B" w:rsidRPr="00217FF9" w:rsidRDefault="00E3749B" w:rsidP="00CC1E3E">
            <w:pPr>
              <w:rPr>
                <w:rFonts w:ascii="Times New Roman" w:hAnsi="Times New Roman" w:cs="Times New Roman"/>
                <w:sz w:val="24"/>
                <w:szCs w:val="24"/>
              </w:rPr>
            </w:pPr>
            <w:r w:rsidRPr="00217FF9">
              <w:rPr>
                <w:rFonts w:ascii="Times New Roman" w:hAnsi="Times New Roman" w:cs="Times New Roman"/>
                <w:sz w:val="24"/>
                <w:szCs w:val="24"/>
              </w:rPr>
              <w:t>3</w:t>
            </w:r>
          </w:p>
        </w:tc>
        <w:tc>
          <w:tcPr>
            <w:tcW w:w="4074" w:type="dxa"/>
          </w:tcPr>
          <w:p w14:paraId="254CAD1E" w14:textId="77777777" w:rsidR="00E3749B" w:rsidRPr="00217FF9" w:rsidRDefault="00E3749B" w:rsidP="00CC1E3E">
            <w:pPr>
              <w:rPr>
                <w:rFonts w:ascii="Times New Roman" w:hAnsi="Times New Roman" w:cs="Times New Roman"/>
                <w:sz w:val="24"/>
                <w:szCs w:val="24"/>
              </w:rPr>
            </w:pPr>
          </w:p>
        </w:tc>
        <w:tc>
          <w:tcPr>
            <w:tcW w:w="2160" w:type="dxa"/>
          </w:tcPr>
          <w:p w14:paraId="099A1E56" w14:textId="77777777" w:rsidR="00E3749B" w:rsidRPr="00217FF9" w:rsidRDefault="00E3749B" w:rsidP="00CC1E3E">
            <w:pPr>
              <w:rPr>
                <w:rFonts w:ascii="Times New Roman" w:hAnsi="Times New Roman" w:cs="Times New Roman"/>
                <w:sz w:val="24"/>
                <w:szCs w:val="24"/>
              </w:rPr>
            </w:pPr>
          </w:p>
        </w:tc>
        <w:tc>
          <w:tcPr>
            <w:tcW w:w="2610" w:type="dxa"/>
          </w:tcPr>
          <w:p w14:paraId="788A72D3" w14:textId="77777777" w:rsidR="00E3749B" w:rsidRPr="00217FF9" w:rsidRDefault="00E3749B" w:rsidP="00CC1E3E">
            <w:pPr>
              <w:rPr>
                <w:rFonts w:ascii="Times New Roman" w:hAnsi="Times New Roman" w:cs="Times New Roman"/>
                <w:sz w:val="24"/>
                <w:szCs w:val="24"/>
              </w:rPr>
            </w:pPr>
          </w:p>
        </w:tc>
      </w:tr>
    </w:tbl>
    <w:p w14:paraId="557C3B1E" w14:textId="77777777" w:rsidR="00E3749B" w:rsidRDefault="00E3749B" w:rsidP="00533AD7">
      <w:pPr>
        <w:spacing w:after="0" w:line="240" w:lineRule="auto"/>
        <w:rPr>
          <w:rFonts w:ascii="Times New Roman" w:hAnsi="Times New Roman" w:cs="Times New Roman"/>
          <w:color w:val="FF0000"/>
          <w:sz w:val="24"/>
          <w:szCs w:val="24"/>
        </w:rPr>
      </w:pPr>
    </w:p>
    <w:p w14:paraId="20BAD860" w14:textId="77777777" w:rsidR="009329C0" w:rsidRPr="00217FF9" w:rsidRDefault="009329C0" w:rsidP="00533AD7">
      <w:pPr>
        <w:spacing w:after="0" w:line="240" w:lineRule="auto"/>
        <w:rPr>
          <w:rFonts w:ascii="Times New Roman" w:hAnsi="Times New Roman" w:cs="Times New Roman"/>
          <w:color w:val="FF0000"/>
          <w:sz w:val="24"/>
          <w:szCs w:val="24"/>
        </w:rPr>
      </w:pPr>
    </w:p>
    <w:p w14:paraId="705AE118" w14:textId="3B6E52E6" w:rsidR="00533AD7" w:rsidRDefault="007B22EA" w:rsidP="00533AD7">
      <w:pPr>
        <w:pStyle w:val="Heading2"/>
        <w:numPr>
          <w:ilvl w:val="1"/>
          <w:numId w:val="9"/>
        </w:numPr>
        <w:rPr>
          <w:bCs/>
          <w:szCs w:val="24"/>
        </w:rPr>
      </w:pPr>
      <w:r>
        <w:rPr>
          <w:rFonts w:cs="Times New Roman"/>
        </w:rPr>
        <w:t xml:space="preserve"> </w:t>
      </w:r>
      <w:bookmarkStart w:id="15" w:name="_Toc118892357"/>
      <w:r>
        <w:rPr>
          <w:rFonts w:cs="Times New Roman"/>
        </w:rPr>
        <w:t xml:space="preserve">Thought </w:t>
      </w:r>
      <w:r w:rsidR="00922739">
        <w:rPr>
          <w:rFonts w:cs="Times New Roman"/>
        </w:rPr>
        <w:t>Experiments</w:t>
      </w:r>
      <w:r>
        <w:rPr>
          <w:rFonts w:cs="Times New Roman"/>
        </w:rPr>
        <w:t xml:space="preserve"> with </w:t>
      </w:r>
      <w:r w:rsidR="00533AD7" w:rsidRPr="00533AD7">
        <w:rPr>
          <w:rFonts w:cs="Times New Roman"/>
        </w:rPr>
        <w:t>Pros and Cons Evaluation</w:t>
      </w:r>
      <w:bookmarkEnd w:id="15"/>
      <w:r w:rsidR="00D450F6">
        <w:rPr>
          <w:rFonts w:cs="Times New Roman"/>
        </w:rPr>
        <w:t xml:space="preserve"> </w:t>
      </w:r>
    </w:p>
    <w:p w14:paraId="15E4F195" w14:textId="4B2D8D75" w:rsidR="00533AD7" w:rsidRDefault="00B12ABA" w:rsidP="00533AD7">
      <w:pPr>
        <w:rPr>
          <w:rFonts w:ascii="Times New Roman" w:hAnsi="Times New Roman" w:cs="Times New Roman"/>
          <w:color w:val="FF0000"/>
          <w:sz w:val="24"/>
          <w:szCs w:val="24"/>
        </w:rPr>
      </w:pPr>
      <w:r>
        <w:rPr>
          <w:rFonts w:ascii="Times New Roman" w:hAnsi="Times New Roman" w:cs="Times New Roman"/>
          <w:color w:val="FF0000"/>
          <w:sz w:val="24"/>
          <w:szCs w:val="24"/>
        </w:rPr>
        <w:t>[Now that you have generated a long list of ideas, it is time to select some to further evaluate. To evaluate</w:t>
      </w:r>
      <w:r w:rsidR="00B60D01">
        <w:rPr>
          <w:rFonts w:ascii="Times New Roman" w:hAnsi="Times New Roman" w:cs="Times New Roman"/>
          <w:color w:val="FF0000"/>
          <w:sz w:val="24"/>
          <w:szCs w:val="24"/>
        </w:rPr>
        <w:t>,</w:t>
      </w:r>
      <w:r>
        <w:rPr>
          <w:rFonts w:ascii="Times New Roman" w:hAnsi="Times New Roman" w:cs="Times New Roman"/>
          <w:color w:val="FF0000"/>
          <w:sz w:val="24"/>
          <w:szCs w:val="24"/>
        </w:rPr>
        <w:t xml:space="preserve"> you will c</w:t>
      </w:r>
      <w:r w:rsidR="00D450F6">
        <w:rPr>
          <w:rFonts w:ascii="Times New Roman" w:hAnsi="Times New Roman" w:cs="Times New Roman"/>
          <w:color w:val="FF0000"/>
          <w:sz w:val="24"/>
          <w:szCs w:val="24"/>
        </w:rPr>
        <w:t xml:space="preserve">onduct thought experiments. </w:t>
      </w:r>
      <w:r w:rsidR="00533AD7" w:rsidRPr="00533AD7">
        <w:rPr>
          <w:rFonts w:ascii="Times New Roman" w:hAnsi="Times New Roman" w:cs="Times New Roman"/>
          <w:color w:val="FF0000"/>
          <w:sz w:val="24"/>
          <w:szCs w:val="24"/>
        </w:rPr>
        <w:t xml:space="preserve">Select 6 of the solutions you generated earlier </w:t>
      </w:r>
      <w:r w:rsidR="009329C0">
        <w:rPr>
          <w:rFonts w:ascii="Times New Roman" w:hAnsi="Times New Roman" w:cs="Times New Roman"/>
          <w:color w:val="FF0000"/>
          <w:sz w:val="24"/>
          <w:szCs w:val="24"/>
        </w:rPr>
        <w:t xml:space="preserve">(or </w:t>
      </w:r>
      <w:r>
        <w:rPr>
          <w:rFonts w:ascii="Times New Roman" w:hAnsi="Times New Roman" w:cs="Times New Roman"/>
          <w:color w:val="FF0000"/>
          <w:sz w:val="24"/>
          <w:szCs w:val="24"/>
        </w:rPr>
        <w:t xml:space="preserve">perhaps </w:t>
      </w:r>
      <w:r w:rsidR="009329C0">
        <w:rPr>
          <w:rFonts w:ascii="Times New Roman" w:hAnsi="Times New Roman" w:cs="Times New Roman"/>
          <w:color w:val="FF0000"/>
          <w:sz w:val="24"/>
          <w:szCs w:val="24"/>
        </w:rPr>
        <w:t xml:space="preserve">any new ones) </w:t>
      </w:r>
      <w:r w:rsidR="00533AD7" w:rsidRPr="00533AD7">
        <w:rPr>
          <w:rFonts w:ascii="Times New Roman" w:hAnsi="Times New Roman" w:cs="Times New Roman"/>
          <w:color w:val="FF0000"/>
          <w:sz w:val="24"/>
          <w:szCs w:val="24"/>
        </w:rPr>
        <w:t xml:space="preserve">to </w:t>
      </w:r>
      <w:r>
        <w:rPr>
          <w:rFonts w:ascii="Times New Roman" w:hAnsi="Times New Roman" w:cs="Times New Roman"/>
          <w:color w:val="FF0000"/>
          <w:sz w:val="24"/>
          <w:szCs w:val="24"/>
        </w:rPr>
        <w:t>evaluate</w:t>
      </w:r>
      <w:r w:rsidR="00533AD7" w:rsidRPr="00533AD7">
        <w:rPr>
          <w:rFonts w:ascii="Times New Roman" w:hAnsi="Times New Roman" w:cs="Times New Roman"/>
          <w:color w:val="FF0000"/>
          <w:sz w:val="24"/>
          <w:szCs w:val="24"/>
        </w:rPr>
        <w:t>. This is a qualitative evaluation through discussion of each solution in relationship to the design criteria and constraints (EB06)</w:t>
      </w:r>
      <w:r>
        <w:rPr>
          <w:rFonts w:ascii="Times New Roman" w:hAnsi="Times New Roman" w:cs="Times New Roman"/>
          <w:color w:val="FF0000"/>
          <w:sz w:val="24"/>
          <w:szCs w:val="24"/>
        </w:rPr>
        <w:t>. Make sure to engage all team members in the discussion.]</w:t>
      </w:r>
    </w:p>
    <w:p w14:paraId="3821AC55" w14:textId="1E89E0A6" w:rsidR="00533AD7" w:rsidRDefault="00533AD7" w:rsidP="00533AD7">
      <w:pPr>
        <w:pStyle w:val="Caption"/>
        <w:spacing w:after="0"/>
        <w:rPr>
          <w:rFonts w:ascii="Times New Roman" w:hAnsi="Times New Roman" w:cs="Times New Roman"/>
          <w:sz w:val="24"/>
          <w:szCs w:val="24"/>
        </w:rPr>
      </w:pPr>
      <w:r w:rsidRPr="00533AD7">
        <w:rPr>
          <w:rFonts w:ascii="Times New Roman" w:hAnsi="Times New Roman" w:cs="Times New Roman"/>
          <w:sz w:val="24"/>
          <w:szCs w:val="24"/>
        </w:rPr>
        <w:t xml:space="preserve">Table </w:t>
      </w:r>
      <w:r w:rsidRPr="00533AD7">
        <w:rPr>
          <w:rFonts w:ascii="Times New Roman" w:hAnsi="Times New Roman" w:cs="Times New Roman"/>
          <w:noProof/>
          <w:sz w:val="24"/>
          <w:szCs w:val="24"/>
        </w:rPr>
        <w:t>9</w:t>
      </w:r>
      <w:r w:rsidRPr="00533AD7">
        <w:rPr>
          <w:rFonts w:ascii="Times New Roman" w:hAnsi="Times New Roman" w:cs="Times New Roman"/>
          <w:sz w:val="24"/>
          <w:szCs w:val="24"/>
        </w:rPr>
        <w:t xml:space="preserve">. </w:t>
      </w:r>
      <w:r w:rsidR="00B12ABA">
        <w:rPr>
          <w:rFonts w:ascii="Times New Roman" w:hAnsi="Times New Roman" w:cs="Times New Roman"/>
          <w:sz w:val="24"/>
          <w:szCs w:val="24"/>
        </w:rPr>
        <w:t>Thought experiments with p</w:t>
      </w:r>
      <w:r w:rsidRPr="00533AD7">
        <w:rPr>
          <w:rFonts w:ascii="Times New Roman" w:hAnsi="Times New Roman" w:cs="Times New Roman"/>
          <w:sz w:val="24"/>
          <w:szCs w:val="24"/>
        </w:rPr>
        <w:t xml:space="preserve">ros and </w:t>
      </w:r>
      <w:r w:rsidR="00B12ABA">
        <w:rPr>
          <w:rFonts w:ascii="Times New Roman" w:hAnsi="Times New Roman" w:cs="Times New Roman"/>
          <w:sz w:val="24"/>
          <w:szCs w:val="24"/>
        </w:rPr>
        <w:t>c</w:t>
      </w:r>
      <w:r w:rsidRPr="00533AD7">
        <w:rPr>
          <w:rFonts w:ascii="Times New Roman" w:hAnsi="Times New Roman" w:cs="Times New Roman"/>
          <w:sz w:val="24"/>
          <w:szCs w:val="24"/>
        </w:rPr>
        <w:t xml:space="preserve">ons </w:t>
      </w:r>
      <w:r w:rsidR="00B12ABA">
        <w:rPr>
          <w:rFonts w:ascii="Times New Roman" w:hAnsi="Times New Roman" w:cs="Times New Roman"/>
          <w:sz w:val="24"/>
          <w:szCs w:val="24"/>
        </w:rPr>
        <w:t>e</w:t>
      </w:r>
      <w:r w:rsidRPr="00533AD7">
        <w:rPr>
          <w:rFonts w:ascii="Times New Roman" w:hAnsi="Times New Roman" w:cs="Times New Roman"/>
          <w:sz w:val="24"/>
          <w:szCs w:val="24"/>
        </w:rPr>
        <w:t xml:space="preserve">valuation  </w:t>
      </w:r>
    </w:p>
    <w:tbl>
      <w:tblPr>
        <w:tblStyle w:val="TableGrid"/>
        <w:tblW w:w="0" w:type="auto"/>
        <w:tblBorders>
          <w:left w:val="none" w:sz="0" w:space="0" w:color="auto"/>
          <w:right w:val="none" w:sz="0" w:space="0" w:color="auto"/>
        </w:tblBorders>
        <w:tblLook w:val="04A0" w:firstRow="1" w:lastRow="0" w:firstColumn="1" w:lastColumn="0" w:noHBand="0" w:noVBand="1"/>
      </w:tblPr>
      <w:tblGrid>
        <w:gridCol w:w="443"/>
        <w:gridCol w:w="3057"/>
        <w:gridCol w:w="3199"/>
        <w:gridCol w:w="2661"/>
      </w:tblGrid>
      <w:tr w:rsidR="00533AD7" w14:paraId="3920F7AF" w14:textId="77777777" w:rsidTr="00533AD7">
        <w:tc>
          <w:tcPr>
            <w:tcW w:w="443" w:type="dxa"/>
          </w:tcPr>
          <w:p w14:paraId="4F7C10FD" w14:textId="77777777" w:rsidR="00533AD7" w:rsidRPr="000C5CCC" w:rsidRDefault="00533AD7" w:rsidP="00533AD7">
            <w:pPr>
              <w:rPr>
                <w:rFonts w:ascii="Times New Roman" w:hAnsi="Times New Roman" w:cs="Times New Roman"/>
                <w:b/>
                <w:sz w:val="24"/>
                <w:szCs w:val="24"/>
              </w:rPr>
            </w:pPr>
            <w:r w:rsidRPr="000C5CCC">
              <w:rPr>
                <w:rFonts w:ascii="Times New Roman" w:hAnsi="Times New Roman" w:cs="Times New Roman"/>
                <w:b/>
                <w:sz w:val="24"/>
                <w:szCs w:val="24"/>
              </w:rPr>
              <w:t xml:space="preserve"># </w:t>
            </w:r>
          </w:p>
        </w:tc>
        <w:tc>
          <w:tcPr>
            <w:tcW w:w="3057" w:type="dxa"/>
          </w:tcPr>
          <w:p w14:paraId="633FA750" w14:textId="2F69A11B" w:rsidR="00533AD7" w:rsidRPr="00B12ABA" w:rsidRDefault="00533AD7" w:rsidP="00533AD7">
            <w:pPr>
              <w:rPr>
                <w:rFonts w:ascii="Times New Roman" w:hAnsi="Times New Roman" w:cs="Times New Roman"/>
                <w:b/>
                <w:sz w:val="24"/>
                <w:szCs w:val="24"/>
              </w:rPr>
            </w:pPr>
            <w:r w:rsidRPr="00B12ABA">
              <w:rPr>
                <w:rFonts w:ascii="Times New Roman" w:hAnsi="Times New Roman" w:cs="Times New Roman"/>
                <w:b/>
                <w:sz w:val="24"/>
                <w:szCs w:val="24"/>
              </w:rPr>
              <w:t>Design Alternative (include a name and an image)</w:t>
            </w:r>
          </w:p>
        </w:tc>
        <w:tc>
          <w:tcPr>
            <w:tcW w:w="3199" w:type="dxa"/>
          </w:tcPr>
          <w:p w14:paraId="68685B9B" w14:textId="57F7A042" w:rsidR="00533AD7" w:rsidRPr="00B12ABA" w:rsidRDefault="00533AD7" w:rsidP="00533AD7">
            <w:pPr>
              <w:rPr>
                <w:rFonts w:ascii="Times New Roman" w:hAnsi="Times New Roman" w:cs="Times New Roman"/>
                <w:b/>
                <w:sz w:val="24"/>
                <w:szCs w:val="24"/>
              </w:rPr>
            </w:pPr>
            <w:r w:rsidRPr="00B12ABA">
              <w:rPr>
                <w:rFonts w:ascii="Times New Roman" w:hAnsi="Times New Roman" w:cs="Times New Roman"/>
                <w:b/>
                <w:sz w:val="24"/>
                <w:szCs w:val="24"/>
              </w:rPr>
              <w:t>Pros (advantages)</w:t>
            </w:r>
          </w:p>
        </w:tc>
        <w:tc>
          <w:tcPr>
            <w:tcW w:w="2661" w:type="dxa"/>
          </w:tcPr>
          <w:p w14:paraId="1A8D2541" w14:textId="75D570B1" w:rsidR="00533AD7" w:rsidRPr="00B12ABA" w:rsidRDefault="00533AD7" w:rsidP="00533AD7">
            <w:pPr>
              <w:rPr>
                <w:rFonts w:ascii="Times New Roman" w:hAnsi="Times New Roman" w:cs="Times New Roman"/>
                <w:b/>
                <w:sz w:val="24"/>
                <w:szCs w:val="24"/>
              </w:rPr>
            </w:pPr>
            <w:r w:rsidRPr="00B12ABA">
              <w:rPr>
                <w:rFonts w:ascii="Times New Roman" w:hAnsi="Times New Roman" w:cs="Times New Roman"/>
                <w:b/>
                <w:sz w:val="24"/>
                <w:szCs w:val="24"/>
              </w:rPr>
              <w:t>Cons (disadvantages)</w:t>
            </w:r>
          </w:p>
        </w:tc>
      </w:tr>
      <w:tr w:rsidR="00533AD7" w14:paraId="78C59B82" w14:textId="77777777" w:rsidTr="00533AD7">
        <w:tc>
          <w:tcPr>
            <w:tcW w:w="443" w:type="dxa"/>
          </w:tcPr>
          <w:p w14:paraId="5BE1BEAC" w14:textId="77777777" w:rsidR="00533AD7" w:rsidRDefault="00533AD7" w:rsidP="00533AD7">
            <w:pPr>
              <w:rPr>
                <w:rFonts w:ascii="Times New Roman" w:hAnsi="Times New Roman" w:cs="Times New Roman"/>
                <w:sz w:val="24"/>
                <w:szCs w:val="24"/>
              </w:rPr>
            </w:pPr>
            <w:r w:rsidRPr="00533AD7">
              <w:rPr>
                <w:rFonts w:ascii="Times New Roman" w:hAnsi="Times New Roman" w:cs="Times New Roman"/>
                <w:sz w:val="24"/>
                <w:szCs w:val="24"/>
              </w:rPr>
              <w:t>1</w:t>
            </w:r>
          </w:p>
        </w:tc>
        <w:tc>
          <w:tcPr>
            <w:tcW w:w="3057" w:type="dxa"/>
          </w:tcPr>
          <w:p w14:paraId="35CF59BB" w14:textId="77777777" w:rsidR="00533AD7" w:rsidRDefault="00533AD7" w:rsidP="00533AD7">
            <w:pPr>
              <w:rPr>
                <w:rFonts w:ascii="Times New Roman" w:hAnsi="Times New Roman" w:cs="Times New Roman"/>
                <w:sz w:val="24"/>
                <w:szCs w:val="24"/>
              </w:rPr>
            </w:pPr>
          </w:p>
        </w:tc>
        <w:tc>
          <w:tcPr>
            <w:tcW w:w="3199" w:type="dxa"/>
          </w:tcPr>
          <w:p w14:paraId="3038990F" w14:textId="77777777" w:rsidR="00533AD7" w:rsidRDefault="00533AD7" w:rsidP="00533AD7">
            <w:pPr>
              <w:pStyle w:val="ListParagraph"/>
              <w:numPr>
                <w:ilvl w:val="0"/>
                <w:numId w:val="32"/>
              </w:numPr>
              <w:rPr>
                <w:rFonts w:ascii="Times New Roman" w:hAnsi="Times New Roman" w:cs="Times New Roman"/>
                <w:sz w:val="24"/>
                <w:szCs w:val="24"/>
              </w:rPr>
            </w:pPr>
          </w:p>
        </w:tc>
        <w:tc>
          <w:tcPr>
            <w:tcW w:w="2661" w:type="dxa"/>
          </w:tcPr>
          <w:p w14:paraId="10D78FA4" w14:textId="77777777" w:rsidR="00533AD7" w:rsidRDefault="00533AD7" w:rsidP="00533AD7">
            <w:pPr>
              <w:pStyle w:val="ListParagraph"/>
              <w:numPr>
                <w:ilvl w:val="0"/>
                <w:numId w:val="32"/>
              </w:numPr>
              <w:rPr>
                <w:rFonts w:ascii="Times New Roman" w:hAnsi="Times New Roman" w:cs="Times New Roman"/>
                <w:sz w:val="24"/>
                <w:szCs w:val="24"/>
              </w:rPr>
            </w:pPr>
          </w:p>
        </w:tc>
      </w:tr>
      <w:tr w:rsidR="00533AD7" w14:paraId="236625C3" w14:textId="77777777" w:rsidTr="00533AD7">
        <w:tc>
          <w:tcPr>
            <w:tcW w:w="443" w:type="dxa"/>
          </w:tcPr>
          <w:p w14:paraId="74B658D3" w14:textId="77777777" w:rsidR="00533AD7" w:rsidRDefault="00533AD7" w:rsidP="00533AD7">
            <w:pPr>
              <w:rPr>
                <w:rFonts w:ascii="Times New Roman" w:hAnsi="Times New Roman" w:cs="Times New Roman"/>
                <w:sz w:val="24"/>
                <w:szCs w:val="24"/>
              </w:rPr>
            </w:pPr>
            <w:r w:rsidRPr="00533AD7">
              <w:rPr>
                <w:rFonts w:ascii="Times New Roman" w:hAnsi="Times New Roman" w:cs="Times New Roman"/>
                <w:sz w:val="24"/>
                <w:szCs w:val="24"/>
              </w:rPr>
              <w:t>2</w:t>
            </w:r>
          </w:p>
        </w:tc>
        <w:tc>
          <w:tcPr>
            <w:tcW w:w="3057" w:type="dxa"/>
          </w:tcPr>
          <w:p w14:paraId="4BCEF8F9" w14:textId="77777777" w:rsidR="00533AD7" w:rsidRDefault="00533AD7" w:rsidP="00533AD7">
            <w:pPr>
              <w:rPr>
                <w:rFonts w:ascii="Times New Roman" w:hAnsi="Times New Roman" w:cs="Times New Roman"/>
                <w:sz w:val="24"/>
                <w:szCs w:val="24"/>
              </w:rPr>
            </w:pPr>
          </w:p>
        </w:tc>
        <w:tc>
          <w:tcPr>
            <w:tcW w:w="3199" w:type="dxa"/>
          </w:tcPr>
          <w:p w14:paraId="7D681738" w14:textId="77777777" w:rsidR="00533AD7" w:rsidRDefault="00533AD7" w:rsidP="00533AD7">
            <w:pPr>
              <w:pStyle w:val="ListParagraph"/>
              <w:numPr>
                <w:ilvl w:val="0"/>
                <w:numId w:val="32"/>
              </w:numPr>
              <w:rPr>
                <w:rFonts w:ascii="Times New Roman" w:hAnsi="Times New Roman" w:cs="Times New Roman"/>
                <w:sz w:val="24"/>
                <w:szCs w:val="24"/>
              </w:rPr>
            </w:pPr>
          </w:p>
        </w:tc>
        <w:tc>
          <w:tcPr>
            <w:tcW w:w="2661" w:type="dxa"/>
          </w:tcPr>
          <w:p w14:paraId="32FFE589" w14:textId="77777777" w:rsidR="00533AD7" w:rsidRDefault="00533AD7" w:rsidP="00533AD7">
            <w:pPr>
              <w:pStyle w:val="ListParagraph"/>
              <w:numPr>
                <w:ilvl w:val="0"/>
                <w:numId w:val="32"/>
              </w:numPr>
              <w:rPr>
                <w:rFonts w:ascii="Times New Roman" w:hAnsi="Times New Roman" w:cs="Times New Roman"/>
                <w:sz w:val="24"/>
                <w:szCs w:val="24"/>
              </w:rPr>
            </w:pPr>
          </w:p>
        </w:tc>
      </w:tr>
      <w:tr w:rsidR="00B12ABA" w14:paraId="56B1820B" w14:textId="77777777" w:rsidTr="00533AD7">
        <w:tc>
          <w:tcPr>
            <w:tcW w:w="443" w:type="dxa"/>
          </w:tcPr>
          <w:p w14:paraId="5D947A14" w14:textId="77777777" w:rsidR="00B12ABA" w:rsidRPr="00533AD7" w:rsidRDefault="00B12ABA" w:rsidP="00533AD7">
            <w:pPr>
              <w:rPr>
                <w:rFonts w:ascii="Times New Roman" w:hAnsi="Times New Roman" w:cs="Times New Roman"/>
                <w:sz w:val="24"/>
                <w:szCs w:val="24"/>
              </w:rPr>
            </w:pPr>
          </w:p>
        </w:tc>
        <w:tc>
          <w:tcPr>
            <w:tcW w:w="3057" w:type="dxa"/>
          </w:tcPr>
          <w:p w14:paraId="241C4542" w14:textId="77777777" w:rsidR="00B12ABA" w:rsidRDefault="00B12ABA" w:rsidP="00533AD7">
            <w:pPr>
              <w:rPr>
                <w:rFonts w:ascii="Times New Roman" w:hAnsi="Times New Roman" w:cs="Times New Roman"/>
                <w:sz w:val="24"/>
                <w:szCs w:val="24"/>
              </w:rPr>
            </w:pPr>
          </w:p>
        </w:tc>
        <w:tc>
          <w:tcPr>
            <w:tcW w:w="3199" w:type="dxa"/>
          </w:tcPr>
          <w:p w14:paraId="6B99AF58" w14:textId="77777777" w:rsidR="00B12ABA" w:rsidRDefault="00B12ABA" w:rsidP="00533AD7">
            <w:pPr>
              <w:pStyle w:val="ListParagraph"/>
              <w:numPr>
                <w:ilvl w:val="0"/>
                <w:numId w:val="32"/>
              </w:numPr>
              <w:rPr>
                <w:rFonts w:ascii="Times New Roman" w:hAnsi="Times New Roman" w:cs="Times New Roman"/>
                <w:sz w:val="24"/>
                <w:szCs w:val="24"/>
              </w:rPr>
            </w:pPr>
          </w:p>
        </w:tc>
        <w:tc>
          <w:tcPr>
            <w:tcW w:w="2661" w:type="dxa"/>
          </w:tcPr>
          <w:p w14:paraId="01E8AFEB" w14:textId="77777777" w:rsidR="00B12ABA" w:rsidRDefault="00B12ABA" w:rsidP="00533AD7">
            <w:pPr>
              <w:pStyle w:val="ListParagraph"/>
              <w:numPr>
                <w:ilvl w:val="0"/>
                <w:numId w:val="32"/>
              </w:numPr>
              <w:rPr>
                <w:rFonts w:ascii="Times New Roman" w:hAnsi="Times New Roman" w:cs="Times New Roman"/>
                <w:sz w:val="24"/>
                <w:szCs w:val="24"/>
              </w:rPr>
            </w:pPr>
          </w:p>
        </w:tc>
      </w:tr>
    </w:tbl>
    <w:p w14:paraId="3F45BCAE" w14:textId="5A64AB81" w:rsidR="00533AD7" w:rsidRDefault="00533AD7" w:rsidP="00533AD7">
      <w:pPr>
        <w:spacing w:after="0" w:line="240" w:lineRule="auto"/>
        <w:rPr>
          <w:rFonts w:ascii="Times New Roman" w:hAnsi="Times New Roman" w:cs="Times New Roman"/>
          <w:color w:val="FF0000"/>
          <w:sz w:val="24"/>
          <w:szCs w:val="24"/>
        </w:rPr>
      </w:pPr>
    </w:p>
    <w:p w14:paraId="60746C05" w14:textId="77777777" w:rsidR="00194467" w:rsidRDefault="00194467">
      <w:pPr>
        <w:rPr>
          <w:rFonts w:ascii="Times New Roman" w:eastAsiaTheme="majorEastAsia" w:hAnsi="Times New Roman" w:cstheme="majorBidi"/>
          <w:b/>
          <w:caps/>
          <w:sz w:val="24"/>
          <w:szCs w:val="32"/>
        </w:rPr>
      </w:pPr>
      <w:r>
        <w:br w:type="page"/>
      </w:r>
    </w:p>
    <w:p w14:paraId="51635F17" w14:textId="730D4DF4" w:rsidR="00916E6F" w:rsidRPr="00217FF9" w:rsidRDefault="7FE7EAF6" w:rsidP="007F1215">
      <w:pPr>
        <w:pStyle w:val="Heading1"/>
        <w:numPr>
          <w:ilvl w:val="0"/>
          <w:numId w:val="1"/>
        </w:numPr>
      </w:pPr>
      <w:bookmarkStart w:id="16" w:name="_Toc118892358"/>
      <w:r>
        <w:lastRenderedPageBreak/>
        <w:t>ITERATION #1</w:t>
      </w:r>
      <w:bookmarkEnd w:id="16"/>
    </w:p>
    <w:p w14:paraId="1A4546AF" w14:textId="18EE01C7" w:rsidR="005151E9" w:rsidRPr="00CC71FC" w:rsidRDefault="00916E6F" w:rsidP="004B6585">
      <w:pPr>
        <w:spacing w:after="0" w:line="240" w:lineRule="auto"/>
        <w:rPr>
          <w:rFonts w:ascii="Times New Roman" w:hAnsi="Times New Roman" w:cs="Times New Roman"/>
          <w:color w:val="FF0000"/>
          <w:sz w:val="24"/>
          <w:szCs w:val="24"/>
        </w:rPr>
      </w:pPr>
      <w:r w:rsidRPr="00CC71FC">
        <w:rPr>
          <w:rFonts w:ascii="Times New Roman" w:hAnsi="Times New Roman" w:cs="Times New Roman"/>
          <w:color w:val="FF0000"/>
          <w:sz w:val="24"/>
          <w:szCs w:val="24"/>
        </w:rPr>
        <w:t>[Here describe any changes you have made based on feedback, prototyping, and/or test results</w:t>
      </w:r>
      <w:r w:rsidR="002A5B4C" w:rsidRPr="00CC71FC">
        <w:rPr>
          <w:rFonts w:ascii="Times New Roman" w:hAnsi="Times New Roman" w:cs="Times New Roman"/>
          <w:color w:val="FF0000"/>
          <w:sz w:val="24"/>
          <w:szCs w:val="24"/>
        </w:rPr>
        <w:t xml:space="preserve"> (PA02</w:t>
      </w:r>
      <w:r w:rsidR="00A86266" w:rsidRPr="00CC71FC">
        <w:rPr>
          <w:rFonts w:ascii="Times New Roman" w:hAnsi="Times New Roman" w:cs="Times New Roman"/>
          <w:color w:val="FF0000"/>
          <w:sz w:val="24"/>
          <w:szCs w:val="24"/>
        </w:rPr>
        <w:t>/PA03</w:t>
      </w:r>
      <w:r w:rsidR="002A5B4C" w:rsidRPr="00CC71FC">
        <w:rPr>
          <w:rFonts w:ascii="Times New Roman" w:hAnsi="Times New Roman" w:cs="Times New Roman"/>
          <w:color w:val="FF0000"/>
          <w:sz w:val="24"/>
          <w:szCs w:val="24"/>
        </w:rPr>
        <w:t>)</w:t>
      </w:r>
      <w:r w:rsidRPr="00CC71FC">
        <w:rPr>
          <w:rFonts w:ascii="Times New Roman" w:hAnsi="Times New Roman" w:cs="Times New Roman"/>
          <w:color w:val="FF0000"/>
          <w:sz w:val="24"/>
          <w:szCs w:val="24"/>
        </w:rPr>
        <w:t>]</w:t>
      </w:r>
      <w:r w:rsidR="00A71000" w:rsidRPr="00CC71FC">
        <w:rPr>
          <w:rFonts w:ascii="Times New Roman" w:hAnsi="Times New Roman" w:cs="Times New Roman"/>
          <w:color w:val="FF0000"/>
          <w:sz w:val="24"/>
          <w:szCs w:val="24"/>
        </w:rPr>
        <w:t xml:space="preserve">. </w:t>
      </w:r>
      <w:r w:rsidR="00B65DDD">
        <w:rPr>
          <w:rFonts w:ascii="Times New Roman" w:hAnsi="Times New Roman" w:cs="Times New Roman"/>
          <w:color w:val="FF0000"/>
          <w:sz w:val="24"/>
          <w:szCs w:val="24"/>
        </w:rPr>
        <w:t>Summarize</w:t>
      </w:r>
      <w:r w:rsidR="005151E9" w:rsidRPr="00CC71FC">
        <w:rPr>
          <w:rFonts w:ascii="Times New Roman" w:hAnsi="Times New Roman" w:cs="Times New Roman"/>
          <w:color w:val="FF0000"/>
          <w:sz w:val="24"/>
          <w:szCs w:val="24"/>
        </w:rPr>
        <w:t xml:space="preserve"> feedback received </w:t>
      </w:r>
      <w:r w:rsidR="00CC71FC">
        <w:rPr>
          <w:rFonts w:ascii="Times New Roman" w:hAnsi="Times New Roman" w:cs="Times New Roman"/>
          <w:color w:val="FF0000"/>
          <w:sz w:val="24"/>
          <w:szCs w:val="24"/>
        </w:rPr>
        <w:t xml:space="preserve">from </w:t>
      </w:r>
      <w:r w:rsidR="00A71000" w:rsidRPr="00CC71FC">
        <w:rPr>
          <w:rFonts w:ascii="Times New Roman" w:hAnsi="Times New Roman" w:cs="Times New Roman"/>
          <w:color w:val="FF0000"/>
          <w:sz w:val="24"/>
          <w:szCs w:val="24"/>
        </w:rPr>
        <w:t>other</w:t>
      </w:r>
      <w:r w:rsidR="005151E9" w:rsidRPr="00CC71FC">
        <w:rPr>
          <w:rFonts w:ascii="Times New Roman" w:hAnsi="Times New Roman" w:cs="Times New Roman"/>
          <w:color w:val="FF0000"/>
          <w:sz w:val="24"/>
          <w:szCs w:val="24"/>
        </w:rPr>
        <w:t xml:space="preserve"> team</w:t>
      </w:r>
      <w:r w:rsidR="00A71000" w:rsidRPr="00CC71FC">
        <w:rPr>
          <w:rFonts w:ascii="Times New Roman" w:hAnsi="Times New Roman" w:cs="Times New Roman"/>
          <w:color w:val="FF0000"/>
          <w:sz w:val="24"/>
          <w:szCs w:val="24"/>
        </w:rPr>
        <w:t>s</w:t>
      </w:r>
      <w:r w:rsidR="005151E9" w:rsidRPr="00CC71FC">
        <w:rPr>
          <w:rFonts w:ascii="Times New Roman" w:hAnsi="Times New Roman" w:cs="Times New Roman"/>
          <w:color w:val="FF0000"/>
          <w:sz w:val="24"/>
          <w:szCs w:val="24"/>
        </w:rPr>
        <w:t>, instructors, and potential users</w:t>
      </w:r>
    </w:p>
    <w:p w14:paraId="5F9572F0" w14:textId="77777777" w:rsidR="00A71000" w:rsidRPr="00CC71FC" w:rsidRDefault="00A71000" w:rsidP="00CC71FC">
      <w:pPr>
        <w:pStyle w:val="ListParagraph"/>
        <w:numPr>
          <w:ilvl w:val="0"/>
          <w:numId w:val="32"/>
        </w:numPr>
        <w:spacing w:after="0" w:line="240" w:lineRule="auto"/>
        <w:rPr>
          <w:rFonts w:ascii="Times New Roman" w:hAnsi="Times New Roman" w:cs="Times New Roman"/>
          <w:color w:val="FF0000"/>
          <w:sz w:val="24"/>
          <w:szCs w:val="24"/>
        </w:rPr>
      </w:pPr>
      <w:r w:rsidRPr="00CC71FC">
        <w:rPr>
          <w:rFonts w:ascii="Times New Roman" w:hAnsi="Times New Roman" w:cs="Times New Roman"/>
          <w:i/>
          <w:color w:val="FF0000"/>
          <w:sz w:val="24"/>
          <w:szCs w:val="24"/>
        </w:rPr>
        <w:t>Illustrate</w:t>
      </w:r>
      <w:r w:rsidRPr="00CC71FC">
        <w:rPr>
          <w:rFonts w:ascii="Times New Roman" w:hAnsi="Times New Roman" w:cs="Times New Roman"/>
          <w:color w:val="FF0000"/>
          <w:sz w:val="24"/>
          <w:szCs w:val="24"/>
        </w:rPr>
        <w:t xml:space="preserve">: </w:t>
      </w:r>
      <w:r w:rsidR="00344AB6" w:rsidRPr="00CC71FC">
        <w:rPr>
          <w:rFonts w:ascii="Times New Roman" w:hAnsi="Times New Roman" w:cs="Times New Roman"/>
          <w:color w:val="FF0000"/>
          <w:sz w:val="24"/>
          <w:szCs w:val="24"/>
        </w:rPr>
        <w:t>How did your team incorporate feedback</w:t>
      </w:r>
      <w:r w:rsidR="002F1AEE" w:rsidRPr="00CC71FC">
        <w:rPr>
          <w:rFonts w:ascii="Times New Roman" w:hAnsi="Times New Roman" w:cs="Times New Roman"/>
          <w:color w:val="FF0000"/>
          <w:sz w:val="24"/>
          <w:szCs w:val="24"/>
        </w:rPr>
        <w:t xml:space="preserve"> (from others, experimenting with prototypes, test results)?</w:t>
      </w:r>
      <w:r w:rsidRPr="00CC71FC">
        <w:rPr>
          <w:rFonts w:ascii="Times New Roman" w:hAnsi="Times New Roman" w:cs="Times New Roman"/>
          <w:color w:val="FF0000"/>
          <w:sz w:val="24"/>
          <w:szCs w:val="24"/>
        </w:rPr>
        <w:t xml:space="preserve"> </w:t>
      </w:r>
    </w:p>
    <w:p w14:paraId="57159ADE" w14:textId="1BDE658B" w:rsidR="00213271" w:rsidRPr="00CC71FC" w:rsidRDefault="00A71000" w:rsidP="00CC71FC">
      <w:pPr>
        <w:pStyle w:val="ListParagraph"/>
        <w:numPr>
          <w:ilvl w:val="0"/>
          <w:numId w:val="32"/>
        </w:numPr>
        <w:spacing w:after="0" w:line="240" w:lineRule="auto"/>
        <w:rPr>
          <w:rFonts w:ascii="Times New Roman" w:hAnsi="Times New Roman" w:cs="Times New Roman"/>
          <w:color w:val="FF0000"/>
          <w:sz w:val="24"/>
          <w:szCs w:val="24"/>
        </w:rPr>
      </w:pPr>
      <w:r w:rsidRPr="00CC71FC">
        <w:rPr>
          <w:rFonts w:ascii="Times New Roman" w:hAnsi="Times New Roman" w:cs="Times New Roman"/>
          <w:i/>
          <w:color w:val="FF0000"/>
          <w:sz w:val="24"/>
          <w:szCs w:val="24"/>
        </w:rPr>
        <w:t>Reflect</w:t>
      </w:r>
      <w:r w:rsidRPr="00CC71FC">
        <w:rPr>
          <w:rFonts w:ascii="Times New Roman" w:hAnsi="Times New Roman" w:cs="Times New Roman"/>
          <w:color w:val="FF0000"/>
          <w:sz w:val="24"/>
          <w:szCs w:val="24"/>
        </w:rPr>
        <w:t xml:space="preserve">: </w:t>
      </w:r>
      <w:r w:rsidR="00C9081B" w:rsidRPr="00CC71FC">
        <w:rPr>
          <w:rFonts w:ascii="Times New Roman" w:hAnsi="Times New Roman" w:cs="Times New Roman"/>
          <w:color w:val="FF0000"/>
          <w:sz w:val="24"/>
          <w:szCs w:val="24"/>
        </w:rPr>
        <w:t>Has your understanding of the problem change</w:t>
      </w:r>
      <w:r w:rsidR="00B60D01">
        <w:rPr>
          <w:rFonts w:ascii="Times New Roman" w:hAnsi="Times New Roman" w:cs="Times New Roman"/>
          <w:color w:val="FF0000"/>
          <w:sz w:val="24"/>
          <w:szCs w:val="24"/>
        </w:rPr>
        <w:t>d</w:t>
      </w:r>
      <w:r w:rsidR="00C9081B" w:rsidRPr="00CC71FC">
        <w:rPr>
          <w:rFonts w:ascii="Times New Roman" w:hAnsi="Times New Roman" w:cs="Times New Roman"/>
          <w:color w:val="FF0000"/>
          <w:sz w:val="24"/>
          <w:szCs w:val="24"/>
        </w:rPr>
        <w:t>?</w:t>
      </w:r>
      <w:r w:rsidRPr="00CC71FC">
        <w:rPr>
          <w:rFonts w:ascii="Times New Roman" w:hAnsi="Times New Roman" w:cs="Times New Roman"/>
          <w:color w:val="FF0000"/>
          <w:sz w:val="24"/>
          <w:szCs w:val="24"/>
        </w:rPr>
        <w:t xml:space="preserve"> </w:t>
      </w:r>
      <w:r w:rsidR="00213271" w:rsidRPr="00CC71FC">
        <w:rPr>
          <w:rFonts w:ascii="Times New Roman" w:hAnsi="Times New Roman" w:cs="Times New Roman"/>
          <w:color w:val="FF0000"/>
          <w:sz w:val="24"/>
          <w:szCs w:val="24"/>
        </w:rPr>
        <w:t xml:space="preserve">Have you made any changes to your </w:t>
      </w:r>
      <w:r w:rsidR="00C9081B" w:rsidRPr="00CC71FC">
        <w:rPr>
          <w:rFonts w:ascii="Times New Roman" w:hAnsi="Times New Roman" w:cs="Times New Roman"/>
          <w:color w:val="FF0000"/>
          <w:sz w:val="24"/>
          <w:szCs w:val="24"/>
        </w:rPr>
        <w:t xml:space="preserve">project management or </w:t>
      </w:r>
      <w:r w:rsidR="00213271" w:rsidRPr="00CC71FC">
        <w:rPr>
          <w:rFonts w:ascii="Times New Roman" w:hAnsi="Times New Roman" w:cs="Times New Roman"/>
          <w:color w:val="FF0000"/>
          <w:sz w:val="24"/>
          <w:szCs w:val="24"/>
        </w:rPr>
        <w:t>teaming process?</w:t>
      </w:r>
      <w:r w:rsidRPr="00CC71FC">
        <w:rPr>
          <w:rFonts w:ascii="Times New Roman" w:hAnsi="Times New Roman" w:cs="Times New Roman"/>
          <w:color w:val="FF0000"/>
          <w:sz w:val="24"/>
          <w:szCs w:val="24"/>
        </w:rPr>
        <w:t xml:space="preserve"> </w:t>
      </w:r>
      <w:r w:rsidR="00213271" w:rsidRPr="00CC71FC">
        <w:rPr>
          <w:rFonts w:ascii="Times New Roman" w:hAnsi="Times New Roman" w:cs="Times New Roman"/>
          <w:color w:val="FF0000"/>
          <w:sz w:val="24"/>
          <w:szCs w:val="24"/>
        </w:rPr>
        <w:t>Have you made any changes to your design process?</w:t>
      </w:r>
      <w:r w:rsidRPr="00CC71FC">
        <w:rPr>
          <w:rFonts w:ascii="Times New Roman" w:hAnsi="Times New Roman" w:cs="Times New Roman"/>
          <w:color w:val="FF0000"/>
          <w:sz w:val="24"/>
          <w:szCs w:val="24"/>
        </w:rPr>
        <w:t>]</w:t>
      </w:r>
    </w:p>
    <w:p w14:paraId="7145809F" w14:textId="77777777" w:rsidR="00C9081B" w:rsidRPr="00217FF9" w:rsidRDefault="00C9081B" w:rsidP="004B6585">
      <w:pPr>
        <w:pStyle w:val="Caption"/>
        <w:spacing w:after="0"/>
        <w:rPr>
          <w:rFonts w:ascii="Times New Roman" w:hAnsi="Times New Roman" w:cs="Times New Roman"/>
          <w:sz w:val="24"/>
          <w:szCs w:val="24"/>
        </w:rPr>
      </w:pPr>
    </w:p>
    <w:p w14:paraId="3BCF059E" w14:textId="53C30C27" w:rsidR="00C9081B" w:rsidRPr="00217FF9" w:rsidRDefault="00C9081B" w:rsidP="004B6585">
      <w:pPr>
        <w:pStyle w:val="Caption"/>
        <w:spacing w:after="0"/>
        <w:rPr>
          <w:rFonts w:ascii="Times New Roman" w:hAnsi="Times New Roman" w:cs="Times New Roman"/>
          <w:sz w:val="24"/>
          <w:szCs w:val="24"/>
        </w:rPr>
      </w:pPr>
      <w:r w:rsidRPr="00217FF9">
        <w:rPr>
          <w:rFonts w:ascii="Times New Roman" w:hAnsi="Times New Roman" w:cs="Times New Roman"/>
          <w:sz w:val="24"/>
          <w:szCs w:val="24"/>
        </w:rPr>
        <w:t xml:space="preserve">Table </w:t>
      </w:r>
      <w:r w:rsidR="00C8247A">
        <w:rPr>
          <w:rFonts w:ascii="Times New Roman" w:hAnsi="Times New Roman" w:cs="Times New Roman"/>
          <w:sz w:val="24"/>
          <w:szCs w:val="24"/>
        </w:rPr>
        <w:t>10</w:t>
      </w:r>
      <w:r w:rsidRPr="00217FF9">
        <w:rPr>
          <w:rFonts w:ascii="Times New Roman" w:hAnsi="Times New Roman" w:cs="Times New Roman"/>
          <w:sz w:val="24"/>
          <w:szCs w:val="24"/>
        </w:rPr>
        <w:t xml:space="preserve">. Responding to feedback </w:t>
      </w:r>
    </w:p>
    <w:tbl>
      <w:tblPr>
        <w:tblStyle w:val="TableGrid"/>
        <w:tblW w:w="9630" w:type="dxa"/>
        <w:tblBorders>
          <w:left w:val="none" w:sz="0" w:space="0" w:color="auto"/>
          <w:right w:val="none" w:sz="0" w:space="0" w:color="auto"/>
        </w:tblBorders>
        <w:tblLook w:val="04A0" w:firstRow="1" w:lastRow="0" w:firstColumn="1" w:lastColumn="0" w:noHBand="0" w:noVBand="1"/>
      </w:tblPr>
      <w:tblGrid>
        <w:gridCol w:w="442"/>
        <w:gridCol w:w="4778"/>
        <w:gridCol w:w="4410"/>
      </w:tblGrid>
      <w:tr w:rsidR="00D9731B" w:rsidRPr="00217FF9" w14:paraId="39C3009C" w14:textId="66034E49" w:rsidTr="00D9731B">
        <w:tc>
          <w:tcPr>
            <w:tcW w:w="442" w:type="dxa"/>
          </w:tcPr>
          <w:p w14:paraId="10175F82" w14:textId="77777777" w:rsidR="00D9731B" w:rsidRPr="000C5CCC" w:rsidRDefault="00D9731B" w:rsidP="00D9731B">
            <w:pPr>
              <w:rPr>
                <w:rFonts w:ascii="Times New Roman" w:hAnsi="Times New Roman" w:cs="Times New Roman"/>
                <w:b/>
                <w:sz w:val="24"/>
                <w:szCs w:val="24"/>
              </w:rPr>
            </w:pPr>
            <w:r w:rsidRPr="000C5CCC">
              <w:rPr>
                <w:rFonts w:ascii="Times New Roman" w:hAnsi="Times New Roman" w:cs="Times New Roman"/>
                <w:b/>
                <w:sz w:val="24"/>
                <w:szCs w:val="24"/>
              </w:rPr>
              <w:t xml:space="preserve"># </w:t>
            </w:r>
          </w:p>
        </w:tc>
        <w:tc>
          <w:tcPr>
            <w:tcW w:w="4778" w:type="dxa"/>
          </w:tcPr>
          <w:p w14:paraId="6BB7C149" w14:textId="49F1BC18" w:rsidR="00D9731B" w:rsidRPr="000C5CCC" w:rsidRDefault="00D9731B" w:rsidP="00134943">
            <w:pPr>
              <w:rPr>
                <w:rFonts w:ascii="Times New Roman" w:hAnsi="Times New Roman" w:cs="Times New Roman"/>
                <w:b/>
                <w:sz w:val="24"/>
                <w:szCs w:val="24"/>
              </w:rPr>
            </w:pPr>
            <w:r w:rsidRPr="000C5CCC">
              <w:rPr>
                <w:rFonts w:ascii="Times New Roman" w:hAnsi="Times New Roman" w:cs="Times New Roman"/>
                <w:b/>
                <w:sz w:val="24"/>
                <w:szCs w:val="24"/>
              </w:rPr>
              <w:t xml:space="preserve">Based on feedback/data from … </w:t>
            </w:r>
            <w:r w:rsidR="00134943" w:rsidRPr="000C5CCC">
              <w:rPr>
                <w:rFonts w:ascii="Times New Roman" w:hAnsi="Times New Roman" w:cs="Times New Roman"/>
                <w:b/>
                <w:sz w:val="24"/>
                <w:szCs w:val="24"/>
              </w:rPr>
              <w:t xml:space="preserve">about </w:t>
            </w:r>
            <w:proofErr w:type="gramStart"/>
            <w:r w:rsidR="00134943" w:rsidRPr="000C5CCC">
              <w:rPr>
                <w:rFonts w:ascii="Times New Roman" w:hAnsi="Times New Roman" w:cs="Times New Roman"/>
                <w:b/>
                <w:sz w:val="24"/>
                <w:szCs w:val="24"/>
              </w:rPr>
              <w:t>…..</w:t>
            </w:r>
            <w:proofErr w:type="gramEnd"/>
          </w:p>
        </w:tc>
        <w:tc>
          <w:tcPr>
            <w:tcW w:w="4410" w:type="dxa"/>
          </w:tcPr>
          <w:p w14:paraId="037EFD2B" w14:textId="1AFA6D80" w:rsidR="00D9731B" w:rsidRPr="000C5CCC" w:rsidRDefault="00D9731B" w:rsidP="00D9731B">
            <w:pPr>
              <w:rPr>
                <w:rFonts w:ascii="Times New Roman" w:hAnsi="Times New Roman" w:cs="Times New Roman"/>
                <w:b/>
                <w:sz w:val="24"/>
                <w:szCs w:val="24"/>
              </w:rPr>
            </w:pPr>
            <w:r w:rsidRPr="000C5CCC">
              <w:rPr>
                <w:rFonts w:ascii="Times New Roman" w:hAnsi="Times New Roman" w:cs="Times New Roman"/>
                <w:b/>
                <w:sz w:val="24"/>
                <w:szCs w:val="24"/>
              </w:rPr>
              <w:t>We made changes in…</w:t>
            </w:r>
            <w:r w:rsidR="00134943" w:rsidRPr="000C5CCC">
              <w:rPr>
                <w:rFonts w:ascii="Times New Roman" w:hAnsi="Times New Roman" w:cs="Times New Roman"/>
                <w:b/>
                <w:sz w:val="24"/>
                <w:szCs w:val="24"/>
              </w:rPr>
              <w:t>by…</w:t>
            </w:r>
          </w:p>
        </w:tc>
      </w:tr>
      <w:tr w:rsidR="00D9731B" w:rsidRPr="00217FF9" w14:paraId="41C771B0" w14:textId="36989335" w:rsidTr="00D9731B">
        <w:tc>
          <w:tcPr>
            <w:tcW w:w="442" w:type="dxa"/>
          </w:tcPr>
          <w:p w14:paraId="08FB3E09" w14:textId="77777777" w:rsidR="00D9731B" w:rsidRPr="00217FF9" w:rsidRDefault="00D9731B" w:rsidP="00D9731B">
            <w:pPr>
              <w:rPr>
                <w:rFonts w:ascii="Times New Roman" w:hAnsi="Times New Roman" w:cs="Times New Roman"/>
                <w:sz w:val="24"/>
                <w:szCs w:val="24"/>
              </w:rPr>
            </w:pPr>
            <w:r w:rsidRPr="00217FF9">
              <w:rPr>
                <w:rFonts w:ascii="Times New Roman" w:hAnsi="Times New Roman" w:cs="Times New Roman"/>
                <w:sz w:val="24"/>
                <w:szCs w:val="24"/>
              </w:rPr>
              <w:t>1</w:t>
            </w:r>
          </w:p>
        </w:tc>
        <w:tc>
          <w:tcPr>
            <w:tcW w:w="4778" w:type="dxa"/>
          </w:tcPr>
          <w:p w14:paraId="29879F2F" w14:textId="77777777" w:rsidR="00D9731B" w:rsidRPr="00217FF9" w:rsidRDefault="00D9731B" w:rsidP="00D9731B">
            <w:pPr>
              <w:rPr>
                <w:rFonts w:ascii="Times New Roman" w:hAnsi="Times New Roman" w:cs="Times New Roman"/>
                <w:sz w:val="24"/>
                <w:szCs w:val="24"/>
              </w:rPr>
            </w:pPr>
          </w:p>
        </w:tc>
        <w:tc>
          <w:tcPr>
            <w:tcW w:w="4410" w:type="dxa"/>
          </w:tcPr>
          <w:p w14:paraId="52F2A597" w14:textId="77777777" w:rsidR="00D9731B" w:rsidRPr="00217FF9" w:rsidRDefault="00D9731B" w:rsidP="00D9731B">
            <w:pPr>
              <w:rPr>
                <w:rFonts w:ascii="Times New Roman" w:hAnsi="Times New Roman" w:cs="Times New Roman"/>
                <w:sz w:val="24"/>
                <w:szCs w:val="24"/>
              </w:rPr>
            </w:pPr>
          </w:p>
        </w:tc>
      </w:tr>
      <w:tr w:rsidR="00D9731B" w:rsidRPr="00217FF9" w14:paraId="21FB268A" w14:textId="33D3D9C4" w:rsidTr="00D9731B">
        <w:tc>
          <w:tcPr>
            <w:tcW w:w="442" w:type="dxa"/>
          </w:tcPr>
          <w:p w14:paraId="1B6152FE" w14:textId="77777777" w:rsidR="00D9731B" w:rsidRPr="00217FF9" w:rsidRDefault="00D9731B" w:rsidP="00D9731B">
            <w:pPr>
              <w:rPr>
                <w:rFonts w:ascii="Times New Roman" w:hAnsi="Times New Roman" w:cs="Times New Roman"/>
                <w:sz w:val="24"/>
                <w:szCs w:val="24"/>
              </w:rPr>
            </w:pPr>
            <w:r w:rsidRPr="00217FF9">
              <w:rPr>
                <w:rFonts w:ascii="Times New Roman" w:hAnsi="Times New Roman" w:cs="Times New Roman"/>
                <w:sz w:val="24"/>
                <w:szCs w:val="24"/>
              </w:rPr>
              <w:t>2</w:t>
            </w:r>
          </w:p>
        </w:tc>
        <w:tc>
          <w:tcPr>
            <w:tcW w:w="4778" w:type="dxa"/>
          </w:tcPr>
          <w:p w14:paraId="7FB99CE2" w14:textId="77777777" w:rsidR="00D9731B" w:rsidRPr="00217FF9" w:rsidRDefault="00D9731B" w:rsidP="00D9731B">
            <w:pPr>
              <w:rPr>
                <w:rFonts w:ascii="Times New Roman" w:hAnsi="Times New Roman" w:cs="Times New Roman"/>
                <w:sz w:val="24"/>
                <w:szCs w:val="24"/>
              </w:rPr>
            </w:pPr>
          </w:p>
        </w:tc>
        <w:tc>
          <w:tcPr>
            <w:tcW w:w="4410" w:type="dxa"/>
          </w:tcPr>
          <w:p w14:paraId="0EC4764D" w14:textId="77777777" w:rsidR="00D9731B" w:rsidRPr="00217FF9" w:rsidRDefault="00D9731B" w:rsidP="00D9731B">
            <w:pPr>
              <w:rPr>
                <w:rFonts w:ascii="Times New Roman" w:hAnsi="Times New Roman" w:cs="Times New Roman"/>
                <w:sz w:val="24"/>
                <w:szCs w:val="24"/>
              </w:rPr>
            </w:pPr>
          </w:p>
        </w:tc>
      </w:tr>
    </w:tbl>
    <w:p w14:paraId="3B02494F" w14:textId="0B4C3A06" w:rsidR="00C9081B" w:rsidRDefault="00C9081B" w:rsidP="004B6585">
      <w:pPr>
        <w:spacing w:after="0" w:line="240" w:lineRule="auto"/>
        <w:rPr>
          <w:rFonts w:ascii="Times New Roman" w:hAnsi="Times New Roman" w:cs="Times New Roman"/>
          <w:sz w:val="24"/>
          <w:szCs w:val="24"/>
        </w:rPr>
      </w:pPr>
    </w:p>
    <w:p w14:paraId="065AA60A" w14:textId="11E2EC3C" w:rsidR="000C5CCC" w:rsidRDefault="000C5CCC" w:rsidP="004B6585">
      <w:pPr>
        <w:spacing w:after="0" w:line="240" w:lineRule="auto"/>
        <w:rPr>
          <w:rFonts w:ascii="Times New Roman" w:hAnsi="Times New Roman" w:cs="Times New Roman"/>
          <w:sz w:val="24"/>
          <w:szCs w:val="24"/>
        </w:rPr>
      </w:pPr>
    </w:p>
    <w:p w14:paraId="7F2A70BD" w14:textId="77777777" w:rsidR="000C5CCC" w:rsidRPr="00217FF9" w:rsidRDefault="000C5CCC" w:rsidP="004B6585">
      <w:pPr>
        <w:spacing w:after="0" w:line="240" w:lineRule="auto"/>
        <w:rPr>
          <w:rFonts w:ascii="Times New Roman" w:hAnsi="Times New Roman" w:cs="Times New Roman"/>
          <w:sz w:val="24"/>
          <w:szCs w:val="24"/>
        </w:rPr>
      </w:pPr>
    </w:p>
    <w:p w14:paraId="75B9D277" w14:textId="46A41976" w:rsidR="00320B3B" w:rsidRPr="00217FF9" w:rsidRDefault="7FE7EAF6" w:rsidP="007F1215">
      <w:pPr>
        <w:pStyle w:val="Heading1"/>
        <w:numPr>
          <w:ilvl w:val="0"/>
          <w:numId w:val="1"/>
        </w:numPr>
      </w:pPr>
      <w:bookmarkStart w:id="17" w:name="_Toc118892359"/>
      <w:r>
        <w:t>PROTOTYPING, TESTING AND WDM</w:t>
      </w:r>
      <w:bookmarkEnd w:id="17"/>
    </w:p>
    <w:p w14:paraId="6A18B085" w14:textId="5A92EA12" w:rsidR="00533AD7" w:rsidRDefault="00B551EA" w:rsidP="00B551EA">
      <w:pPr>
        <w:tabs>
          <w:tab w:val="left" w:pos="6780"/>
        </w:tabs>
      </w:pPr>
      <w:r>
        <w:tab/>
      </w:r>
    </w:p>
    <w:p w14:paraId="2E7013AC" w14:textId="597EDFD9" w:rsidR="00320B3B" w:rsidRPr="00217FF9" w:rsidRDefault="00533AD7" w:rsidP="00533AD7">
      <w:pPr>
        <w:pStyle w:val="Heading2"/>
        <w:numPr>
          <w:ilvl w:val="0"/>
          <w:numId w:val="24"/>
        </w:numPr>
        <w:rPr>
          <w:rFonts w:cs="Times New Roman"/>
        </w:rPr>
      </w:pPr>
      <w:bookmarkStart w:id="18" w:name="_Toc118892360"/>
      <w:r w:rsidRPr="00533AD7">
        <w:rPr>
          <w:rFonts w:cs="Times New Roman"/>
        </w:rPr>
        <w:t>Prototypes</w:t>
      </w:r>
      <w:bookmarkEnd w:id="18"/>
    </w:p>
    <w:p w14:paraId="5D353181" w14:textId="4CEA42EF" w:rsidR="00AC45AE" w:rsidRPr="00217FF9" w:rsidRDefault="00AC45AE" w:rsidP="00830121">
      <w:pPr>
        <w:pStyle w:val="Heading1"/>
        <w:numPr>
          <w:ilvl w:val="0"/>
          <w:numId w:val="0"/>
        </w:numPr>
        <w:ind w:left="720"/>
      </w:pPr>
    </w:p>
    <w:p w14:paraId="5E26DA69" w14:textId="24227456" w:rsidR="00AC45AE" w:rsidRPr="00217FF9" w:rsidRDefault="00B61616" w:rsidP="00AC45AE">
      <w:pPr>
        <w:rPr>
          <w:rFonts w:ascii="Times New Roman" w:hAnsi="Times New Roman" w:cs="Times New Roman"/>
          <w:color w:val="FF0000"/>
          <w:sz w:val="24"/>
          <w:szCs w:val="24"/>
        </w:rPr>
      </w:pPr>
      <w:r>
        <w:rPr>
          <w:rFonts w:ascii="Times New Roman" w:hAnsi="Times New Roman" w:cs="Times New Roman"/>
          <w:color w:val="FF0000"/>
          <w:sz w:val="24"/>
          <w:szCs w:val="24"/>
        </w:rPr>
        <w:t>[</w:t>
      </w:r>
      <w:r w:rsidR="007C62D5">
        <w:rPr>
          <w:rFonts w:ascii="Times New Roman" w:hAnsi="Times New Roman" w:cs="Times New Roman"/>
          <w:color w:val="FF0000"/>
          <w:sz w:val="24"/>
          <w:szCs w:val="24"/>
        </w:rPr>
        <w:t>Build and d</w:t>
      </w:r>
      <w:r w:rsidR="00200749" w:rsidRPr="00217FF9">
        <w:rPr>
          <w:rFonts w:ascii="Times New Roman" w:hAnsi="Times New Roman" w:cs="Times New Roman"/>
          <w:color w:val="FF0000"/>
          <w:sz w:val="24"/>
          <w:szCs w:val="24"/>
        </w:rPr>
        <w:t>escribe 3 prototype</w:t>
      </w:r>
      <w:r w:rsidR="00A554E1" w:rsidRPr="00217FF9">
        <w:rPr>
          <w:rFonts w:ascii="Times New Roman" w:hAnsi="Times New Roman" w:cs="Times New Roman"/>
          <w:color w:val="FF0000"/>
          <w:sz w:val="24"/>
          <w:szCs w:val="24"/>
        </w:rPr>
        <w:t>s (IF03)</w:t>
      </w:r>
      <w:r w:rsidR="00D450F6">
        <w:rPr>
          <w:rFonts w:ascii="Times New Roman" w:hAnsi="Times New Roman" w:cs="Times New Roman"/>
          <w:color w:val="FF0000"/>
          <w:sz w:val="24"/>
          <w:szCs w:val="24"/>
        </w:rPr>
        <w:t xml:space="preserve">. These prototypes can represent your full solution or focus on a specific function. You need to go beyond sketches and build </w:t>
      </w:r>
      <w:r w:rsidR="00C8247A">
        <w:rPr>
          <w:rFonts w:ascii="Times New Roman" w:hAnsi="Times New Roman" w:cs="Times New Roman"/>
          <w:color w:val="FF0000"/>
          <w:sz w:val="24"/>
          <w:szCs w:val="24"/>
        </w:rPr>
        <w:t xml:space="preserve">three </w:t>
      </w:r>
      <w:r w:rsidR="00D450F6" w:rsidRPr="00225D3D">
        <w:rPr>
          <w:rFonts w:ascii="Times New Roman" w:hAnsi="Times New Roman" w:cs="Times New Roman"/>
          <w:b/>
          <w:color w:val="FF0000"/>
          <w:sz w:val="24"/>
          <w:szCs w:val="24"/>
        </w:rPr>
        <w:t>testable prototypes</w:t>
      </w:r>
      <w:r w:rsidR="00D450F6">
        <w:rPr>
          <w:rFonts w:ascii="Times New Roman" w:hAnsi="Times New Roman" w:cs="Times New Roman"/>
          <w:color w:val="FF0000"/>
          <w:sz w:val="24"/>
          <w:szCs w:val="24"/>
        </w:rPr>
        <w:t xml:space="preserve">. Present your prototypes </w:t>
      </w:r>
      <w:r w:rsidR="00200749" w:rsidRPr="00217FF9">
        <w:rPr>
          <w:rFonts w:ascii="Times New Roman" w:hAnsi="Times New Roman" w:cs="Times New Roman"/>
          <w:color w:val="FF0000"/>
          <w:sz w:val="24"/>
          <w:szCs w:val="24"/>
        </w:rPr>
        <w:t>in detail with clear images</w:t>
      </w:r>
      <w:r w:rsidR="00EB51D6" w:rsidRPr="00217FF9">
        <w:rPr>
          <w:rFonts w:ascii="Times New Roman" w:hAnsi="Times New Roman" w:cs="Times New Roman"/>
          <w:color w:val="FF0000"/>
          <w:sz w:val="24"/>
          <w:szCs w:val="24"/>
        </w:rPr>
        <w:t xml:space="preserve"> and figure captions</w:t>
      </w:r>
      <w:r w:rsidR="00A554E1" w:rsidRPr="00217FF9">
        <w:rPr>
          <w:rFonts w:ascii="Times New Roman" w:hAnsi="Times New Roman" w:cs="Times New Roman"/>
          <w:color w:val="FF0000"/>
          <w:sz w:val="24"/>
          <w:szCs w:val="24"/>
        </w:rPr>
        <w:t xml:space="preserve"> (PC03)</w:t>
      </w:r>
      <w:r w:rsidR="00EB51D6" w:rsidRPr="00217FF9">
        <w:rPr>
          <w:rFonts w:ascii="Times New Roman" w:hAnsi="Times New Roman" w:cs="Times New Roman"/>
          <w:color w:val="FF0000"/>
          <w:sz w:val="24"/>
          <w:szCs w:val="24"/>
        </w:rPr>
        <w:t>. Use appropriate labels and text</w:t>
      </w:r>
      <w:r w:rsidR="00A554E1" w:rsidRPr="00217FF9">
        <w:rPr>
          <w:rFonts w:ascii="Times New Roman" w:hAnsi="Times New Roman" w:cs="Times New Roman"/>
          <w:color w:val="FF0000"/>
          <w:sz w:val="24"/>
          <w:szCs w:val="24"/>
        </w:rPr>
        <w:t xml:space="preserve"> (PC04)</w:t>
      </w:r>
      <w:r w:rsidR="00EB51D6" w:rsidRPr="00217FF9">
        <w:rPr>
          <w:rFonts w:ascii="Times New Roman" w:hAnsi="Times New Roman" w:cs="Times New Roman"/>
          <w:color w:val="FF0000"/>
          <w:sz w:val="24"/>
          <w:szCs w:val="24"/>
        </w:rPr>
        <w:t>.</w:t>
      </w:r>
      <w:r>
        <w:rPr>
          <w:rFonts w:ascii="Times New Roman" w:hAnsi="Times New Roman" w:cs="Times New Roman"/>
          <w:color w:val="FF0000"/>
          <w:sz w:val="24"/>
          <w:szCs w:val="24"/>
        </w:rPr>
        <w:t>]</w:t>
      </w:r>
    </w:p>
    <w:p w14:paraId="4F4A9928" w14:textId="41040425" w:rsidR="0088179C" w:rsidRDefault="0088179C" w:rsidP="0088179C">
      <w:pPr>
        <w:rPr>
          <w:rFonts w:ascii="Times New Roman" w:hAnsi="Times New Roman" w:cs="Times New Roman"/>
          <w:sz w:val="24"/>
          <w:szCs w:val="24"/>
        </w:rPr>
      </w:pPr>
    </w:p>
    <w:p w14:paraId="6192A192" w14:textId="0E71BBF9" w:rsidR="00134943" w:rsidRPr="000C5CCC" w:rsidRDefault="00134943" w:rsidP="000C5CCC">
      <w:pPr>
        <w:pStyle w:val="Caption"/>
        <w:jc w:val="center"/>
        <w:rPr>
          <w:rFonts w:ascii="Times New Roman" w:hAnsi="Times New Roman" w:cs="Times New Roman"/>
          <w:color w:val="FF0000"/>
          <w:sz w:val="24"/>
          <w:szCs w:val="24"/>
        </w:rPr>
      </w:pPr>
      <w:r w:rsidRPr="00B04DA3">
        <w:rPr>
          <w:rFonts w:ascii="Times New Roman" w:hAnsi="Times New Roman" w:cs="Times New Roman"/>
          <w:sz w:val="24"/>
          <w:szCs w:val="24"/>
        </w:rPr>
        <w:t xml:space="preserve">Figure </w:t>
      </w:r>
      <w:r w:rsidRPr="00B04DA3">
        <w:rPr>
          <w:rFonts w:ascii="Times New Roman" w:hAnsi="Times New Roman" w:cs="Times New Roman"/>
          <w:sz w:val="24"/>
          <w:szCs w:val="24"/>
        </w:rPr>
        <w:fldChar w:fldCharType="begin"/>
      </w:r>
      <w:r w:rsidRPr="00B04DA3">
        <w:rPr>
          <w:rFonts w:ascii="Times New Roman" w:hAnsi="Times New Roman" w:cs="Times New Roman"/>
          <w:sz w:val="24"/>
          <w:szCs w:val="24"/>
        </w:rPr>
        <w:instrText xml:space="preserve"> SEQ Figure \* ARABIC </w:instrText>
      </w:r>
      <w:r w:rsidRPr="00B04DA3">
        <w:rPr>
          <w:rFonts w:ascii="Times New Roman" w:hAnsi="Times New Roman" w:cs="Times New Roman"/>
          <w:sz w:val="24"/>
          <w:szCs w:val="24"/>
        </w:rPr>
        <w:fldChar w:fldCharType="separate"/>
      </w:r>
      <w:r w:rsidR="00E7301C">
        <w:rPr>
          <w:rFonts w:ascii="Times New Roman" w:hAnsi="Times New Roman" w:cs="Times New Roman"/>
          <w:noProof/>
          <w:sz w:val="24"/>
          <w:szCs w:val="24"/>
        </w:rPr>
        <w:t>3</w:t>
      </w:r>
      <w:r w:rsidRPr="00B04DA3">
        <w:rPr>
          <w:rFonts w:ascii="Times New Roman" w:hAnsi="Times New Roman" w:cs="Times New Roman"/>
          <w:sz w:val="24"/>
          <w:szCs w:val="24"/>
        </w:rPr>
        <w:fldChar w:fldCharType="end"/>
      </w:r>
      <w:r w:rsidRPr="00B04DA3">
        <w:rPr>
          <w:rFonts w:ascii="Times New Roman" w:hAnsi="Times New Roman" w:cs="Times New Roman"/>
          <w:color w:val="FF0000"/>
          <w:sz w:val="24"/>
          <w:szCs w:val="24"/>
        </w:rPr>
        <w:t xml:space="preserve">. </w:t>
      </w:r>
      <w:r>
        <w:rPr>
          <w:rFonts w:ascii="Times New Roman" w:hAnsi="Times New Roman" w:cs="Times New Roman"/>
          <w:color w:val="FF0000"/>
          <w:sz w:val="24"/>
          <w:szCs w:val="24"/>
        </w:rPr>
        <w:t>Prototype 1 name</w:t>
      </w:r>
    </w:p>
    <w:p w14:paraId="6E9C99FA" w14:textId="77777777" w:rsidR="000C5CCC" w:rsidRDefault="000C5CCC" w:rsidP="0088179C">
      <w:pPr>
        <w:rPr>
          <w:rFonts w:ascii="Times New Roman" w:hAnsi="Times New Roman" w:cs="Times New Roman"/>
          <w:sz w:val="24"/>
          <w:szCs w:val="24"/>
        </w:rPr>
      </w:pPr>
    </w:p>
    <w:p w14:paraId="038E34C9" w14:textId="336FEC70" w:rsidR="00134943" w:rsidRPr="000C5CCC" w:rsidRDefault="00134943" w:rsidP="000C5CCC">
      <w:pPr>
        <w:pStyle w:val="Caption"/>
        <w:jc w:val="center"/>
        <w:rPr>
          <w:rFonts w:ascii="Times New Roman" w:hAnsi="Times New Roman" w:cs="Times New Roman"/>
          <w:color w:val="FF0000"/>
          <w:sz w:val="24"/>
          <w:szCs w:val="24"/>
        </w:rPr>
      </w:pPr>
      <w:r w:rsidRPr="00B04DA3">
        <w:rPr>
          <w:rFonts w:ascii="Times New Roman" w:hAnsi="Times New Roman" w:cs="Times New Roman"/>
          <w:sz w:val="24"/>
          <w:szCs w:val="24"/>
        </w:rPr>
        <w:t xml:space="preserve">Figure </w:t>
      </w:r>
      <w:r w:rsidRPr="00B04DA3">
        <w:rPr>
          <w:rFonts w:ascii="Times New Roman" w:hAnsi="Times New Roman" w:cs="Times New Roman"/>
          <w:sz w:val="24"/>
          <w:szCs w:val="24"/>
        </w:rPr>
        <w:fldChar w:fldCharType="begin"/>
      </w:r>
      <w:r w:rsidRPr="00B04DA3">
        <w:rPr>
          <w:rFonts w:ascii="Times New Roman" w:hAnsi="Times New Roman" w:cs="Times New Roman"/>
          <w:sz w:val="24"/>
          <w:szCs w:val="24"/>
        </w:rPr>
        <w:instrText xml:space="preserve"> SEQ Figure \* ARABIC </w:instrText>
      </w:r>
      <w:r w:rsidRPr="00B04DA3">
        <w:rPr>
          <w:rFonts w:ascii="Times New Roman" w:hAnsi="Times New Roman" w:cs="Times New Roman"/>
          <w:sz w:val="24"/>
          <w:szCs w:val="24"/>
        </w:rPr>
        <w:fldChar w:fldCharType="separate"/>
      </w:r>
      <w:r w:rsidR="00E7301C">
        <w:rPr>
          <w:rFonts w:ascii="Times New Roman" w:hAnsi="Times New Roman" w:cs="Times New Roman"/>
          <w:noProof/>
          <w:sz w:val="24"/>
          <w:szCs w:val="24"/>
        </w:rPr>
        <w:t>4</w:t>
      </w:r>
      <w:r w:rsidRPr="00B04DA3">
        <w:rPr>
          <w:rFonts w:ascii="Times New Roman" w:hAnsi="Times New Roman" w:cs="Times New Roman"/>
          <w:sz w:val="24"/>
          <w:szCs w:val="24"/>
        </w:rPr>
        <w:fldChar w:fldCharType="end"/>
      </w:r>
      <w:r w:rsidRPr="00B04DA3">
        <w:rPr>
          <w:rFonts w:ascii="Times New Roman" w:hAnsi="Times New Roman" w:cs="Times New Roman"/>
          <w:color w:val="FF0000"/>
          <w:sz w:val="24"/>
          <w:szCs w:val="24"/>
        </w:rPr>
        <w:t xml:space="preserve">. </w:t>
      </w:r>
      <w:r>
        <w:rPr>
          <w:rFonts w:ascii="Times New Roman" w:hAnsi="Times New Roman" w:cs="Times New Roman"/>
          <w:color w:val="FF0000"/>
          <w:sz w:val="24"/>
          <w:szCs w:val="24"/>
        </w:rPr>
        <w:t>Prototype 2 name</w:t>
      </w:r>
    </w:p>
    <w:p w14:paraId="474270B8" w14:textId="071823C9" w:rsidR="00134943" w:rsidRDefault="00134943" w:rsidP="0088179C">
      <w:pPr>
        <w:rPr>
          <w:rFonts w:ascii="Times New Roman" w:hAnsi="Times New Roman" w:cs="Times New Roman"/>
          <w:sz w:val="24"/>
          <w:szCs w:val="24"/>
        </w:rPr>
      </w:pPr>
    </w:p>
    <w:p w14:paraId="32A2FE7C" w14:textId="414BD8A7" w:rsidR="00134943" w:rsidRPr="00B04DA3" w:rsidRDefault="00134943" w:rsidP="00134943">
      <w:pPr>
        <w:pStyle w:val="Caption"/>
        <w:jc w:val="center"/>
        <w:rPr>
          <w:rFonts w:ascii="Times New Roman" w:hAnsi="Times New Roman" w:cs="Times New Roman"/>
          <w:color w:val="FF0000"/>
          <w:sz w:val="24"/>
          <w:szCs w:val="24"/>
        </w:rPr>
      </w:pPr>
      <w:r w:rsidRPr="00B04DA3">
        <w:rPr>
          <w:rFonts w:ascii="Times New Roman" w:hAnsi="Times New Roman" w:cs="Times New Roman"/>
          <w:sz w:val="24"/>
          <w:szCs w:val="24"/>
        </w:rPr>
        <w:t xml:space="preserve">Figure </w:t>
      </w:r>
      <w:r w:rsidRPr="00B04DA3">
        <w:rPr>
          <w:rFonts w:ascii="Times New Roman" w:hAnsi="Times New Roman" w:cs="Times New Roman"/>
          <w:sz w:val="24"/>
          <w:szCs w:val="24"/>
        </w:rPr>
        <w:fldChar w:fldCharType="begin"/>
      </w:r>
      <w:r w:rsidRPr="00B04DA3">
        <w:rPr>
          <w:rFonts w:ascii="Times New Roman" w:hAnsi="Times New Roman" w:cs="Times New Roman"/>
          <w:sz w:val="24"/>
          <w:szCs w:val="24"/>
        </w:rPr>
        <w:instrText xml:space="preserve"> SEQ Figure \* ARABIC </w:instrText>
      </w:r>
      <w:r w:rsidRPr="00B04DA3">
        <w:rPr>
          <w:rFonts w:ascii="Times New Roman" w:hAnsi="Times New Roman" w:cs="Times New Roman"/>
          <w:sz w:val="24"/>
          <w:szCs w:val="24"/>
        </w:rPr>
        <w:fldChar w:fldCharType="separate"/>
      </w:r>
      <w:r w:rsidR="00E7301C">
        <w:rPr>
          <w:rFonts w:ascii="Times New Roman" w:hAnsi="Times New Roman" w:cs="Times New Roman"/>
          <w:noProof/>
          <w:sz w:val="24"/>
          <w:szCs w:val="24"/>
        </w:rPr>
        <w:t>5</w:t>
      </w:r>
      <w:r w:rsidRPr="00B04DA3">
        <w:rPr>
          <w:rFonts w:ascii="Times New Roman" w:hAnsi="Times New Roman" w:cs="Times New Roman"/>
          <w:sz w:val="24"/>
          <w:szCs w:val="24"/>
        </w:rPr>
        <w:fldChar w:fldCharType="end"/>
      </w:r>
      <w:r w:rsidRPr="00B04DA3">
        <w:rPr>
          <w:rFonts w:ascii="Times New Roman" w:hAnsi="Times New Roman" w:cs="Times New Roman"/>
          <w:color w:val="FF0000"/>
          <w:sz w:val="24"/>
          <w:szCs w:val="24"/>
        </w:rPr>
        <w:t xml:space="preserve">. </w:t>
      </w:r>
      <w:r>
        <w:rPr>
          <w:rFonts w:ascii="Times New Roman" w:hAnsi="Times New Roman" w:cs="Times New Roman"/>
          <w:color w:val="FF0000"/>
          <w:sz w:val="24"/>
          <w:szCs w:val="24"/>
        </w:rPr>
        <w:t>Prototype 3 name</w:t>
      </w:r>
    </w:p>
    <w:p w14:paraId="442178A3" w14:textId="77777777" w:rsidR="00134943" w:rsidRPr="00217FF9" w:rsidRDefault="00134943" w:rsidP="0088179C">
      <w:pPr>
        <w:rPr>
          <w:rFonts w:ascii="Times New Roman" w:hAnsi="Times New Roman" w:cs="Times New Roman"/>
          <w:sz w:val="24"/>
          <w:szCs w:val="24"/>
        </w:rPr>
      </w:pPr>
    </w:p>
    <w:p w14:paraId="4CD0673B" w14:textId="0DC7CD82" w:rsidR="00ED7E6A" w:rsidRPr="00217FF9" w:rsidRDefault="00533AD7" w:rsidP="00533AD7">
      <w:pPr>
        <w:pStyle w:val="Heading2"/>
        <w:numPr>
          <w:ilvl w:val="0"/>
          <w:numId w:val="24"/>
        </w:numPr>
        <w:rPr>
          <w:rFonts w:cs="Times New Roman"/>
        </w:rPr>
      </w:pPr>
      <w:bookmarkStart w:id="19" w:name="_Toc118892361"/>
      <w:r w:rsidRPr="00533AD7">
        <w:rPr>
          <w:rFonts w:cs="Times New Roman"/>
        </w:rPr>
        <w:t>Prototype Testing Protocol</w:t>
      </w:r>
      <w:bookmarkEnd w:id="19"/>
    </w:p>
    <w:p w14:paraId="4667A7DD" w14:textId="08CECF61" w:rsidR="005A6718" w:rsidRPr="00217FF9" w:rsidRDefault="005A6718" w:rsidP="005A6718">
      <w:pPr>
        <w:spacing w:after="0" w:line="240" w:lineRule="auto"/>
        <w:rPr>
          <w:rFonts w:ascii="Times New Roman" w:hAnsi="Times New Roman" w:cs="Times New Roman"/>
          <w:color w:val="FF0000"/>
          <w:sz w:val="24"/>
          <w:szCs w:val="24"/>
        </w:rPr>
      </w:pPr>
      <w:r w:rsidRPr="00217FF9">
        <w:rPr>
          <w:rFonts w:ascii="Times New Roman" w:hAnsi="Times New Roman" w:cs="Times New Roman"/>
          <w:color w:val="FF0000"/>
          <w:sz w:val="24"/>
          <w:szCs w:val="24"/>
        </w:rPr>
        <w:t>[</w:t>
      </w:r>
      <w:r w:rsidR="00ED7E6A" w:rsidRPr="00217FF9">
        <w:rPr>
          <w:rFonts w:ascii="Times New Roman" w:hAnsi="Times New Roman" w:cs="Times New Roman"/>
          <w:color w:val="FF0000"/>
          <w:sz w:val="24"/>
          <w:szCs w:val="24"/>
        </w:rPr>
        <w:t xml:space="preserve">Describe </w:t>
      </w:r>
      <w:r w:rsidR="00200749" w:rsidRPr="00217FF9">
        <w:rPr>
          <w:rFonts w:ascii="Times New Roman" w:hAnsi="Times New Roman" w:cs="Times New Roman"/>
          <w:color w:val="FF0000"/>
          <w:sz w:val="24"/>
          <w:szCs w:val="24"/>
        </w:rPr>
        <w:t>your</w:t>
      </w:r>
      <w:r w:rsidR="00ED7E6A" w:rsidRPr="00217FF9">
        <w:rPr>
          <w:rFonts w:ascii="Times New Roman" w:hAnsi="Times New Roman" w:cs="Times New Roman"/>
          <w:color w:val="FF0000"/>
          <w:sz w:val="24"/>
          <w:szCs w:val="24"/>
        </w:rPr>
        <w:t xml:space="preserve"> testing protocol in detail</w:t>
      </w:r>
      <w:r w:rsidR="00DA4515" w:rsidRPr="00217FF9">
        <w:rPr>
          <w:rFonts w:ascii="Times New Roman" w:hAnsi="Times New Roman" w:cs="Times New Roman"/>
          <w:color w:val="FF0000"/>
          <w:sz w:val="24"/>
          <w:szCs w:val="24"/>
        </w:rPr>
        <w:t>. Explain how you will measure success based on the metrics you have identified in alignment with each of the design requirements</w:t>
      </w:r>
      <w:r w:rsidR="00B61616">
        <w:rPr>
          <w:rFonts w:ascii="Times New Roman" w:hAnsi="Times New Roman" w:cs="Times New Roman"/>
          <w:color w:val="FF0000"/>
          <w:sz w:val="24"/>
          <w:szCs w:val="24"/>
        </w:rPr>
        <w:t xml:space="preserve"> (See your Section </w:t>
      </w:r>
      <w:proofErr w:type="spellStart"/>
      <w:r w:rsidR="00B61616">
        <w:rPr>
          <w:rFonts w:ascii="Times New Roman" w:hAnsi="Times New Roman" w:cs="Times New Roman"/>
          <w:color w:val="FF0000"/>
          <w:sz w:val="24"/>
          <w:szCs w:val="24"/>
        </w:rPr>
        <w:t>IV.b</w:t>
      </w:r>
      <w:proofErr w:type="spellEnd"/>
      <w:r w:rsidR="00B61616">
        <w:rPr>
          <w:rFonts w:ascii="Times New Roman" w:hAnsi="Times New Roman" w:cs="Times New Roman"/>
          <w:color w:val="FF0000"/>
          <w:sz w:val="24"/>
          <w:szCs w:val="24"/>
        </w:rPr>
        <w:t xml:space="preserve">.). </w:t>
      </w:r>
      <w:r w:rsidR="00A97082">
        <w:rPr>
          <w:rFonts w:ascii="Times New Roman" w:hAnsi="Times New Roman" w:cs="Times New Roman"/>
          <w:color w:val="FF0000"/>
          <w:sz w:val="24"/>
          <w:szCs w:val="24"/>
        </w:rPr>
        <w:t>Plan to c</w:t>
      </w:r>
      <w:r w:rsidR="00B61616">
        <w:rPr>
          <w:rFonts w:ascii="Times New Roman" w:hAnsi="Times New Roman" w:cs="Times New Roman"/>
          <w:color w:val="FF0000"/>
          <w:sz w:val="24"/>
          <w:szCs w:val="24"/>
        </w:rPr>
        <w:t>onduct your tests and experiments by examining each metric separately</w:t>
      </w:r>
      <w:r w:rsidR="00CB1376">
        <w:rPr>
          <w:rFonts w:ascii="Times New Roman" w:hAnsi="Times New Roman" w:cs="Times New Roman"/>
          <w:color w:val="FF0000"/>
          <w:sz w:val="24"/>
          <w:szCs w:val="24"/>
        </w:rPr>
        <w:t xml:space="preserve"> (EB01)</w:t>
      </w:r>
      <w:r w:rsidR="00B61616">
        <w:rPr>
          <w:rFonts w:ascii="Times New Roman" w:hAnsi="Times New Roman" w:cs="Times New Roman"/>
          <w:color w:val="FF0000"/>
          <w:sz w:val="24"/>
          <w:szCs w:val="24"/>
        </w:rPr>
        <w:t>.</w:t>
      </w:r>
      <w:r w:rsidRPr="00217FF9">
        <w:rPr>
          <w:rFonts w:ascii="Times New Roman" w:hAnsi="Times New Roman" w:cs="Times New Roman"/>
          <w:color w:val="FF0000"/>
          <w:sz w:val="24"/>
          <w:szCs w:val="24"/>
        </w:rPr>
        <w:t>]</w:t>
      </w:r>
    </w:p>
    <w:p w14:paraId="61F72F84" w14:textId="77777777" w:rsidR="00C73721" w:rsidRPr="00217FF9" w:rsidRDefault="00C73721" w:rsidP="005A6718">
      <w:pPr>
        <w:spacing w:after="0" w:line="240" w:lineRule="auto"/>
        <w:rPr>
          <w:rFonts w:ascii="Times New Roman" w:hAnsi="Times New Roman" w:cs="Times New Roman"/>
          <w:color w:val="FF0000"/>
          <w:sz w:val="24"/>
          <w:szCs w:val="24"/>
        </w:rPr>
      </w:pPr>
    </w:p>
    <w:p w14:paraId="1F4D3605" w14:textId="4958C630" w:rsidR="00ED7E6A" w:rsidRPr="00217FF9" w:rsidRDefault="00ED7E6A" w:rsidP="005A6718">
      <w:pPr>
        <w:spacing w:after="0" w:line="240" w:lineRule="auto"/>
        <w:rPr>
          <w:rFonts w:ascii="Times New Roman" w:hAnsi="Times New Roman" w:cs="Times New Roman"/>
          <w:color w:val="FF0000"/>
          <w:sz w:val="24"/>
          <w:szCs w:val="24"/>
        </w:rPr>
      </w:pPr>
    </w:p>
    <w:p w14:paraId="31C70DCE" w14:textId="373FB87C" w:rsidR="00ED7E6A" w:rsidRPr="00217FF9" w:rsidRDefault="00CB2D91" w:rsidP="00533AD7">
      <w:pPr>
        <w:pStyle w:val="Heading2"/>
        <w:numPr>
          <w:ilvl w:val="0"/>
          <w:numId w:val="24"/>
        </w:numPr>
        <w:rPr>
          <w:rFonts w:cs="Times New Roman"/>
        </w:rPr>
      </w:pPr>
      <w:bookmarkStart w:id="20" w:name="_Toc118892362"/>
      <w:r>
        <w:rPr>
          <w:rFonts w:cs="Times New Roman"/>
        </w:rPr>
        <w:t>Test Results for Top 3 A</w:t>
      </w:r>
      <w:r w:rsidR="00533AD7" w:rsidRPr="00533AD7">
        <w:rPr>
          <w:rFonts w:cs="Times New Roman"/>
        </w:rPr>
        <w:t>lternatives</w:t>
      </w:r>
      <w:bookmarkEnd w:id="20"/>
    </w:p>
    <w:p w14:paraId="61E42B6F" w14:textId="2CFD159C" w:rsidR="00533AD7" w:rsidRDefault="00533AD7" w:rsidP="00533AD7"/>
    <w:p w14:paraId="05302678" w14:textId="44DFFB42" w:rsidR="00ED7E6A" w:rsidRDefault="00ED7E6A" w:rsidP="00ED7E6A">
      <w:pPr>
        <w:spacing w:after="0" w:line="240" w:lineRule="auto"/>
        <w:rPr>
          <w:rFonts w:ascii="Times New Roman" w:hAnsi="Times New Roman" w:cs="Times New Roman"/>
          <w:color w:val="FF0000"/>
          <w:sz w:val="24"/>
          <w:szCs w:val="24"/>
        </w:rPr>
      </w:pPr>
      <w:r w:rsidRPr="00217FF9">
        <w:rPr>
          <w:rFonts w:ascii="Times New Roman" w:hAnsi="Times New Roman" w:cs="Times New Roman"/>
          <w:color w:val="FF0000"/>
          <w:sz w:val="24"/>
          <w:szCs w:val="24"/>
        </w:rPr>
        <w:lastRenderedPageBreak/>
        <w:t>[Present test results</w:t>
      </w:r>
      <w:r w:rsidR="00B61616">
        <w:rPr>
          <w:rFonts w:ascii="Times New Roman" w:hAnsi="Times New Roman" w:cs="Times New Roman"/>
          <w:color w:val="FF0000"/>
          <w:sz w:val="24"/>
          <w:szCs w:val="24"/>
        </w:rPr>
        <w:t xml:space="preserve"> using </w:t>
      </w:r>
      <w:r w:rsidR="0039328C">
        <w:rPr>
          <w:rFonts w:ascii="Times New Roman" w:hAnsi="Times New Roman" w:cs="Times New Roman"/>
          <w:color w:val="FF0000"/>
          <w:sz w:val="24"/>
          <w:szCs w:val="24"/>
        </w:rPr>
        <w:t>tables or charts</w:t>
      </w:r>
      <w:r w:rsidR="00B61616">
        <w:rPr>
          <w:rFonts w:ascii="Times New Roman" w:hAnsi="Times New Roman" w:cs="Times New Roman"/>
          <w:color w:val="FF0000"/>
          <w:sz w:val="24"/>
          <w:szCs w:val="24"/>
        </w:rPr>
        <w:t xml:space="preserve"> </w:t>
      </w:r>
      <w:r w:rsidR="00DC4727" w:rsidRPr="00217FF9">
        <w:rPr>
          <w:rFonts w:ascii="Times New Roman" w:hAnsi="Times New Roman" w:cs="Times New Roman"/>
          <w:color w:val="FF0000"/>
          <w:sz w:val="24"/>
          <w:szCs w:val="24"/>
        </w:rPr>
        <w:t xml:space="preserve">(DV04/05). Discuss the performance of each alternative </w:t>
      </w:r>
      <w:r w:rsidR="00B61616">
        <w:rPr>
          <w:rFonts w:ascii="Times New Roman" w:hAnsi="Times New Roman" w:cs="Times New Roman"/>
          <w:color w:val="FF0000"/>
          <w:sz w:val="24"/>
          <w:szCs w:val="24"/>
        </w:rPr>
        <w:t xml:space="preserve">on specific metrics </w:t>
      </w:r>
      <w:r w:rsidR="00DC4727" w:rsidRPr="00217FF9">
        <w:rPr>
          <w:rFonts w:ascii="Times New Roman" w:hAnsi="Times New Roman" w:cs="Times New Roman"/>
          <w:color w:val="FF0000"/>
          <w:sz w:val="24"/>
          <w:szCs w:val="24"/>
        </w:rPr>
        <w:t>with clear reference to data (EB03)</w:t>
      </w:r>
      <w:r w:rsidR="00CC71FC">
        <w:rPr>
          <w:rFonts w:ascii="Times New Roman" w:hAnsi="Times New Roman" w:cs="Times New Roman"/>
          <w:color w:val="FF0000"/>
          <w:sz w:val="24"/>
          <w:szCs w:val="24"/>
        </w:rPr>
        <w:t>. Add new charts and tables when necessary.</w:t>
      </w:r>
      <w:r w:rsidR="005575E0" w:rsidRPr="00217FF9">
        <w:rPr>
          <w:rFonts w:ascii="Times New Roman" w:hAnsi="Times New Roman" w:cs="Times New Roman"/>
          <w:color w:val="FF0000"/>
          <w:sz w:val="24"/>
          <w:szCs w:val="24"/>
        </w:rPr>
        <w:t>]</w:t>
      </w:r>
      <w:r w:rsidRPr="00217FF9">
        <w:rPr>
          <w:rFonts w:ascii="Times New Roman" w:hAnsi="Times New Roman" w:cs="Times New Roman"/>
          <w:color w:val="FF0000"/>
          <w:sz w:val="24"/>
          <w:szCs w:val="24"/>
        </w:rPr>
        <w:t xml:space="preserve"> </w:t>
      </w:r>
    </w:p>
    <w:p w14:paraId="5FB6FE7F" w14:textId="72C39B23" w:rsidR="00756278" w:rsidRDefault="00756278" w:rsidP="00ED7E6A">
      <w:pPr>
        <w:spacing w:after="0" w:line="240" w:lineRule="auto"/>
        <w:rPr>
          <w:rFonts w:ascii="Times New Roman" w:hAnsi="Times New Roman" w:cs="Times New Roman"/>
          <w:color w:val="FF0000"/>
          <w:sz w:val="24"/>
          <w:szCs w:val="24"/>
        </w:rPr>
      </w:pPr>
    </w:p>
    <w:p w14:paraId="552377F6" w14:textId="77777777" w:rsidR="00756278" w:rsidRDefault="00756278" w:rsidP="00ED7E6A">
      <w:pPr>
        <w:spacing w:after="0" w:line="240" w:lineRule="auto"/>
        <w:rPr>
          <w:rFonts w:ascii="Times New Roman" w:hAnsi="Times New Roman" w:cs="Times New Roman"/>
          <w:color w:val="FF0000"/>
          <w:sz w:val="24"/>
          <w:szCs w:val="24"/>
        </w:rPr>
      </w:pPr>
    </w:p>
    <w:p w14:paraId="23DBBDC4" w14:textId="337EE9BD" w:rsidR="00CC71FC" w:rsidRDefault="00CC71FC" w:rsidP="00ED7E6A">
      <w:pPr>
        <w:spacing w:after="0" w:line="240" w:lineRule="auto"/>
        <w:rPr>
          <w:rFonts w:ascii="Times New Roman" w:hAnsi="Times New Roman" w:cs="Times New Roman"/>
          <w:color w:val="FF0000"/>
          <w:sz w:val="24"/>
          <w:szCs w:val="24"/>
        </w:rPr>
      </w:pPr>
    </w:p>
    <w:p w14:paraId="7A351928" w14:textId="7E039246" w:rsidR="00CC71FC" w:rsidRDefault="00CC71FC" w:rsidP="00CC71FC">
      <w:pPr>
        <w:pStyle w:val="Caption"/>
        <w:jc w:val="center"/>
        <w:rPr>
          <w:rFonts w:ascii="Times New Roman" w:hAnsi="Times New Roman" w:cs="Times New Roman"/>
          <w:color w:val="FF0000"/>
          <w:sz w:val="24"/>
          <w:szCs w:val="24"/>
        </w:rPr>
      </w:pPr>
      <w:r w:rsidRPr="00B04DA3">
        <w:rPr>
          <w:rFonts w:ascii="Times New Roman" w:hAnsi="Times New Roman" w:cs="Times New Roman"/>
          <w:sz w:val="24"/>
          <w:szCs w:val="24"/>
        </w:rPr>
        <w:t xml:space="preserve">Figure </w:t>
      </w:r>
      <w:r w:rsidRPr="00B04DA3">
        <w:rPr>
          <w:rFonts w:ascii="Times New Roman" w:hAnsi="Times New Roman" w:cs="Times New Roman"/>
          <w:sz w:val="24"/>
          <w:szCs w:val="24"/>
        </w:rPr>
        <w:fldChar w:fldCharType="begin"/>
      </w:r>
      <w:r w:rsidRPr="00B04DA3">
        <w:rPr>
          <w:rFonts w:ascii="Times New Roman" w:hAnsi="Times New Roman" w:cs="Times New Roman"/>
          <w:sz w:val="24"/>
          <w:szCs w:val="24"/>
        </w:rPr>
        <w:instrText xml:space="preserve"> SEQ Figure \* ARABIC </w:instrText>
      </w:r>
      <w:r w:rsidRPr="00B04DA3">
        <w:rPr>
          <w:rFonts w:ascii="Times New Roman" w:hAnsi="Times New Roman" w:cs="Times New Roman"/>
          <w:sz w:val="24"/>
          <w:szCs w:val="24"/>
        </w:rPr>
        <w:fldChar w:fldCharType="separate"/>
      </w:r>
      <w:r w:rsidR="00E7301C">
        <w:rPr>
          <w:rFonts w:ascii="Times New Roman" w:hAnsi="Times New Roman" w:cs="Times New Roman"/>
          <w:noProof/>
          <w:sz w:val="24"/>
          <w:szCs w:val="24"/>
        </w:rPr>
        <w:t>6</w:t>
      </w:r>
      <w:r w:rsidRPr="00B04DA3">
        <w:rPr>
          <w:rFonts w:ascii="Times New Roman" w:hAnsi="Times New Roman" w:cs="Times New Roman"/>
          <w:sz w:val="24"/>
          <w:szCs w:val="24"/>
        </w:rPr>
        <w:fldChar w:fldCharType="end"/>
      </w:r>
      <w:r w:rsidRPr="00B04DA3">
        <w:rPr>
          <w:rFonts w:ascii="Times New Roman" w:hAnsi="Times New Roman" w:cs="Times New Roman"/>
          <w:color w:val="FF0000"/>
          <w:sz w:val="24"/>
          <w:szCs w:val="24"/>
        </w:rPr>
        <w:t xml:space="preserve">. </w:t>
      </w:r>
      <w:r>
        <w:rPr>
          <w:rFonts w:ascii="Times New Roman" w:hAnsi="Times New Roman" w:cs="Times New Roman"/>
          <w:color w:val="FF0000"/>
          <w:sz w:val="24"/>
          <w:szCs w:val="24"/>
        </w:rPr>
        <w:t>Testing for X</w:t>
      </w:r>
    </w:p>
    <w:p w14:paraId="6A0F7C2A" w14:textId="60046881" w:rsidR="00756278" w:rsidRDefault="00756278" w:rsidP="00756278"/>
    <w:p w14:paraId="242A0C49" w14:textId="77777777" w:rsidR="00756278" w:rsidRPr="00756278" w:rsidRDefault="00756278" w:rsidP="00756278"/>
    <w:p w14:paraId="74164B43" w14:textId="7F53AC6B" w:rsidR="00CC71FC" w:rsidRPr="00B04DA3" w:rsidRDefault="00CC71FC" w:rsidP="00CC71FC">
      <w:pPr>
        <w:pStyle w:val="Caption"/>
        <w:jc w:val="center"/>
        <w:rPr>
          <w:rFonts w:ascii="Times New Roman" w:hAnsi="Times New Roman" w:cs="Times New Roman"/>
          <w:color w:val="FF0000"/>
          <w:sz w:val="24"/>
          <w:szCs w:val="24"/>
        </w:rPr>
      </w:pPr>
      <w:r w:rsidRPr="00B04DA3">
        <w:rPr>
          <w:rFonts w:ascii="Times New Roman" w:hAnsi="Times New Roman" w:cs="Times New Roman"/>
          <w:sz w:val="24"/>
          <w:szCs w:val="24"/>
        </w:rPr>
        <w:t xml:space="preserve">Figure </w:t>
      </w:r>
      <w:r w:rsidRPr="00B04DA3">
        <w:rPr>
          <w:rFonts w:ascii="Times New Roman" w:hAnsi="Times New Roman" w:cs="Times New Roman"/>
          <w:sz w:val="24"/>
          <w:szCs w:val="24"/>
        </w:rPr>
        <w:fldChar w:fldCharType="begin"/>
      </w:r>
      <w:r w:rsidRPr="00B04DA3">
        <w:rPr>
          <w:rFonts w:ascii="Times New Roman" w:hAnsi="Times New Roman" w:cs="Times New Roman"/>
          <w:sz w:val="24"/>
          <w:szCs w:val="24"/>
        </w:rPr>
        <w:instrText xml:space="preserve"> SEQ Figure \* ARABIC </w:instrText>
      </w:r>
      <w:r w:rsidRPr="00B04DA3">
        <w:rPr>
          <w:rFonts w:ascii="Times New Roman" w:hAnsi="Times New Roman" w:cs="Times New Roman"/>
          <w:sz w:val="24"/>
          <w:szCs w:val="24"/>
        </w:rPr>
        <w:fldChar w:fldCharType="separate"/>
      </w:r>
      <w:r w:rsidR="00E7301C">
        <w:rPr>
          <w:rFonts w:ascii="Times New Roman" w:hAnsi="Times New Roman" w:cs="Times New Roman"/>
          <w:noProof/>
          <w:sz w:val="24"/>
          <w:szCs w:val="24"/>
        </w:rPr>
        <w:t>7</w:t>
      </w:r>
      <w:r w:rsidRPr="00B04DA3">
        <w:rPr>
          <w:rFonts w:ascii="Times New Roman" w:hAnsi="Times New Roman" w:cs="Times New Roman"/>
          <w:sz w:val="24"/>
          <w:szCs w:val="24"/>
        </w:rPr>
        <w:fldChar w:fldCharType="end"/>
      </w:r>
      <w:r w:rsidRPr="00B04DA3">
        <w:rPr>
          <w:rFonts w:ascii="Times New Roman" w:hAnsi="Times New Roman" w:cs="Times New Roman"/>
          <w:color w:val="FF0000"/>
          <w:sz w:val="24"/>
          <w:szCs w:val="24"/>
        </w:rPr>
        <w:t xml:space="preserve">. </w:t>
      </w:r>
      <w:r>
        <w:rPr>
          <w:rFonts w:ascii="Times New Roman" w:hAnsi="Times New Roman" w:cs="Times New Roman"/>
          <w:color w:val="FF0000"/>
          <w:sz w:val="24"/>
          <w:szCs w:val="24"/>
        </w:rPr>
        <w:t>Testing for Y</w:t>
      </w:r>
    </w:p>
    <w:p w14:paraId="1EFA4921" w14:textId="5571F548" w:rsidR="002B6118" w:rsidRDefault="002B6118" w:rsidP="00ED7E6A">
      <w:pPr>
        <w:spacing w:after="0" w:line="240" w:lineRule="auto"/>
        <w:rPr>
          <w:rFonts w:ascii="Times New Roman" w:hAnsi="Times New Roman" w:cs="Times New Roman"/>
          <w:color w:val="FF0000"/>
          <w:sz w:val="24"/>
          <w:szCs w:val="24"/>
        </w:rPr>
      </w:pPr>
    </w:p>
    <w:p w14:paraId="0FDB9C75" w14:textId="77777777" w:rsidR="00756278" w:rsidRDefault="00756278" w:rsidP="00ED7E6A">
      <w:pPr>
        <w:spacing w:after="0" w:line="240" w:lineRule="auto"/>
        <w:rPr>
          <w:rFonts w:ascii="Times New Roman" w:hAnsi="Times New Roman" w:cs="Times New Roman"/>
          <w:color w:val="FF0000"/>
          <w:sz w:val="24"/>
          <w:szCs w:val="24"/>
        </w:rPr>
      </w:pPr>
    </w:p>
    <w:p w14:paraId="74D113AD" w14:textId="77777777" w:rsidR="00756278" w:rsidRPr="00217FF9" w:rsidRDefault="00756278" w:rsidP="00ED7E6A">
      <w:pPr>
        <w:spacing w:after="0" w:line="240" w:lineRule="auto"/>
        <w:rPr>
          <w:rFonts w:ascii="Times New Roman" w:hAnsi="Times New Roman" w:cs="Times New Roman"/>
          <w:color w:val="FF0000"/>
          <w:sz w:val="24"/>
          <w:szCs w:val="24"/>
        </w:rPr>
      </w:pPr>
    </w:p>
    <w:p w14:paraId="575B55E1" w14:textId="0FD12D95" w:rsidR="00533AD7" w:rsidRDefault="00533AD7" w:rsidP="00533AD7">
      <w:pPr>
        <w:pStyle w:val="Heading2"/>
        <w:numPr>
          <w:ilvl w:val="0"/>
          <w:numId w:val="24"/>
        </w:numPr>
        <w:rPr>
          <w:bCs/>
          <w:szCs w:val="24"/>
        </w:rPr>
      </w:pPr>
      <w:bookmarkStart w:id="21" w:name="_Toc118892363"/>
      <w:r w:rsidRPr="00533AD7">
        <w:rPr>
          <w:rFonts w:cs="Times New Roman"/>
        </w:rPr>
        <w:t>Weighted Decision Matrix (WDM)</w:t>
      </w:r>
      <w:bookmarkEnd w:id="21"/>
    </w:p>
    <w:p w14:paraId="2FC008A7" w14:textId="067C2970" w:rsidR="00C56EFB" w:rsidRPr="00217FF9" w:rsidRDefault="00533AD7" w:rsidP="00533AD7">
      <w:pPr>
        <w:spacing w:after="0" w:line="240" w:lineRule="auto"/>
        <w:rPr>
          <w:rFonts w:cs="Times New Roman"/>
        </w:rPr>
      </w:pPr>
      <w:r w:rsidRPr="00533AD7">
        <w:rPr>
          <w:rStyle w:val="Heading1Char"/>
          <w:rFonts w:cs="Times New Roman"/>
          <w:bCs/>
        </w:rPr>
        <w:t xml:space="preserve"> </w:t>
      </w:r>
    </w:p>
    <w:p w14:paraId="76F240DD" w14:textId="577AF9EC" w:rsidR="00CC71FC" w:rsidRDefault="00CC71FC" w:rsidP="00CC71FC">
      <w:pPr>
        <w:spacing w:after="0" w:line="240" w:lineRule="auto"/>
        <w:rPr>
          <w:rFonts w:ascii="Times New Roman" w:hAnsi="Times New Roman" w:cs="Times New Roman"/>
          <w:color w:val="FF0000"/>
          <w:sz w:val="24"/>
          <w:szCs w:val="24"/>
        </w:rPr>
      </w:pPr>
      <w:r w:rsidRPr="00CC71FC">
        <w:rPr>
          <w:rFonts w:ascii="Times New Roman" w:hAnsi="Times New Roman" w:cs="Times New Roman"/>
          <w:color w:val="FF0000"/>
          <w:sz w:val="24"/>
          <w:szCs w:val="24"/>
        </w:rPr>
        <w:t>[</w:t>
      </w:r>
      <w:r w:rsidR="005F3CC9" w:rsidRPr="00CC71FC">
        <w:rPr>
          <w:rFonts w:ascii="Times New Roman" w:hAnsi="Times New Roman" w:cs="Times New Roman"/>
          <w:color w:val="FF0000"/>
          <w:sz w:val="24"/>
          <w:szCs w:val="24"/>
        </w:rPr>
        <w:t xml:space="preserve">Using your testing and experimentation results above, compare each alternative systematically. </w:t>
      </w:r>
      <w:r w:rsidR="00533AD7" w:rsidRPr="00CC71FC">
        <w:rPr>
          <w:rFonts w:ascii="Times New Roman" w:hAnsi="Times New Roman" w:cs="Times New Roman"/>
          <w:color w:val="FF0000"/>
          <w:sz w:val="24"/>
          <w:szCs w:val="24"/>
        </w:rPr>
        <w:t>Design involves a number of criteria and constraints</w:t>
      </w:r>
      <w:r w:rsidR="006640A2">
        <w:rPr>
          <w:rFonts w:ascii="Times New Roman" w:hAnsi="Times New Roman" w:cs="Times New Roman"/>
          <w:color w:val="FF0000"/>
          <w:sz w:val="24"/>
          <w:szCs w:val="24"/>
        </w:rPr>
        <w:t xml:space="preserve"> that often compete with one another</w:t>
      </w:r>
      <w:r w:rsidR="00533AD7" w:rsidRPr="00CC71FC">
        <w:rPr>
          <w:rFonts w:ascii="Times New Roman" w:hAnsi="Times New Roman" w:cs="Times New Roman"/>
          <w:color w:val="FF0000"/>
          <w:sz w:val="24"/>
          <w:szCs w:val="24"/>
        </w:rPr>
        <w:t>. Hence, engineers use tools to help facilitate such complex decision</w:t>
      </w:r>
      <w:r w:rsidR="0039328C" w:rsidRPr="00CC71FC">
        <w:rPr>
          <w:rFonts w:ascii="Times New Roman" w:hAnsi="Times New Roman" w:cs="Times New Roman"/>
          <w:color w:val="FF0000"/>
          <w:sz w:val="24"/>
          <w:szCs w:val="24"/>
        </w:rPr>
        <w:t xml:space="preserve"> </w:t>
      </w:r>
      <w:r w:rsidR="00533AD7" w:rsidRPr="00CC71FC">
        <w:rPr>
          <w:rFonts w:ascii="Times New Roman" w:hAnsi="Times New Roman" w:cs="Times New Roman"/>
          <w:color w:val="FF0000"/>
          <w:sz w:val="24"/>
          <w:szCs w:val="24"/>
        </w:rPr>
        <w:t>making. A weighted decision matrix (WDM) is one such tool. Here, you will compare 3 solutions and their performance on all design requirements.</w:t>
      </w:r>
      <w:r>
        <w:rPr>
          <w:rFonts w:ascii="Times New Roman" w:hAnsi="Times New Roman" w:cs="Times New Roman"/>
          <w:color w:val="FF0000"/>
          <w:sz w:val="24"/>
          <w:szCs w:val="24"/>
        </w:rPr>
        <w:t>]</w:t>
      </w:r>
      <w:r w:rsidR="00533AD7" w:rsidRPr="00CC71FC">
        <w:rPr>
          <w:rFonts w:ascii="Times New Roman" w:hAnsi="Times New Roman" w:cs="Times New Roman"/>
          <w:color w:val="FF0000"/>
          <w:sz w:val="24"/>
          <w:szCs w:val="24"/>
        </w:rPr>
        <w:t xml:space="preserve"> </w:t>
      </w:r>
    </w:p>
    <w:p w14:paraId="147072E0" w14:textId="14CA89D0" w:rsidR="00CB1376" w:rsidRDefault="1CE5B1EA" w:rsidP="00240A4C">
      <w:pPr>
        <w:pStyle w:val="ListParagraph"/>
        <w:numPr>
          <w:ilvl w:val="0"/>
          <w:numId w:val="32"/>
        </w:numPr>
        <w:spacing w:after="0" w:line="240" w:lineRule="auto"/>
        <w:ind w:left="720"/>
        <w:rPr>
          <w:rFonts w:ascii="Times New Roman" w:hAnsi="Times New Roman" w:cs="Times New Roman"/>
          <w:color w:val="FF0000"/>
          <w:sz w:val="24"/>
          <w:szCs w:val="24"/>
        </w:rPr>
      </w:pPr>
      <w:r w:rsidRPr="00CB1376">
        <w:rPr>
          <w:rFonts w:ascii="Times New Roman" w:hAnsi="Times New Roman" w:cs="Times New Roman"/>
          <w:color w:val="FF0000"/>
          <w:sz w:val="24"/>
          <w:szCs w:val="24"/>
        </w:rPr>
        <w:t>You will submit an Excel spreadsheet with your WDM (DV04</w:t>
      </w:r>
      <w:r w:rsidR="00CB1376" w:rsidRPr="00CB1376">
        <w:rPr>
          <w:rFonts w:ascii="Times New Roman" w:hAnsi="Times New Roman" w:cs="Times New Roman"/>
          <w:color w:val="FF0000"/>
          <w:sz w:val="24"/>
          <w:szCs w:val="24"/>
        </w:rPr>
        <w:t>, PC05</w:t>
      </w:r>
      <w:r w:rsidRPr="00CB1376">
        <w:rPr>
          <w:rFonts w:ascii="Times New Roman" w:hAnsi="Times New Roman" w:cs="Times New Roman"/>
          <w:color w:val="FF0000"/>
          <w:sz w:val="24"/>
          <w:szCs w:val="24"/>
        </w:rPr>
        <w:t>). Pay attention to accuracy of calculations and units (SQ01).</w:t>
      </w:r>
      <w:r w:rsidR="00CB1376" w:rsidRPr="00CB1376">
        <w:rPr>
          <w:rFonts w:ascii="Times New Roman" w:hAnsi="Times New Roman" w:cs="Times New Roman"/>
          <w:color w:val="FF0000"/>
          <w:sz w:val="24"/>
          <w:szCs w:val="24"/>
        </w:rPr>
        <w:t xml:space="preserve"> Use automated solutions, such as cell referencing and built in functions (DV01). </w:t>
      </w:r>
    </w:p>
    <w:p w14:paraId="4F8123CB" w14:textId="08A7F6E2" w:rsidR="00CC71FC" w:rsidRPr="00CB1376" w:rsidRDefault="00CC71FC" w:rsidP="00240A4C">
      <w:pPr>
        <w:pStyle w:val="ListParagraph"/>
        <w:numPr>
          <w:ilvl w:val="0"/>
          <w:numId w:val="32"/>
        </w:numPr>
        <w:spacing w:after="0" w:line="240" w:lineRule="auto"/>
        <w:ind w:left="720"/>
        <w:rPr>
          <w:rFonts w:ascii="Times New Roman" w:hAnsi="Times New Roman" w:cs="Times New Roman"/>
          <w:color w:val="FF0000"/>
          <w:sz w:val="24"/>
          <w:szCs w:val="24"/>
        </w:rPr>
      </w:pPr>
      <w:r w:rsidRPr="00CB1376">
        <w:rPr>
          <w:rFonts w:ascii="Times New Roman" w:hAnsi="Times New Roman" w:cs="Times New Roman"/>
          <w:color w:val="FF0000"/>
          <w:sz w:val="24"/>
          <w:szCs w:val="24"/>
        </w:rPr>
        <w:t xml:space="preserve">Below, justify </w:t>
      </w:r>
      <w:r w:rsidR="00B60D01">
        <w:rPr>
          <w:rFonts w:ascii="Times New Roman" w:hAnsi="Times New Roman" w:cs="Times New Roman"/>
          <w:color w:val="FF0000"/>
          <w:sz w:val="24"/>
          <w:szCs w:val="24"/>
        </w:rPr>
        <w:t xml:space="preserve">the </w:t>
      </w:r>
      <w:r w:rsidRPr="00CB1376">
        <w:rPr>
          <w:rFonts w:ascii="Times New Roman" w:hAnsi="Times New Roman" w:cs="Times New Roman"/>
          <w:color w:val="FF0000"/>
          <w:sz w:val="24"/>
          <w:szCs w:val="24"/>
        </w:rPr>
        <w:t>weights you have assigned to each design requirement and explain why some are more important than others (EB04). Alternatively, if you assigned equal weights</w:t>
      </w:r>
      <w:r w:rsidR="00B60D01">
        <w:rPr>
          <w:rFonts w:ascii="Times New Roman" w:hAnsi="Times New Roman" w:cs="Times New Roman"/>
          <w:color w:val="FF0000"/>
          <w:sz w:val="24"/>
          <w:szCs w:val="24"/>
        </w:rPr>
        <w:t>,</w:t>
      </w:r>
      <w:r w:rsidRPr="00CB1376">
        <w:rPr>
          <w:rFonts w:ascii="Times New Roman" w:hAnsi="Times New Roman" w:cs="Times New Roman"/>
          <w:color w:val="FF0000"/>
          <w:sz w:val="24"/>
          <w:szCs w:val="24"/>
        </w:rPr>
        <w:t xml:space="preserve"> explain why equal weights were warranted.</w:t>
      </w:r>
    </w:p>
    <w:p w14:paraId="0B197C48" w14:textId="5215682A" w:rsidR="00DC4727" w:rsidRPr="00CC71FC" w:rsidRDefault="00CC71FC" w:rsidP="00CC71FC">
      <w:pPr>
        <w:pStyle w:val="ListParagraph"/>
        <w:numPr>
          <w:ilvl w:val="0"/>
          <w:numId w:val="32"/>
        </w:numPr>
        <w:spacing w:after="0" w:line="240" w:lineRule="auto"/>
        <w:ind w:left="720"/>
        <w:rPr>
          <w:rFonts w:ascii="Times New Roman" w:hAnsi="Times New Roman" w:cs="Times New Roman"/>
          <w:color w:val="FF0000"/>
          <w:sz w:val="24"/>
          <w:szCs w:val="24"/>
        </w:rPr>
      </w:pPr>
      <w:r>
        <w:rPr>
          <w:rFonts w:ascii="Times New Roman" w:hAnsi="Times New Roman" w:cs="Times New Roman"/>
          <w:color w:val="FF0000"/>
          <w:sz w:val="24"/>
          <w:szCs w:val="24"/>
        </w:rPr>
        <w:t xml:space="preserve">Below, </w:t>
      </w:r>
      <w:r w:rsidR="00CB1376">
        <w:rPr>
          <w:rFonts w:ascii="Times New Roman" w:hAnsi="Times New Roman" w:cs="Times New Roman"/>
          <w:color w:val="FF0000"/>
          <w:sz w:val="24"/>
          <w:szCs w:val="24"/>
        </w:rPr>
        <w:t xml:space="preserve">also </w:t>
      </w:r>
      <w:r>
        <w:rPr>
          <w:rFonts w:ascii="Times New Roman" w:hAnsi="Times New Roman" w:cs="Times New Roman"/>
          <w:color w:val="FF0000"/>
          <w:sz w:val="24"/>
          <w:szCs w:val="24"/>
        </w:rPr>
        <w:t>d</w:t>
      </w:r>
      <w:r w:rsidRPr="00CC71FC">
        <w:rPr>
          <w:rFonts w:ascii="Times New Roman" w:hAnsi="Times New Roman" w:cs="Times New Roman"/>
          <w:color w:val="FF0000"/>
          <w:sz w:val="24"/>
          <w:szCs w:val="24"/>
        </w:rPr>
        <w:t>escribe</w:t>
      </w:r>
      <w:r w:rsidR="00DC4727" w:rsidRPr="00CC71FC">
        <w:rPr>
          <w:rFonts w:ascii="Times New Roman" w:hAnsi="Times New Roman" w:cs="Times New Roman"/>
          <w:color w:val="FF0000"/>
          <w:sz w:val="24"/>
          <w:szCs w:val="24"/>
        </w:rPr>
        <w:t xml:space="preserve"> the design solution that performed best </w:t>
      </w:r>
      <w:r w:rsidR="009F1A9C" w:rsidRPr="00CC71FC">
        <w:rPr>
          <w:rFonts w:ascii="Times New Roman" w:hAnsi="Times New Roman" w:cs="Times New Roman"/>
          <w:color w:val="FF0000"/>
          <w:sz w:val="24"/>
          <w:szCs w:val="24"/>
        </w:rPr>
        <w:t>in comparison to the other solutions and in relation to design criteria and constraints</w:t>
      </w:r>
      <w:r w:rsidR="0039328C" w:rsidRPr="00CC71FC">
        <w:rPr>
          <w:rFonts w:ascii="Times New Roman" w:hAnsi="Times New Roman" w:cs="Times New Roman"/>
          <w:color w:val="FF0000"/>
          <w:sz w:val="24"/>
          <w:szCs w:val="24"/>
        </w:rPr>
        <w:t>, making explicit reference to data from your analysis</w:t>
      </w:r>
      <w:r w:rsidR="009F1A9C" w:rsidRPr="00CC71FC">
        <w:rPr>
          <w:rFonts w:ascii="Times New Roman" w:hAnsi="Times New Roman" w:cs="Times New Roman"/>
          <w:color w:val="FF0000"/>
          <w:sz w:val="24"/>
          <w:szCs w:val="24"/>
        </w:rPr>
        <w:t xml:space="preserve"> </w:t>
      </w:r>
      <w:r w:rsidR="00DC4727" w:rsidRPr="00CC71FC">
        <w:rPr>
          <w:rFonts w:ascii="Times New Roman" w:hAnsi="Times New Roman" w:cs="Times New Roman"/>
          <w:color w:val="FF0000"/>
          <w:sz w:val="24"/>
          <w:szCs w:val="24"/>
        </w:rPr>
        <w:t>(SQ02)</w:t>
      </w:r>
    </w:p>
    <w:p w14:paraId="5E4FBB27" w14:textId="4ECE6602" w:rsidR="005575E0" w:rsidRDefault="005575E0" w:rsidP="005575E0">
      <w:pPr>
        <w:spacing w:after="0" w:line="240" w:lineRule="auto"/>
        <w:rPr>
          <w:rFonts w:ascii="Times New Roman" w:hAnsi="Times New Roman" w:cs="Times New Roman"/>
          <w:sz w:val="24"/>
          <w:szCs w:val="24"/>
        </w:rPr>
      </w:pPr>
    </w:p>
    <w:p w14:paraId="5F2C3B62" w14:textId="3EEF0494" w:rsidR="00194467" w:rsidRDefault="00194467" w:rsidP="005575E0">
      <w:pPr>
        <w:spacing w:after="0" w:line="240" w:lineRule="auto"/>
        <w:rPr>
          <w:rFonts w:ascii="Times New Roman" w:hAnsi="Times New Roman" w:cs="Times New Roman"/>
          <w:sz w:val="24"/>
          <w:szCs w:val="24"/>
        </w:rPr>
      </w:pPr>
    </w:p>
    <w:p w14:paraId="728F83C5" w14:textId="37CDC39A" w:rsidR="00194467" w:rsidRDefault="00194467" w:rsidP="005575E0">
      <w:pPr>
        <w:spacing w:after="0" w:line="240" w:lineRule="auto"/>
        <w:rPr>
          <w:rFonts w:ascii="Times New Roman" w:hAnsi="Times New Roman" w:cs="Times New Roman"/>
          <w:sz w:val="24"/>
          <w:szCs w:val="24"/>
        </w:rPr>
      </w:pPr>
    </w:p>
    <w:p w14:paraId="6BD5B25A" w14:textId="656D09A5" w:rsidR="00194467" w:rsidRDefault="00194467" w:rsidP="005575E0">
      <w:pPr>
        <w:spacing w:after="0" w:line="240" w:lineRule="auto"/>
        <w:rPr>
          <w:rFonts w:ascii="Times New Roman" w:hAnsi="Times New Roman" w:cs="Times New Roman"/>
          <w:sz w:val="24"/>
          <w:szCs w:val="24"/>
        </w:rPr>
      </w:pPr>
    </w:p>
    <w:p w14:paraId="2317EF64" w14:textId="129DDB2B" w:rsidR="00194467" w:rsidRDefault="00194467" w:rsidP="005575E0">
      <w:pPr>
        <w:spacing w:after="0" w:line="240" w:lineRule="auto"/>
        <w:rPr>
          <w:rFonts w:ascii="Times New Roman" w:hAnsi="Times New Roman" w:cs="Times New Roman"/>
          <w:sz w:val="24"/>
          <w:szCs w:val="24"/>
        </w:rPr>
      </w:pPr>
    </w:p>
    <w:p w14:paraId="4CEDB1A0" w14:textId="3B49F166" w:rsidR="00194467" w:rsidRDefault="00194467" w:rsidP="005575E0">
      <w:pPr>
        <w:spacing w:after="0" w:line="240" w:lineRule="auto"/>
        <w:rPr>
          <w:rFonts w:ascii="Times New Roman" w:hAnsi="Times New Roman" w:cs="Times New Roman"/>
          <w:sz w:val="24"/>
          <w:szCs w:val="24"/>
        </w:rPr>
      </w:pPr>
    </w:p>
    <w:p w14:paraId="1EBEA2EF" w14:textId="647E5FFE" w:rsidR="00194467" w:rsidRDefault="00194467" w:rsidP="005575E0">
      <w:pPr>
        <w:spacing w:after="0" w:line="240" w:lineRule="auto"/>
        <w:rPr>
          <w:rFonts w:ascii="Times New Roman" w:hAnsi="Times New Roman" w:cs="Times New Roman"/>
          <w:sz w:val="24"/>
          <w:szCs w:val="24"/>
        </w:rPr>
      </w:pPr>
    </w:p>
    <w:p w14:paraId="5F3580E4" w14:textId="2110BAB3" w:rsidR="00194467" w:rsidRDefault="00194467" w:rsidP="005575E0">
      <w:pPr>
        <w:spacing w:after="0" w:line="240" w:lineRule="auto"/>
        <w:rPr>
          <w:rFonts w:ascii="Times New Roman" w:hAnsi="Times New Roman" w:cs="Times New Roman"/>
          <w:sz w:val="24"/>
          <w:szCs w:val="24"/>
        </w:rPr>
      </w:pPr>
    </w:p>
    <w:p w14:paraId="19D727CB" w14:textId="41A8678F" w:rsidR="00194467" w:rsidRDefault="00194467" w:rsidP="005575E0">
      <w:pPr>
        <w:spacing w:after="0" w:line="240" w:lineRule="auto"/>
        <w:rPr>
          <w:rFonts w:ascii="Times New Roman" w:hAnsi="Times New Roman" w:cs="Times New Roman"/>
          <w:sz w:val="24"/>
          <w:szCs w:val="24"/>
        </w:rPr>
      </w:pPr>
    </w:p>
    <w:p w14:paraId="7499B628" w14:textId="19C6828B" w:rsidR="00194467" w:rsidRDefault="00194467" w:rsidP="005575E0">
      <w:pPr>
        <w:spacing w:after="0" w:line="240" w:lineRule="auto"/>
        <w:rPr>
          <w:rFonts w:ascii="Times New Roman" w:hAnsi="Times New Roman" w:cs="Times New Roman"/>
          <w:sz w:val="24"/>
          <w:szCs w:val="24"/>
        </w:rPr>
      </w:pPr>
    </w:p>
    <w:p w14:paraId="6F8AD11B" w14:textId="11DFD66D" w:rsidR="00194467" w:rsidRDefault="00194467" w:rsidP="005575E0">
      <w:pPr>
        <w:spacing w:after="0" w:line="240" w:lineRule="auto"/>
        <w:rPr>
          <w:rFonts w:ascii="Times New Roman" w:hAnsi="Times New Roman" w:cs="Times New Roman"/>
          <w:sz w:val="24"/>
          <w:szCs w:val="24"/>
        </w:rPr>
      </w:pPr>
    </w:p>
    <w:p w14:paraId="5331CAAB" w14:textId="70A500B4" w:rsidR="00194467" w:rsidRDefault="00194467" w:rsidP="005575E0">
      <w:pPr>
        <w:spacing w:after="0" w:line="240" w:lineRule="auto"/>
        <w:rPr>
          <w:rFonts w:ascii="Times New Roman" w:hAnsi="Times New Roman" w:cs="Times New Roman"/>
          <w:sz w:val="24"/>
          <w:szCs w:val="24"/>
        </w:rPr>
      </w:pPr>
    </w:p>
    <w:p w14:paraId="0518DBED" w14:textId="1F2B352B" w:rsidR="00194467" w:rsidRDefault="00194467" w:rsidP="005575E0">
      <w:pPr>
        <w:spacing w:after="0" w:line="240" w:lineRule="auto"/>
        <w:rPr>
          <w:rFonts w:ascii="Times New Roman" w:hAnsi="Times New Roman" w:cs="Times New Roman"/>
          <w:sz w:val="24"/>
          <w:szCs w:val="24"/>
        </w:rPr>
      </w:pPr>
    </w:p>
    <w:p w14:paraId="57A365DF" w14:textId="77777777" w:rsidR="00194467" w:rsidRPr="00217FF9" w:rsidRDefault="00194467" w:rsidP="005575E0">
      <w:pPr>
        <w:spacing w:after="0" w:line="240" w:lineRule="auto"/>
        <w:rPr>
          <w:rFonts w:ascii="Times New Roman" w:hAnsi="Times New Roman" w:cs="Times New Roman"/>
          <w:sz w:val="24"/>
          <w:szCs w:val="24"/>
        </w:rPr>
      </w:pPr>
    </w:p>
    <w:p w14:paraId="2D19B4E1" w14:textId="77777777" w:rsidR="00047C5E" w:rsidRPr="00217FF9" w:rsidRDefault="7FE7EAF6" w:rsidP="007F1215">
      <w:pPr>
        <w:pStyle w:val="Heading1"/>
        <w:numPr>
          <w:ilvl w:val="0"/>
          <w:numId w:val="1"/>
        </w:numPr>
      </w:pPr>
      <w:bookmarkStart w:id="22" w:name="_Toc118892364"/>
      <w:r>
        <w:lastRenderedPageBreak/>
        <w:t>ITERATION #2</w:t>
      </w:r>
      <w:bookmarkEnd w:id="22"/>
    </w:p>
    <w:p w14:paraId="3C872BC5" w14:textId="77777777" w:rsidR="00CC71FC" w:rsidRDefault="00CC71FC" w:rsidP="00CC71FC">
      <w:pPr>
        <w:spacing w:after="0" w:line="240" w:lineRule="auto"/>
        <w:rPr>
          <w:rFonts w:ascii="Times New Roman" w:hAnsi="Times New Roman" w:cs="Times New Roman"/>
          <w:color w:val="FF0000"/>
          <w:sz w:val="24"/>
          <w:szCs w:val="24"/>
        </w:rPr>
      </w:pPr>
    </w:p>
    <w:p w14:paraId="7A766A9D" w14:textId="5C24A47D" w:rsidR="00CC71FC" w:rsidRPr="00CC71FC" w:rsidRDefault="00CC71FC" w:rsidP="00CC71FC">
      <w:pPr>
        <w:spacing w:after="0" w:line="240" w:lineRule="auto"/>
        <w:rPr>
          <w:rFonts w:ascii="Times New Roman" w:hAnsi="Times New Roman" w:cs="Times New Roman"/>
          <w:color w:val="FF0000"/>
          <w:sz w:val="24"/>
          <w:szCs w:val="24"/>
        </w:rPr>
      </w:pPr>
      <w:r w:rsidRPr="00CC71FC">
        <w:rPr>
          <w:rFonts w:ascii="Times New Roman" w:hAnsi="Times New Roman" w:cs="Times New Roman"/>
          <w:color w:val="FF0000"/>
          <w:sz w:val="24"/>
          <w:szCs w:val="24"/>
        </w:rPr>
        <w:t xml:space="preserve">[Here describe any changes you have made based on feedback, prototyping, and/or test results (PA02/PA03)]. </w:t>
      </w:r>
      <w:r w:rsidR="00B65DDD">
        <w:rPr>
          <w:rFonts w:ascii="Times New Roman" w:hAnsi="Times New Roman" w:cs="Times New Roman"/>
          <w:color w:val="FF0000"/>
          <w:sz w:val="24"/>
          <w:szCs w:val="24"/>
        </w:rPr>
        <w:t>Summarize</w:t>
      </w:r>
      <w:r w:rsidRPr="00CC71FC">
        <w:rPr>
          <w:rFonts w:ascii="Times New Roman" w:hAnsi="Times New Roman" w:cs="Times New Roman"/>
          <w:color w:val="FF0000"/>
          <w:sz w:val="24"/>
          <w:szCs w:val="24"/>
        </w:rPr>
        <w:t xml:space="preserve"> feedback received </w:t>
      </w:r>
      <w:r>
        <w:rPr>
          <w:rFonts w:ascii="Times New Roman" w:hAnsi="Times New Roman" w:cs="Times New Roman"/>
          <w:color w:val="FF0000"/>
          <w:sz w:val="24"/>
          <w:szCs w:val="24"/>
        </w:rPr>
        <w:t xml:space="preserve">from </w:t>
      </w:r>
      <w:r w:rsidRPr="00CC71FC">
        <w:rPr>
          <w:rFonts w:ascii="Times New Roman" w:hAnsi="Times New Roman" w:cs="Times New Roman"/>
          <w:color w:val="FF0000"/>
          <w:sz w:val="24"/>
          <w:szCs w:val="24"/>
        </w:rPr>
        <w:t>other teams, instructors, and potential users</w:t>
      </w:r>
    </w:p>
    <w:p w14:paraId="2BE50F75" w14:textId="77777777" w:rsidR="00CC71FC" w:rsidRPr="00CC71FC" w:rsidRDefault="00CC71FC" w:rsidP="00CC71FC">
      <w:pPr>
        <w:pStyle w:val="ListParagraph"/>
        <w:numPr>
          <w:ilvl w:val="0"/>
          <w:numId w:val="32"/>
        </w:numPr>
        <w:spacing w:after="0" w:line="240" w:lineRule="auto"/>
        <w:rPr>
          <w:rFonts w:ascii="Times New Roman" w:hAnsi="Times New Roman" w:cs="Times New Roman"/>
          <w:color w:val="FF0000"/>
          <w:sz w:val="24"/>
          <w:szCs w:val="24"/>
        </w:rPr>
      </w:pPr>
      <w:r w:rsidRPr="00CC71FC">
        <w:rPr>
          <w:rFonts w:ascii="Times New Roman" w:hAnsi="Times New Roman" w:cs="Times New Roman"/>
          <w:i/>
          <w:color w:val="FF0000"/>
          <w:sz w:val="24"/>
          <w:szCs w:val="24"/>
        </w:rPr>
        <w:t>Illustrate</w:t>
      </w:r>
      <w:r w:rsidRPr="00CC71FC">
        <w:rPr>
          <w:rFonts w:ascii="Times New Roman" w:hAnsi="Times New Roman" w:cs="Times New Roman"/>
          <w:color w:val="FF0000"/>
          <w:sz w:val="24"/>
          <w:szCs w:val="24"/>
        </w:rPr>
        <w:t xml:space="preserve">: How did your team incorporate feedback (from others, experimenting with prototypes, test results)? </w:t>
      </w:r>
    </w:p>
    <w:p w14:paraId="0D8ED040" w14:textId="7D95BF82" w:rsidR="00CC71FC" w:rsidRPr="00CC71FC" w:rsidRDefault="00CC71FC" w:rsidP="00CC71FC">
      <w:pPr>
        <w:pStyle w:val="ListParagraph"/>
        <w:numPr>
          <w:ilvl w:val="0"/>
          <w:numId w:val="32"/>
        </w:numPr>
        <w:spacing w:after="0" w:line="240" w:lineRule="auto"/>
        <w:rPr>
          <w:rFonts w:ascii="Times New Roman" w:hAnsi="Times New Roman" w:cs="Times New Roman"/>
          <w:color w:val="FF0000"/>
          <w:sz w:val="24"/>
          <w:szCs w:val="24"/>
        </w:rPr>
      </w:pPr>
      <w:r w:rsidRPr="00CC71FC">
        <w:rPr>
          <w:rFonts w:ascii="Times New Roman" w:hAnsi="Times New Roman" w:cs="Times New Roman"/>
          <w:i/>
          <w:color w:val="FF0000"/>
          <w:sz w:val="24"/>
          <w:szCs w:val="24"/>
        </w:rPr>
        <w:t>Reflect</w:t>
      </w:r>
      <w:r w:rsidRPr="00CC71FC">
        <w:rPr>
          <w:rFonts w:ascii="Times New Roman" w:hAnsi="Times New Roman" w:cs="Times New Roman"/>
          <w:color w:val="FF0000"/>
          <w:sz w:val="24"/>
          <w:szCs w:val="24"/>
        </w:rPr>
        <w:t>: Has your understanding of the problem change</w:t>
      </w:r>
      <w:r w:rsidR="00B60D01">
        <w:rPr>
          <w:rFonts w:ascii="Times New Roman" w:hAnsi="Times New Roman" w:cs="Times New Roman"/>
          <w:color w:val="FF0000"/>
          <w:sz w:val="24"/>
          <w:szCs w:val="24"/>
        </w:rPr>
        <w:t>d</w:t>
      </w:r>
      <w:r w:rsidRPr="00CC71FC">
        <w:rPr>
          <w:rFonts w:ascii="Times New Roman" w:hAnsi="Times New Roman" w:cs="Times New Roman"/>
          <w:color w:val="FF0000"/>
          <w:sz w:val="24"/>
          <w:szCs w:val="24"/>
        </w:rPr>
        <w:t>? Have you made any changes to your project management or teaming process? Have you made any changes to your design process?]</w:t>
      </w:r>
    </w:p>
    <w:p w14:paraId="6310C48B" w14:textId="100A3422" w:rsidR="00CC71FC" w:rsidRDefault="00CC71FC" w:rsidP="00047C5E">
      <w:pPr>
        <w:spacing w:after="0" w:line="240" w:lineRule="auto"/>
        <w:rPr>
          <w:rFonts w:ascii="Times New Roman" w:hAnsi="Times New Roman" w:cs="Times New Roman"/>
          <w:sz w:val="24"/>
          <w:szCs w:val="24"/>
        </w:rPr>
      </w:pPr>
    </w:p>
    <w:p w14:paraId="727EC70D" w14:textId="77777777" w:rsidR="00CC71FC" w:rsidRPr="00217FF9" w:rsidRDefault="00CC71FC" w:rsidP="00047C5E">
      <w:pPr>
        <w:spacing w:after="0" w:line="240" w:lineRule="auto"/>
        <w:rPr>
          <w:rFonts w:ascii="Times New Roman" w:hAnsi="Times New Roman" w:cs="Times New Roman"/>
          <w:sz w:val="24"/>
          <w:szCs w:val="24"/>
        </w:rPr>
      </w:pPr>
    </w:p>
    <w:p w14:paraId="0CE289EF" w14:textId="2AF7E2F5" w:rsidR="00047C5E" w:rsidRPr="00217FF9" w:rsidRDefault="00047C5E" w:rsidP="00047C5E">
      <w:pPr>
        <w:pStyle w:val="Caption"/>
        <w:spacing w:after="0"/>
        <w:rPr>
          <w:rFonts w:ascii="Times New Roman" w:hAnsi="Times New Roman" w:cs="Times New Roman"/>
          <w:sz w:val="24"/>
          <w:szCs w:val="24"/>
        </w:rPr>
      </w:pPr>
      <w:r w:rsidRPr="00217FF9">
        <w:rPr>
          <w:rFonts w:ascii="Times New Roman" w:hAnsi="Times New Roman" w:cs="Times New Roman"/>
          <w:sz w:val="24"/>
          <w:szCs w:val="24"/>
        </w:rPr>
        <w:t xml:space="preserve">Table </w:t>
      </w:r>
      <w:r w:rsidRPr="00217FF9">
        <w:rPr>
          <w:rFonts w:ascii="Times New Roman" w:hAnsi="Times New Roman" w:cs="Times New Roman"/>
          <w:sz w:val="24"/>
          <w:szCs w:val="24"/>
        </w:rPr>
        <w:fldChar w:fldCharType="begin"/>
      </w:r>
      <w:r w:rsidRPr="00217FF9">
        <w:rPr>
          <w:rFonts w:ascii="Times New Roman" w:hAnsi="Times New Roman" w:cs="Times New Roman"/>
          <w:sz w:val="24"/>
          <w:szCs w:val="24"/>
        </w:rPr>
        <w:instrText xml:space="preserve"> SEQ Table \* ARABIC </w:instrText>
      </w:r>
      <w:r w:rsidRPr="00217FF9">
        <w:rPr>
          <w:rFonts w:ascii="Times New Roman" w:hAnsi="Times New Roman" w:cs="Times New Roman"/>
          <w:sz w:val="24"/>
          <w:szCs w:val="24"/>
        </w:rPr>
        <w:fldChar w:fldCharType="separate"/>
      </w:r>
      <w:r w:rsidR="00E7301C">
        <w:rPr>
          <w:rFonts w:ascii="Times New Roman" w:hAnsi="Times New Roman" w:cs="Times New Roman"/>
          <w:noProof/>
          <w:sz w:val="24"/>
          <w:szCs w:val="24"/>
        </w:rPr>
        <w:t>10</w:t>
      </w:r>
      <w:r w:rsidRPr="00217FF9">
        <w:rPr>
          <w:rFonts w:ascii="Times New Roman" w:hAnsi="Times New Roman" w:cs="Times New Roman"/>
          <w:sz w:val="24"/>
          <w:szCs w:val="24"/>
        </w:rPr>
        <w:fldChar w:fldCharType="end"/>
      </w:r>
      <w:r w:rsidRPr="00217FF9">
        <w:rPr>
          <w:rFonts w:ascii="Times New Roman" w:hAnsi="Times New Roman" w:cs="Times New Roman"/>
          <w:sz w:val="24"/>
          <w:szCs w:val="24"/>
        </w:rPr>
        <w:t xml:space="preserve">. Responding to feedback </w:t>
      </w:r>
    </w:p>
    <w:tbl>
      <w:tblPr>
        <w:tblStyle w:val="TableGrid"/>
        <w:tblW w:w="9630" w:type="dxa"/>
        <w:tblBorders>
          <w:left w:val="none" w:sz="0" w:space="0" w:color="auto"/>
          <w:right w:val="none" w:sz="0" w:space="0" w:color="auto"/>
        </w:tblBorders>
        <w:tblLook w:val="04A0" w:firstRow="1" w:lastRow="0" w:firstColumn="1" w:lastColumn="0" w:noHBand="0" w:noVBand="1"/>
      </w:tblPr>
      <w:tblGrid>
        <w:gridCol w:w="442"/>
        <w:gridCol w:w="4778"/>
        <w:gridCol w:w="4410"/>
      </w:tblGrid>
      <w:tr w:rsidR="00D9731B" w:rsidRPr="00217FF9" w14:paraId="31631A9B" w14:textId="77777777" w:rsidTr="00E946EC">
        <w:tc>
          <w:tcPr>
            <w:tcW w:w="442" w:type="dxa"/>
          </w:tcPr>
          <w:p w14:paraId="225B539D" w14:textId="77777777" w:rsidR="00D9731B" w:rsidRPr="00305B42" w:rsidRDefault="00D9731B" w:rsidP="00E946EC">
            <w:pPr>
              <w:rPr>
                <w:rFonts w:ascii="Times New Roman" w:hAnsi="Times New Roman" w:cs="Times New Roman"/>
                <w:b/>
                <w:sz w:val="24"/>
                <w:szCs w:val="24"/>
              </w:rPr>
            </w:pPr>
            <w:r w:rsidRPr="00305B42">
              <w:rPr>
                <w:rFonts w:ascii="Times New Roman" w:hAnsi="Times New Roman" w:cs="Times New Roman"/>
                <w:b/>
                <w:sz w:val="24"/>
                <w:szCs w:val="24"/>
              </w:rPr>
              <w:t xml:space="preserve"># </w:t>
            </w:r>
          </w:p>
        </w:tc>
        <w:tc>
          <w:tcPr>
            <w:tcW w:w="4778" w:type="dxa"/>
          </w:tcPr>
          <w:p w14:paraId="24A381CF" w14:textId="218A6AF0" w:rsidR="00D9731B" w:rsidRPr="00305B42" w:rsidRDefault="00D9731B" w:rsidP="00305B42">
            <w:pPr>
              <w:rPr>
                <w:rFonts w:ascii="Times New Roman" w:hAnsi="Times New Roman" w:cs="Times New Roman"/>
                <w:b/>
                <w:sz w:val="24"/>
                <w:szCs w:val="24"/>
              </w:rPr>
            </w:pPr>
            <w:r w:rsidRPr="00305B42">
              <w:rPr>
                <w:rFonts w:ascii="Times New Roman" w:hAnsi="Times New Roman" w:cs="Times New Roman"/>
                <w:b/>
                <w:sz w:val="24"/>
                <w:szCs w:val="24"/>
              </w:rPr>
              <w:t xml:space="preserve">Based on feedback/data from … </w:t>
            </w:r>
            <w:r w:rsidR="00305B42" w:rsidRPr="00305B42">
              <w:rPr>
                <w:rFonts w:ascii="Times New Roman" w:hAnsi="Times New Roman" w:cs="Times New Roman"/>
                <w:b/>
                <w:sz w:val="24"/>
                <w:szCs w:val="24"/>
              </w:rPr>
              <w:t>about …</w:t>
            </w:r>
          </w:p>
        </w:tc>
        <w:tc>
          <w:tcPr>
            <w:tcW w:w="4410" w:type="dxa"/>
          </w:tcPr>
          <w:p w14:paraId="2FB79886" w14:textId="77777777" w:rsidR="00D9731B" w:rsidRPr="00305B42" w:rsidRDefault="00D9731B" w:rsidP="00E946EC">
            <w:pPr>
              <w:rPr>
                <w:rFonts w:ascii="Times New Roman" w:hAnsi="Times New Roman" w:cs="Times New Roman"/>
                <w:b/>
                <w:sz w:val="24"/>
                <w:szCs w:val="24"/>
              </w:rPr>
            </w:pPr>
            <w:r w:rsidRPr="00305B42">
              <w:rPr>
                <w:rFonts w:ascii="Times New Roman" w:hAnsi="Times New Roman" w:cs="Times New Roman"/>
                <w:b/>
                <w:sz w:val="24"/>
                <w:szCs w:val="24"/>
              </w:rPr>
              <w:t>We made changes in…</w:t>
            </w:r>
          </w:p>
        </w:tc>
      </w:tr>
      <w:tr w:rsidR="00D9731B" w:rsidRPr="00217FF9" w14:paraId="4400809C" w14:textId="77777777" w:rsidTr="00E946EC">
        <w:tc>
          <w:tcPr>
            <w:tcW w:w="442" w:type="dxa"/>
          </w:tcPr>
          <w:p w14:paraId="4200828D" w14:textId="77777777" w:rsidR="00D9731B" w:rsidRPr="00217FF9" w:rsidRDefault="00D9731B" w:rsidP="00E946EC">
            <w:pPr>
              <w:rPr>
                <w:rFonts w:ascii="Times New Roman" w:hAnsi="Times New Roman" w:cs="Times New Roman"/>
                <w:sz w:val="24"/>
                <w:szCs w:val="24"/>
              </w:rPr>
            </w:pPr>
            <w:r w:rsidRPr="00217FF9">
              <w:rPr>
                <w:rFonts w:ascii="Times New Roman" w:hAnsi="Times New Roman" w:cs="Times New Roman"/>
                <w:sz w:val="24"/>
                <w:szCs w:val="24"/>
              </w:rPr>
              <w:t>1</w:t>
            </w:r>
          </w:p>
        </w:tc>
        <w:tc>
          <w:tcPr>
            <w:tcW w:w="4778" w:type="dxa"/>
          </w:tcPr>
          <w:p w14:paraId="289D37B0" w14:textId="77777777" w:rsidR="00D9731B" w:rsidRPr="00217FF9" w:rsidRDefault="00D9731B" w:rsidP="00E946EC">
            <w:pPr>
              <w:rPr>
                <w:rFonts w:ascii="Times New Roman" w:hAnsi="Times New Roman" w:cs="Times New Roman"/>
                <w:sz w:val="24"/>
                <w:szCs w:val="24"/>
              </w:rPr>
            </w:pPr>
          </w:p>
        </w:tc>
        <w:tc>
          <w:tcPr>
            <w:tcW w:w="4410" w:type="dxa"/>
          </w:tcPr>
          <w:p w14:paraId="326E13F6" w14:textId="77777777" w:rsidR="00D9731B" w:rsidRPr="00217FF9" w:rsidRDefault="00D9731B" w:rsidP="00E946EC">
            <w:pPr>
              <w:rPr>
                <w:rFonts w:ascii="Times New Roman" w:hAnsi="Times New Roman" w:cs="Times New Roman"/>
                <w:sz w:val="24"/>
                <w:szCs w:val="24"/>
              </w:rPr>
            </w:pPr>
          </w:p>
        </w:tc>
      </w:tr>
      <w:tr w:rsidR="00D9731B" w:rsidRPr="00217FF9" w14:paraId="03707C38" w14:textId="77777777" w:rsidTr="00E946EC">
        <w:tc>
          <w:tcPr>
            <w:tcW w:w="442" w:type="dxa"/>
          </w:tcPr>
          <w:p w14:paraId="6252BC02" w14:textId="77777777" w:rsidR="00D9731B" w:rsidRPr="00217FF9" w:rsidRDefault="00D9731B" w:rsidP="00E946EC">
            <w:pPr>
              <w:rPr>
                <w:rFonts w:ascii="Times New Roman" w:hAnsi="Times New Roman" w:cs="Times New Roman"/>
                <w:sz w:val="24"/>
                <w:szCs w:val="24"/>
              </w:rPr>
            </w:pPr>
            <w:r w:rsidRPr="00217FF9">
              <w:rPr>
                <w:rFonts w:ascii="Times New Roman" w:hAnsi="Times New Roman" w:cs="Times New Roman"/>
                <w:sz w:val="24"/>
                <w:szCs w:val="24"/>
              </w:rPr>
              <w:t>2</w:t>
            </w:r>
          </w:p>
        </w:tc>
        <w:tc>
          <w:tcPr>
            <w:tcW w:w="4778" w:type="dxa"/>
          </w:tcPr>
          <w:p w14:paraId="1B0382AE" w14:textId="77777777" w:rsidR="00D9731B" w:rsidRPr="00217FF9" w:rsidRDefault="00D9731B" w:rsidP="00E946EC">
            <w:pPr>
              <w:rPr>
                <w:rFonts w:ascii="Times New Roman" w:hAnsi="Times New Roman" w:cs="Times New Roman"/>
                <w:sz w:val="24"/>
                <w:szCs w:val="24"/>
              </w:rPr>
            </w:pPr>
          </w:p>
        </w:tc>
        <w:tc>
          <w:tcPr>
            <w:tcW w:w="4410" w:type="dxa"/>
          </w:tcPr>
          <w:p w14:paraId="70B8FA8A" w14:textId="77777777" w:rsidR="00D9731B" w:rsidRPr="00217FF9" w:rsidRDefault="00D9731B" w:rsidP="00E946EC">
            <w:pPr>
              <w:rPr>
                <w:rFonts w:ascii="Times New Roman" w:hAnsi="Times New Roman" w:cs="Times New Roman"/>
                <w:sz w:val="24"/>
                <w:szCs w:val="24"/>
              </w:rPr>
            </w:pPr>
          </w:p>
        </w:tc>
      </w:tr>
    </w:tbl>
    <w:p w14:paraId="6D921687" w14:textId="3A5BB740" w:rsidR="005575E0" w:rsidRDefault="005575E0" w:rsidP="0037145F">
      <w:pPr>
        <w:spacing w:after="0" w:line="240" w:lineRule="auto"/>
        <w:rPr>
          <w:rFonts w:ascii="Times New Roman" w:hAnsi="Times New Roman" w:cs="Times New Roman"/>
          <w:sz w:val="24"/>
          <w:szCs w:val="24"/>
        </w:rPr>
      </w:pPr>
    </w:p>
    <w:p w14:paraId="0A7BF26D" w14:textId="77777777" w:rsidR="007C62D5" w:rsidRPr="00217FF9" w:rsidRDefault="007C62D5" w:rsidP="0037145F">
      <w:pPr>
        <w:spacing w:after="0" w:line="240" w:lineRule="auto"/>
        <w:rPr>
          <w:rFonts w:ascii="Times New Roman" w:hAnsi="Times New Roman" w:cs="Times New Roman"/>
          <w:sz w:val="24"/>
          <w:szCs w:val="24"/>
        </w:rPr>
      </w:pPr>
    </w:p>
    <w:p w14:paraId="39CB7EDB" w14:textId="77777777" w:rsidR="00194467" w:rsidRDefault="00194467">
      <w:pPr>
        <w:rPr>
          <w:rFonts w:ascii="Times New Roman" w:eastAsiaTheme="majorEastAsia" w:hAnsi="Times New Roman" w:cstheme="majorBidi"/>
          <w:b/>
          <w:caps/>
          <w:sz w:val="24"/>
          <w:szCs w:val="32"/>
        </w:rPr>
      </w:pPr>
      <w:r>
        <w:br w:type="page"/>
      </w:r>
    </w:p>
    <w:p w14:paraId="436F66F8" w14:textId="6D60E8AF" w:rsidR="00C56EFB" w:rsidRPr="00217FF9" w:rsidRDefault="7FE7EAF6" w:rsidP="007F1215">
      <w:pPr>
        <w:pStyle w:val="Heading1"/>
        <w:numPr>
          <w:ilvl w:val="0"/>
          <w:numId w:val="1"/>
        </w:numPr>
      </w:pPr>
      <w:bookmarkStart w:id="23" w:name="_Toc118892365"/>
      <w:r>
        <w:lastRenderedPageBreak/>
        <w:t>OVERVIEW OF FINAL DESIGN</w:t>
      </w:r>
      <w:bookmarkEnd w:id="23"/>
    </w:p>
    <w:p w14:paraId="7BC95872" w14:textId="1C6175F3" w:rsidR="00A872B0" w:rsidRPr="00217FF9" w:rsidRDefault="00A872B0" w:rsidP="00320B3B">
      <w:pPr>
        <w:pStyle w:val="Heading2"/>
        <w:numPr>
          <w:ilvl w:val="0"/>
          <w:numId w:val="36"/>
        </w:numPr>
        <w:rPr>
          <w:rFonts w:cs="Times New Roman"/>
          <w:szCs w:val="24"/>
        </w:rPr>
      </w:pPr>
      <w:bookmarkStart w:id="24" w:name="_Toc118892366"/>
      <w:r w:rsidRPr="00217FF9">
        <w:rPr>
          <w:rFonts w:cs="Times New Roman"/>
          <w:szCs w:val="24"/>
        </w:rPr>
        <w:t>Detailed Design</w:t>
      </w:r>
      <w:bookmarkEnd w:id="24"/>
    </w:p>
    <w:p w14:paraId="23BF3B97" w14:textId="1A5535D2" w:rsidR="00305D8B" w:rsidRPr="00217FF9" w:rsidRDefault="00305D8B" w:rsidP="00305D8B">
      <w:pPr>
        <w:spacing w:after="0" w:line="240" w:lineRule="auto"/>
        <w:rPr>
          <w:rFonts w:ascii="Times New Roman" w:hAnsi="Times New Roman" w:cs="Times New Roman"/>
          <w:color w:val="FF0000"/>
          <w:sz w:val="24"/>
          <w:szCs w:val="24"/>
        </w:rPr>
      </w:pPr>
      <w:r w:rsidRPr="00217FF9">
        <w:rPr>
          <w:rFonts w:ascii="Times New Roman" w:hAnsi="Times New Roman" w:cs="Times New Roman"/>
          <w:color w:val="FF0000"/>
          <w:sz w:val="24"/>
          <w:szCs w:val="24"/>
        </w:rPr>
        <w:t>[Provide a</w:t>
      </w:r>
      <w:r w:rsidR="00061C67" w:rsidRPr="00217FF9">
        <w:rPr>
          <w:rFonts w:ascii="Times New Roman" w:hAnsi="Times New Roman" w:cs="Times New Roman"/>
          <w:color w:val="FF0000"/>
          <w:sz w:val="24"/>
          <w:szCs w:val="24"/>
        </w:rPr>
        <w:t xml:space="preserve">n image of a physical prototype and a CAD prototype along with </w:t>
      </w:r>
      <w:r w:rsidR="00F93347" w:rsidRPr="00217FF9">
        <w:rPr>
          <w:rFonts w:ascii="Times New Roman" w:hAnsi="Times New Roman" w:cs="Times New Roman"/>
          <w:color w:val="FF0000"/>
          <w:sz w:val="24"/>
          <w:szCs w:val="24"/>
        </w:rPr>
        <w:t xml:space="preserve">a </w:t>
      </w:r>
      <w:r w:rsidRPr="00217FF9">
        <w:rPr>
          <w:rFonts w:ascii="Times New Roman" w:hAnsi="Times New Roman" w:cs="Times New Roman"/>
          <w:color w:val="FF0000"/>
          <w:sz w:val="24"/>
          <w:szCs w:val="24"/>
        </w:rPr>
        <w:t>detailed description of your final solution</w:t>
      </w:r>
      <w:r w:rsidR="00B34374" w:rsidRPr="00217FF9">
        <w:rPr>
          <w:rFonts w:ascii="Times New Roman" w:hAnsi="Times New Roman" w:cs="Times New Roman"/>
          <w:color w:val="FF0000"/>
          <w:sz w:val="24"/>
          <w:szCs w:val="24"/>
        </w:rPr>
        <w:t xml:space="preserve">. </w:t>
      </w:r>
      <w:r w:rsidR="00F93347" w:rsidRPr="00217FF9">
        <w:rPr>
          <w:rFonts w:ascii="Times New Roman" w:hAnsi="Times New Roman" w:cs="Times New Roman"/>
          <w:color w:val="FF0000"/>
          <w:sz w:val="24"/>
          <w:szCs w:val="24"/>
        </w:rPr>
        <w:t>Make sure your images clearly illustrate form and function, with labels</w:t>
      </w:r>
      <w:r w:rsidR="00D902A6" w:rsidRPr="00217FF9">
        <w:rPr>
          <w:rFonts w:ascii="Times New Roman" w:hAnsi="Times New Roman" w:cs="Times New Roman"/>
          <w:color w:val="FF0000"/>
          <w:sz w:val="24"/>
          <w:szCs w:val="24"/>
        </w:rPr>
        <w:t xml:space="preserve"> (PC04)</w:t>
      </w:r>
      <w:r w:rsidR="00F93347" w:rsidRPr="00217FF9">
        <w:rPr>
          <w:rFonts w:ascii="Times New Roman" w:hAnsi="Times New Roman" w:cs="Times New Roman"/>
          <w:color w:val="FF0000"/>
          <w:sz w:val="24"/>
          <w:szCs w:val="24"/>
        </w:rPr>
        <w:t xml:space="preserve">. </w:t>
      </w:r>
      <w:r w:rsidR="00B34374" w:rsidRPr="00217FF9">
        <w:rPr>
          <w:rFonts w:ascii="Times New Roman" w:hAnsi="Times New Roman" w:cs="Times New Roman"/>
          <w:color w:val="FF0000"/>
          <w:sz w:val="24"/>
          <w:szCs w:val="24"/>
        </w:rPr>
        <w:t>Note that your final solution might be different than one of your earlier alternatives</w:t>
      </w:r>
      <w:r w:rsidRPr="00217FF9">
        <w:rPr>
          <w:rFonts w:ascii="Times New Roman" w:hAnsi="Times New Roman" w:cs="Times New Roman"/>
          <w:color w:val="FF0000"/>
          <w:sz w:val="24"/>
          <w:szCs w:val="24"/>
        </w:rPr>
        <w:t>]</w:t>
      </w:r>
    </w:p>
    <w:p w14:paraId="692665D7" w14:textId="1C44666F" w:rsidR="009F7BCC" w:rsidRPr="00217FF9" w:rsidRDefault="009F7BCC" w:rsidP="009F7BCC">
      <w:pPr>
        <w:rPr>
          <w:rFonts w:ascii="Times New Roman" w:hAnsi="Times New Roman" w:cs="Times New Roman"/>
          <w:sz w:val="24"/>
          <w:szCs w:val="24"/>
        </w:rPr>
      </w:pPr>
    </w:p>
    <w:p w14:paraId="071A6454" w14:textId="5E827699" w:rsidR="008D50D7" w:rsidRPr="00217FF9" w:rsidRDefault="008D50D7" w:rsidP="00C8427A">
      <w:pPr>
        <w:jc w:val="center"/>
        <w:rPr>
          <w:rFonts w:ascii="Times New Roman" w:hAnsi="Times New Roman" w:cs="Times New Roman"/>
          <w:sz w:val="24"/>
          <w:szCs w:val="24"/>
        </w:rPr>
      </w:pPr>
      <w:r w:rsidRPr="00217FF9">
        <w:rPr>
          <w:rFonts w:ascii="Times New Roman" w:hAnsi="Times New Roman" w:cs="Times New Roman"/>
          <w:sz w:val="24"/>
          <w:szCs w:val="24"/>
        </w:rPr>
        <w:t>&lt;insert image&gt;</w:t>
      </w:r>
    </w:p>
    <w:p w14:paraId="7F88479F" w14:textId="01C5DFD0" w:rsidR="00BE7004" w:rsidRPr="00B04DA3" w:rsidRDefault="00BE7004" w:rsidP="00BE7004">
      <w:pPr>
        <w:pStyle w:val="Caption"/>
        <w:jc w:val="center"/>
        <w:rPr>
          <w:rFonts w:ascii="Times New Roman" w:hAnsi="Times New Roman" w:cs="Times New Roman"/>
          <w:color w:val="FF0000"/>
          <w:sz w:val="24"/>
          <w:szCs w:val="24"/>
        </w:rPr>
      </w:pPr>
      <w:r w:rsidRPr="00B04DA3">
        <w:rPr>
          <w:rFonts w:ascii="Times New Roman" w:hAnsi="Times New Roman" w:cs="Times New Roman"/>
          <w:sz w:val="24"/>
          <w:szCs w:val="24"/>
        </w:rPr>
        <w:t xml:space="preserve">Figure </w:t>
      </w:r>
      <w:r w:rsidRPr="00B04DA3">
        <w:rPr>
          <w:rFonts w:ascii="Times New Roman" w:hAnsi="Times New Roman" w:cs="Times New Roman"/>
          <w:sz w:val="24"/>
          <w:szCs w:val="24"/>
        </w:rPr>
        <w:fldChar w:fldCharType="begin"/>
      </w:r>
      <w:r w:rsidRPr="00B04DA3">
        <w:rPr>
          <w:rFonts w:ascii="Times New Roman" w:hAnsi="Times New Roman" w:cs="Times New Roman"/>
          <w:sz w:val="24"/>
          <w:szCs w:val="24"/>
        </w:rPr>
        <w:instrText xml:space="preserve"> SEQ Figure \* ARABIC </w:instrText>
      </w:r>
      <w:r w:rsidRPr="00B04DA3">
        <w:rPr>
          <w:rFonts w:ascii="Times New Roman" w:hAnsi="Times New Roman" w:cs="Times New Roman"/>
          <w:sz w:val="24"/>
          <w:szCs w:val="24"/>
        </w:rPr>
        <w:fldChar w:fldCharType="separate"/>
      </w:r>
      <w:r w:rsidR="00E7301C">
        <w:rPr>
          <w:rFonts w:ascii="Times New Roman" w:hAnsi="Times New Roman" w:cs="Times New Roman"/>
          <w:noProof/>
          <w:sz w:val="24"/>
          <w:szCs w:val="24"/>
        </w:rPr>
        <w:t>8</w:t>
      </w:r>
      <w:r w:rsidRPr="00B04DA3">
        <w:rPr>
          <w:rFonts w:ascii="Times New Roman" w:hAnsi="Times New Roman" w:cs="Times New Roman"/>
          <w:sz w:val="24"/>
          <w:szCs w:val="24"/>
        </w:rPr>
        <w:fldChar w:fldCharType="end"/>
      </w:r>
      <w:r w:rsidRPr="00B04DA3">
        <w:rPr>
          <w:rFonts w:ascii="Times New Roman" w:hAnsi="Times New Roman" w:cs="Times New Roman"/>
          <w:color w:val="FF0000"/>
          <w:sz w:val="24"/>
          <w:szCs w:val="24"/>
        </w:rPr>
        <w:t xml:space="preserve">. </w:t>
      </w:r>
      <w:r>
        <w:rPr>
          <w:rFonts w:ascii="Times New Roman" w:hAnsi="Times New Roman" w:cs="Times New Roman"/>
          <w:color w:val="FF0000"/>
          <w:sz w:val="24"/>
          <w:szCs w:val="24"/>
        </w:rPr>
        <w:t>Physical prototype</w:t>
      </w:r>
      <w:r w:rsidR="00C8427A">
        <w:rPr>
          <w:rFonts w:ascii="Times New Roman" w:hAnsi="Times New Roman" w:cs="Times New Roman"/>
          <w:color w:val="FF0000"/>
          <w:sz w:val="24"/>
          <w:szCs w:val="24"/>
        </w:rPr>
        <w:t xml:space="preserve"> of </w:t>
      </w:r>
      <w:proofErr w:type="gramStart"/>
      <w:r w:rsidR="00C8427A">
        <w:rPr>
          <w:rFonts w:ascii="Times New Roman" w:hAnsi="Times New Roman" w:cs="Times New Roman"/>
          <w:color w:val="FF0000"/>
          <w:sz w:val="24"/>
          <w:szCs w:val="24"/>
        </w:rPr>
        <w:t>…..</w:t>
      </w:r>
      <w:proofErr w:type="gramEnd"/>
      <w:r>
        <w:rPr>
          <w:rFonts w:ascii="Times New Roman" w:hAnsi="Times New Roman" w:cs="Times New Roman"/>
          <w:color w:val="FF0000"/>
          <w:sz w:val="24"/>
          <w:szCs w:val="24"/>
        </w:rPr>
        <w:t xml:space="preserve"> </w:t>
      </w:r>
    </w:p>
    <w:p w14:paraId="00695972" w14:textId="78A21CC7" w:rsidR="007525BD" w:rsidRPr="00217FF9" w:rsidRDefault="007525BD" w:rsidP="009F7BCC">
      <w:pPr>
        <w:rPr>
          <w:rFonts w:ascii="Times New Roman" w:hAnsi="Times New Roman" w:cs="Times New Roman"/>
          <w:sz w:val="24"/>
          <w:szCs w:val="24"/>
        </w:rPr>
      </w:pPr>
    </w:p>
    <w:p w14:paraId="7FBBC102" w14:textId="77777777" w:rsidR="002B6118" w:rsidRPr="00217FF9" w:rsidRDefault="002B6118" w:rsidP="009F7BCC">
      <w:pPr>
        <w:rPr>
          <w:rFonts w:ascii="Times New Roman" w:hAnsi="Times New Roman" w:cs="Times New Roman"/>
          <w:sz w:val="24"/>
          <w:szCs w:val="24"/>
        </w:rPr>
      </w:pPr>
    </w:p>
    <w:p w14:paraId="31926DA8" w14:textId="59A740EC" w:rsidR="007525BD" w:rsidRPr="00217FF9" w:rsidRDefault="00FF7088" w:rsidP="00C8427A">
      <w:pPr>
        <w:jc w:val="center"/>
        <w:rPr>
          <w:rFonts w:ascii="Times New Roman" w:hAnsi="Times New Roman" w:cs="Times New Roman"/>
          <w:sz w:val="24"/>
          <w:szCs w:val="24"/>
        </w:rPr>
      </w:pPr>
      <w:r w:rsidRPr="00217FF9">
        <w:rPr>
          <w:rFonts w:ascii="Times New Roman" w:hAnsi="Times New Roman" w:cs="Times New Roman"/>
          <w:sz w:val="24"/>
          <w:szCs w:val="24"/>
        </w:rPr>
        <w:t>&lt;insert image&gt;</w:t>
      </w:r>
    </w:p>
    <w:p w14:paraId="128D29AE" w14:textId="2F20A993" w:rsidR="00C8427A" w:rsidRPr="00B04DA3" w:rsidRDefault="00C8427A" w:rsidP="00C8427A">
      <w:pPr>
        <w:pStyle w:val="Caption"/>
        <w:jc w:val="center"/>
        <w:rPr>
          <w:rFonts w:ascii="Times New Roman" w:hAnsi="Times New Roman" w:cs="Times New Roman"/>
          <w:color w:val="FF0000"/>
          <w:sz w:val="24"/>
          <w:szCs w:val="24"/>
        </w:rPr>
      </w:pPr>
      <w:r w:rsidRPr="00B04DA3">
        <w:rPr>
          <w:rFonts w:ascii="Times New Roman" w:hAnsi="Times New Roman" w:cs="Times New Roman"/>
          <w:sz w:val="24"/>
          <w:szCs w:val="24"/>
        </w:rPr>
        <w:t xml:space="preserve">Figure </w:t>
      </w:r>
      <w:r w:rsidRPr="00B04DA3">
        <w:rPr>
          <w:rFonts w:ascii="Times New Roman" w:hAnsi="Times New Roman" w:cs="Times New Roman"/>
          <w:sz w:val="24"/>
          <w:szCs w:val="24"/>
        </w:rPr>
        <w:fldChar w:fldCharType="begin"/>
      </w:r>
      <w:r w:rsidRPr="00B04DA3">
        <w:rPr>
          <w:rFonts w:ascii="Times New Roman" w:hAnsi="Times New Roman" w:cs="Times New Roman"/>
          <w:sz w:val="24"/>
          <w:szCs w:val="24"/>
        </w:rPr>
        <w:instrText xml:space="preserve"> SEQ Figure \* ARABIC </w:instrText>
      </w:r>
      <w:r w:rsidRPr="00B04DA3">
        <w:rPr>
          <w:rFonts w:ascii="Times New Roman" w:hAnsi="Times New Roman" w:cs="Times New Roman"/>
          <w:sz w:val="24"/>
          <w:szCs w:val="24"/>
        </w:rPr>
        <w:fldChar w:fldCharType="separate"/>
      </w:r>
      <w:r w:rsidR="00E7301C">
        <w:rPr>
          <w:rFonts w:ascii="Times New Roman" w:hAnsi="Times New Roman" w:cs="Times New Roman"/>
          <w:noProof/>
          <w:sz w:val="24"/>
          <w:szCs w:val="24"/>
        </w:rPr>
        <w:t>9</w:t>
      </w:r>
      <w:r w:rsidRPr="00B04DA3">
        <w:rPr>
          <w:rFonts w:ascii="Times New Roman" w:hAnsi="Times New Roman" w:cs="Times New Roman"/>
          <w:sz w:val="24"/>
          <w:szCs w:val="24"/>
        </w:rPr>
        <w:fldChar w:fldCharType="end"/>
      </w:r>
      <w:r w:rsidRPr="00B04DA3">
        <w:rPr>
          <w:rFonts w:ascii="Times New Roman" w:hAnsi="Times New Roman" w:cs="Times New Roman"/>
          <w:color w:val="FF0000"/>
          <w:sz w:val="24"/>
          <w:szCs w:val="24"/>
        </w:rPr>
        <w:t xml:space="preserve">. </w:t>
      </w:r>
      <w:r>
        <w:rPr>
          <w:rFonts w:ascii="Times New Roman" w:hAnsi="Times New Roman" w:cs="Times New Roman"/>
          <w:color w:val="FF0000"/>
          <w:sz w:val="24"/>
          <w:szCs w:val="24"/>
        </w:rPr>
        <w:t>C</w:t>
      </w:r>
      <w:r w:rsidR="005F7FC6">
        <w:rPr>
          <w:rFonts w:ascii="Times New Roman" w:hAnsi="Times New Roman" w:cs="Times New Roman"/>
          <w:color w:val="FF0000"/>
          <w:sz w:val="24"/>
          <w:szCs w:val="24"/>
        </w:rPr>
        <w:t xml:space="preserve">omputer-aided </w:t>
      </w:r>
      <w:r>
        <w:rPr>
          <w:rFonts w:ascii="Times New Roman" w:hAnsi="Times New Roman" w:cs="Times New Roman"/>
          <w:color w:val="FF0000"/>
          <w:sz w:val="24"/>
          <w:szCs w:val="24"/>
        </w:rPr>
        <w:t xml:space="preserve">prototype of </w:t>
      </w:r>
      <w:proofErr w:type="gramStart"/>
      <w:r>
        <w:rPr>
          <w:rFonts w:ascii="Times New Roman" w:hAnsi="Times New Roman" w:cs="Times New Roman"/>
          <w:color w:val="FF0000"/>
          <w:sz w:val="24"/>
          <w:szCs w:val="24"/>
        </w:rPr>
        <w:t>…..</w:t>
      </w:r>
      <w:proofErr w:type="gramEnd"/>
      <w:r>
        <w:rPr>
          <w:rFonts w:ascii="Times New Roman" w:hAnsi="Times New Roman" w:cs="Times New Roman"/>
          <w:color w:val="FF0000"/>
          <w:sz w:val="24"/>
          <w:szCs w:val="24"/>
        </w:rPr>
        <w:t xml:space="preserve"> </w:t>
      </w:r>
    </w:p>
    <w:p w14:paraId="0AC9E182" w14:textId="77777777" w:rsidR="007525BD" w:rsidRPr="00217FF9" w:rsidRDefault="007525BD" w:rsidP="009F7BCC">
      <w:pPr>
        <w:rPr>
          <w:rFonts w:ascii="Times New Roman" w:hAnsi="Times New Roman" w:cs="Times New Roman"/>
          <w:sz w:val="24"/>
          <w:szCs w:val="24"/>
        </w:rPr>
      </w:pPr>
    </w:p>
    <w:p w14:paraId="6B919451" w14:textId="4A1ACC79" w:rsidR="00A872B0" w:rsidRPr="00217FF9" w:rsidRDefault="00787E37" w:rsidP="00533AD7">
      <w:pPr>
        <w:pStyle w:val="Heading2"/>
        <w:numPr>
          <w:ilvl w:val="0"/>
          <w:numId w:val="36"/>
        </w:numPr>
        <w:rPr>
          <w:rFonts w:cs="Times New Roman"/>
        </w:rPr>
      </w:pPr>
      <w:bookmarkStart w:id="25" w:name="_Toc118892367"/>
      <w:r>
        <w:rPr>
          <w:rFonts w:cs="Times New Roman"/>
        </w:rPr>
        <w:t>Data on Final Solution</w:t>
      </w:r>
      <w:bookmarkEnd w:id="25"/>
    </w:p>
    <w:p w14:paraId="35182DC5" w14:textId="3CA5E2D5" w:rsidR="00305D8B" w:rsidRPr="00217FF9" w:rsidRDefault="00305D8B" w:rsidP="00305D8B">
      <w:pPr>
        <w:spacing w:after="0" w:line="240" w:lineRule="auto"/>
        <w:rPr>
          <w:rFonts w:ascii="Times New Roman" w:hAnsi="Times New Roman" w:cs="Times New Roman"/>
          <w:color w:val="FF0000"/>
          <w:sz w:val="24"/>
          <w:szCs w:val="24"/>
        </w:rPr>
      </w:pPr>
      <w:r w:rsidRPr="00217FF9">
        <w:rPr>
          <w:rFonts w:ascii="Times New Roman" w:hAnsi="Times New Roman" w:cs="Times New Roman"/>
          <w:color w:val="FF0000"/>
          <w:sz w:val="24"/>
          <w:szCs w:val="24"/>
        </w:rPr>
        <w:t>[</w:t>
      </w:r>
      <w:r w:rsidR="00787E37">
        <w:rPr>
          <w:rFonts w:ascii="Times New Roman" w:hAnsi="Times New Roman" w:cs="Times New Roman"/>
          <w:color w:val="FF0000"/>
          <w:sz w:val="24"/>
          <w:szCs w:val="24"/>
        </w:rPr>
        <w:t>Now that you presented a detailed final solution, convince your audience that this solution effectively meets</w:t>
      </w:r>
      <w:r w:rsidR="002E16FE">
        <w:rPr>
          <w:rFonts w:ascii="Times New Roman" w:hAnsi="Times New Roman" w:cs="Times New Roman"/>
          <w:color w:val="FF0000"/>
          <w:sz w:val="24"/>
          <w:szCs w:val="24"/>
        </w:rPr>
        <w:t xml:space="preserve"> the</w:t>
      </w:r>
      <w:r w:rsidR="00787E37">
        <w:rPr>
          <w:rFonts w:ascii="Times New Roman" w:hAnsi="Times New Roman" w:cs="Times New Roman"/>
          <w:color w:val="FF0000"/>
          <w:sz w:val="24"/>
          <w:szCs w:val="24"/>
        </w:rPr>
        <w:t xml:space="preserve"> design requirements. </w:t>
      </w:r>
      <w:r w:rsidR="00787E37" w:rsidRPr="00217FF9">
        <w:rPr>
          <w:rFonts w:ascii="Times New Roman" w:hAnsi="Times New Roman" w:cs="Times New Roman"/>
          <w:color w:val="FF0000"/>
          <w:sz w:val="24"/>
          <w:szCs w:val="24"/>
        </w:rPr>
        <w:t xml:space="preserve">Present </w:t>
      </w:r>
      <w:r w:rsidR="00787E37">
        <w:rPr>
          <w:rFonts w:ascii="Times New Roman" w:hAnsi="Times New Roman" w:cs="Times New Roman"/>
          <w:color w:val="FF0000"/>
          <w:sz w:val="24"/>
          <w:szCs w:val="24"/>
        </w:rPr>
        <w:t>supporting</w:t>
      </w:r>
      <w:r w:rsidR="00787E37" w:rsidRPr="00217FF9">
        <w:rPr>
          <w:rFonts w:ascii="Times New Roman" w:hAnsi="Times New Roman" w:cs="Times New Roman"/>
          <w:color w:val="FF0000"/>
          <w:sz w:val="24"/>
          <w:szCs w:val="24"/>
        </w:rPr>
        <w:t xml:space="preserve"> </w:t>
      </w:r>
      <w:r w:rsidR="00787E37">
        <w:rPr>
          <w:rFonts w:ascii="Times New Roman" w:hAnsi="Times New Roman" w:cs="Times New Roman"/>
          <w:color w:val="FF0000"/>
          <w:sz w:val="24"/>
          <w:szCs w:val="24"/>
        </w:rPr>
        <w:t xml:space="preserve">data using tables or charts </w:t>
      </w:r>
      <w:r w:rsidR="00787E37" w:rsidRPr="00217FF9">
        <w:rPr>
          <w:rFonts w:ascii="Times New Roman" w:hAnsi="Times New Roman" w:cs="Times New Roman"/>
          <w:color w:val="FF0000"/>
          <w:sz w:val="24"/>
          <w:szCs w:val="24"/>
        </w:rPr>
        <w:t xml:space="preserve">(EB01) (DV04/05). Use data analysis and visualization tools and techniques previously learned in class. Discuss the performance of </w:t>
      </w:r>
      <w:r w:rsidR="00787E37">
        <w:rPr>
          <w:rFonts w:ascii="Times New Roman" w:hAnsi="Times New Roman" w:cs="Times New Roman"/>
          <w:color w:val="FF0000"/>
          <w:sz w:val="24"/>
          <w:szCs w:val="24"/>
        </w:rPr>
        <w:t>your final solution</w:t>
      </w:r>
      <w:r w:rsidR="00787E37" w:rsidRPr="00217FF9">
        <w:rPr>
          <w:rFonts w:ascii="Times New Roman" w:hAnsi="Times New Roman" w:cs="Times New Roman"/>
          <w:color w:val="FF0000"/>
          <w:sz w:val="24"/>
          <w:szCs w:val="24"/>
        </w:rPr>
        <w:t xml:space="preserve"> </w:t>
      </w:r>
      <w:r w:rsidR="00787E37">
        <w:rPr>
          <w:rFonts w:ascii="Times New Roman" w:hAnsi="Times New Roman" w:cs="Times New Roman"/>
          <w:color w:val="FF0000"/>
          <w:sz w:val="24"/>
          <w:szCs w:val="24"/>
        </w:rPr>
        <w:t xml:space="preserve">on specific metrics </w:t>
      </w:r>
      <w:r w:rsidR="00787E37" w:rsidRPr="00217FF9">
        <w:rPr>
          <w:rFonts w:ascii="Times New Roman" w:hAnsi="Times New Roman" w:cs="Times New Roman"/>
          <w:color w:val="FF0000"/>
          <w:sz w:val="24"/>
          <w:szCs w:val="24"/>
        </w:rPr>
        <w:t>with clear reference to data (EB03)</w:t>
      </w:r>
      <w:r w:rsidR="00787E37">
        <w:rPr>
          <w:rFonts w:ascii="Times New Roman" w:hAnsi="Times New Roman" w:cs="Times New Roman"/>
          <w:color w:val="FF0000"/>
          <w:sz w:val="24"/>
          <w:szCs w:val="24"/>
        </w:rPr>
        <w:t>. Add new charts and tables when necessary.</w:t>
      </w:r>
      <w:r w:rsidR="00787E37" w:rsidRPr="00217FF9">
        <w:rPr>
          <w:rFonts w:ascii="Times New Roman" w:hAnsi="Times New Roman" w:cs="Times New Roman"/>
          <w:color w:val="FF0000"/>
          <w:sz w:val="24"/>
          <w:szCs w:val="24"/>
        </w:rPr>
        <w:t xml:space="preserve"> </w:t>
      </w:r>
      <w:r w:rsidRPr="00217FF9">
        <w:rPr>
          <w:rFonts w:ascii="Times New Roman" w:hAnsi="Times New Roman" w:cs="Times New Roman"/>
          <w:color w:val="FF0000"/>
          <w:sz w:val="24"/>
          <w:szCs w:val="24"/>
        </w:rPr>
        <w:t xml:space="preserve">Note that your final solution might </w:t>
      </w:r>
      <w:r w:rsidR="00B34374" w:rsidRPr="00217FF9">
        <w:rPr>
          <w:rFonts w:ascii="Times New Roman" w:hAnsi="Times New Roman" w:cs="Times New Roman"/>
          <w:color w:val="FF0000"/>
          <w:sz w:val="24"/>
          <w:szCs w:val="24"/>
        </w:rPr>
        <w:t>be different than one of your earlier alternatives</w:t>
      </w:r>
      <w:r w:rsidR="00C02386" w:rsidRPr="00217FF9">
        <w:rPr>
          <w:rFonts w:ascii="Times New Roman" w:hAnsi="Times New Roman" w:cs="Times New Roman"/>
          <w:color w:val="FF0000"/>
          <w:sz w:val="24"/>
          <w:szCs w:val="24"/>
        </w:rPr>
        <w:t xml:space="preserve">. </w:t>
      </w:r>
      <w:r w:rsidR="006F162D" w:rsidRPr="00217FF9">
        <w:rPr>
          <w:rFonts w:ascii="Times New Roman" w:hAnsi="Times New Roman" w:cs="Times New Roman"/>
          <w:color w:val="FF0000"/>
          <w:sz w:val="24"/>
          <w:szCs w:val="24"/>
        </w:rPr>
        <w:t xml:space="preserve">Your goal is to provide convincing </w:t>
      </w:r>
      <w:r w:rsidR="002840A8" w:rsidRPr="00217FF9">
        <w:rPr>
          <w:rFonts w:ascii="Times New Roman" w:hAnsi="Times New Roman" w:cs="Times New Roman"/>
          <w:color w:val="FF0000"/>
          <w:sz w:val="24"/>
          <w:szCs w:val="24"/>
        </w:rPr>
        <w:t>evidence that your solution effectively meets the design requirements and solves the problem.</w:t>
      </w:r>
      <w:r w:rsidRPr="00217FF9">
        <w:rPr>
          <w:rFonts w:ascii="Times New Roman" w:hAnsi="Times New Roman" w:cs="Times New Roman"/>
          <w:color w:val="FF0000"/>
          <w:sz w:val="24"/>
          <w:szCs w:val="24"/>
        </w:rPr>
        <w:t>]</w:t>
      </w:r>
    </w:p>
    <w:p w14:paraId="743898A9" w14:textId="5A2AA2A3" w:rsidR="00CB2D91" w:rsidRDefault="005734BE" w:rsidP="00CB2D91">
      <w:pPr>
        <w:spacing w:after="0" w:line="240" w:lineRule="auto"/>
        <w:rPr>
          <w:rFonts w:ascii="Times New Roman" w:hAnsi="Times New Roman" w:cs="Times New Roman"/>
          <w:color w:val="FF0000"/>
          <w:sz w:val="24"/>
          <w:szCs w:val="24"/>
        </w:rPr>
      </w:pPr>
      <w:r w:rsidRPr="00217FF9">
        <w:rPr>
          <w:rFonts w:ascii="Times New Roman" w:hAnsi="Times New Roman" w:cs="Times New Roman"/>
          <w:color w:val="FF0000"/>
          <w:sz w:val="24"/>
          <w:szCs w:val="24"/>
        </w:rPr>
        <w:t xml:space="preserve"> </w:t>
      </w:r>
    </w:p>
    <w:p w14:paraId="038E49BB" w14:textId="77777777" w:rsidR="00CB2D91" w:rsidRDefault="00CB2D91" w:rsidP="00CB2D91">
      <w:pPr>
        <w:spacing w:after="0" w:line="240" w:lineRule="auto"/>
        <w:rPr>
          <w:rFonts w:ascii="Times New Roman" w:hAnsi="Times New Roman" w:cs="Times New Roman"/>
          <w:color w:val="FF0000"/>
          <w:sz w:val="24"/>
          <w:szCs w:val="24"/>
        </w:rPr>
      </w:pPr>
    </w:p>
    <w:p w14:paraId="59C1CCFC" w14:textId="6B0BAA80" w:rsidR="00CB2D91" w:rsidRDefault="00CB2D91" w:rsidP="00CB2D91">
      <w:pPr>
        <w:pStyle w:val="Caption"/>
        <w:jc w:val="center"/>
        <w:rPr>
          <w:rFonts w:ascii="Times New Roman" w:hAnsi="Times New Roman" w:cs="Times New Roman"/>
          <w:color w:val="FF0000"/>
          <w:sz w:val="24"/>
          <w:szCs w:val="24"/>
        </w:rPr>
      </w:pPr>
      <w:r w:rsidRPr="00B04DA3">
        <w:rPr>
          <w:rFonts w:ascii="Times New Roman" w:hAnsi="Times New Roman" w:cs="Times New Roman"/>
          <w:sz w:val="24"/>
          <w:szCs w:val="24"/>
        </w:rPr>
        <w:t xml:space="preserve">Figure </w:t>
      </w:r>
      <w:r w:rsidRPr="00B04DA3">
        <w:rPr>
          <w:rFonts w:ascii="Times New Roman" w:hAnsi="Times New Roman" w:cs="Times New Roman"/>
          <w:sz w:val="24"/>
          <w:szCs w:val="24"/>
        </w:rPr>
        <w:fldChar w:fldCharType="begin"/>
      </w:r>
      <w:r w:rsidRPr="00B04DA3">
        <w:rPr>
          <w:rFonts w:ascii="Times New Roman" w:hAnsi="Times New Roman" w:cs="Times New Roman"/>
          <w:sz w:val="24"/>
          <w:szCs w:val="24"/>
        </w:rPr>
        <w:instrText xml:space="preserve"> SEQ Figure \* ARABIC </w:instrText>
      </w:r>
      <w:r w:rsidRPr="00B04DA3">
        <w:rPr>
          <w:rFonts w:ascii="Times New Roman" w:hAnsi="Times New Roman" w:cs="Times New Roman"/>
          <w:sz w:val="24"/>
          <w:szCs w:val="24"/>
        </w:rPr>
        <w:fldChar w:fldCharType="separate"/>
      </w:r>
      <w:r w:rsidR="00E7301C">
        <w:rPr>
          <w:rFonts w:ascii="Times New Roman" w:hAnsi="Times New Roman" w:cs="Times New Roman"/>
          <w:noProof/>
          <w:sz w:val="24"/>
          <w:szCs w:val="24"/>
        </w:rPr>
        <w:t>10</w:t>
      </w:r>
      <w:r w:rsidRPr="00B04DA3">
        <w:rPr>
          <w:rFonts w:ascii="Times New Roman" w:hAnsi="Times New Roman" w:cs="Times New Roman"/>
          <w:sz w:val="24"/>
          <w:szCs w:val="24"/>
        </w:rPr>
        <w:fldChar w:fldCharType="end"/>
      </w:r>
      <w:r w:rsidRPr="00B04DA3">
        <w:rPr>
          <w:rFonts w:ascii="Times New Roman" w:hAnsi="Times New Roman" w:cs="Times New Roman"/>
          <w:color w:val="FF0000"/>
          <w:sz w:val="24"/>
          <w:szCs w:val="24"/>
        </w:rPr>
        <w:t xml:space="preserve">. </w:t>
      </w:r>
      <w:r>
        <w:rPr>
          <w:rFonts w:ascii="Times New Roman" w:hAnsi="Times New Roman" w:cs="Times New Roman"/>
          <w:color w:val="FF0000"/>
          <w:sz w:val="24"/>
          <w:szCs w:val="24"/>
        </w:rPr>
        <w:t>Testing for X</w:t>
      </w:r>
    </w:p>
    <w:p w14:paraId="3D0A146A" w14:textId="77777777" w:rsidR="00CB2D91" w:rsidRPr="00CB2D91" w:rsidRDefault="00CB2D91" w:rsidP="00CB2D91"/>
    <w:p w14:paraId="7AE1D03C" w14:textId="6B34DD64" w:rsidR="00CB2D91" w:rsidRPr="00B04DA3" w:rsidRDefault="00CB2D91" w:rsidP="00CB2D91">
      <w:pPr>
        <w:pStyle w:val="Caption"/>
        <w:jc w:val="center"/>
        <w:rPr>
          <w:rFonts w:ascii="Times New Roman" w:hAnsi="Times New Roman" w:cs="Times New Roman"/>
          <w:color w:val="FF0000"/>
          <w:sz w:val="24"/>
          <w:szCs w:val="24"/>
        </w:rPr>
      </w:pPr>
      <w:r w:rsidRPr="00B04DA3">
        <w:rPr>
          <w:rFonts w:ascii="Times New Roman" w:hAnsi="Times New Roman" w:cs="Times New Roman"/>
          <w:sz w:val="24"/>
          <w:szCs w:val="24"/>
        </w:rPr>
        <w:t xml:space="preserve">Figure </w:t>
      </w:r>
      <w:r w:rsidRPr="00B04DA3">
        <w:rPr>
          <w:rFonts w:ascii="Times New Roman" w:hAnsi="Times New Roman" w:cs="Times New Roman"/>
          <w:sz w:val="24"/>
          <w:szCs w:val="24"/>
        </w:rPr>
        <w:fldChar w:fldCharType="begin"/>
      </w:r>
      <w:r w:rsidRPr="00B04DA3">
        <w:rPr>
          <w:rFonts w:ascii="Times New Roman" w:hAnsi="Times New Roman" w:cs="Times New Roman"/>
          <w:sz w:val="24"/>
          <w:szCs w:val="24"/>
        </w:rPr>
        <w:instrText xml:space="preserve"> SEQ Figure \* ARABIC </w:instrText>
      </w:r>
      <w:r w:rsidRPr="00B04DA3">
        <w:rPr>
          <w:rFonts w:ascii="Times New Roman" w:hAnsi="Times New Roman" w:cs="Times New Roman"/>
          <w:sz w:val="24"/>
          <w:szCs w:val="24"/>
        </w:rPr>
        <w:fldChar w:fldCharType="separate"/>
      </w:r>
      <w:r w:rsidR="00E7301C">
        <w:rPr>
          <w:rFonts w:ascii="Times New Roman" w:hAnsi="Times New Roman" w:cs="Times New Roman"/>
          <w:noProof/>
          <w:sz w:val="24"/>
          <w:szCs w:val="24"/>
        </w:rPr>
        <w:t>11</w:t>
      </w:r>
      <w:r w:rsidRPr="00B04DA3">
        <w:rPr>
          <w:rFonts w:ascii="Times New Roman" w:hAnsi="Times New Roman" w:cs="Times New Roman"/>
          <w:sz w:val="24"/>
          <w:szCs w:val="24"/>
        </w:rPr>
        <w:fldChar w:fldCharType="end"/>
      </w:r>
      <w:r w:rsidRPr="00B04DA3">
        <w:rPr>
          <w:rFonts w:ascii="Times New Roman" w:hAnsi="Times New Roman" w:cs="Times New Roman"/>
          <w:color w:val="FF0000"/>
          <w:sz w:val="24"/>
          <w:szCs w:val="24"/>
        </w:rPr>
        <w:t xml:space="preserve">. </w:t>
      </w:r>
      <w:r>
        <w:rPr>
          <w:rFonts w:ascii="Times New Roman" w:hAnsi="Times New Roman" w:cs="Times New Roman"/>
          <w:color w:val="FF0000"/>
          <w:sz w:val="24"/>
          <w:szCs w:val="24"/>
        </w:rPr>
        <w:t>Testing for Y</w:t>
      </w:r>
    </w:p>
    <w:p w14:paraId="1BAAFACC" w14:textId="77777777" w:rsidR="00CB2D91" w:rsidRDefault="00CB2D91" w:rsidP="0037145F">
      <w:pPr>
        <w:spacing w:after="0" w:line="240" w:lineRule="auto"/>
        <w:rPr>
          <w:rFonts w:ascii="Times New Roman" w:hAnsi="Times New Roman" w:cs="Times New Roman"/>
          <w:color w:val="FF0000"/>
          <w:sz w:val="24"/>
          <w:szCs w:val="24"/>
        </w:rPr>
      </w:pPr>
    </w:p>
    <w:p w14:paraId="3439E202" w14:textId="46181939" w:rsidR="00B551EA" w:rsidRDefault="00B551EA" w:rsidP="00B551EA">
      <w:pPr>
        <w:pStyle w:val="Heading2"/>
        <w:rPr>
          <w:rFonts w:cs="Times New Roman"/>
          <w:szCs w:val="24"/>
        </w:rPr>
      </w:pPr>
    </w:p>
    <w:p w14:paraId="50BD96E0" w14:textId="77777777" w:rsidR="00B551EA" w:rsidRPr="00B551EA" w:rsidRDefault="00B551EA" w:rsidP="00B551EA">
      <w:pPr>
        <w:pStyle w:val="ListParagraph"/>
        <w:numPr>
          <w:ilvl w:val="0"/>
          <w:numId w:val="36"/>
        </w:numPr>
        <w:spacing w:after="0" w:line="240" w:lineRule="auto"/>
        <w:rPr>
          <w:rFonts w:ascii="Times New Roman" w:hAnsi="Times New Roman" w:cs="Times New Roman"/>
          <w:b/>
          <w:sz w:val="24"/>
          <w:szCs w:val="24"/>
        </w:rPr>
      </w:pPr>
      <w:r w:rsidRPr="00B551EA">
        <w:rPr>
          <w:rFonts w:ascii="Times New Roman" w:hAnsi="Times New Roman" w:cs="Times New Roman"/>
          <w:b/>
          <w:sz w:val="24"/>
          <w:szCs w:val="24"/>
        </w:rPr>
        <w:t>Design Optimization</w:t>
      </w:r>
    </w:p>
    <w:p w14:paraId="1451DE0D" w14:textId="4B0D0045" w:rsidR="00B551EA" w:rsidRPr="00B551EA" w:rsidRDefault="00C8427A" w:rsidP="00C8427A">
      <w:pPr>
        <w:spacing w:after="0" w:line="240" w:lineRule="auto"/>
        <w:rPr>
          <w:rFonts w:ascii="Times New Roman" w:hAnsi="Times New Roman" w:cs="Times New Roman"/>
          <w:color w:val="FF0000"/>
          <w:sz w:val="24"/>
          <w:szCs w:val="24"/>
        </w:rPr>
      </w:pPr>
      <w:r>
        <w:rPr>
          <w:rFonts w:ascii="Times New Roman" w:hAnsi="Times New Roman" w:cs="Times New Roman"/>
          <w:color w:val="FF0000"/>
          <w:sz w:val="24"/>
          <w:szCs w:val="24"/>
        </w:rPr>
        <w:t>[D</w:t>
      </w:r>
      <w:r w:rsidR="00B551EA" w:rsidRPr="00B551EA">
        <w:rPr>
          <w:rFonts w:ascii="Times New Roman" w:hAnsi="Times New Roman" w:cs="Times New Roman"/>
          <w:color w:val="FF0000"/>
          <w:sz w:val="24"/>
          <w:szCs w:val="24"/>
        </w:rPr>
        <w:t>escribe your efforts in optimizing your solution</w:t>
      </w:r>
      <w:r w:rsidR="003C5D85">
        <w:rPr>
          <w:rFonts w:ascii="Times New Roman" w:hAnsi="Times New Roman" w:cs="Times New Roman"/>
          <w:color w:val="FF0000"/>
          <w:sz w:val="24"/>
          <w:szCs w:val="24"/>
        </w:rPr>
        <w:t xml:space="preserve"> (EB05)</w:t>
      </w:r>
      <w:r w:rsidR="00B551EA" w:rsidRPr="00B551EA">
        <w:rPr>
          <w:rFonts w:ascii="Times New Roman" w:hAnsi="Times New Roman" w:cs="Times New Roman"/>
          <w:color w:val="FF0000"/>
          <w:sz w:val="24"/>
          <w:szCs w:val="24"/>
        </w:rPr>
        <w:t>]</w:t>
      </w:r>
    </w:p>
    <w:p w14:paraId="1E0669EB" w14:textId="77777777" w:rsidR="00B551EA" w:rsidRPr="00B551EA" w:rsidRDefault="00B551EA" w:rsidP="00B551EA"/>
    <w:p w14:paraId="46B3F04A" w14:textId="24DC5872" w:rsidR="000E4A8A" w:rsidRPr="00217FF9" w:rsidRDefault="000E4A8A" w:rsidP="00320B3B">
      <w:pPr>
        <w:pStyle w:val="Heading2"/>
        <w:numPr>
          <w:ilvl w:val="0"/>
          <w:numId w:val="36"/>
        </w:numPr>
        <w:rPr>
          <w:rFonts w:cs="Times New Roman"/>
          <w:szCs w:val="24"/>
        </w:rPr>
      </w:pPr>
      <w:bookmarkStart w:id="26" w:name="_Toc118892368"/>
      <w:r w:rsidRPr="00217FF9">
        <w:rPr>
          <w:rFonts w:cs="Times New Roman"/>
          <w:szCs w:val="24"/>
        </w:rPr>
        <w:t>Novel Aspects of the Solution</w:t>
      </w:r>
      <w:bookmarkEnd w:id="26"/>
    </w:p>
    <w:p w14:paraId="69B064DF" w14:textId="483EBE99" w:rsidR="000E4A8A" w:rsidRPr="00217FF9" w:rsidRDefault="00C8427A" w:rsidP="00D85080">
      <w:pPr>
        <w:rPr>
          <w:rFonts w:ascii="Times New Roman" w:hAnsi="Times New Roman" w:cs="Times New Roman"/>
          <w:color w:val="FF0000"/>
          <w:sz w:val="24"/>
          <w:szCs w:val="24"/>
        </w:rPr>
      </w:pPr>
      <w:r>
        <w:rPr>
          <w:rFonts w:ascii="Times New Roman" w:hAnsi="Times New Roman" w:cs="Times New Roman"/>
          <w:color w:val="FF0000"/>
          <w:sz w:val="24"/>
          <w:szCs w:val="24"/>
        </w:rPr>
        <w:t>[</w:t>
      </w:r>
      <w:r w:rsidR="00D902A6" w:rsidRPr="00217FF9">
        <w:rPr>
          <w:rFonts w:ascii="Times New Roman" w:hAnsi="Times New Roman" w:cs="Times New Roman"/>
          <w:color w:val="FF0000"/>
          <w:sz w:val="24"/>
          <w:szCs w:val="24"/>
        </w:rPr>
        <w:t>Describe novel aspects of your solution (SQ04)</w:t>
      </w:r>
      <w:r w:rsidR="00305B42">
        <w:rPr>
          <w:rFonts w:ascii="Times New Roman" w:hAnsi="Times New Roman" w:cs="Times New Roman"/>
          <w:color w:val="FF0000"/>
          <w:sz w:val="24"/>
          <w:szCs w:val="24"/>
        </w:rPr>
        <w:t>]</w:t>
      </w:r>
    </w:p>
    <w:p w14:paraId="79C8A158" w14:textId="77777777" w:rsidR="00D902A6" w:rsidRPr="00217FF9" w:rsidRDefault="00D902A6" w:rsidP="00D902A6">
      <w:pPr>
        <w:rPr>
          <w:rFonts w:ascii="Times New Roman" w:hAnsi="Times New Roman" w:cs="Times New Roman"/>
          <w:sz w:val="24"/>
          <w:szCs w:val="24"/>
        </w:rPr>
      </w:pPr>
    </w:p>
    <w:p w14:paraId="7B9CFB3F" w14:textId="246744F3" w:rsidR="005734BE" w:rsidRPr="00217FF9" w:rsidRDefault="005734BE" w:rsidP="00320B3B">
      <w:pPr>
        <w:pStyle w:val="Heading2"/>
        <w:numPr>
          <w:ilvl w:val="0"/>
          <w:numId w:val="36"/>
        </w:numPr>
        <w:rPr>
          <w:rFonts w:cs="Times New Roman"/>
          <w:szCs w:val="24"/>
        </w:rPr>
      </w:pPr>
      <w:bookmarkStart w:id="27" w:name="_Toc118892369"/>
      <w:r w:rsidRPr="00217FF9">
        <w:rPr>
          <w:rFonts w:cs="Times New Roman"/>
          <w:szCs w:val="24"/>
        </w:rPr>
        <w:t xml:space="preserve">Trade-off Decisions </w:t>
      </w:r>
      <w:r w:rsidR="00B96F2A" w:rsidRPr="00217FF9">
        <w:rPr>
          <w:rFonts w:cs="Times New Roman"/>
          <w:szCs w:val="24"/>
        </w:rPr>
        <w:t>and</w:t>
      </w:r>
      <w:r w:rsidRPr="00217FF9">
        <w:rPr>
          <w:rFonts w:cs="Times New Roman"/>
          <w:szCs w:val="24"/>
        </w:rPr>
        <w:t xml:space="preserve"> </w:t>
      </w:r>
      <w:r w:rsidR="000E4A8A" w:rsidRPr="00217FF9">
        <w:rPr>
          <w:rFonts w:cs="Times New Roman"/>
          <w:szCs w:val="24"/>
        </w:rPr>
        <w:t>Limitations of the Solution</w:t>
      </w:r>
      <w:bookmarkEnd w:id="27"/>
    </w:p>
    <w:p w14:paraId="2E78CE20" w14:textId="624426D9" w:rsidR="000E4A8A" w:rsidRDefault="005734BE" w:rsidP="00C8427A">
      <w:pPr>
        <w:spacing w:after="0" w:line="240" w:lineRule="auto"/>
        <w:rPr>
          <w:rFonts w:ascii="Times New Roman" w:hAnsi="Times New Roman" w:cs="Times New Roman"/>
          <w:color w:val="FF0000"/>
          <w:sz w:val="24"/>
          <w:szCs w:val="24"/>
        </w:rPr>
      </w:pPr>
      <w:r w:rsidRPr="00217FF9">
        <w:rPr>
          <w:rFonts w:ascii="Times New Roman" w:hAnsi="Times New Roman" w:cs="Times New Roman"/>
          <w:color w:val="FF0000"/>
          <w:sz w:val="24"/>
          <w:szCs w:val="24"/>
        </w:rPr>
        <w:t>[All design involves trade-offs. Here</w:t>
      </w:r>
      <w:r w:rsidR="002E16FE">
        <w:rPr>
          <w:rFonts w:ascii="Times New Roman" w:hAnsi="Times New Roman" w:cs="Times New Roman"/>
          <w:color w:val="FF0000"/>
          <w:sz w:val="24"/>
          <w:szCs w:val="24"/>
        </w:rPr>
        <w:t>,</w:t>
      </w:r>
      <w:r w:rsidRPr="00217FF9">
        <w:rPr>
          <w:rFonts w:ascii="Times New Roman" w:hAnsi="Times New Roman" w:cs="Times New Roman"/>
          <w:color w:val="FF0000"/>
          <w:sz w:val="24"/>
          <w:szCs w:val="24"/>
        </w:rPr>
        <w:t xml:space="preserve"> explicitly state your team’s trade-off decisions</w:t>
      </w:r>
      <w:r w:rsidR="00CC63CC" w:rsidRPr="00217FF9">
        <w:rPr>
          <w:rFonts w:ascii="Times New Roman" w:hAnsi="Times New Roman" w:cs="Times New Roman"/>
          <w:color w:val="FF0000"/>
          <w:sz w:val="24"/>
          <w:szCs w:val="24"/>
        </w:rPr>
        <w:t xml:space="preserve"> (SQ03)</w:t>
      </w:r>
      <w:r w:rsidR="00C8427A">
        <w:rPr>
          <w:rFonts w:ascii="Times New Roman" w:hAnsi="Times New Roman" w:cs="Times New Roman"/>
          <w:color w:val="FF0000"/>
          <w:sz w:val="24"/>
          <w:szCs w:val="24"/>
        </w:rPr>
        <w:t xml:space="preserve">. </w:t>
      </w:r>
      <w:r w:rsidR="003D0E0E" w:rsidRPr="00217FF9">
        <w:rPr>
          <w:rFonts w:ascii="Times New Roman" w:hAnsi="Times New Roman" w:cs="Times New Roman"/>
          <w:color w:val="FF0000"/>
          <w:sz w:val="24"/>
          <w:szCs w:val="24"/>
        </w:rPr>
        <w:t xml:space="preserve">Given that you had only 4 weeks to develop a solution, your solution will have certain </w:t>
      </w:r>
      <w:r w:rsidR="003D0E0E" w:rsidRPr="00217FF9">
        <w:rPr>
          <w:rFonts w:ascii="Times New Roman" w:hAnsi="Times New Roman" w:cs="Times New Roman"/>
          <w:color w:val="FF0000"/>
          <w:sz w:val="24"/>
          <w:szCs w:val="24"/>
        </w:rPr>
        <w:lastRenderedPageBreak/>
        <w:t>limitations. Here</w:t>
      </w:r>
      <w:r w:rsidR="002E16FE">
        <w:rPr>
          <w:rFonts w:ascii="Times New Roman" w:hAnsi="Times New Roman" w:cs="Times New Roman"/>
          <w:color w:val="FF0000"/>
          <w:sz w:val="24"/>
          <w:szCs w:val="24"/>
        </w:rPr>
        <w:t>,</w:t>
      </w:r>
      <w:r w:rsidR="003D0E0E" w:rsidRPr="00217FF9">
        <w:rPr>
          <w:rFonts w:ascii="Times New Roman" w:hAnsi="Times New Roman" w:cs="Times New Roman"/>
          <w:color w:val="FF0000"/>
          <w:sz w:val="24"/>
          <w:szCs w:val="24"/>
        </w:rPr>
        <w:t xml:space="preserve"> recognize and describe these limitations</w:t>
      </w:r>
      <w:r w:rsidR="00CC63CC" w:rsidRPr="00217FF9">
        <w:rPr>
          <w:rFonts w:ascii="Times New Roman" w:hAnsi="Times New Roman" w:cs="Times New Roman"/>
          <w:color w:val="FF0000"/>
          <w:sz w:val="24"/>
          <w:szCs w:val="24"/>
        </w:rPr>
        <w:t xml:space="preserve"> (SQ03)</w:t>
      </w:r>
      <w:r w:rsidR="003D0E0E" w:rsidRPr="00217FF9">
        <w:rPr>
          <w:rFonts w:ascii="Times New Roman" w:hAnsi="Times New Roman" w:cs="Times New Roman"/>
          <w:color w:val="FF0000"/>
          <w:sz w:val="24"/>
          <w:szCs w:val="24"/>
        </w:rPr>
        <w:t>. In particular, pay attention to any unexpected new problems that can potentially occur with the implementation of your proposed solution</w:t>
      </w:r>
      <w:r w:rsidR="00CC63CC" w:rsidRPr="00217FF9">
        <w:rPr>
          <w:rFonts w:ascii="Times New Roman" w:hAnsi="Times New Roman" w:cs="Times New Roman"/>
          <w:color w:val="FF0000"/>
          <w:sz w:val="24"/>
          <w:szCs w:val="24"/>
        </w:rPr>
        <w:t xml:space="preserve"> (EE02)</w:t>
      </w:r>
      <w:r w:rsidR="003D0E0E" w:rsidRPr="00217FF9">
        <w:rPr>
          <w:rFonts w:ascii="Times New Roman" w:hAnsi="Times New Roman" w:cs="Times New Roman"/>
          <w:color w:val="FF0000"/>
          <w:sz w:val="24"/>
          <w:szCs w:val="24"/>
        </w:rPr>
        <w:t>. Provide recommendations for improving your solution given more time and resources.</w:t>
      </w:r>
      <w:r w:rsidR="00C8427A">
        <w:rPr>
          <w:rFonts w:ascii="Times New Roman" w:hAnsi="Times New Roman" w:cs="Times New Roman"/>
          <w:color w:val="FF0000"/>
          <w:sz w:val="24"/>
          <w:szCs w:val="24"/>
        </w:rPr>
        <w:t>]</w:t>
      </w:r>
    </w:p>
    <w:p w14:paraId="77E1AEB7" w14:textId="7F1AD2A9" w:rsidR="00C8427A" w:rsidRDefault="00C8427A" w:rsidP="00C8427A">
      <w:pPr>
        <w:spacing w:after="0" w:line="240" w:lineRule="auto"/>
        <w:rPr>
          <w:rFonts w:ascii="Times New Roman" w:hAnsi="Times New Roman" w:cs="Times New Roman"/>
          <w:sz w:val="24"/>
          <w:szCs w:val="24"/>
        </w:rPr>
      </w:pPr>
    </w:p>
    <w:p w14:paraId="43109B46" w14:textId="77777777" w:rsidR="00C8427A" w:rsidRPr="00C8427A" w:rsidRDefault="00C8427A" w:rsidP="00C8427A">
      <w:pPr>
        <w:spacing w:after="0" w:line="240" w:lineRule="auto"/>
        <w:rPr>
          <w:rFonts w:ascii="Times New Roman" w:hAnsi="Times New Roman" w:cs="Times New Roman"/>
          <w:sz w:val="24"/>
          <w:szCs w:val="24"/>
        </w:rPr>
      </w:pPr>
    </w:p>
    <w:p w14:paraId="6382442C" w14:textId="2B3F6AA2" w:rsidR="00F6197F" w:rsidRPr="00217FF9" w:rsidRDefault="00F6197F" w:rsidP="00320B3B">
      <w:pPr>
        <w:pStyle w:val="Heading2"/>
        <w:numPr>
          <w:ilvl w:val="0"/>
          <w:numId w:val="36"/>
        </w:numPr>
        <w:rPr>
          <w:rFonts w:cs="Times New Roman"/>
          <w:szCs w:val="24"/>
        </w:rPr>
      </w:pPr>
      <w:bookmarkStart w:id="28" w:name="_Toc118892370"/>
      <w:r w:rsidRPr="00217FF9">
        <w:rPr>
          <w:rFonts w:cs="Times New Roman"/>
          <w:szCs w:val="24"/>
        </w:rPr>
        <w:t>Lessons Learned</w:t>
      </w:r>
      <w:bookmarkEnd w:id="28"/>
      <w:r w:rsidRPr="00217FF9">
        <w:rPr>
          <w:rFonts w:cs="Times New Roman"/>
          <w:szCs w:val="24"/>
        </w:rPr>
        <w:t xml:space="preserve">  </w:t>
      </w:r>
    </w:p>
    <w:p w14:paraId="55492B8E" w14:textId="354C28C0" w:rsidR="00A851BF" w:rsidRPr="00217FF9" w:rsidRDefault="00C8427A" w:rsidP="000E4A8A">
      <w:pPr>
        <w:rPr>
          <w:rFonts w:ascii="Times New Roman" w:hAnsi="Times New Roman" w:cs="Times New Roman"/>
          <w:color w:val="FF0000"/>
          <w:sz w:val="24"/>
          <w:szCs w:val="24"/>
        </w:rPr>
      </w:pPr>
      <w:r>
        <w:rPr>
          <w:rFonts w:ascii="Times New Roman" w:hAnsi="Times New Roman" w:cs="Times New Roman"/>
          <w:color w:val="FF0000"/>
          <w:sz w:val="24"/>
          <w:szCs w:val="24"/>
        </w:rPr>
        <w:t>[</w:t>
      </w:r>
      <w:r w:rsidR="00A851BF" w:rsidRPr="00217FF9">
        <w:rPr>
          <w:rFonts w:ascii="Times New Roman" w:hAnsi="Times New Roman" w:cs="Times New Roman"/>
          <w:color w:val="FF0000"/>
          <w:sz w:val="24"/>
          <w:szCs w:val="24"/>
        </w:rPr>
        <w:t xml:space="preserve">This is your opportunity to reflect on your learning as a team. </w:t>
      </w:r>
      <w:r w:rsidR="00CC63CC" w:rsidRPr="00217FF9">
        <w:rPr>
          <w:rFonts w:ascii="Times New Roman" w:hAnsi="Times New Roman" w:cs="Times New Roman"/>
          <w:color w:val="FF0000"/>
          <w:sz w:val="24"/>
          <w:szCs w:val="24"/>
        </w:rPr>
        <w:t>Discuss strengths in your problem solving and design process</w:t>
      </w:r>
      <w:r w:rsidR="004C60A5">
        <w:rPr>
          <w:rFonts w:ascii="Times New Roman" w:hAnsi="Times New Roman" w:cs="Times New Roman"/>
          <w:color w:val="FF0000"/>
          <w:sz w:val="24"/>
          <w:szCs w:val="24"/>
        </w:rPr>
        <w:t xml:space="preserve"> and</w:t>
      </w:r>
      <w:r w:rsidR="00CC63CC" w:rsidRPr="00217FF9">
        <w:rPr>
          <w:rFonts w:ascii="Times New Roman" w:hAnsi="Times New Roman" w:cs="Times New Roman"/>
          <w:color w:val="FF0000"/>
          <w:sz w:val="24"/>
          <w:szCs w:val="24"/>
        </w:rPr>
        <w:t xml:space="preserve"> describe strategies you used effectively (PA01). Also recognize areas that can be improved (PA03). </w:t>
      </w:r>
      <w:r w:rsidR="00A851BF" w:rsidRPr="00217FF9">
        <w:rPr>
          <w:rFonts w:ascii="Times New Roman" w:hAnsi="Times New Roman" w:cs="Times New Roman"/>
          <w:color w:val="FF0000"/>
          <w:sz w:val="24"/>
          <w:szCs w:val="24"/>
        </w:rPr>
        <w:t>You can refer to your iterations, major changes in your approaches to your design or thinking about the problem</w:t>
      </w:r>
      <w:r w:rsidR="00CC63CC" w:rsidRPr="00217FF9">
        <w:rPr>
          <w:rFonts w:ascii="Times New Roman" w:hAnsi="Times New Roman" w:cs="Times New Roman"/>
          <w:color w:val="FF0000"/>
          <w:sz w:val="24"/>
          <w:szCs w:val="24"/>
        </w:rPr>
        <w:t xml:space="preserve"> (PA02)</w:t>
      </w:r>
      <w:r w:rsidR="00A851BF" w:rsidRPr="00217FF9">
        <w:rPr>
          <w:rFonts w:ascii="Times New Roman" w:hAnsi="Times New Roman" w:cs="Times New Roman"/>
          <w:color w:val="FF0000"/>
          <w:sz w:val="24"/>
          <w:szCs w:val="24"/>
        </w:rPr>
        <w:t>.</w:t>
      </w:r>
      <w:r>
        <w:rPr>
          <w:rFonts w:ascii="Times New Roman" w:hAnsi="Times New Roman" w:cs="Times New Roman"/>
          <w:color w:val="FF0000"/>
          <w:sz w:val="24"/>
          <w:szCs w:val="24"/>
        </w:rPr>
        <w:t xml:space="preserve"> </w:t>
      </w:r>
    </w:p>
    <w:p w14:paraId="0FF6AA1A" w14:textId="5CB1E940" w:rsidR="004B6585" w:rsidRPr="00217FF9" w:rsidRDefault="004B6585" w:rsidP="004B6585">
      <w:pPr>
        <w:spacing w:after="0" w:line="240" w:lineRule="auto"/>
        <w:rPr>
          <w:rFonts w:ascii="Times New Roman" w:hAnsi="Times New Roman" w:cs="Times New Roman"/>
          <w:sz w:val="24"/>
          <w:szCs w:val="24"/>
        </w:rPr>
      </w:pPr>
      <w:r w:rsidRPr="00217FF9">
        <w:rPr>
          <w:rFonts w:ascii="Times New Roman" w:hAnsi="Times New Roman" w:cs="Times New Roman"/>
          <w:color w:val="FF0000"/>
          <w:sz w:val="24"/>
          <w:szCs w:val="24"/>
        </w:rPr>
        <w:t xml:space="preserve">Describe any changes you could make </w:t>
      </w:r>
      <w:r w:rsidR="004C60A5">
        <w:rPr>
          <w:rFonts w:ascii="Times New Roman" w:hAnsi="Times New Roman" w:cs="Times New Roman"/>
          <w:color w:val="FF0000"/>
          <w:sz w:val="24"/>
          <w:szCs w:val="24"/>
        </w:rPr>
        <w:t xml:space="preserve">to your problem solving, teaming, or approach to the design process </w:t>
      </w:r>
      <w:r w:rsidRPr="00217FF9">
        <w:rPr>
          <w:rFonts w:ascii="Times New Roman" w:hAnsi="Times New Roman" w:cs="Times New Roman"/>
          <w:color w:val="FF0000"/>
          <w:sz w:val="24"/>
          <w:szCs w:val="24"/>
        </w:rPr>
        <w:t>based on reflection, feedback, prototyping, and/or test results (PA02)</w:t>
      </w:r>
      <w:r w:rsidR="004C60A5">
        <w:rPr>
          <w:rFonts w:ascii="Times New Roman" w:hAnsi="Times New Roman" w:cs="Times New Roman"/>
          <w:color w:val="FF0000"/>
          <w:sz w:val="24"/>
          <w:szCs w:val="24"/>
        </w:rPr>
        <w:t>.  Note, this is not asking about changes you wo</w:t>
      </w:r>
      <w:r w:rsidR="00C8427A">
        <w:rPr>
          <w:rFonts w:ascii="Times New Roman" w:hAnsi="Times New Roman" w:cs="Times New Roman"/>
          <w:color w:val="FF0000"/>
          <w:sz w:val="24"/>
          <w:szCs w:val="24"/>
        </w:rPr>
        <w:t>uld make to your design, itself, but rather asking you to reflect on the process and skills you will carry on to future projects.]</w:t>
      </w:r>
    </w:p>
    <w:p w14:paraId="04E85B73" w14:textId="77777777" w:rsidR="004B6585" w:rsidRPr="00217FF9" w:rsidRDefault="004B6585" w:rsidP="004B6585">
      <w:pPr>
        <w:spacing w:after="0" w:line="240" w:lineRule="auto"/>
        <w:rPr>
          <w:rFonts w:ascii="Times New Roman" w:hAnsi="Times New Roman" w:cs="Times New Roman"/>
          <w:sz w:val="24"/>
          <w:szCs w:val="24"/>
        </w:rPr>
      </w:pPr>
    </w:p>
    <w:p w14:paraId="78639B71" w14:textId="77777777" w:rsidR="00A851BF" w:rsidRPr="00217FF9" w:rsidRDefault="00A851BF" w:rsidP="000E4A8A">
      <w:pPr>
        <w:rPr>
          <w:rFonts w:ascii="Times New Roman" w:hAnsi="Times New Roman" w:cs="Times New Roman"/>
          <w:sz w:val="24"/>
          <w:szCs w:val="24"/>
        </w:rPr>
      </w:pPr>
    </w:p>
    <w:p w14:paraId="40EC1CC5" w14:textId="162817F5" w:rsidR="00C56EFB" w:rsidRPr="00217FF9" w:rsidRDefault="7FE7EAF6" w:rsidP="007F1215">
      <w:pPr>
        <w:pStyle w:val="Heading1"/>
        <w:numPr>
          <w:ilvl w:val="0"/>
          <w:numId w:val="1"/>
        </w:numPr>
      </w:pPr>
      <w:bookmarkStart w:id="29" w:name="_Toc118892371"/>
      <w:r>
        <w:t>REFERENCES</w:t>
      </w:r>
      <w:bookmarkEnd w:id="29"/>
    </w:p>
    <w:p w14:paraId="12DEB69C" w14:textId="54FF08F2" w:rsidR="005A6718" w:rsidRPr="00217FF9" w:rsidRDefault="005A6718" w:rsidP="005A6718">
      <w:pPr>
        <w:spacing w:after="0" w:line="240" w:lineRule="auto"/>
        <w:rPr>
          <w:rFonts w:ascii="Times New Roman" w:hAnsi="Times New Roman" w:cs="Times New Roman"/>
          <w:color w:val="FF0000"/>
          <w:sz w:val="24"/>
          <w:szCs w:val="24"/>
        </w:rPr>
      </w:pPr>
      <w:r w:rsidRPr="00217FF9">
        <w:rPr>
          <w:rFonts w:ascii="Times New Roman" w:hAnsi="Times New Roman" w:cs="Times New Roman"/>
          <w:color w:val="FF0000"/>
          <w:sz w:val="24"/>
          <w:szCs w:val="24"/>
        </w:rPr>
        <w:t>[Insert references following the APA formatting guidelines</w:t>
      </w:r>
      <w:r w:rsidR="00327CD2" w:rsidRPr="00217FF9">
        <w:rPr>
          <w:rFonts w:ascii="Times New Roman" w:hAnsi="Times New Roman" w:cs="Times New Roman"/>
          <w:color w:val="FF0000"/>
          <w:sz w:val="24"/>
          <w:szCs w:val="24"/>
        </w:rPr>
        <w:t xml:space="preserve"> (IL05)</w:t>
      </w:r>
      <w:r w:rsidRPr="00217FF9">
        <w:rPr>
          <w:rFonts w:ascii="Times New Roman" w:hAnsi="Times New Roman" w:cs="Times New Roman"/>
          <w:color w:val="FF0000"/>
          <w:sz w:val="24"/>
          <w:szCs w:val="24"/>
        </w:rPr>
        <w:t>]</w:t>
      </w:r>
    </w:p>
    <w:p w14:paraId="441140AD" w14:textId="77777777" w:rsidR="00FF7088" w:rsidRPr="00217FF9" w:rsidRDefault="00FF7088" w:rsidP="005A6718">
      <w:pPr>
        <w:spacing w:after="0" w:line="240" w:lineRule="auto"/>
        <w:rPr>
          <w:rFonts w:ascii="Times New Roman" w:hAnsi="Times New Roman" w:cs="Times New Roman"/>
          <w:color w:val="FF0000"/>
          <w:sz w:val="24"/>
          <w:szCs w:val="24"/>
        </w:rPr>
      </w:pPr>
    </w:p>
    <w:p w14:paraId="5B03A8A0" w14:textId="0C0A9A9F" w:rsidR="00C56EFB" w:rsidRPr="00217FF9" w:rsidRDefault="00C56EFB" w:rsidP="0037145F">
      <w:pPr>
        <w:spacing w:after="0" w:line="240" w:lineRule="auto"/>
        <w:rPr>
          <w:rFonts w:ascii="Times New Roman" w:hAnsi="Times New Roman" w:cs="Times New Roman"/>
          <w:sz w:val="24"/>
          <w:szCs w:val="24"/>
        </w:rPr>
      </w:pPr>
    </w:p>
    <w:p w14:paraId="0DDA8348" w14:textId="5E8E9696" w:rsidR="00C56EFB" w:rsidRPr="00217FF9" w:rsidRDefault="7FE7EAF6" w:rsidP="007F1215">
      <w:pPr>
        <w:pStyle w:val="Heading1"/>
        <w:numPr>
          <w:ilvl w:val="0"/>
          <w:numId w:val="1"/>
        </w:numPr>
      </w:pPr>
      <w:bookmarkStart w:id="30" w:name="_Toc118892372"/>
      <w:r>
        <w:t>APPENDICES</w:t>
      </w:r>
      <w:bookmarkEnd w:id="30"/>
    </w:p>
    <w:p w14:paraId="62CDF4DB" w14:textId="6FCCC9CB" w:rsidR="005A6718" w:rsidRPr="00217FF9" w:rsidRDefault="005A6718" w:rsidP="005A6718">
      <w:pPr>
        <w:spacing w:after="0" w:line="240" w:lineRule="auto"/>
        <w:rPr>
          <w:rFonts w:ascii="Times New Roman" w:hAnsi="Times New Roman" w:cs="Times New Roman"/>
          <w:color w:val="FF0000"/>
          <w:sz w:val="24"/>
          <w:szCs w:val="24"/>
        </w:rPr>
      </w:pPr>
      <w:r w:rsidRPr="00217FF9">
        <w:rPr>
          <w:rFonts w:ascii="Times New Roman" w:hAnsi="Times New Roman" w:cs="Times New Roman"/>
          <w:color w:val="FF0000"/>
          <w:sz w:val="24"/>
          <w:szCs w:val="24"/>
        </w:rPr>
        <w:t>[</w:t>
      </w:r>
      <w:r w:rsidR="00B748BC" w:rsidRPr="00217FF9">
        <w:rPr>
          <w:rFonts w:ascii="Times New Roman" w:hAnsi="Times New Roman" w:cs="Times New Roman"/>
          <w:color w:val="FF0000"/>
          <w:sz w:val="24"/>
          <w:szCs w:val="24"/>
        </w:rPr>
        <w:t>optional</w:t>
      </w:r>
      <w:r w:rsidR="003D0E0E" w:rsidRPr="00217FF9">
        <w:rPr>
          <w:rFonts w:ascii="Times New Roman" w:hAnsi="Times New Roman" w:cs="Times New Roman"/>
          <w:color w:val="FF0000"/>
          <w:sz w:val="24"/>
          <w:szCs w:val="24"/>
        </w:rPr>
        <w:t>- here you can provide a</w:t>
      </w:r>
      <w:r w:rsidR="00DB0763" w:rsidRPr="00217FF9">
        <w:rPr>
          <w:rFonts w:ascii="Times New Roman" w:hAnsi="Times New Roman" w:cs="Times New Roman"/>
          <w:color w:val="FF0000"/>
          <w:sz w:val="24"/>
          <w:szCs w:val="24"/>
        </w:rPr>
        <w:t>n</w:t>
      </w:r>
      <w:r w:rsidR="003D0E0E" w:rsidRPr="00217FF9">
        <w:rPr>
          <w:rFonts w:ascii="Times New Roman" w:hAnsi="Times New Roman" w:cs="Times New Roman"/>
          <w:color w:val="FF0000"/>
          <w:sz w:val="24"/>
          <w:szCs w:val="24"/>
        </w:rPr>
        <w:t xml:space="preserve">y additional documents that </w:t>
      </w:r>
      <w:r w:rsidR="00B748BC" w:rsidRPr="00217FF9">
        <w:rPr>
          <w:rFonts w:ascii="Times New Roman" w:hAnsi="Times New Roman" w:cs="Times New Roman"/>
          <w:color w:val="FF0000"/>
          <w:sz w:val="24"/>
          <w:szCs w:val="24"/>
        </w:rPr>
        <w:t>you want to share</w:t>
      </w:r>
      <w:r w:rsidRPr="00217FF9">
        <w:rPr>
          <w:rFonts w:ascii="Times New Roman" w:hAnsi="Times New Roman" w:cs="Times New Roman"/>
          <w:color w:val="FF0000"/>
          <w:sz w:val="24"/>
          <w:szCs w:val="24"/>
        </w:rPr>
        <w:t>]</w:t>
      </w:r>
    </w:p>
    <w:p w14:paraId="22713D78" w14:textId="77777777" w:rsidR="00C56EFB" w:rsidRPr="00217FF9" w:rsidRDefault="00C56EFB" w:rsidP="0037145F">
      <w:pPr>
        <w:spacing w:after="0" w:line="240" w:lineRule="auto"/>
        <w:rPr>
          <w:rFonts w:ascii="Times New Roman" w:hAnsi="Times New Roman" w:cs="Times New Roman"/>
          <w:sz w:val="24"/>
          <w:szCs w:val="24"/>
        </w:rPr>
      </w:pPr>
    </w:p>
    <w:sectPr w:rsidR="00C56EFB" w:rsidRPr="00217FF9">
      <w:footerReference w:type="default" r:id="rId2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CA32D94" w14:textId="77777777" w:rsidR="00E37BE9" w:rsidRDefault="00E37BE9" w:rsidP="005A6718">
      <w:pPr>
        <w:spacing w:after="0" w:line="240" w:lineRule="auto"/>
      </w:pPr>
      <w:r>
        <w:separator/>
      </w:r>
    </w:p>
  </w:endnote>
  <w:endnote w:type="continuationSeparator" w:id="0">
    <w:p w14:paraId="1BA48C84" w14:textId="77777777" w:rsidR="00E37BE9" w:rsidRDefault="00E37BE9" w:rsidP="005A671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Yu Mincho">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 w:name="+mn-ea">
    <w:panose1 w:val="00000000000000000000"/>
    <w:charset w:val="4D"/>
    <w:family w:val="roman"/>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10126231"/>
      <w:docPartObj>
        <w:docPartGallery w:val="Page Numbers (Bottom of Page)"/>
        <w:docPartUnique/>
      </w:docPartObj>
    </w:sdtPr>
    <w:sdtEndPr/>
    <w:sdtContent>
      <w:sdt>
        <w:sdtPr>
          <w:id w:val="1728636285"/>
          <w:docPartObj>
            <w:docPartGallery w:val="Page Numbers (Top of Page)"/>
            <w:docPartUnique/>
          </w:docPartObj>
        </w:sdtPr>
        <w:sdtEndPr/>
        <w:sdtContent>
          <w:p w14:paraId="6E2788B2" w14:textId="07F91938" w:rsidR="000A1DDE" w:rsidRDefault="000A1DDE">
            <w:pPr>
              <w:pStyle w:val="Footer"/>
              <w:jc w:val="center"/>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1</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13</w:t>
            </w:r>
            <w:r>
              <w:rPr>
                <w:b/>
                <w:bCs/>
                <w:sz w:val="24"/>
                <w:szCs w:val="24"/>
              </w:rPr>
              <w:fldChar w:fldCharType="end"/>
            </w:r>
          </w:p>
        </w:sdtContent>
      </w:sdt>
    </w:sdtContent>
  </w:sdt>
  <w:p w14:paraId="58FC8CDA" w14:textId="77777777" w:rsidR="000A1DDE" w:rsidRDefault="000A1DD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77E056" w14:textId="77777777" w:rsidR="00E37BE9" w:rsidRDefault="00E37BE9" w:rsidP="005A6718">
      <w:pPr>
        <w:spacing w:after="0" w:line="240" w:lineRule="auto"/>
      </w:pPr>
      <w:r>
        <w:separator/>
      </w:r>
    </w:p>
  </w:footnote>
  <w:footnote w:type="continuationSeparator" w:id="0">
    <w:p w14:paraId="5C51CE32" w14:textId="77777777" w:rsidR="00E37BE9" w:rsidRDefault="00E37BE9" w:rsidP="005A671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5643EB"/>
    <w:multiLevelType w:val="hybridMultilevel"/>
    <w:tmpl w:val="D0864BD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2F10AF6"/>
    <w:multiLevelType w:val="hybridMultilevel"/>
    <w:tmpl w:val="592428E6"/>
    <w:lvl w:ilvl="0" w:tplc="CBE22E50">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17414B19"/>
    <w:multiLevelType w:val="hybridMultilevel"/>
    <w:tmpl w:val="6B10B4C4"/>
    <w:lvl w:ilvl="0" w:tplc="04090019">
      <w:start w:val="1"/>
      <w:numFmt w:val="lowerLetter"/>
      <w:lvlText w:val="%1."/>
      <w:lvlJc w:val="left"/>
      <w:pPr>
        <w:ind w:left="108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8965B14"/>
    <w:multiLevelType w:val="hybridMultilevel"/>
    <w:tmpl w:val="18B08FD8"/>
    <w:lvl w:ilvl="0" w:tplc="04090001">
      <w:start w:val="1"/>
      <w:numFmt w:val="bullet"/>
      <w:lvlText w:val=""/>
      <w:lvlJc w:val="left"/>
      <w:pPr>
        <w:ind w:left="360" w:hanging="360"/>
      </w:pPr>
      <w:rPr>
        <w:rFonts w:ascii="Symbol" w:hAnsi="Symbol" w:hint="default"/>
      </w:rPr>
    </w:lvl>
    <w:lvl w:ilvl="1" w:tplc="04090019" w:tentative="1">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4" w15:restartNumberingAfterBreak="0">
    <w:nsid w:val="19336902"/>
    <w:multiLevelType w:val="hybridMultilevel"/>
    <w:tmpl w:val="BC54596A"/>
    <w:lvl w:ilvl="0" w:tplc="AE16F22E">
      <w:start w:val="1"/>
      <w:numFmt w:val="upperRoman"/>
      <w:pStyle w:val="Heading1"/>
      <w:lvlText w:val="%1."/>
      <w:lvlJc w:val="right"/>
      <w:pPr>
        <w:ind w:left="720" w:hanging="360"/>
      </w:pPr>
      <w:rPr>
        <w:rFonts w:hint="default"/>
      </w:rPr>
    </w:lvl>
    <w:lvl w:ilvl="1" w:tplc="FFFFFFFF">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CAF14AA"/>
    <w:multiLevelType w:val="hybridMultilevel"/>
    <w:tmpl w:val="BAAA8A56"/>
    <w:lvl w:ilvl="0" w:tplc="04090019">
      <w:start w:val="1"/>
      <w:numFmt w:val="lowerLetter"/>
      <w:lvlText w:val="%1."/>
      <w:lvlJc w:val="left"/>
      <w:pPr>
        <w:ind w:left="108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E7C3A03"/>
    <w:multiLevelType w:val="hybridMultilevel"/>
    <w:tmpl w:val="851027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FB066A3"/>
    <w:multiLevelType w:val="hybridMultilevel"/>
    <w:tmpl w:val="D4262BEA"/>
    <w:lvl w:ilvl="0" w:tplc="ACAA9D3C">
      <w:start w:val="1"/>
      <w:numFmt w:val="bullet"/>
      <w:lvlText w:val=""/>
      <w:lvlJc w:val="left"/>
      <w:pPr>
        <w:tabs>
          <w:tab w:val="num" w:pos="360"/>
        </w:tabs>
        <w:ind w:left="360" w:hanging="360"/>
      </w:pPr>
      <w:rPr>
        <w:rFonts w:ascii="Wingdings" w:hAnsi="Wingdings" w:hint="default"/>
        <w:b w:val="0"/>
        <w:i w:val="0"/>
        <w:color w:val="auto"/>
        <w:sz w:val="16"/>
        <w:szCs w:val="16"/>
      </w:rPr>
    </w:lvl>
    <w:lvl w:ilvl="1" w:tplc="04090003" w:tentative="1">
      <w:start w:val="1"/>
      <w:numFmt w:val="bullet"/>
      <w:lvlText w:val="o"/>
      <w:lvlJc w:val="left"/>
      <w:pPr>
        <w:tabs>
          <w:tab w:val="num" w:pos="360"/>
        </w:tabs>
        <w:ind w:left="360" w:hanging="360"/>
      </w:pPr>
      <w:rPr>
        <w:rFonts w:ascii="Courier New" w:hAnsi="Courier New" w:cs="Tahoma" w:hint="default"/>
      </w:rPr>
    </w:lvl>
    <w:lvl w:ilvl="2" w:tplc="04090005" w:tentative="1">
      <w:start w:val="1"/>
      <w:numFmt w:val="bullet"/>
      <w:lvlText w:val=""/>
      <w:lvlJc w:val="left"/>
      <w:pPr>
        <w:tabs>
          <w:tab w:val="num" w:pos="1080"/>
        </w:tabs>
        <w:ind w:left="1080" w:hanging="360"/>
      </w:pPr>
      <w:rPr>
        <w:rFonts w:ascii="Wingdings" w:hAnsi="Wingdings" w:hint="default"/>
      </w:rPr>
    </w:lvl>
    <w:lvl w:ilvl="3" w:tplc="04090001" w:tentative="1">
      <w:start w:val="1"/>
      <w:numFmt w:val="bullet"/>
      <w:lvlText w:val=""/>
      <w:lvlJc w:val="left"/>
      <w:pPr>
        <w:tabs>
          <w:tab w:val="num" w:pos="1800"/>
        </w:tabs>
        <w:ind w:left="1800" w:hanging="360"/>
      </w:pPr>
      <w:rPr>
        <w:rFonts w:ascii="Symbol" w:hAnsi="Symbol" w:hint="default"/>
      </w:rPr>
    </w:lvl>
    <w:lvl w:ilvl="4" w:tplc="04090003" w:tentative="1">
      <w:start w:val="1"/>
      <w:numFmt w:val="bullet"/>
      <w:lvlText w:val="o"/>
      <w:lvlJc w:val="left"/>
      <w:pPr>
        <w:tabs>
          <w:tab w:val="num" w:pos="2520"/>
        </w:tabs>
        <w:ind w:left="2520" w:hanging="360"/>
      </w:pPr>
      <w:rPr>
        <w:rFonts w:ascii="Courier New" w:hAnsi="Courier New" w:cs="Tahoma" w:hint="default"/>
      </w:rPr>
    </w:lvl>
    <w:lvl w:ilvl="5" w:tplc="04090005" w:tentative="1">
      <w:start w:val="1"/>
      <w:numFmt w:val="bullet"/>
      <w:lvlText w:val=""/>
      <w:lvlJc w:val="left"/>
      <w:pPr>
        <w:tabs>
          <w:tab w:val="num" w:pos="3240"/>
        </w:tabs>
        <w:ind w:left="3240" w:hanging="360"/>
      </w:pPr>
      <w:rPr>
        <w:rFonts w:ascii="Wingdings" w:hAnsi="Wingdings" w:hint="default"/>
      </w:rPr>
    </w:lvl>
    <w:lvl w:ilvl="6" w:tplc="04090001" w:tentative="1">
      <w:start w:val="1"/>
      <w:numFmt w:val="bullet"/>
      <w:lvlText w:val=""/>
      <w:lvlJc w:val="left"/>
      <w:pPr>
        <w:tabs>
          <w:tab w:val="num" w:pos="3960"/>
        </w:tabs>
        <w:ind w:left="3960" w:hanging="360"/>
      </w:pPr>
      <w:rPr>
        <w:rFonts w:ascii="Symbol" w:hAnsi="Symbol" w:hint="default"/>
      </w:rPr>
    </w:lvl>
    <w:lvl w:ilvl="7" w:tplc="04090003" w:tentative="1">
      <w:start w:val="1"/>
      <w:numFmt w:val="bullet"/>
      <w:lvlText w:val="o"/>
      <w:lvlJc w:val="left"/>
      <w:pPr>
        <w:tabs>
          <w:tab w:val="num" w:pos="4680"/>
        </w:tabs>
        <w:ind w:left="4680" w:hanging="360"/>
      </w:pPr>
      <w:rPr>
        <w:rFonts w:ascii="Courier New" w:hAnsi="Courier New" w:cs="Tahoma" w:hint="default"/>
      </w:rPr>
    </w:lvl>
    <w:lvl w:ilvl="8" w:tplc="04090005" w:tentative="1">
      <w:start w:val="1"/>
      <w:numFmt w:val="bullet"/>
      <w:lvlText w:val=""/>
      <w:lvlJc w:val="left"/>
      <w:pPr>
        <w:tabs>
          <w:tab w:val="num" w:pos="5400"/>
        </w:tabs>
        <w:ind w:left="5400" w:hanging="360"/>
      </w:pPr>
      <w:rPr>
        <w:rFonts w:ascii="Wingdings" w:hAnsi="Wingdings" w:hint="default"/>
      </w:rPr>
    </w:lvl>
  </w:abstractNum>
  <w:abstractNum w:abstractNumId="8" w15:restartNumberingAfterBreak="0">
    <w:nsid w:val="2AE25C09"/>
    <w:multiLevelType w:val="hybridMultilevel"/>
    <w:tmpl w:val="FFFFFFFF"/>
    <w:lvl w:ilvl="0" w:tplc="3D681B70">
      <w:start w:val="1"/>
      <w:numFmt w:val="lowerLetter"/>
      <w:lvlText w:val="%1."/>
      <w:lvlJc w:val="left"/>
      <w:pPr>
        <w:ind w:left="720" w:hanging="360"/>
      </w:pPr>
    </w:lvl>
    <w:lvl w:ilvl="1" w:tplc="0F06A130">
      <w:start w:val="1"/>
      <w:numFmt w:val="lowerLetter"/>
      <w:lvlText w:val="%2."/>
      <w:lvlJc w:val="left"/>
      <w:pPr>
        <w:ind w:left="1440" w:hanging="360"/>
      </w:pPr>
    </w:lvl>
    <w:lvl w:ilvl="2" w:tplc="3CB2C3BC">
      <w:start w:val="1"/>
      <w:numFmt w:val="lowerRoman"/>
      <w:lvlText w:val="%3."/>
      <w:lvlJc w:val="right"/>
      <w:pPr>
        <w:ind w:left="2160" w:hanging="180"/>
      </w:pPr>
    </w:lvl>
    <w:lvl w:ilvl="3" w:tplc="C068F5B0">
      <w:start w:val="1"/>
      <w:numFmt w:val="decimal"/>
      <w:lvlText w:val="%4."/>
      <w:lvlJc w:val="left"/>
      <w:pPr>
        <w:ind w:left="2880" w:hanging="360"/>
      </w:pPr>
    </w:lvl>
    <w:lvl w:ilvl="4" w:tplc="21B69CCC">
      <w:start w:val="1"/>
      <w:numFmt w:val="lowerLetter"/>
      <w:lvlText w:val="%5."/>
      <w:lvlJc w:val="left"/>
      <w:pPr>
        <w:ind w:left="3600" w:hanging="360"/>
      </w:pPr>
    </w:lvl>
    <w:lvl w:ilvl="5" w:tplc="A5C28B52">
      <w:start w:val="1"/>
      <w:numFmt w:val="lowerRoman"/>
      <w:lvlText w:val="%6."/>
      <w:lvlJc w:val="right"/>
      <w:pPr>
        <w:ind w:left="4320" w:hanging="180"/>
      </w:pPr>
    </w:lvl>
    <w:lvl w:ilvl="6" w:tplc="42EA66FA">
      <w:start w:val="1"/>
      <w:numFmt w:val="decimal"/>
      <w:lvlText w:val="%7."/>
      <w:lvlJc w:val="left"/>
      <w:pPr>
        <w:ind w:left="5040" w:hanging="360"/>
      </w:pPr>
    </w:lvl>
    <w:lvl w:ilvl="7" w:tplc="EC60E2F8">
      <w:start w:val="1"/>
      <w:numFmt w:val="lowerLetter"/>
      <w:lvlText w:val="%8."/>
      <w:lvlJc w:val="left"/>
      <w:pPr>
        <w:ind w:left="5760" w:hanging="360"/>
      </w:pPr>
    </w:lvl>
    <w:lvl w:ilvl="8" w:tplc="FFECB4A4">
      <w:start w:val="1"/>
      <w:numFmt w:val="lowerRoman"/>
      <w:lvlText w:val="%9."/>
      <w:lvlJc w:val="right"/>
      <w:pPr>
        <w:ind w:left="6480" w:hanging="180"/>
      </w:pPr>
    </w:lvl>
  </w:abstractNum>
  <w:abstractNum w:abstractNumId="9" w15:restartNumberingAfterBreak="0">
    <w:nsid w:val="2B051773"/>
    <w:multiLevelType w:val="hybridMultilevel"/>
    <w:tmpl w:val="8D8808EC"/>
    <w:lvl w:ilvl="0" w:tplc="04090019">
      <w:start w:val="1"/>
      <w:numFmt w:val="lowerLetter"/>
      <w:lvlText w:val="%1."/>
      <w:lvlJc w:val="left"/>
      <w:pPr>
        <w:ind w:left="108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B993E22"/>
    <w:multiLevelType w:val="hybridMultilevel"/>
    <w:tmpl w:val="A92215DA"/>
    <w:lvl w:ilvl="0" w:tplc="04090019">
      <w:start w:val="1"/>
      <w:numFmt w:val="lowerLetter"/>
      <w:lvlText w:val="%1."/>
      <w:lvlJc w:val="left"/>
      <w:pPr>
        <w:ind w:left="108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0630211"/>
    <w:multiLevelType w:val="hybridMultilevel"/>
    <w:tmpl w:val="F5F0A5D4"/>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0F55F6C"/>
    <w:multiLevelType w:val="hybridMultilevel"/>
    <w:tmpl w:val="AD6EE312"/>
    <w:lvl w:ilvl="0" w:tplc="04090019">
      <w:start w:val="1"/>
      <w:numFmt w:val="lowerLetter"/>
      <w:lvlText w:val="%1."/>
      <w:lvlJc w:val="left"/>
      <w:pPr>
        <w:ind w:left="108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664478D"/>
    <w:multiLevelType w:val="hybridMultilevel"/>
    <w:tmpl w:val="AD6EE312"/>
    <w:lvl w:ilvl="0" w:tplc="04090019">
      <w:start w:val="1"/>
      <w:numFmt w:val="lowerLetter"/>
      <w:lvlText w:val="%1."/>
      <w:lvlJc w:val="left"/>
      <w:pPr>
        <w:ind w:left="108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7253DAC"/>
    <w:multiLevelType w:val="hybridMultilevel"/>
    <w:tmpl w:val="BAAA8A56"/>
    <w:lvl w:ilvl="0" w:tplc="04090019">
      <w:start w:val="1"/>
      <w:numFmt w:val="lowerLetter"/>
      <w:lvlText w:val="%1."/>
      <w:lvlJc w:val="left"/>
      <w:pPr>
        <w:ind w:left="108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78F1F44"/>
    <w:multiLevelType w:val="multilevel"/>
    <w:tmpl w:val="863670A6"/>
    <w:lvl w:ilvl="0">
      <w:start w:val="1"/>
      <w:numFmt w:val="decimal"/>
      <w:lvlText w:val="%1."/>
      <w:lvlJc w:val="left"/>
      <w:pPr>
        <w:ind w:left="720" w:hanging="360"/>
      </w:pPr>
    </w:lvl>
    <w:lvl w:ilvl="1">
      <w:start w:val="1"/>
      <w:numFmt w:val="lowerLetter"/>
      <w:lvlText w:val="%1."/>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3A092484"/>
    <w:multiLevelType w:val="hybridMultilevel"/>
    <w:tmpl w:val="181671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C683412"/>
    <w:multiLevelType w:val="hybridMultilevel"/>
    <w:tmpl w:val="CB5AB824"/>
    <w:lvl w:ilvl="0" w:tplc="04090019">
      <w:start w:val="1"/>
      <w:numFmt w:val="lowerLetter"/>
      <w:lvlText w:val="%1."/>
      <w:lvlJc w:val="left"/>
      <w:pPr>
        <w:ind w:left="108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C8E4148"/>
    <w:multiLevelType w:val="hybridMultilevel"/>
    <w:tmpl w:val="E6F6EE5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463D4ABB"/>
    <w:multiLevelType w:val="hybridMultilevel"/>
    <w:tmpl w:val="FFFFFFFF"/>
    <w:lvl w:ilvl="0" w:tplc="599C393A">
      <w:start w:val="1"/>
      <w:numFmt w:val="decimal"/>
      <w:lvlText w:val="%1."/>
      <w:lvlJc w:val="left"/>
      <w:pPr>
        <w:ind w:left="720" w:hanging="360"/>
      </w:pPr>
    </w:lvl>
    <w:lvl w:ilvl="1" w:tplc="F1AC0042">
      <w:start w:val="1"/>
      <w:numFmt w:val="lowerLetter"/>
      <w:lvlText w:val="%2."/>
      <w:lvlJc w:val="left"/>
      <w:pPr>
        <w:ind w:left="1440" w:hanging="360"/>
      </w:pPr>
    </w:lvl>
    <w:lvl w:ilvl="2" w:tplc="25A0D000">
      <w:start w:val="1"/>
      <w:numFmt w:val="lowerRoman"/>
      <w:lvlText w:val="%3."/>
      <w:lvlJc w:val="right"/>
      <w:pPr>
        <w:ind w:left="2160" w:hanging="180"/>
      </w:pPr>
    </w:lvl>
    <w:lvl w:ilvl="3" w:tplc="3C3421A0">
      <w:start w:val="1"/>
      <w:numFmt w:val="decimal"/>
      <w:lvlText w:val="%4."/>
      <w:lvlJc w:val="left"/>
      <w:pPr>
        <w:ind w:left="2880" w:hanging="360"/>
      </w:pPr>
    </w:lvl>
    <w:lvl w:ilvl="4" w:tplc="6FE632F6">
      <w:start w:val="1"/>
      <w:numFmt w:val="lowerLetter"/>
      <w:lvlText w:val="%5."/>
      <w:lvlJc w:val="left"/>
      <w:pPr>
        <w:ind w:left="3600" w:hanging="360"/>
      </w:pPr>
    </w:lvl>
    <w:lvl w:ilvl="5" w:tplc="741A753E">
      <w:start w:val="1"/>
      <w:numFmt w:val="lowerRoman"/>
      <w:lvlText w:val="%6."/>
      <w:lvlJc w:val="right"/>
      <w:pPr>
        <w:ind w:left="4320" w:hanging="180"/>
      </w:pPr>
    </w:lvl>
    <w:lvl w:ilvl="6" w:tplc="5970837A">
      <w:start w:val="1"/>
      <w:numFmt w:val="decimal"/>
      <w:lvlText w:val="%7."/>
      <w:lvlJc w:val="left"/>
      <w:pPr>
        <w:ind w:left="5040" w:hanging="360"/>
      </w:pPr>
    </w:lvl>
    <w:lvl w:ilvl="7" w:tplc="4D40E39E">
      <w:start w:val="1"/>
      <w:numFmt w:val="lowerLetter"/>
      <w:lvlText w:val="%8."/>
      <w:lvlJc w:val="left"/>
      <w:pPr>
        <w:ind w:left="5760" w:hanging="360"/>
      </w:pPr>
    </w:lvl>
    <w:lvl w:ilvl="8" w:tplc="B02E72E8">
      <w:start w:val="1"/>
      <w:numFmt w:val="lowerRoman"/>
      <w:lvlText w:val="%9."/>
      <w:lvlJc w:val="right"/>
      <w:pPr>
        <w:ind w:left="6480" w:hanging="180"/>
      </w:pPr>
    </w:lvl>
  </w:abstractNum>
  <w:abstractNum w:abstractNumId="20" w15:restartNumberingAfterBreak="0">
    <w:nsid w:val="4D5A48AB"/>
    <w:multiLevelType w:val="hybridMultilevel"/>
    <w:tmpl w:val="FFFFFFFF"/>
    <w:lvl w:ilvl="0" w:tplc="2C8A33DA">
      <w:start w:val="1"/>
      <w:numFmt w:val="decimal"/>
      <w:lvlText w:val="%1."/>
      <w:lvlJc w:val="left"/>
      <w:pPr>
        <w:ind w:left="720" w:hanging="360"/>
      </w:pPr>
    </w:lvl>
    <w:lvl w:ilvl="1" w:tplc="7A7C56BE">
      <w:start w:val="1"/>
      <w:numFmt w:val="lowerLetter"/>
      <w:lvlText w:val="%2."/>
      <w:lvlJc w:val="left"/>
      <w:pPr>
        <w:ind w:left="1440" w:hanging="360"/>
      </w:pPr>
    </w:lvl>
    <w:lvl w:ilvl="2" w:tplc="4930432E">
      <w:start w:val="1"/>
      <w:numFmt w:val="lowerRoman"/>
      <w:lvlText w:val="%3."/>
      <w:lvlJc w:val="right"/>
      <w:pPr>
        <w:ind w:left="2160" w:hanging="180"/>
      </w:pPr>
    </w:lvl>
    <w:lvl w:ilvl="3" w:tplc="87AC6442">
      <w:start w:val="1"/>
      <w:numFmt w:val="decimal"/>
      <w:lvlText w:val="%4."/>
      <w:lvlJc w:val="left"/>
      <w:pPr>
        <w:ind w:left="2880" w:hanging="360"/>
      </w:pPr>
    </w:lvl>
    <w:lvl w:ilvl="4" w:tplc="A3428D4E">
      <w:start w:val="1"/>
      <w:numFmt w:val="lowerLetter"/>
      <w:lvlText w:val="%5."/>
      <w:lvlJc w:val="left"/>
      <w:pPr>
        <w:ind w:left="3600" w:hanging="360"/>
      </w:pPr>
    </w:lvl>
    <w:lvl w:ilvl="5" w:tplc="51E89998">
      <w:start w:val="1"/>
      <w:numFmt w:val="lowerRoman"/>
      <w:lvlText w:val="%6."/>
      <w:lvlJc w:val="right"/>
      <w:pPr>
        <w:ind w:left="4320" w:hanging="180"/>
      </w:pPr>
    </w:lvl>
    <w:lvl w:ilvl="6" w:tplc="0980D678">
      <w:start w:val="1"/>
      <w:numFmt w:val="decimal"/>
      <w:lvlText w:val="%7."/>
      <w:lvlJc w:val="left"/>
      <w:pPr>
        <w:ind w:left="5040" w:hanging="360"/>
      </w:pPr>
    </w:lvl>
    <w:lvl w:ilvl="7" w:tplc="530AF87E">
      <w:start w:val="1"/>
      <w:numFmt w:val="lowerLetter"/>
      <w:lvlText w:val="%8."/>
      <w:lvlJc w:val="left"/>
      <w:pPr>
        <w:ind w:left="5760" w:hanging="360"/>
      </w:pPr>
    </w:lvl>
    <w:lvl w:ilvl="8" w:tplc="B4C205BC">
      <w:start w:val="1"/>
      <w:numFmt w:val="lowerRoman"/>
      <w:lvlText w:val="%9."/>
      <w:lvlJc w:val="right"/>
      <w:pPr>
        <w:ind w:left="6480" w:hanging="180"/>
      </w:pPr>
    </w:lvl>
  </w:abstractNum>
  <w:abstractNum w:abstractNumId="21" w15:restartNumberingAfterBreak="0">
    <w:nsid w:val="53B05DE8"/>
    <w:multiLevelType w:val="hybridMultilevel"/>
    <w:tmpl w:val="6F847D94"/>
    <w:lvl w:ilvl="0" w:tplc="04090013">
      <w:start w:val="1"/>
      <w:numFmt w:val="upperRoman"/>
      <w:lvlText w:val="%1."/>
      <w:lvlJc w:val="righ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541A1E50"/>
    <w:multiLevelType w:val="hybridMultilevel"/>
    <w:tmpl w:val="12580DB0"/>
    <w:lvl w:ilvl="0" w:tplc="759C477C">
      <w:start w:val="2"/>
      <w:numFmt w:val="upperRoman"/>
      <w:lvlText w:val="%1."/>
      <w:lvlJc w:val="right"/>
      <w:pPr>
        <w:ind w:left="720" w:hanging="360"/>
      </w:pPr>
      <w:rPr>
        <w:rFonts w:ascii="Times New Roman" w:hAnsi="Times New Roman" w:cs="Times New Roman" w:hint="default"/>
      </w:rPr>
    </w:lvl>
    <w:lvl w:ilvl="1" w:tplc="B06A57E2">
      <w:start w:val="1"/>
      <w:numFmt w:val="lowerLetter"/>
      <w:lvlText w:val="%2."/>
      <w:lvlJc w:val="left"/>
      <w:pPr>
        <w:ind w:left="1440" w:hanging="360"/>
      </w:pPr>
    </w:lvl>
    <w:lvl w:ilvl="2" w:tplc="06EAA262">
      <w:start w:val="1"/>
      <w:numFmt w:val="lowerRoman"/>
      <w:lvlText w:val="%3."/>
      <w:lvlJc w:val="right"/>
      <w:pPr>
        <w:ind w:left="2160" w:hanging="180"/>
      </w:pPr>
    </w:lvl>
    <w:lvl w:ilvl="3" w:tplc="3A0EB500">
      <w:start w:val="1"/>
      <w:numFmt w:val="decimal"/>
      <w:lvlText w:val="%4."/>
      <w:lvlJc w:val="left"/>
      <w:pPr>
        <w:ind w:left="2880" w:hanging="360"/>
      </w:pPr>
    </w:lvl>
    <w:lvl w:ilvl="4" w:tplc="63A2B2C0">
      <w:start w:val="1"/>
      <w:numFmt w:val="lowerLetter"/>
      <w:lvlText w:val="%5."/>
      <w:lvlJc w:val="left"/>
      <w:pPr>
        <w:ind w:left="3600" w:hanging="360"/>
      </w:pPr>
    </w:lvl>
    <w:lvl w:ilvl="5" w:tplc="ECAC1FB8">
      <w:start w:val="1"/>
      <w:numFmt w:val="lowerRoman"/>
      <w:lvlText w:val="%6."/>
      <w:lvlJc w:val="right"/>
      <w:pPr>
        <w:ind w:left="4320" w:hanging="180"/>
      </w:pPr>
    </w:lvl>
    <w:lvl w:ilvl="6" w:tplc="1718334A">
      <w:start w:val="1"/>
      <w:numFmt w:val="decimal"/>
      <w:lvlText w:val="%7."/>
      <w:lvlJc w:val="left"/>
      <w:pPr>
        <w:ind w:left="5040" w:hanging="360"/>
      </w:pPr>
    </w:lvl>
    <w:lvl w:ilvl="7" w:tplc="1960C2BA">
      <w:start w:val="1"/>
      <w:numFmt w:val="lowerLetter"/>
      <w:lvlText w:val="%8."/>
      <w:lvlJc w:val="left"/>
      <w:pPr>
        <w:ind w:left="5760" w:hanging="360"/>
      </w:pPr>
    </w:lvl>
    <w:lvl w:ilvl="8" w:tplc="E47C05AA">
      <w:start w:val="1"/>
      <w:numFmt w:val="lowerRoman"/>
      <w:lvlText w:val="%9."/>
      <w:lvlJc w:val="right"/>
      <w:pPr>
        <w:ind w:left="6480" w:hanging="180"/>
      </w:pPr>
    </w:lvl>
  </w:abstractNum>
  <w:abstractNum w:abstractNumId="23" w15:restartNumberingAfterBreak="0">
    <w:nsid w:val="553A5C7A"/>
    <w:multiLevelType w:val="hybridMultilevel"/>
    <w:tmpl w:val="019C1246"/>
    <w:lvl w:ilvl="0" w:tplc="56EC0BD4">
      <w:start w:val="1"/>
      <w:numFmt w:val="upperRoman"/>
      <w:lvlText w:val="%1."/>
      <w:lvlJc w:val="right"/>
      <w:pPr>
        <w:ind w:left="720" w:hanging="360"/>
      </w:pPr>
    </w:lvl>
    <w:lvl w:ilvl="1" w:tplc="1FF8DD8A">
      <w:start w:val="1"/>
      <w:numFmt w:val="lowerLetter"/>
      <w:lvlText w:val="%2."/>
      <w:lvlJc w:val="left"/>
      <w:pPr>
        <w:ind w:left="1440" w:hanging="360"/>
      </w:pPr>
    </w:lvl>
    <w:lvl w:ilvl="2" w:tplc="903CCDF2">
      <w:start w:val="1"/>
      <w:numFmt w:val="lowerRoman"/>
      <w:lvlText w:val="%3."/>
      <w:lvlJc w:val="right"/>
      <w:pPr>
        <w:ind w:left="2160" w:hanging="180"/>
      </w:pPr>
    </w:lvl>
    <w:lvl w:ilvl="3" w:tplc="3216BC3C">
      <w:start w:val="1"/>
      <w:numFmt w:val="decimal"/>
      <w:lvlText w:val="%4."/>
      <w:lvlJc w:val="left"/>
      <w:pPr>
        <w:ind w:left="2880" w:hanging="360"/>
      </w:pPr>
    </w:lvl>
    <w:lvl w:ilvl="4" w:tplc="C60E8090">
      <w:start w:val="1"/>
      <w:numFmt w:val="lowerLetter"/>
      <w:lvlText w:val="%5."/>
      <w:lvlJc w:val="left"/>
      <w:pPr>
        <w:ind w:left="3600" w:hanging="360"/>
      </w:pPr>
    </w:lvl>
    <w:lvl w:ilvl="5" w:tplc="99C0F7FC">
      <w:start w:val="1"/>
      <w:numFmt w:val="lowerRoman"/>
      <w:lvlText w:val="%6."/>
      <w:lvlJc w:val="right"/>
      <w:pPr>
        <w:ind w:left="4320" w:hanging="180"/>
      </w:pPr>
    </w:lvl>
    <w:lvl w:ilvl="6" w:tplc="491E6C8A">
      <w:start w:val="1"/>
      <w:numFmt w:val="decimal"/>
      <w:lvlText w:val="%7."/>
      <w:lvlJc w:val="left"/>
      <w:pPr>
        <w:ind w:left="5040" w:hanging="360"/>
      </w:pPr>
    </w:lvl>
    <w:lvl w:ilvl="7" w:tplc="495848FE">
      <w:start w:val="1"/>
      <w:numFmt w:val="lowerLetter"/>
      <w:lvlText w:val="%8."/>
      <w:lvlJc w:val="left"/>
      <w:pPr>
        <w:ind w:left="5760" w:hanging="360"/>
      </w:pPr>
    </w:lvl>
    <w:lvl w:ilvl="8" w:tplc="B64E440A">
      <w:start w:val="1"/>
      <w:numFmt w:val="lowerRoman"/>
      <w:lvlText w:val="%9."/>
      <w:lvlJc w:val="right"/>
      <w:pPr>
        <w:ind w:left="6480" w:hanging="180"/>
      </w:pPr>
    </w:lvl>
  </w:abstractNum>
  <w:abstractNum w:abstractNumId="24" w15:restartNumberingAfterBreak="0">
    <w:nsid w:val="564725AB"/>
    <w:multiLevelType w:val="hybridMultilevel"/>
    <w:tmpl w:val="B14C3BD8"/>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9042E40"/>
    <w:multiLevelType w:val="hybridMultilevel"/>
    <w:tmpl w:val="505AF076"/>
    <w:lvl w:ilvl="0" w:tplc="04090013">
      <w:start w:val="1"/>
      <w:numFmt w:val="upperRoman"/>
      <w:lvlText w:val="%1."/>
      <w:lvlJc w:val="righ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15:restartNumberingAfterBreak="0">
    <w:nsid w:val="5E831A89"/>
    <w:multiLevelType w:val="hybridMultilevel"/>
    <w:tmpl w:val="FFFFFFFF"/>
    <w:lvl w:ilvl="0" w:tplc="562679E0">
      <w:start w:val="1"/>
      <w:numFmt w:val="bullet"/>
      <w:lvlText w:val=""/>
      <w:lvlJc w:val="left"/>
      <w:pPr>
        <w:ind w:left="720" w:hanging="360"/>
      </w:pPr>
      <w:rPr>
        <w:rFonts w:ascii="Symbol" w:hAnsi="Symbol" w:hint="default"/>
      </w:rPr>
    </w:lvl>
    <w:lvl w:ilvl="1" w:tplc="1124D854">
      <w:start w:val="1"/>
      <w:numFmt w:val="lowerLetter"/>
      <w:lvlText w:val="%2."/>
      <w:lvlJc w:val="left"/>
      <w:pPr>
        <w:ind w:left="1440" w:hanging="360"/>
      </w:pPr>
    </w:lvl>
    <w:lvl w:ilvl="2" w:tplc="CBE22E50">
      <w:start w:val="1"/>
      <w:numFmt w:val="bullet"/>
      <w:lvlText w:val=""/>
      <w:lvlJc w:val="left"/>
      <w:pPr>
        <w:ind w:left="2160" w:hanging="360"/>
      </w:pPr>
      <w:rPr>
        <w:rFonts w:ascii="Wingdings" w:hAnsi="Wingdings" w:hint="default"/>
      </w:rPr>
    </w:lvl>
    <w:lvl w:ilvl="3" w:tplc="13C6D076">
      <w:start w:val="1"/>
      <w:numFmt w:val="bullet"/>
      <w:lvlText w:val=""/>
      <w:lvlJc w:val="left"/>
      <w:pPr>
        <w:ind w:left="2880" w:hanging="360"/>
      </w:pPr>
      <w:rPr>
        <w:rFonts w:ascii="Symbol" w:hAnsi="Symbol" w:hint="default"/>
      </w:rPr>
    </w:lvl>
    <w:lvl w:ilvl="4" w:tplc="E770529A">
      <w:start w:val="1"/>
      <w:numFmt w:val="bullet"/>
      <w:lvlText w:val="o"/>
      <w:lvlJc w:val="left"/>
      <w:pPr>
        <w:ind w:left="3600" w:hanging="360"/>
      </w:pPr>
      <w:rPr>
        <w:rFonts w:ascii="Courier New" w:hAnsi="Courier New" w:hint="default"/>
      </w:rPr>
    </w:lvl>
    <w:lvl w:ilvl="5" w:tplc="2EA4AAC4">
      <w:start w:val="1"/>
      <w:numFmt w:val="bullet"/>
      <w:lvlText w:val=""/>
      <w:lvlJc w:val="left"/>
      <w:pPr>
        <w:ind w:left="4320" w:hanging="360"/>
      </w:pPr>
      <w:rPr>
        <w:rFonts w:ascii="Wingdings" w:hAnsi="Wingdings" w:hint="default"/>
      </w:rPr>
    </w:lvl>
    <w:lvl w:ilvl="6" w:tplc="BF4AFF56">
      <w:start w:val="1"/>
      <w:numFmt w:val="bullet"/>
      <w:lvlText w:val=""/>
      <w:lvlJc w:val="left"/>
      <w:pPr>
        <w:ind w:left="5040" w:hanging="360"/>
      </w:pPr>
      <w:rPr>
        <w:rFonts w:ascii="Symbol" w:hAnsi="Symbol" w:hint="default"/>
      </w:rPr>
    </w:lvl>
    <w:lvl w:ilvl="7" w:tplc="35902476">
      <w:start w:val="1"/>
      <w:numFmt w:val="bullet"/>
      <w:lvlText w:val="o"/>
      <w:lvlJc w:val="left"/>
      <w:pPr>
        <w:ind w:left="5760" w:hanging="360"/>
      </w:pPr>
      <w:rPr>
        <w:rFonts w:ascii="Courier New" w:hAnsi="Courier New" w:hint="default"/>
      </w:rPr>
    </w:lvl>
    <w:lvl w:ilvl="8" w:tplc="462C55CC">
      <w:start w:val="1"/>
      <w:numFmt w:val="bullet"/>
      <w:lvlText w:val=""/>
      <w:lvlJc w:val="left"/>
      <w:pPr>
        <w:ind w:left="6480" w:hanging="360"/>
      </w:pPr>
      <w:rPr>
        <w:rFonts w:ascii="Wingdings" w:hAnsi="Wingdings" w:hint="default"/>
      </w:rPr>
    </w:lvl>
  </w:abstractNum>
  <w:abstractNum w:abstractNumId="27" w15:restartNumberingAfterBreak="0">
    <w:nsid w:val="62F06485"/>
    <w:multiLevelType w:val="hybridMultilevel"/>
    <w:tmpl w:val="2236DD78"/>
    <w:lvl w:ilvl="0" w:tplc="EC700DBE">
      <w:numFmt w:val="none"/>
      <w:lvlText w:val=""/>
      <w:lvlJc w:val="left"/>
      <w:pPr>
        <w:tabs>
          <w:tab w:val="num" w:pos="360"/>
        </w:tabs>
      </w:pPr>
    </w:lvl>
    <w:lvl w:ilvl="1" w:tplc="B366C3A4">
      <w:start w:val="1"/>
      <w:numFmt w:val="lowerLetter"/>
      <w:lvlText w:val="%2."/>
      <w:lvlJc w:val="left"/>
      <w:pPr>
        <w:ind w:left="1440" w:hanging="360"/>
      </w:pPr>
    </w:lvl>
    <w:lvl w:ilvl="2" w:tplc="01B6FD6A">
      <w:start w:val="1"/>
      <w:numFmt w:val="lowerRoman"/>
      <w:lvlText w:val="%3."/>
      <w:lvlJc w:val="right"/>
      <w:pPr>
        <w:ind w:left="2160" w:hanging="180"/>
      </w:pPr>
    </w:lvl>
    <w:lvl w:ilvl="3" w:tplc="8302434E">
      <w:start w:val="1"/>
      <w:numFmt w:val="decimal"/>
      <w:lvlText w:val="%4."/>
      <w:lvlJc w:val="left"/>
      <w:pPr>
        <w:ind w:left="2880" w:hanging="360"/>
      </w:pPr>
    </w:lvl>
    <w:lvl w:ilvl="4" w:tplc="68C2635E">
      <w:start w:val="1"/>
      <w:numFmt w:val="lowerLetter"/>
      <w:lvlText w:val="%5."/>
      <w:lvlJc w:val="left"/>
      <w:pPr>
        <w:ind w:left="3600" w:hanging="360"/>
      </w:pPr>
    </w:lvl>
    <w:lvl w:ilvl="5" w:tplc="682E289A">
      <w:start w:val="1"/>
      <w:numFmt w:val="lowerRoman"/>
      <w:lvlText w:val="%6."/>
      <w:lvlJc w:val="right"/>
      <w:pPr>
        <w:ind w:left="4320" w:hanging="180"/>
      </w:pPr>
    </w:lvl>
    <w:lvl w:ilvl="6" w:tplc="EFCE77F2">
      <w:start w:val="1"/>
      <w:numFmt w:val="decimal"/>
      <w:lvlText w:val="%7."/>
      <w:lvlJc w:val="left"/>
      <w:pPr>
        <w:ind w:left="5040" w:hanging="360"/>
      </w:pPr>
    </w:lvl>
    <w:lvl w:ilvl="7" w:tplc="FC840F00">
      <w:start w:val="1"/>
      <w:numFmt w:val="lowerLetter"/>
      <w:lvlText w:val="%8."/>
      <w:lvlJc w:val="left"/>
      <w:pPr>
        <w:ind w:left="5760" w:hanging="360"/>
      </w:pPr>
    </w:lvl>
    <w:lvl w:ilvl="8" w:tplc="E7786F04">
      <w:start w:val="1"/>
      <w:numFmt w:val="lowerRoman"/>
      <w:lvlText w:val="%9."/>
      <w:lvlJc w:val="right"/>
      <w:pPr>
        <w:ind w:left="6480" w:hanging="180"/>
      </w:pPr>
    </w:lvl>
  </w:abstractNum>
  <w:abstractNum w:abstractNumId="28" w15:restartNumberingAfterBreak="0">
    <w:nsid w:val="63020BBD"/>
    <w:multiLevelType w:val="hybridMultilevel"/>
    <w:tmpl w:val="05E0C828"/>
    <w:lvl w:ilvl="0" w:tplc="4FD8A920">
      <w:start w:val="1"/>
      <w:numFmt w:val="upperRoman"/>
      <w:lvlText w:val="%1."/>
      <w:lvlJc w:val="right"/>
      <w:pPr>
        <w:ind w:left="720" w:hanging="360"/>
      </w:pPr>
    </w:lvl>
    <w:lvl w:ilvl="1" w:tplc="AA40D966">
      <w:start w:val="1"/>
      <w:numFmt w:val="lowerLetter"/>
      <w:lvlText w:val="%2."/>
      <w:lvlJc w:val="left"/>
      <w:pPr>
        <w:ind w:left="1440" w:hanging="360"/>
      </w:pPr>
    </w:lvl>
    <w:lvl w:ilvl="2" w:tplc="D43C7ADE">
      <w:start w:val="1"/>
      <w:numFmt w:val="lowerRoman"/>
      <w:lvlText w:val="%3."/>
      <w:lvlJc w:val="right"/>
      <w:pPr>
        <w:ind w:left="2160" w:hanging="180"/>
      </w:pPr>
    </w:lvl>
    <w:lvl w:ilvl="3" w:tplc="37564C98">
      <w:start w:val="1"/>
      <w:numFmt w:val="decimal"/>
      <w:lvlText w:val="%4."/>
      <w:lvlJc w:val="left"/>
      <w:pPr>
        <w:ind w:left="2880" w:hanging="360"/>
      </w:pPr>
    </w:lvl>
    <w:lvl w:ilvl="4" w:tplc="E39A22E6">
      <w:start w:val="1"/>
      <w:numFmt w:val="lowerLetter"/>
      <w:lvlText w:val="%5."/>
      <w:lvlJc w:val="left"/>
      <w:pPr>
        <w:ind w:left="3600" w:hanging="360"/>
      </w:pPr>
    </w:lvl>
    <w:lvl w:ilvl="5" w:tplc="42F87BC2">
      <w:start w:val="1"/>
      <w:numFmt w:val="lowerRoman"/>
      <w:lvlText w:val="%6."/>
      <w:lvlJc w:val="right"/>
      <w:pPr>
        <w:ind w:left="4320" w:hanging="180"/>
      </w:pPr>
    </w:lvl>
    <w:lvl w:ilvl="6" w:tplc="38E4EA3A">
      <w:start w:val="1"/>
      <w:numFmt w:val="decimal"/>
      <w:lvlText w:val="%7."/>
      <w:lvlJc w:val="left"/>
      <w:pPr>
        <w:ind w:left="5040" w:hanging="360"/>
      </w:pPr>
    </w:lvl>
    <w:lvl w:ilvl="7" w:tplc="6A48BFDA">
      <w:start w:val="1"/>
      <w:numFmt w:val="lowerLetter"/>
      <w:lvlText w:val="%8."/>
      <w:lvlJc w:val="left"/>
      <w:pPr>
        <w:ind w:left="5760" w:hanging="360"/>
      </w:pPr>
    </w:lvl>
    <w:lvl w:ilvl="8" w:tplc="C51696EE">
      <w:start w:val="1"/>
      <w:numFmt w:val="lowerRoman"/>
      <w:lvlText w:val="%9."/>
      <w:lvlJc w:val="right"/>
      <w:pPr>
        <w:ind w:left="6480" w:hanging="180"/>
      </w:pPr>
    </w:lvl>
  </w:abstractNum>
  <w:abstractNum w:abstractNumId="29" w15:restartNumberingAfterBreak="0">
    <w:nsid w:val="676B4C46"/>
    <w:multiLevelType w:val="hybridMultilevel"/>
    <w:tmpl w:val="B54EF172"/>
    <w:lvl w:ilvl="0" w:tplc="04090019">
      <w:start w:val="1"/>
      <w:numFmt w:val="lowerLetter"/>
      <w:lvlText w:val="%1."/>
      <w:lvlJc w:val="left"/>
      <w:pPr>
        <w:ind w:left="108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EE2247A"/>
    <w:multiLevelType w:val="hybridMultilevel"/>
    <w:tmpl w:val="D8A49F76"/>
    <w:lvl w:ilvl="0" w:tplc="04090019">
      <w:start w:val="1"/>
      <w:numFmt w:val="lowerLetter"/>
      <w:lvlText w:val="%1."/>
      <w:lvlJc w:val="left"/>
      <w:pPr>
        <w:ind w:left="108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1FD36EB"/>
    <w:multiLevelType w:val="hybridMultilevel"/>
    <w:tmpl w:val="CB5AB824"/>
    <w:lvl w:ilvl="0" w:tplc="04090019">
      <w:start w:val="1"/>
      <w:numFmt w:val="lowerLetter"/>
      <w:lvlText w:val="%1."/>
      <w:lvlJc w:val="left"/>
      <w:pPr>
        <w:ind w:left="108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85405A7"/>
    <w:multiLevelType w:val="multilevel"/>
    <w:tmpl w:val="7A082ADA"/>
    <w:lvl w:ilvl="0">
      <w:start w:val="1"/>
      <w:numFmt w:val="decimal"/>
      <w:lvlText w:val="%1."/>
      <w:lvlJc w:val="left"/>
      <w:pPr>
        <w:ind w:left="720" w:hanging="360"/>
      </w:pPr>
    </w:lvl>
    <w:lvl w:ilvl="1">
      <w:start w:val="1"/>
      <w:numFmt w:val="lowerLetter"/>
      <w:lvlText w:val="%1."/>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3" w15:restartNumberingAfterBreak="0">
    <w:nsid w:val="7C4B29F2"/>
    <w:multiLevelType w:val="hybridMultilevel"/>
    <w:tmpl w:val="E102B628"/>
    <w:lvl w:ilvl="0" w:tplc="04090019">
      <w:start w:val="1"/>
      <w:numFmt w:val="lowerLetter"/>
      <w:lvlText w:val="%1."/>
      <w:lvlJc w:val="left"/>
      <w:pPr>
        <w:ind w:left="108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2"/>
  </w:num>
  <w:num w:numId="2">
    <w:abstractNumId w:val="28"/>
  </w:num>
  <w:num w:numId="3">
    <w:abstractNumId w:val="23"/>
  </w:num>
  <w:num w:numId="4">
    <w:abstractNumId w:val="19"/>
  </w:num>
  <w:num w:numId="5">
    <w:abstractNumId w:val="26"/>
  </w:num>
  <w:num w:numId="6">
    <w:abstractNumId w:val="27"/>
  </w:num>
  <w:num w:numId="7">
    <w:abstractNumId w:val="32"/>
  </w:num>
  <w:num w:numId="8">
    <w:abstractNumId w:val="8"/>
  </w:num>
  <w:num w:numId="9">
    <w:abstractNumId w:val="20"/>
  </w:num>
  <w:num w:numId="10">
    <w:abstractNumId w:val="15"/>
  </w:num>
  <w:num w:numId="11">
    <w:abstractNumId w:val="7"/>
  </w:num>
  <w:num w:numId="12">
    <w:abstractNumId w:val="6"/>
  </w:num>
  <w:num w:numId="13">
    <w:abstractNumId w:val="21"/>
  </w:num>
  <w:num w:numId="14">
    <w:abstractNumId w:val="25"/>
  </w:num>
  <w:num w:numId="15">
    <w:abstractNumId w:val="24"/>
  </w:num>
  <w:num w:numId="16">
    <w:abstractNumId w:val="4"/>
  </w:num>
  <w:num w:numId="17">
    <w:abstractNumId w:val="29"/>
  </w:num>
  <w:num w:numId="18">
    <w:abstractNumId w:val="31"/>
  </w:num>
  <w:num w:numId="19">
    <w:abstractNumId w:val="10"/>
  </w:num>
  <w:num w:numId="20">
    <w:abstractNumId w:val="11"/>
  </w:num>
  <w:num w:numId="21">
    <w:abstractNumId w:val="2"/>
  </w:num>
  <w:num w:numId="22">
    <w:abstractNumId w:val="3"/>
  </w:num>
  <w:num w:numId="23">
    <w:abstractNumId w:val="30"/>
  </w:num>
  <w:num w:numId="24">
    <w:abstractNumId w:val="12"/>
  </w:num>
  <w:num w:numId="25">
    <w:abstractNumId w:val="17"/>
  </w:num>
  <w:num w:numId="26">
    <w:abstractNumId w:val="9"/>
  </w:num>
  <w:num w:numId="27">
    <w:abstractNumId w:val="4"/>
    <w:lvlOverride w:ilvl="0">
      <w:startOverride w:val="1"/>
    </w:lvlOverride>
  </w:num>
  <w:num w:numId="28">
    <w:abstractNumId w:val="4"/>
    <w:lvlOverride w:ilvl="0">
      <w:startOverride w:val="1"/>
    </w:lvlOverride>
  </w:num>
  <w:num w:numId="29">
    <w:abstractNumId w:val="16"/>
  </w:num>
  <w:num w:numId="30">
    <w:abstractNumId w:val="4"/>
    <w:lvlOverride w:ilvl="0">
      <w:startOverride w:val="1"/>
    </w:lvlOverride>
  </w:num>
  <w:num w:numId="31">
    <w:abstractNumId w:val="4"/>
    <w:lvlOverride w:ilvl="0">
      <w:startOverride w:val="1"/>
    </w:lvlOverride>
  </w:num>
  <w:num w:numId="32">
    <w:abstractNumId w:val="0"/>
  </w:num>
  <w:num w:numId="33">
    <w:abstractNumId w:val="33"/>
  </w:num>
  <w:num w:numId="34">
    <w:abstractNumId w:val="5"/>
  </w:num>
  <w:num w:numId="35">
    <w:abstractNumId w:val="14"/>
  </w:num>
  <w:num w:numId="36">
    <w:abstractNumId w:val="13"/>
  </w:num>
  <w:num w:numId="37">
    <w:abstractNumId w:val="4"/>
    <w:lvlOverride w:ilvl="0">
      <w:startOverride w:val="1"/>
    </w:lvlOverride>
  </w:num>
  <w:num w:numId="38">
    <w:abstractNumId w:val="18"/>
  </w:num>
  <w:num w:numId="39">
    <w:abstractNumId w:val="1"/>
  </w:num>
  <w:num w:numId="40">
    <w:abstractNumId w:val="4"/>
    <w:lvlOverride w:ilvl="0">
      <w:startOverride w:val="2"/>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219"/>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1MjU0MzUxtTQ3MDJW0lEKTi0uzszPAykwrAUAr3kjXywAAAA="/>
  </w:docVars>
  <w:rsids>
    <w:rsidRoot w:val="000162FE"/>
    <w:rsid w:val="00000F9A"/>
    <w:rsid w:val="00001FD1"/>
    <w:rsid w:val="00002109"/>
    <w:rsid w:val="00002940"/>
    <w:rsid w:val="00005A83"/>
    <w:rsid w:val="00005F5C"/>
    <w:rsid w:val="0000631E"/>
    <w:rsid w:val="0000669C"/>
    <w:rsid w:val="00007DBF"/>
    <w:rsid w:val="0001081E"/>
    <w:rsid w:val="000112EA"/>
    <w:rsid w:val="000119FB"/>
    <w:rsid w:val="00011FC3"/>
    <w:rsid w:val="00013382"/>
    <w:rsid w:val="00013617"/>
    <w:rsid w:val="00013FBA"/>
    <w:rsid w:val="000141BD"/>
    <w:rsid w:val="00014A1B"/>
    <w:rsid w:val="00014B2F"/>
    <w:rsid w:val="00015BF3"/>
    <w:rsid w:val="000161D2"/>
    <w:rsid w:val="000162FE"/>
    <w:rsid w:val="000169F3"/>
    <w:rsid w:val="0001779E"/>
    <w:rsid w:val="00020558"/>
    <w:rsid w:val="00020D2A"/>
    <w:rsid w:val="00020F58"/>
    <w:rsid w:val="0002184F"/>
    <w:rsid w:val="00021AF0"/>
    <w:rsid w:val="00021DD9"/>
    <w:rsid w:val="00022DE2"/>
    <w:rsid w:val="00022F36"/>
    <w:rsid w:val="000243DE"/>
    <w:rsid w:val="00024636"/>
    <w:rsid w:val="000257D9"/>
    <w:rsid w:val="00025EA4"/>
    <w:rsid w:val="0002615B"/>
    <w:rsid w:val="000265B1"/>
    <w:rsid w:val="00030499"/>
    <w:rsid w:val="00031F69"/>
    <w:rsid w:val="000323B2"/>
    <w:rsid w:val="00036B61"/>
    <w:rsid w:val="00036D49"/>
    <w:rsid w:val="00037072"/>
    <w:rsid w:val="000407D5"/>
    <w:rsid w:val="00040E88"/>
    <w:rsid w:val="00042ACD"/>
    <w:rsid w:val="00042B66"/>
    <w:rsid w:val="00042ED8"/>
    <w:rsid w:val="0004341C"/>
    <w:rsid w:val="000446FE"/>
    <w:rsid w:val="000448AD"/>
    <w:rsid w:val="00044C30"/>
    <w:rsid w:val="0004531D"/>
    <w:rsid w:val="00045E7E"/>
    <w:rsid w:val="00046120"/>
    <w:rsid w:val="000465E2"/>
    <w:rsid w:val="00046AC3"/>
    <w:rsid w:val="00046D59"/>
    <w:rsid w:val="00046E36"/>
    <w:rsid w:val="0004713E"/>
    <w:rsid w:val="00047A98"/>
    <w:rsid w:val="00047C5E"/>
    <w:rsid w:val="00050573"/>
    <w:rsid w:val="00050FDE"/>
    <w:rsid w:val="00052105"/>
    <w:rsid w:val="000522AB"/>
    <w:rsid w:val="00052AB3"/>
    <w:rsid w:val="00052B91"/>
    <w:rsid w:val="00052D4E"/>
    <w:rsid w:val="000530A5"/>
    <w:rsid w:val="00054D7F"/>
    <w:rsid w:val="00055817"/>
    <w:rsid w:val="00055B8F"/>
    <w:rsid w:val="0005651E"/>
    <w:rsid w:val="00056A85"/>
    <w:rsid w:val="00057377"/>
    <w:rsid w:val="00061A88"/>
    <w:rsid w:val="00061C67"/>
    <w:rsid w:val="00063188"/>
    <w:rsid w:val="00063BB7"/>
    <w:rsid w:val="00063DAC"/>
    <w:rsid w:val="00064ACE"/>
    <w:rsid w:val="00065025"/>
    <w:rsid w:val="00065AA4"/>
    <w:rsid w:val="00066C33"/>
    <w:rsid w:val="00066CE8"/>
    <w:rsid w:val="00067910"/>
    <w:rsid w:val="00067A23"/>
    <w:rsid w:val="00070725"/>
    <w:rsid w:val="00070E1B"/>
    <w:rsid w:val="000714D0"/>
    <w:rsid w:val="00072649"/>
    <w:rsid w:val="0007270E"/>
    <w:rsid w:val="0007287E"/>
    <w:rsid w:val="00072DAC"/>
    <w:rsid w:val="0007315B"/>
    <w:rsid w:val="000735F4"/>
    <w:rsid w:val="00074318"/>
    <w:rsid w:val="00074880"/>
    <w:rsid w:val="0007638B"/>
    <w:rsid w:val="0007797E"/>
    <w:rsid w:val="00080B4D"/>
    <w:rsid w:val="00082746"/>
    <w:rsid w:val="00083A98"/>
    <w:rsid w:val="00083FC1"/>
    <w:rsid w:val="0008510D"/>
    <w:rsid w:val="000851AA"/>
    <w:rsid w:val="00085C49"/>
    <w:rsid w:val="00086C5C"/>
    <w:rsid w:val="0008728A"/>
    <w:rsid w:val="000875DD"/>
    <w:rsid w:val="0008779D"/>
    <w:rsid w:val="000903B6"/>
    <w:rsid w:val="00090900"/>
    <w:rsid w:val="00091794"/>
    <w:rsid w:val="00091E48"/>
    <w:rsid w:val="00092562"/>
    <w:rsid w:val="000926F8"/>
    <w:rsid w:val="00092890"/>
    <w:rsid w:val="00093553"/>
    <w:rsid w:val="000935EE"/>
    <w:rsid w:val="00093917"/>
    <w:rsid w:val="00094B82"/>
    <w:rsid w:val="00095262"/>
    <w:rsid w:val="00095F78"/>
    <w:rsid w:val="00096FC9"/>
    <w:rsid w:val="000A03EA"/>
    <w:rsid w:val="000A0688"/>
    <w:rsid w:val="000A1055"/>
    <w:rsid w:val="000A132D"/>
    <w:rsid w:val="000A172C"/>
    <w:rsid w:val="000A18D2"/>
    <w:rsid w:val="000A1DDE"/>
    <w:rsid w:val="000A25CA"/>
    <w:rsid w:val="000A2FA5"/>
    <w:rsid w:val="000A362F"/>
    <w:rsid w:val="000A3A8B"/>
    <w:rsid w:val="000A3E24"/>
    <w:rsid w:val="000A4E27"/>
    <w:rsid w:val="000A5403"/>
    <w:rsid w:val="000A56FE"/>
    <w:rsid w:val="000A5808"/>
    <w:rsid w:val="000A66FE"/>
    <w:rsid w:val="000A6951"/>
    <w:rsid w:val="000A6C71"/>
    <w:rsid w:val="000A7CF4"/>
    <w:rsid w:val="000B0964"/>
    <w:rsid w:val="000B17CF"/>
    <w:rsid w:val="000B3950"/>
    <w:rsid w:val="000B4074"/>
    <w:rsid w:val="000B489F"/>
    <w:rsid w:val="000B7683"/>
    <w:rsid w:val="000C0100"/>
    <w:rsid w:val="000C0168"/>
    <w:rsid w:val="000C03B3"/>
    <w:rsid w:val="000C03E6"/>
    <w:rsid w:val="000C150B"/>
    <w:rsid w:val="000C1699"/>
    <w:rsid w:val="000C183E"/>
    <w:rsid w:val="000C292E"/>
    <w:rsid w:val="000C2932"/>
    <w:rsid w:val="000C2ABD"/>
    <w:rsid w:val="000C311A"/>
    <w:rsid w:val="000C3393"/>
    <w:rsid w:val="000C4B42"/>
    <w:rsid w:val="000C5A6D"/>
    <w:rsid w:val="000C5CCC"/>
    <w:rsid w:val="000D1252"/>
    <w:rsid w:val="000D1428"/>
    <w:rsid w:val="000D23F2"/>
    <w:rsid w:val="000D253D"/>
    <w:rsid w:val="000D2A59"/>
    <w:rsid w:val="000D3852"/>
    <w:rsid w:val="000D3C57"/>
    <w:rsid w:val="000D3C6D"/>
    <w:rsid w:val="000D5AF4"/>
    <w:rsid w:val="000D5C7F"/>
    <w:rsid w:val="000D5E6C"/>
    <w:rsid w:val="000D6770"/>
    <w:rsid w:val="000D6871"/>
    <w:rsid w:val="000D6D43"/>
    <w:rsid w:val="000E02CA"/>
    <w:rsid w:val="000E1A09"/>
    <w:rsid w:val="000E224A"/>
    <w:rsid w:val="000E23DF"/>
    <w:rsid w:val="000E3621"/>
    <w:rsid w:val="000E42AC"/>
    <w:rsid w:val="000E4A8A"/>
    <w:rsid w:val="000E516D"/>
    <w:rsid w:val="000E5708"/>
    <w:rsid w:val="000E5D11"/>
    <w:rsid w:val="000E64C0"/>
    <w:rsid w:val="000E66E6"/>
    <w:rsid w:val="000E7018"/>
    <w:rsid w:val="000E7185"/>
    <w:rsid w:val="000E7411"/>
    <w:rsid w:val="000E7706"/>
    <w:rsid w:val="000E7833"/>
    <w:rsid w:val="000E7D23"/>
    <w:rsid w:val="000F02C5"/>
    <w:rsid w:val="000F090D"/>
    <w:rsid w:val="000F0E33"/>
    <w:rsid w:val="000F1591"/>
    <w:rsid w:val="000F1A80"/>
    <w:rsid w:val="000F242F"/>
    <w:rsid w:val="000F26D7"/>
    <w:rsid w:val="000F29A2"/>
    <w:rsid w:val="000F2BC6"/>
    <w:rsid w:val="000F2CAE"/>
    <w:rsid w:val="000F38CE"/>
    <w:rsid w:val="000F3B8B"/>
    <w:rsid w:val="000F4F04"/>
    <w:rsid w:val="000F5642"/>
    <w:rsid w:val="000F5736"/>
    <w:rsid w:val="000F5D34"/>
    <w:rsid w:val="000F744D"/>
    <w:rsid w:val="000F75EA"/>
    <w:rsid w:val="000F7BCA"/>
    <w:rsid w:val="0010066F"/>
    <w:rsid w:val="001039D0"/>
    <w:rsid w:val="001057DB"/>
    <w:rsid w:val="00105AF0"/>
    <w:rsid w:val="00105C80"/>
    <w:rsid w:val="00106291"/>
    <w:rsid w:val="001069AE"/>
    <w:rsid w:val="0011080F"/>
    <w:rsid w:val="0011087E"/>
    <w:rsid w:val="00110ADC"/>
    <w:rsid w:val="00111062"/>
    <w:rsid w:val="00111163"/>
    <w:rsid w:val="0011165C"/>
    <w:rsid w:val="00111D09"/>
    <w:rsid w:val="0011268F"/>
    <w:rsid w:val="00112B3C"/>
    <w:rsid w:val="00112E3D"/>
    <w:rsid w:val="00113A18"/>
    <w:rsid w:val="001141F2"/>
    <w:rsid w:val="00114456"/>
    <w:rsid w:val="00114E20"/>
    <w:rsid w:val="00115433"/>
    <w:rsid w:val="00116389"/>
    <w:rsid w:val="00116AD7"/>
    <w:rsid w:val="00116C5F"/>
    <w:rsid w:val="001174F4"/>
    <w:rsid w:val="00117851"/>
    <w:rsid w:val="001203CA"/>
    <w:rsid w:val="001204B2"/>
    <w:rsid w:val="00120784"/>
    <w:rsid w:val="00120879"/>
    <w:rsid w:val="001216EC"/>
    <w:rsid w:val="00122621"/>
    <w:rsid w:val="00124699"/>
    <w:rsid w:val="0012515D"/>
    <w:rsid w:val="001258D4"/>
    <w:rsid w:val="00125DE2"/>
    <w:rsid w:val="00125EA2"/>
    <w:rsid w:val="001260EC"/>
    <w:rsid w:val="00127C82"/>
    <w:rsid w:val="0013063B"/>
    <w:rsid w:val="00130F88"/>
    <w:rsid w:val="001344A2"/>
    <w:rsid w:val="00134703"/>
    <w:rsid w:val="0013472E"/>
    <w:rsid w:val="001348DA"/>
    <w:rsid w:val="00134943"/>
    <w:rsid w:val="00134E7C"/>
    <w:rsid w:val="001350C7"/>
    <w:rsid w:val="00135C9A"/>
    <w:rsid w:val="00135DA4"/>
    <w:rsid w:val="0013636C"/>
    <w:rsid w:val="00136EA9"/>
    <w:rsid w:val="001377D7"/>
    <w:rsid w:val="00140831"/>
    <w:rsid w:val="00140C1E"/>
    <w:rsid w:val="00140D3A"/>
    <w:rsid w:val="00140D71"/>
    <w:rsid w:val="00141058"/>
    <w:rsid w:val="00141C9E"/>
    <w:rsid w:val="00142B73"/>
    <w:rsid w:val="00142DFE"/>
    <w:rsid w:val="00143DFE"/>
    <w:rsid w:val="00146068"/>
    <w:rsid w:val="0014641E"/>
    <w:rsid w:val="00146839"/>
    <w:rsid w:val="00147BB4"/>
    <w:rsid w:val="00147EFD"/>
    <w:rsid w:val="0015118A"/>
    <w:rsid w:val="0015140A"/>
    <w:rsid w:val="001516A8"/>
    <w:rsid w:val="00151902"/>
    <w:rsid w:val="001519D3"/>
    <w:rsid w:val="00151AA9"/>
    <w:rsid w:val="00152C36"/>
    <w:rsid w:val="001530EE"/>
    <w:rsid w:val="00153269"/>
    <w:rsid w:val="00153405"/>
    <w:rsid w:val="00153C05"/>
    <w:rsid w:val="00155420"/>
    <w:rsid w:val="00156592"/>
    <w:rsid w:val="0015676C"/>
    <w:rsid w:val="00160B54"/>
    <w:rsid w:val="001612A2"/>
    <w:rsid w:val="00161DC5"/>
    <w:rsid w:val="00161FBC"/>
    <w:rsid w:val="00162211"/>
    <w:rsid w:val="0016326C"/>
    <w:rsid w:val="001641C1"/>
    <w:rsid w:val="001644CB"/>
    <w:rsid w:val="00164595"/>
    <w:rsid w:val="00164D07"/>
    <w:rsid w:val="001656E0"/>
    <w:rsid w:val="00165CA6"/>
    <w:rsid w:val="001679A3"/>
    <w:rsid w:val="00167E59"/>
    <w:rsid w:val="00167FCF"/>
    <w:rsid w:val="001708CB"/>
    <w:rsid w:val="00170E5B"/>
    <w:rsid w:val="00171060"/>
    <w:rsid w:val="001712C2"/>
    <w:rsid w:val="00171D55"/>
    <w:rsid w:val="0017229D"/>
    <w:rsid w:val="00172B65"/>
    <w:rsid w:val="00172E0F"/>
    <w:rsid w:val="00173553"/>
    <w:rsid w:val="00173DB3"/>
    <w:rsid w:val="001745DA"/>
    <w:rsid w:val="00175884"/>
    <w:rsid w:val="00175FBE"/>
    <w:rsid w:val="001765C7"/>
    <w:rsid w:val="00177CD4"/>
    <w:rsid w:val="00180F97"/>
    <w:rsid w:val="00182EAD"/>
    <w:rsid w:val="00183630"/>
    <w:rsid w:val="001837F7"/>
    <w:rsid w:val="00183B8C"/>
    <w:rsid w:val="0018479C"/>
    <w:rsid w:val="00185AD9"/>
    <w:rsid w:val="00186E5B"/>
    <w:rsid w:val="00187A9D"/>
    <w:rsid w:val="00190238"/>
    <w:rsid w:val="0019072C"/>
    <w:rsid w:val="00190B8B"/>
    <w:rsid w:val="00192599"/>
    <w:rsid w:val="001926D0"/>
    <w:rsid w:val="001929A7"/>
    <w:rsid w:val="00192CEA"/>
    <w:rsid w:val="00193012"/>
    <w:rsid w:val="0019351A"/>
    <w:rsid w:val="001937C9"/>
    <w:rsid w:val="00193B72"/>
    <w:rsid w:val="00193EC1"/>
    <w:rsid w:val="001942C4"/>
    <w:rsid w:val="00194467"/>
    <w:rsid w:val="0019565A"/>
    <w:rsid w:val="001957AB"/>
    <w:rsid w:val="00195AEC"/>
    <w:rsid w:val="00195F57"/>
    <w:rsid w:val="001975DC"/>
    <w:rsid w:val="00197BF2"/>
    <w:rsid w:val="001A0BE5"/>
    <w:rsid w:val="001A1F5C"/>
    <w:rsid w:val="001A2E05"/>
    <w:rsid w:val="001A341C"/>
    <w:rsid w:val="001A3C75"/>
    <w:rsid w:val="001A450E"/>
    <w:rsid w:val="001A47B7"/>
    <w:rsid w:val="001A54F9"/>
    <w:rsid w:val="001A5838"/>
    <w:rsid w:val="001A6813"/>
    <w:rsid w:val="001A764C"/>
    <w:rsid w:val="001A7B67"/>
    <w:rsid w:val="001A7DC2"/>
    <w:rsid w:val="001B03F6"/>
    <w:rsid w:val="001B041D"/>
    <w:rsid w:val="001B07F2"/>
    <w:rsid w:val="001B0F55"/>
    <w:rsid w:val="001B1302"/>
    <w:rsid w:val="001B1EE0"/>
    <w:rsid w:val="001B2C23"/>
    <w:rsid w:val="001B3481"/>
    <w:rsid w:val="001B3988"/>
    <w:rsid w:val="001B4964"/>
    <w:rsid w:val="001B4B03"/>
    <w:rsid w:val="001B575A"/>
    <w:rsid w:val="001B5DCE"/>
    <w:rsid w:val="001B6192"/>
    <w:rsid w:val="001B6572"/>
    <w:rsid w:val="001B6AE5"/>
    <w:rsid w:val="001B7CE0"/>
    <w:rsid w:val="001C05CD"/>
    <w:rsid w:val="001C064B"/>
    <w:rsid w:val="001C197A"/>
    <w:rsid w:val="001C288F"/>
    <w:rsid w:val="001C2F06"/>
    <w:rsid w:val="001C509D"/>
    <w:rsid w:val="001C5142"/>
    <w:rsid w:val="001C5D5B"/>
    <w:rsid w:val="001C6036"/>
    <w:rsid w:val="001C64F1"/>
    <w:rsid w:val="001C6D5C"/>
    <w:rsid w:val="001C7E9E"/>
    <w:rsid w:val="001D0339"/>
    <w:rsid w:val="001D0BB8"/>
    <w:rsid w:val="001D1A32"/>
    <w:rsid w:val="001D291F"/>
    <w:rsid w:val="001D3161"/>
    <w:rsid w:val="001D33F5"/>
    <w:rsid w:val="001D419E"/>
    <w:rsid w:val="001D4AA2"/>
    <w:rsid w:val="001D5F9C"/>
    <w:rsid w:val="001D64F9"/>
    <w:rsid w:val="001D6DB9"/>
    <w:rsid w:val="001D6EDB"/>
    <w:rsid w:val="001D7123"/>
    <w:rsid w:val="001D7557"/>
    <w:rsid w:val="001E0071"/>
    <w:rsid w:val="001E0B92"/>
    <w:rsid w:val="001E1275"/>
    <w:rsid w:val="001E16B2"/>
    <w:rsid w:val="001E231C"/>
    <w:rsid w:val="001E27E8"/>
    <w:rsid w:val="001E2EC9"/>
    <w:rsid w:val="001E4159"/>
    <w:rsid w:val="001E465E"/>
    <w:rsid w:val="001E57FC"/>
    <w:rsid w:val="001E5A87"/>
    <w:rsid w:val="001E6495"/>
    <w:rsid w:val="001E64E3"/>
    <w:rsid w:val="001E651C"/>
    <w:rsid w:val="001E7453"/>
    <w:rsid w:val="001E77ED"/>
    <w:rsid w:val="001E7E23"/>
    <w:rsid w:val="001F05DA"/>
    <w:rsid w:val="001F071C"/>
    <w:rsid w:val="001F0F0C"/>
    <w:rsid w:val="001F1DB6"/>
    <w:rsid w:val="001F2A0F"/>
    <w:rsid w:val="001F311C"/>
    <w:rsid w:val="001F343A"/>
    <w:rsid w:val="001F36F4"/>
    <w:rsid w:val="001F47B9"/>
    <w:rsid w:val="001F51BA"/>
    <w:rsid w:val="001F564E"/>
    <w:rsid w:val="001F56B0"/>
    <w:rsid w:val="001F5F94"/>
    <w:rsid w:val="001F6854"/>
    <w:rsid w:val="001F7DD4"/>
    <w:rsid w:val="00200749"/>
    <w:rsid w:val="00200D34"/>
    <w:rsid w:val="0020140C"/>
    <w:rsid w:val="00201B59"/>
    <w:rsid w:val="00201B5A"/>
    <w:rsid w:val="00201BCB"/>
    <w:rsid w:val="002030CE"/>
    <w:rsid w:val="002032D4"/>
    <w:rsid w:val="00203F43"/>
    <w:rsid w:val="002046C1"/>
    <w:rsid w:val="00205144"/>
    <w:rsid w:val="00205D8B"/>
    <w:rsid w:val="00206131"/>
    <w:rsid w:val="00206222"/>
    <w:rsid w:val="00206848"/>
    <w:rsid w:val="0020700C"/>
    <w:rsid w:val="00210274"/>
    <w:rsid w:val="002108C7"/>
    <w:rsid w:val="00210DA2"/>
    <w:rsid w:val="002118F4"/>
    <w:rsid w:val="00211D6C"/>
    <w:rsid w:val="00211DE0"/>
    <w:rsid w:val="00212ADD"/>
    <w:rsid w:val="00213271"/>
    <w:rsid w:val="00213301"/>
    <w:rsid w:val="0021377A"/>
    <w:rsid w:val="002156EB"/>
    <w:rsid w:val="002157D5"/>
    <w:rsid w:val="00215AF0"/>
    <w:rsid w:val="0021658A"/>
    <w:rsid w:val="00216A50"/>
    <w:rsid w:val="0021747D"/>
    <w:rsid w:val="00217FF9"/>
    <w:rsid w:val="002211BB"/>
    <w:rsid w:val="002213F4"/>
    <w:rsid w:val="00222192"/>
    <w:rsid w:val="00222D4F"/>
    <w:rsid w:val="002258AE"/>
    <w:rsid w:val="00225C04"/>
    <w:rsid w:val="00225D3D"/>
    <w:rsid w:val="00225FC7"/>
    <w:rsid w:val="00226B25"/>
    <w:rsid w:val="00227696"/>
    <w:rsid w:val="00230A4B"/>
    <w:rsid w:val="00231B7D"/>
    <w:rsid w:val="00232876"/>
    <w:rsid w:val="0023296D"/>
    <w:rsid w:val="002330E6"/>
    <w:rsid w:val="00233686"/>
    <w:rsid w:val="00233EB2"/>
    <w:rsid w:val="00234BA3"/>
    <w:rsid w:val="00235190"/>
    <w:rsid w:val="0023578F"/>
    <w:rsid w:val="00235EF4"/>
    <w:rsid w:val="002368BE"/>
    <w:rsid w:val="00237613"/>
    <w:rsid w:val="002406B9"/>
    <w:rsid w:val="00240A4C"/>
    <w:rsid w:val="0024141D"/>
    <w:rsid w:val="00241F57"/>
    <w:rsid w:val="00242093"/>
    <w:rsid w:val="00243448"/>
    <w:rsid w:val="00243828"/>
    <w:rsid w:val="00244EB7"/>
    <w:rsid w:val="002452C6"/>
    <w:rsid w:val="00245BD4"/>
    <w:rsid w:val="00245F75"/>
    <w:rsid w:val="0024603A"/>
    <w:rsid w:val="0024631D"/>
    <w:rsid w:val="002467C1"/>
    <w:rsid w:val="00247336"/>
    <w:rsid w:val="0024791E"/>
    <w:rsid w:val="00247CEB"/>
    <w:rsid w:val="002517A0"/>
    <w:rsid w:val="002520AB"/>
    <w:rsid w:val="00252575"/>
    <w:rsid w:val="00254092"/>
    <w:rsid w:val="00254224"/>
    <w:rsid w:val="002546E1"/>
    <w:rsid w:val="00254E21"/>
    <w:rsid w:val="00255AA8"/>
    <w:rsid w:val="00255C08"/>
    <w:rsid w:val="00255EBF"/>
    <w:rsid w:val="00256D19"/>
    <w:rsid w:val="002574D7"/>
    <w:rsid w:val="002601D1"/>
    <w:rsid w:val="00261555"/>
    <w:rsid w:val="00261BE5"/>
    <w:rsid w:val="00262110"/>
    <w:rsid w:val="00262F52"/>
    <w:rsid w:val="00264221"/>
    <w:rsid w:val="002650C0"/>
    <w:rsid w:val="00265446"/>
    <w:rsid w:val="00265914"/>
    <w:rsid w:val="00265B51"/>
    <w:rsid w:val="00265DF3"/>
    <w:rsid w:val="002665F4"/>
    <w:rsid w:val="00270694"/>
    <w:rsid w:val="0027107B"/>
    <w:rsid w:val="002725E7"/>
    <w:rsid w:val="00272F97"/>
    <w:rsid w:val="00273E81"/>
    <w:rsid w:val="00273FBB"/>
    <w:rsid w:val="00274A7F"/>
    <w:rsid w:val="00275C2F"/>
    <w:rsid w:val="00275E50"/>
    <w:rsid w:val="002763FE"/>
    <w:rsid w:val="002764F1"/>
    <w:rsid w:val="00276B2A"/>
    <w:rsid w:val="00277099"/>
    <w:rsid w:val="00280398"/>
    <w:rsid w:val="00280937"/>
    <w:rsid w:val="00280A67"/>
    <w:rsid w:val="00280CDD"/>
    <w:rsid w:val="0028278E"/>
    <w:rsid w:val="00282B8A"/>
    <w:rsid w:val="002834A2"/>
    <w:rsid w:val="00283ACA"/>
    <w:rsid w:val="00283BC9"/>
    <w:rsid w:val="002840A8"/>
    <w:rsid w:val="002842A5"/>
    <w:rsid w:val="00284E24"/>
    <w:rsid w:val="002852E9"/>
    <w:rsid w:val="0028545D"/>
    <w:rsid w:val="002859B6"/>
    <w:rsid w:val="00286720"/>
    <w:rsid w:val="002868D1"/>
    <w:rsid w:val="00286D88"/>
    <w:rsid w:val="00286ED4"/>
    <w:rsid w:val="002921D8"/>
    <w:rsid w:val="00292645"/>
    <w:rsid w:val="00293BC7"/>
    <w:rsid w:val="00293F08"/>
    <w:rsid w:val="0029426F"/>
    <w:rsid w:val="00294A0C"/>
    <w:rsid w:val="002950AD"/>
    <w:rsid w:val="0029567B"/>
    <w:rsid w:val="00295F65"/>
    <w:rsid w:val="0029664E"/>
    <w:rsid w:val="00297923"/>
    <w:rsid w:val="00297F00"/>
    <w:rsid w:val="002A0363"/>
    <w:rsid w:val="002A1659"/>
    <w:rsid w:val="002A2DC7"/>
    <w:rsid w:val="002A31B8"/>
    <w:rsid w:val="002A35C9"/>
    <w:rsid w:val="002A4D76"/>
    <w:rsid w:val="002A4FF9"/>
    <w:rsid w:val="002A57CA"/>
    <w:rsid w:val="002A5B3D"/>
    <w:rsid w:val="002A5B4C"/>
    <w:rsid w:val="002A5F4B"/>
    <w:rsid w:val="002A60EA"/>
    <w:rsid w:val="002A6104"/>
    <w:rsid w:val="002A7980"/>
    <w:rsid w:val="002B0B5C"/>
    <w:rsid w:val="002B0BDA"/>
    <w:rsid w:val="002B14DF"/>
    <w:rsid w:val="002B1E8A"/>
    <w:rsid w:val="002B25AD"/>
    <w:rsid w:val="002B27E1"/>
    <w:rsid w:val="002B3D26"/>
    <w:rsid w:val="002B3DE3"/>
    <w:rsid w:val="002B4FB3"/>
    <w:rsid w:val="002B57A2"/>
    <w:rsid w:val="002B5D96"/>
    <w:rsid w:val="002B5FE0"/>
    <w:rsid w:val="002B6118"/>
    <w:rsid w:val="002B61D6"/>
    <w:rsid w:val="002B717E"/>
    <w:rsid w:val="002B7DE4"/>
    <w:rsid w:val="002C07F4"/>
    <w:rsid w:val="002C0B87"/>
    <w:rsid w:val="002C1101"/>
    <w:rsid w:val="002C2086"/>
    <w:rsid w:val="002C36A7"/>
    <w:rsid w:val="002C3CE9"/>
    <w:rsid w:val="002C437F"/>
    <w:rsid w:val="002C5145"/>
    <w:rsid w:val="002C5D53"/>
    <w:rsid w:val="002C6217"/>
    <w:rsid w:val="002C6C30"/>
    <w:rsid w:val="002D0673"/>
    <w:rsid w:val="002D09C5"/>
    <w:rsid w:val="002D1974"/>
    <w:rsid w:val="002D207C"/>
    <w:rsid w:val="002D26F0"/>
    <w:rsid w:val="002D2A68"/>
    <w:rsid w:val="002D3486"/>
    <w:rsid w:val="002D3D82"/>
    <w:rsid w:val="002D530E"/>
    <w:rsid w:val="002D58B7"/>
    <w:rsid w:val="002D6603"/>
    <w:rsid w:val="002D667D"/>
    <w:rsid w:val="002E03DD"/>
    <w:rsid w:val="002E0688"/>
    <w:rsid w:val="002E13A3"/>
    <w:rsid w:val="002E16FE"/>
    <w:rsid w:val="002E1731"/>
    <w:rsid w:val="002E1FEB"/>
    <w:rsid w:val="002E26E9"/>
    <w:rsid w:val="002E3B87"/>
    <w:rsid w:val="002E4147"/>
    <w:rsid w:val="002E42DB"/>
    <w:rsid w:val="002E463E"/>
    <w:rsid w:val="002E497A"/>
    <w:rsid w:val="002E4A46"/>
    <w:rsid w:val="002E4B4D"/>
    <w:rsid w:val="002E4F37"/>
    <w:rsid w:val="002E54AD"/>
    <w:rsid w:val="002E5FCE"/>
    <w:rsid w:val="002E625B"/>
    <w:rsid w:val="002E6269"/>
    <w:rsid w:val="002E69AC"/>
    <w:rsid w:val="002E6A48"/>
    <w:rsid w:val="002E7893"/>
    <w:rsid w:val="002E7A90"/>
    <w:rsid w:val="002E7F52"/>
    <w:rsid w:val="002F0346"/>
    <w:rsid w:val="002F06EF"/>
    <w:rsid w:val="002F0AC2"/>
    <w:rsid w:val="002F0D14"/>
    <w:rsid w:val="002F1AEE"/>
    <w:rsid w:val="002F1B15"/>
    <w:rsid w:val="002F2479"/>
    <w:rsid w:val="002F2534"/>
    <w:rsid w:val="002F409E"/>
    <w:rsid w:val="002F50B8"/>
    <w:rsid w:val="002F536E"/>
    <w:rsid w:val="002F592B"/>
    <w:rsid w:val="002F5ABF"/>
    <w:rsid w:val="002F5C7B"/>
    <w:rsid w:val="002F5D2E"/>
    <w:rsid w:val="002F6011"/>
    <w:rsid w:val="002F67BD"/>
    <w:rsid w:val="002F6ADA"/>
    <w:rsid w:val="002F7F75"/>
    <w:rsid w:val="00300D66"/>
    <w:rsid w:val="00300EDB"/>
    <w:rsid w:val="003022C2"/>
    <w:rsid w:val="003024DB"/>
    <w:rsid w:val="0030267D"/>
    <w:rsid w:val="00302ABC"/>
    <w:rsid w:val="00303768"/>
    <w:rsid w:val="00304515"/>
    <w:rsid w:val="00304518"/>
    <w:rsid w:val="0030539E"/>
    <w:rsid w:val="0030570A"/>
    <w:rsid w:val="00305B42"/>
    <w:rsid w:val="00305D8B"/>
    <w:rsid w:val="00305FCF"/>
    <w:rsid w:val="00306D6A"/>
    <w:rsid w:val="00307389"/>
    <w:rsid w:val="003077B3"/>
    <w:rsid w:val="003103A2"/>
    <w:rsid w:val="00312419"/>
    <w:rsid w:val="003124DE"/>
    <w:rsid w:val="003125D7"/>
    <w:rsid w:val="003129FA"/>
    <w:rsid w:val="00312A75"/>
    <w:rsid w:val="003135A0"/>
    <w:rsid w:val="003136DE"/>
    <w:rsid w:val="00313AC8"/>
    <w:rsid w:val="00313E41"/>
    <w:rsid w:val="00314AA7"/>
    <w:rsid w:val="00315154"/>
    <w:rsid w:val="00315240"/>
    <w:rsid w:val="00315B50"/>
    <w:rsid w:val="0031610F"/>
    <w:rsid w:val="00317660"/>
    <w:rsid w:val="00320B3B"/>
    <w:rsid w:val="00321076"/>
    <w:rsid w:val="003225D0"/>
    <w:rsid w:val="0032313F"/>
    <w:rsid w:val="00324447"/>
    <w:rsid w:val="003247C9"/>
    <w:rsid w:val="0032492D"/>
    <w:rsid w:val="00324D5E"/>
    <w:rsid w:val="00324F2E"/>
    <w:rsid w:val="00324F30"/>
    <w:rsid w:val="003257E8"/>
    <w:rsid w:val="00326E07"/>
    <w:rsid w:val="00327AC5"/>
    <w:rsid w:val="00327CD2"/>
    <w:rsid w:val="003300CC"/>
    <w:rsid w:val="003309BE"/>
    <w:rsid w:val="00330B4E"/>
    <w:rsid w:val="00330DC0"/>
    <w:rsid w:val="00330E78"/>
    <w:rsid w:val="00330F55"/>
    <w:rsid w:val="0033314B"/>
    <w:rsid w:val="00333846"/>
    <w:rsid w:val="003344F3"/>
    <w:rsid w:val="00336144"/>
    <w:rsid w:val="0033759E"/>
    <w:rsid w:val="003375C4"/>
    <w:rsid w:val="0033761B"/>
    <w:rsid w:val="003376B3"/>
    <w:rsid w:val="00340B35"/>
    <w:rsid w:val="003424AF"/>
    <w:rsid w:val="0034286D"/>
    <w:rsid w:val="003437ED"/>
    <w:rsid w:val="00343916"/>
    <w:rsid w:val="00343FCD"/>
    <w:rsid w:val="00344AB6"/>
    <w:rsid w:val="00344FC1"/>
    <w:rsid w:val="003457C0"/>
    <w:rsid w:val="00345B5F"/>
    <w:rsid w:val="00345B71"/>
    <w:rsid w:val="00345EA2"/>
    <w:rsid w:val="00345F28"/>
    <w:rsid w:val="00346521"/>
    <w:rsid w:val="00347F87"/>
    <w:rsid w:val="003502E3"/>
    <w:rsid w:val="00350848"/>
    <w:rsid w:val="00351322"/>
    <w:rsid w:val="00351AF0"/>
    <w:rsid w:val="00352588"/>
    <w:rsid w:val="003533CE"/>
    <w:rsid w:val="00353EEB"/>
    <w:rsid w:val="003547F6"/>
    <w:rsid w:val="00354E3F"/>
    <w:rsid w:val="003554FB"/>
    <w:rsid w:val="00355B30"/>
    <w:rsid w:val="00355B7C"/>
    <w:rsid w:val="003577A5"/>
    <w:rsid w:val="00357EF7"/>
    <w:rsid w:val="003601EE"/>
    <w:rsid w:val="00360ACC"/>
    <w:rsid w:val="00360C52"/>
    <w:rsid w:val="00362911"/>
    <w:rsid w:val="00363266"/>
    <w:rsid w:val="0036393C"/>
    <w:rsid w:val="00364612"/>
    <w:rsid w:val="0036471E"/>
    <w:rsid w:val="00364B2C"/>
    <w:rsid w:val="00365810"/>
    <w:rsid w:val="0036616F"/>
    <w:rsid w:val="00366D27"/>
    <w:rsid w:val="0036751D"/>
    <w:rsid w:val="0036765D"/>
    <w:rsid w:val="00367A3F"/>
    <w:rsid w:val="00367C87"/>
    <w:rsid w:val="00370B6D"/>
    <w:rsid w:val="0037145F"/>
    <w:rsid w:val="0037174F"/>
    <w:rsid w:val="00372E41"/>
    <w:rsid w:val="00372FDF"/>
    <w:rsid w:val="00373087"/>
    <w:rsid w:val="00373186"/>
    <w:rsid w:val="003733A4"/>
    <w:rsid w:val="003733D7"/>
    <w:rsid w:val="00373BBE"/>
    <w:rsid w:val="0037444A"/>
    <w:rsid w:val="003758F1"/>
    <w:rsid w:val="00377247"/>
    <w:rsid w:val="003773DF"/>
    <w:rsid w:val="00377BD3"/>
    <w:rsid w:val="00377DB4"/>
    <w:rsid w:val="003801BD"/>
    <w:rsid w:val="00380D0A"/>
    <w:rsid w:val="00380D3F"/>
    <w:rsid w:val="00380D69"/>
    <w:rsid w:val="00381E71"/>
    <w:rsid w:val="003826A5"/>
    <w:rsid w:val="00383959"/>
    <w:rsid w:val="003840FC"/>
    <w:rsid w:val="00385283"/>
    <w:rsid w:val="00386324"/>
    <w:rsid w:val="00386B56"/>
    <w:rsid w:val="00386E7B"/>
    <w:rsid w:val="00387037"/>
    <w:rsid w:val="00387446"/>
    <w:rsid w:val="00390816"/>
    <w:rsid w:val="00390DA8"/>
    <w:rsid w:val="003911D6"/>
    <w:rsid w:val="00391C6F"/>
    <w:rsid w:val="00391E71"/>
    <w:rsid w:val="00392318"/>
    <w:rsid w:val="0039328C"/>
    <w:rsid w:val="003935E7"/>
    <w:rsid w:val="0039365C"/>
    <w:rsid w:val="00394F45"/>
    <w:rsid w:val="00395251"/>
    <w:rsid w:val="00395407"/>
    <w:rsid w:val="00395677"/>
    <w:rsid w:val="00396986"/>
    <w:rsid w:val="00396F5C"/>
    <w:rsid w:val="00397E4D"/>
    <w:rsid w:val="003A0D1F"/>
    <w:rsid w:val="003A0E8B"/>
    <w:rsid w:val="003A1020"/>
    <w:rsid w:val="003A2CEE"/>
    <w:rsid w:val="003A38FE"/>
    <w:rsid w:val="003A4662"/>
    <w:rsid w:val="003A5301"/>
    <w:rsid w:val="003A5AF1"/>
    <w:rsid w:val="003A5B9E"/>
    <w:rsid w:val="003A6323"/>
    <w:rsid w:val="003A6F65"/>
    <w:rsid w:val="003B01E0"/>
    <w:rsid w:val="003B03A0"/>
    <w:rsid w:val="003B1B5E"/>
    <w:rsid w:val="003B1B63"/>
    <w:rsid w:val="003B289C"/>
    <w:rsid w:val="003B3290"/>
    <w:rsid w:val="003B35DB"/>
    <w:rsid w:val="003B3FE1"/>
    <w:rsid w:val="003B430B"/>
    <w:rsid w:val="003B4CBF"/>
    <w:rsid w:val="003B4E2E"/>
    <w:rsid w:val="003B4E47"/>
    <w:rsid w:val="003B54F1"/>
    <w:rsid w:val="003B588C"/>
    <w:rsid w:val="003B7CD4"/>
    <w:rsid w:val="003C01FF"/>
    <w:rsid w:val="003C0469"/>
    <w:rsid w:val="003C05AB"/>
    <w:rsid w:val="003C129D"/>
    <w:rsid w:val="003C1ABF"/>
    <w:rsid w:val="003C29D4"/>
    <w:rsid w:val="003C33CA"/>
    <w:rsid w:val="003C35B8"/>
    <w:rsid w:val="003C4F53"/>
    <w:rsid w:val="003C55BB"/>
    <w:rsid w:val="003C5D85"/>
    <w:rsid w:val="003C61C7"/>
    <w:rsid w:val="003C6A94"/>
    <w:rsid w:val="003C74E3"/>
    <w:rsid w:val="003D0899"/>
    <w:rsid w:val="003D0E0E"/>
    <w:rsid w:val="003D14A9"/>
    <w:rsid w:val="003D14B0"/>
    <w:rsid w:val="003D294F"/>
    <w:rsid w:val="003D318B"/>
    <w:rsid w:val="003D3987"/>
    <w:rsid w:val="003D398D"/>
    <w:rsid w:val="003D3D30"/>
    <w:rsid w:val="003D4F65"/>
    <w:rsid w:val="003D5200"/>
    <w:rsid w:val="003D5E2E"/>
    <w:rsid w:val="003D7DF5"/>
    <w:rsid w:val="003E015E"/>
    <w:rsid w:val="003E12F6"/>
    <w:rsid w:val="003E175C"/>
    <w:rsid w:val="003E222C"/>
    <w:rsid w:val="003E2315"/>
    <w:rsid w:val="003E310A"/>
    <w:rsid w:val="003E4894"/>
    <w:rsid w:val="003E524B"/>
    <w:rsid w:val="003E542E"/>
    <w:rsid w:val="003E577D"/>
    <w:rsid w:val="003E5A92"/>
    <w:rsid w:val="003E5BE2"/>
    <w:rsid w:val="003E638E"/>
    <w:rsid w:val="003E7E31"/>
    <w:rsid w:val="003F0426"/>
    <w:rsid w:val="003F0500"/>
    <w:rsid w:val="003F21F2"/>
    <w:rsid w:val="003F2312"/>
    <w:rsid w:val="003F2495"/>
    <w:rsid w:val="003F2E33"/>
    <w:rsid w:val="003F3759"/>
    <w:rsid w:val="003F4878"/>
    <w:rsid w:val="003F51E6"/>
    <w:rsid w:val="003F55B1"/>
    <w:rsid w:val="003F62B0"/>
    <w:rsid w:val="003F648E"/>
    <w:rsid w:val="003F64AE"/>
    <w:rsid w:val="003F6823"/>
    <w:rsid w:val="003F6ADD"/>
    <w:rsid w:val="003F6B05"/>
    <w:rsid w:val="003F6CD0"/>
    <w:rsid w:val="003F72A2"/>
    <w:rsid w:val="0040019F"/>
    <w:rsid w:val="004013AB"/>
    <w:rsid w:val="00401BC4"/>
    <w:rsid w:val="00403B5F"/>
    <w:rsid w:val="004058FE"/>
    <w:rsid w:val="004061E4"/>
    <w:rsid w:val="004067D5"/>
    <w:rsid w:val="004071A4"/>
    <w:rsid w:val="00407B7A"/>
    <w:rsid w:val="00407B98"/>
    <w:rsid w:val="00407C3D"/>
    <w:rsid w:val="00407DD9"/>
    <w:rsid w:val="004107F1"/>
    <w:rsid w:val="004110C4"/>
    <w:rsid w:val="004119BA"/>
    <w:rsid w:val="00412164"/>
    <w:rsid w:val="00412ADB"/>
    <w:rsid w:val="00412CE4"/>
    <w:rsid w:val="00412F80"/>
    <w:rsid w:val="0041368E"/>
    <w:rsid w:val="00413FDD"/>
    <w:rsid w:val="00413FDE"/>
    <w:rsid w:val="004142F6"/>
    <w:rsid w:val="0041454F"/>
    <w:rsid w:val="00414E28"/>
    <w:rsid w:val="00414F7F"/>
    <w:rsid w:val="0041500D"/>
    <w:rsid w:val="004150FD"/>
    <w:rsid w:val="00415D4B"/>
    <w:rsid w:val="004169D3"/>
    <w:rsid w:val="00417238"/>
    <w:rsid w:val="00417261"/>
    <w:rsid w:val="00417748"/>
    <w:rsid w:val="004201C6"/>
    <w:rsid w:val="00420B94"/>
    <w:rsid w:val="004213B6"/>
    <w:rsid w:val="004216EB"/>
    <w:rsid w:val="00421A49"/>
    <w:rsid w:val="0042212C"/>
    <w:rsid w:val="00422239"/>
    <w:rsid w:val="00422565"/>
    <w:rsid w:val="0042285E"/>
    <w:rsid w:val="00422EF6"/>
    <w:rsid w:val="0042366A"/>
    <w:rsid w:val="004243B4"/>
    <w:rsid w:val="00424F7C"/>
    <w:rsid w:val="00425993"/>
    <w:rsid w:val="00425BB2"/>
    <w:rsid w:val="00425E62"/>
    <w:rsid w:val="00426B90"/>
    <w:rsid w:val="00426F1E"/>
    <w:rsid w:val="00427122"/>
    <w:rsid w:val="004273FD"/>
    <w:rsid w:val="004275E4"/>
    <w:rsid w:val="0042787B"/>
    <w:rsid w:val="004279F1"/>
    <w:rsid w:val="00427B91"/>
    <w:rsid w:val="00427E23"/>
    <w:rsid w:val="00430095"/>
    <w:rsid w:val="004302DB"/>
    <w:rsid w:val="00432297"/>
    <w:rsid w:val="00432CE8"/>
    <w:rsid w:val="00433A86"/>
    <w:rsid w:val="004343B9"/>
    <w:rsid w:val="004348F5"/>
    <w:rsid w:val="00435680"/>
    <w:rsid w:val="0043579F"/>
    <w:rsid w:val="00435D00"/>
    <w:rsid w:val="0043662F"/>
    <w:rsid w:val="00436854"/>
    <w:rsid w:val="00437CCB"/>
    <w:rsid w:val="0044025B"/>
    <w:rsid w:val="004407F5"/>
    <w:rsid w:val="00441773"/>
    <w:rsid w:val="0044234C"/>
    <w:rsid w:val="0044274A"/>
    <w:rsid w:val="00443B53"/>
    <w:rsid w:val="0044614C"/>
    <w:rsid w:val="00446709"/>
    <w:rsid w:val="00447D48"/>
    <w:rsid w:val="004507D9"/>
    <w:rsid w:val="00450965"/>
    <w:rsid w:val="00450F1F"/>
    <w:rsid w:val="00454443"/>
    <w:rsid w:val="00455A42"/>
    <w:rsid w:val="004562D4"/>
    <w:rsid w:val="00456F6A"/>
    <w:rsid w:val="004573F9"/>
    <w:rsid w:val="00457ACD"/>
    <w:rsid w:val="00457EF0"/>
    <w:rsid w:val="00460795"/>
    <w:rsid w:val="00461382"/>
    <w:rsid w:val="0046166F"/>
    <w:rsid w:val="00461790"/>
    <w:rsid w:val="004621DD"/>
    <w:rsid w:val="00462BF5"/>
    <w:rsid w:val="00463A0D"/>
    <w:rsid w:val="00463AB1"/>
    <w:rsid w:val="00466C69"/>
    <w:rsid w:val="00467400"/>
    <w:rsid w:val="00467579"/>
    <w:rsid w:val="00467940"/>
    <w:rsid w:val="004723CE"/>
    <w:rsid w:val="004735CE"/>
    <w:rsid w:val="00473782"/>
    <w:rsid w:val="00473900"/>
    <w:rsid w:val="00473BA0"/>
    <w:rsid w:val="00473E9C"/>
    <w:rsid w:val="00473FD2"/>
    <w:rsid w:val="004744FA"/>
    <w:rsid w:val="00475CFA"/>
    <w:rsid w:val="00477E20"/>
    <w:rsid w:val="00480F90"/>
    <w:rsid w:val="004822D2"/>
    <w:rsid w:val="00483774"/>
    <w:rsid w:val="00483EFC"/>
    <w:rsid w:val="00484228"/>
    <w:rsid w:val="004844F6"/>
    <w:rsid w:val="00484AEA"/>
    <w:rsid w:val="00485123"/>
    <w:rsid w:val="00485713"/>
    <w:rsid w:val="004872EA"/>
    <w:rsid w:val="00487541"/>
    <w:rsid w:val="0048754D"/>
    <w:rsid w:val="00490E53"/>
    <w:rsid w:val="004912C7"/>
    <w:rsid w:val="004915AC"/>
    <w:rsid w:val="0049182D"/>
    <w:rsid w:val="00491E69"/>
    <w:rsid w:val="004937EA"/>
    <w:rsid w:val="00493C4E"/>
    <w:rsid w:val="00494DA1"/>
    <w:rsid w:val="00495085"/>
    <w:rsid w:val="00495640"/>
    <w:rsid w:val="004967A1"/>
    <w:rsid w:val="00496C80"/>
    <w:rsid w:val="0049745D"/>
    <w:rsid w:val="00497E30"/>
    <w:rsid w:val="004A027A"/>
    <w:rsid w:val="004A038C"/>
    <w:rsid w:val="004A0AFA"/>
    <w:rsid w:val="004A1AA0"/>
    <w:rsid w:val="004A1C53"/>
    <w:rsid w:val="004A2082"/>
    <w:rsid w:val="004A2BB1"/>
    <w:rsid w:val="004A2D46"/>
    <w:rsid w:val="004A313B"/>
    <w:rsid w:val="004A47E2"/>
    <w:rsid w:val="004A49B2"/>
    <w:rsid w:val="004A5073"/>
    <w:rsid w:val="004A53DA"/>
    <w:rsid w:val="004A5530"/>
    <w:rsid w:val="004A707C"/>
    <w:rsid w:val="004A7423"/>
    <w:rsid w:val="004A7910"/>
    <w:rsid w:val="004A7D4A"/>
    <w:rsid w:val="004B0540"/>
    <w:rsid w:val="004B0F92"/>
    <w:rsid w:val="004B11FC"/>
    <w:rsid w:val="004B1D7F"/>
    <w:rsid w:val="004B230A"/>
    <w:rsid w:val="004B2E2D"/>
    <w:rsid w:val="004B3611"/>
    <w:rsid w:val="004B376C"/>
    <w:rsid w:val="004B396C"/>
    <w:rsid w:val="004B3D87"/>
    <w:rsid w:val="004B43D5"/>
    <w:rsid w:val="004B44BF"/>
    <w:rsid w:val="004B45A2"/>
    <w:rsid w:val="004B5DD9"/>
    <w:rsid w:val="004B5E6C"/>
    <w:rsid w:val="004B6166"/>
    <w:rsid w:val="004B61F2"/>
    <w:rsid w:val="004B6585"/>
    <w:rsid w:val="004B7907"/>
    <w:rsid w:val="004C0129"/>
    <w:rsid w:val="004C1923"/>
    <w:rsid w:val="004C2296"/>
    <w:rsid w:val="004C3337"/>
    <w:rsid w:val="004C398B"/>
    <w:rsid w:val="004C3ADF"/>
    <w:rsid w:val="004C434C"/>
    <w:rsid w:val="004C58D4"/>
    <w:rsid w:val="004C5931"/>
    <w:rsid w:val="004C5F53"/>
    <w:rsid w:val="004C60A5"/>
    <w:rsid w:val="004C68FF"/>
    <w:rsid w:val="004C6A52"/>
    <w:rsid w:val="004C6AF1"/>
    <w:rsid w:val="004D07A5"/>
    <w:rsid w:val="004D09C0"/>
    <w:rsid w:val="004D14AC"/>
    <w:rsid w:val="004D1854"/>
    <w:rsid w:val="004D1918"/>
    <w:rsid w:val="004D19F2"/>
    <w:rsid w:val="004D276D"/>
    <w:rsid w:val="004D2850"/>
    <w:rsid w:val="004D2E11"/>
    <w:rsid w:val="004D2EDE"/>
    <w:rsid w:val="004D34BE"/>
    <w:rsid w:val="004D39DD"/>
    <w:rsid w:val="004D5ADB"/>
    <w:rsid w:val="004D6FEF"/>
    <w:rsid w:val="004D7298"/>
    <w:rsid w:val="004D731B"/>
    <w:rsid w:val="004D76BE"/>
    <w:rsid w:val="004D7F31"/>
    <w:rsid w:val="004E1321"/>
    <w:rsid w:val="004E343E"/>
    <w:rsid w:val="004E3882"/>
    <w:rsid w:val="004E3C88"/>
    <w:rsid w:val="004E42BB"/>
    <w:rsid w:val="004E4618"/>
    <w:rsid w:val="004E4773"/>
    <w:rsid w:val="004E539F"/>
    <w:rsid w:val="004E5DEC"/>
    <w:rsid w:val="004E5F94"/>
    <w:rsid w:val="004E7A0F"/>
    <w:rsid w:val="004E7F8B"/>
    <w:rsid w:val="004F0DBB"/>
    <w:rsid w:val="004F1705"/>
    <w:rsid w:val="004F1EC6"/>
    <w:rsid w:val="004F2656"/>
    <w:rsid w:val="004F26A5"/>
    <w:rsid w:val="004F2769"/>
    <w:rsid w:val="004F29B1"/>
    <w:rsid w:val="004F2AFF"/>
    <w:rsid w:val="004F2C04"/>
    <w:rsid w:val="004F3A4E"/>
    <w:rsid w:val="004F5998"/>
    <w:rsid w:val="004F5D28"/>
    <w:rsid w:val="004F64D5"/>
    <w:rsid w:val="004F6DEC"/>
    <w:rsid w:val="00500068"/>
    <w:rsid w:val="00500F00"/>
    <w:rsid w:val="005014CB"/>
    <w:rsid w:val="00501C22"/>
    <w:rsid w:val="00501C9B"/>
    <w:rsid w:val="00501F63"/>
    <w:rsid w:val="005023F9"/>
    <w:rsid w:val="00502AA7"/>
    <w:rsid w:val="00504AB9"/>
    <w:rsid w:val="00504D97"/>
    <w:rsid w:val="00505123"/>
    <w:rsid w:val="0050539F"/>
    <w:rsid w:val="0050598F"/>
    <w:rsid w:val="00505C30"/>
    <w:rsid w:val="005064BA"/>
    <w:rsid w:val="00506A48"/>
    <w:rsid w:val="005072C1"/>
    <w:rsid w:val="0051299B"/>
    <w:rsid w:val="0051324F"/>
    <w:rsid w:val="00513517"/>
    <w:rsid w:val="00513941"/>
    <w:rsid w:val="00513E52"/>
    <w:rsid w:val="005151E9"/>
    <w:rsid w:val="00515977"/>
    <w:rsid w:val="00516081"/>
    <w:rsid w:val="00520DF6"/>
    <w:rsid w:val="00521569"/>
    <w:rsid w:val="00521955"/>
    <w:rsid w:val="00521977"/>
    <w:rsid w:val="005225C5"/>
    <w:rsid w:val="00522940"/>
    <w:rsid w:val="005230F3"/>
    <w:rsid w:val="00524F65"/>
    <w:rsid w:val="00526977"/>
    <w:rsid w:val="005279F4"/>
    <w:rsid w:val="00527B24"/>
    <w:rsid w:val="00527C01"/>
    <w:rsid w:val="00530285"/>
    <w:rsid w:val="00531341"/>
    <w:rsid w:val="00533AD7"/>
    <w:rsid w:val="005341CD"/>
    <w:rsid w:val="00534433"/>
    <w:rsid w:val="00536080"/>
    <w:rsid w:val="00536584"/>
    <w:rsid w:val="005367BB"/>
    <w:rsid w:val="00536AF2"/>
    <w:rsid w:val="00537064"/>
    <w:rsid w:val="00540048"/>
    <w:rsid w:val="00541099"/>
    <w:rsid w:val="005427A1"/>
    <w:rsid w:val="00542A6D"/>
    <w:rsid w:val="005436B0"/>
    <w:rsid w:val="005438DB"/>
    <w:rsid w:val="0054395A"/>
    <w:rsid w:val="005447D8"/>
    <w:rsid w:val="005458FD"/>
    <w:rsid w:val="00545A5D"/>
    <w:rsid w:val="00546629"/>
    <w:rsid w:val="00546B0C"/>
    <w:rsid w:val="00546BC0"/>
    <w:rsid w:val="00546E67"/>
    <w:rsid w:val="00546FFD"/>
    <w:rsid w:val="005474E6"/>
    <w:rsid w:val="00547A8C"/>
    <w:rsid w:val="005508F8"/>
    <w:rsid w:val="00551319"/>
    <w:rsid w:val="005513EF"/>
    <w:rsid w:val="005517B0"/>
    <w:rsid w:val="005518C5"/>
    <w:rsid w:val="00552739"/>
    <w:rsid w:val="00552D7A"/>
    <w:rsid w:val="005541C2"/>
    <w:rsid w:val="00555148"/>
    <w:rsid w:val="00555DE8"/>
    <w:rsid w:val="00556579"/>
    <w:rsid w:val="005575E0"/>
    <w:rsid w:val="00560041"/>
    <w:rsid w:val="00561082"/>
    <w:rsid w:val="00562D4E"/>
    <w:rsid w:val="00562E3A"/>
    <w:rsid w:val="005634E0"/>
    <w:rsid w:val="00563A20"/>
    <w:rsid w:val="00564322"/>
    <w:rsid w:val="005646CA"/>
    <w:rsid w:val="00564A9C"/>
    <w:rsid w:val="00564D17"/>
    <w:rsid w:val="00565C47"/>
    <w:rsid w:val="00565F7C"/>
    <w:rsid w:val="005663A0"/>
    <w:rsid w:val="005669E6"/>
    <w:rsid w:val="00566F61"/>
    <w:rsid w:val="00570415"/>
    <w:rsid w:val="0057072A"/>
    <w:rsid w:val="00570D94"/>
    <w:rsid w:val="00571232"/>
    <w:rsid w:val="00572423"/>
    <w:rsid w:val="00572A1E"/>
    <w:rsid w:val="005734BE"/>
    <w:rsid w:val="00573654"/>
    <w:rsid w:val="00573699"/>
    <w:rsid w:val="0057471B"/>
    <w:rsid w:val="0057481D"/>
    <w:rsid w:val="00575028"/>
    <w:rsid w:val="00575F9B"/>
    <w:rsid w:val="0057619A"/>
    <w:rsid w:val="005778B2"/>
    <w:rsid w:val="0058085E"/>
    <w:rsid w:val="0058194A"/>
    <w:rsid w:val="00581E18"/>
    <w:rsid w:val="00582338"/>
    <w:rsid w:val="005833CE"/>
    <w:rsid w:val="00583D39"/>
    <w:rsid w:val="005853D5"/>
    <w:rsid w:val="00586A2E"/>
    <w:rsid w:val="00586DBC"/>
    <w:rsid w:val="00587D27"/>
    <w:rsid w:val="00590F0F"/>
    <w:rsid w:val="0059190D"/>
    <w:rsid w:val="005922F7"/>
    <w:rsid w:val="00592FFC"/>
    <w:rsid w:val="005930FD"/>
    <w:rsid w:val="005935BB"/>
    <w:rsid w:val="00593EDE"/>
    <w:rsid w:val="00594296"/>
    <w:rsid w:val="00594CE1"/>
    <w:rsid w:val="00594EFA"/>
    <w:rsid w:val="00595113"/>
    <w:rsid w:val="0059569F"/>
    <w:rsid w:val="00595FC9"/>
    <w:rsid w:val="00596E65"/>
    <w:rsid w:val="00596F67"/>
    <w:rsid w:val="0059733A"/>
    <w:rsid w:val="005A085B"/>
    <w:rsid w:val="005A0C53"/>
    <w:rsid w:val="005A1CD1"/>
    <w:rsid w:val="005A1EBA"/>
    <w:rsid w:val="005A1EEF"/>
    <w:rsid w:val="005A2BB8"/>
    <w:rsid w:val="005A3CED"/>
    <w:rsid w:val="005A6212"/>
    <w:rsid w:val="005A6718"/>
    <w:rsid w:val="005B0A64"/>
    <w:rsid w:val="005B0D34"/>
    <w:rsid w:val="005B0F5D"/>
    <w:rsid w:val="005B16AE"/>
    <w:rsid w:val="005B1BD3"/>
    <w:rsid w:val="005B1C93"/>
    <w:rsid w:val="005B1F8F"/>
    <w:rsid w:val="005B21BF"/>
    <w:rsid w:val="005B26C2"/>
    <w:rsid w:val="005B2A49"/>
    <w:rsid w:val="005B2D81"/>
    <w:rsid w:val="005B3627"/>
    <w:rsid w:val="005B3997"/>
    <w:rsid w:val="005B46F4"/>
    <w:rsid w:val="005B4C65"/>
    <w:rsid w:val="005B6874"/>
    <w:rsid w:val="005B6879"/>
    <w:rsid w:val="005B6EC4"/>
    <w:rsid w:val="005B7814"/>
    <w:rsid w:val="005B7B7D"/>
    <w:rsid w:val="005C01AF"/>
    <w:rsid w:val="005C12D5"/>
    <w:rsid w:val="005C1885"/>
    <w:rsid w:val="005C19B6"/>
    <w:rsid w:val="005C39D0"/>
    <w:rsid w:val="005C3D7C"/>
    <w:rsid w:val="005C4AAC"/>
    <w:rsid w:val="005C528C"/>
    <w:rsid w:val="005C5CCA"/>
    <w:rsid w:val="005C6A2A"/>
    <w:rsid w:val="005C6C6F"/>
    <w:rsid w:val="005D01C5"/>
    <w:rsid w:val="005D01F8"/>
    <w:rsid w:val="005D097B"/>
    <w:rsid w:val="005D15A2"/>
    <w:rsid w:val="005D28BE"/>
    <w:rsid w:val="005D2DE0"/>
    <w:rsid w:val="005D34EC"/>
    <w:rsid w:val="005D38F0"/>
    <w:rsid w:val="005D3BE5"/>
    <w:rsid w:val="005D554A"/>
    <w:rsid w:val="005D5B3A"/>
    <w:rsid w:val="005D639D"/>
    <w:rsid w:val="005D6BEE"/>
    <w:rsid w:val="005D703B"/>
    <w:rsid w:val="005D7112"/>
    <w:rsid w:val="005D7B17"/>
    <w:rsid w:val="005D7E59"/>
    <w:rsid w:val="005D7EF1"/>
    <w:rsid w:val="005E0444"/>
    <w:rsid w:val="005E0A0E"/>
    <w:rsid w:val="005E15A4"/>
    <w:rsid w:val="005E1E31"/>
    <w:rsid w:val="005E32F9"/>
    <w:rsid w:val="005E3744"/>
    <w:rsid w:val="005E3988"/>
    <w:rsid w:val="005E4515"/>
    <w:rsid w:val="005E53A3"/>
    <w:rsid w:val="005E555F"/>
    <w:rsid w:val="005E670B"/>
    <w:rsid w:val="005E6FFD"/>
    <w:rsid w:val="005E70CD"/>
    <w:rsid w:val="005E79A0"/>
    <w:rsid w:val="005E7D21"/>
    <w:rsid w:val="005F04B5"/>
    <w:rsid w:val="005F05C6"/>
    <w:rsid w:val="005F086D"/>
    <w:rsid w:val="005F1338"/>
    <w:rsid w:val="005F1CCD"/>
    <w:rsid w:val="005F2295"/>
    <w:rsid w:val="005F268E"/>
    <w:rsid w:val="005F2A42"/>
    <w:rsid w:val="005F2F4A"/>
    <w:rsid w:val="005F383E"/>
    <w:rsid w:val="005F39D4"/>
    <w:rsid w:val="005F3CC9"/>
    <w:rsid w:val="005F4A32"/>
    <w:rsid w:val="005F5C87"/>
    <w:rsid w:val="005F6BBC"/>
    <w:rsid w:val="005F7125"/>
    <w:rsid w:val="005F7753"/>
    <w:rsid w:val="005F7813"/>
    <w:rsid w:val="005F7AC0"/>
    <w:rsid w:val="005F7DA5"/>
    <w:rsid w:val="005F7FC6"/>
    <w:rsid w:val="00600750"/>
    <w:rsid w:val="0060130A"/>
    <w:rsid w:val="00601770"/>
    <w:rsid w:val="00603171"/>
    <w:rsid w:val="0060350D"/>
    <w:rsid w:val="0060374F"/>
    <w:rsid w:val="00603A2E"/>
    <w:rsid w:val="00604A23"/>
    <w:rsid w:val="00604F8E"/>
    <w:rsid w:val="0060514E"/>
    <w:rsid w:val="00605619"/>
    <w:rsid w:val="006059F8"/>
    <w:rsid w:val="00605DF8"/>
    <w:rsid w:val="00605EED"/>
    <w:rsid w:val="00605F7E"/>
    <w:rsid w:val="006067BF"/>
    <w:rsid w:val="00607A4A"/>
    <w:rsid w:val="0061010A"/>
    <w:rsid w:val="006106FF"/>
    <w:rsid w:val="00610959"/>
    <w:rsid w:val="00610B7C"/>
    <w:rsid w:val="00610F83"/>
    <w:rsid w:val="00612F0E"/>
    <w:rsid w:val="00614567"/>
    <w:rsid w:val="00614953"/>
    <w:rsid w:val="00616124"/>
    <w:rsid w:val="00616406"/>
    <w:rsid w:val="00616865"/>
    <w:rsid w:val="00616CD7"/>
    <w:rsid w:val="00617670"/>
    <w:rsid w:val="00617B08"/>
    <w:rsid w:val="00620BB4"/>
    <w:rsid w:val="0062214E"/>
    <w:rsid w:val="0062219F"/>
    <w:rsid w:val="00622396"/>
    <w:rsid w:val="006223B9"/>
    <w:rsid w:val="00624382"/>
    <w:rsid w:val="00624C8B"/>
    <w:rsid w:val="006256C9"/>
    <w:rsid w:val="00626A21"/>
    <w:rsid w:val="00626A32"/>
    <w:rsid w:val="00626B20"/>
    <w:rsid w:val="00627183"/>
    <w:rsid w:val="00627CE3"/>
    <w:rsid w:val="00627DFE"/>
    <w:rsid w:val="0063008E"/>
    <w:rsid w:val="00630819"/>
    <w:rsid w:val="00631E74"/>
    <w:rsid w:val="00631F8B"/>
    <w:rsid w:val="0063218B"/>
    <w:rsid w:val="0063225B"/>
    <w:rsid w:val="0063273C"/>
    <w:rsid w:val="006336EB"/>
    <w:rsid w:val="006353DC"/>
    <w:rsid w:val="0063568D"/>
    <w:rsid w:val="006359DC"/>
    <w:rsid w:val="00635D21"/>
    <w:rsid w:val="006361FB"/>
    <w:rsid w:val="00636687"/>
    <w:rsid w:val="00636702"/>
    <w:rsid w:val="006402DE"/>
    <w:rsid w:val="006423F3"/>
    <w:rsid w:val="006426B5"/>
    <w:rsid w:val="00642D4D"/>
    <w:rsid w:val="00644B9D"/>
    <w:rsid w:val="00645740"/>
    <w:rsid w:val="00645CCA"/>
    <w:rsid w:val="006465FB"/>
    <w:rsid w:val="00646BDB"/>
    <w:rsid w:val="006474A7"/>
    <w:rsid w:val="006479D8"/>
    <w:rsid w:val="00650235"/>
    <w:rsid w:val="0065072F"/>
    <w:rsid w:val="0065083C"/>
    <w:rsid w:val="00650901"/>
    <w:rsid w:val="00650BEF"/>
    <w:rsid w:val="006511EE"/>
    <w:rsid w:val="00651646"/>
    <w:rsid w:val="00651667"/>
    <w:rsid w:val="00653AEB"/>
    <w:rsid w:val="006547BC"/>
    <w:rsid w:val="0065538F"/>
    <w:rsid w:val="00655765"/>
    <w:rsid w:val="00655783"/>
    <w:rsid w:val="00655E4E"/>
    <w:rsid w:val="0065601B"/>
    <w:rsid w:val="00656293"/>
    <w:rsid w:val="00656F63"/>
    <w:rsid w:val="00657970"/>
    <w:rsid w:val="00661631"/>
    <w:rsid w:val="00661B5D"/>
    <w:rsid w:val="00662361"/>
    <w:rsid w:val="0066319E"/>
    <w:rsid w:val="00663CDD"/>
    <w:rsid w:val="00663CEC"/>
    <w:rsid w:val="006640A2"/>
    <w:rsid w:val="006640A3"/>
    <w:rsid w:val="00664827"/>
    <w:rsid w:val="00664B5F"/>
    <w:rsid w:val="006664C5"/>
    <w:rsid w:val="00666522"/>
    <w:rsid w:val="0066660E"/>
    <w:rsid w:val="006666B8"/>
    <w:rsid w:val="00666AB3"/>
    <w:rsid w:val="00666C7A"/>
    <w:rsid w:val="00667A54"/>
    <w:rsid w:val="00670288"/>
    <w:rsid w:val="00671E2E"/>
    <w:rsid w:val="00672116"/>
    <w:rsid w:val="006722C9"/>
    <w:rsid w:val="00673CED"/>
    <w:rsid w:val="00674B06"/>
    <w:rsid w:val="00674CDB"/>
    <w:rsid w:val="006750EC"/>
    <w:rsid w:val="0067526E"/>
    <w:rsid w:val="00676896"/>
    <w:rsid w:val="00676C2E"/>
    <w:rsid w:val="00677257"/>
    <w:rsid w:val="00677563"/>
    <w:rsid w:val="006776E4"/>
    <w:rsid w:val="006806D9"/>
    <w:rsid w:val="0068212A"/>
    <w:rsid w:val="00682776"/>
    <w:rsid w:val="00683B10"/>
    <w:rsid w:val="00684092"/>
    <w:rsid w:val="00684594"/>
    <w:rsid w:val="00684A14"/>
    <w:rsid w:val="00684B70"/>
    <w:rsid w:val="006853E3"/>
    <w:rsid w:val="00685473"/>
    <w:rsid w:val="0068555A"/>
    <w:rsid w:val="00685FD5"/>
    <w:rsid w:val="00686216"/>
    <w:rsid w:val="006862B9"/>
    <w:rsid w:val="00687492"/>
    <w:rsid w:val="00687CC7"/>
    <w:rsid w:val="00687FA1"/>
    <w:rsid w:val="006915B0"/>
    <w:rsid w:val="0069191A"/>
    <w:rsid w:val="00692071"/>
    <w:rsid w:val="00692F53"/>
    <w:rsid w:val="00692F81"/>
    <w:rsid w:val="006940E4"/>
    <w:rsid w:val="0069484E"/>
    <w:rsid w:val="006953E1"/>
    <w:rsid w:val="00696067"/>
    <w:rsid w:val="00696369"/>
    <w:rsid w:val="0069640B"/>
    <w:rsid w:val="00696A14"/>
    <w:rsid w:val="00696ACC"/>
    <w:rsid w:val="00696F28"/>
    <w:rsid w:val="00697B2F"/>
    <w:rsid w:val="006A1694"/>
    <w:rsid w:val="006A19F3"/>
    <w:rsid w:val="006A2A7A"/>
    <w:rsid w:val="006A304F"/>
    <w:rsid w:val="006A37C8"/>
    <w:rsid w:val="006A3CA3"/>
    <w:rsid w:val="006A407F"/>
    <w:rsid w:val="006A433F"/>
    <w:rsid w:val="006A4659"/>
    <w:rsid w:val="006A48A0"/>
    <w:rsid w:val="006A5CA9"/>
    <w:rsid w:val="006A5EF4"/>
    <w:rsid w:val="006A5FBF"/>
    <w:rsid w:val="006A638B"/>
    <w:rsid w:val="006A78AF"/>
    <w:rsid w:val="006A78FA"/>
    <w:rsid w:val="006B1D14"/>
    <w:rsid w:val="006B2460"/>
    <w:rsid w:val="006B2F4B"/>
    <w:rsid w:val="006B3690"/>
    <w:rsid w:val="006B37FB"/>
    <w:rsid w:val="006B38BA"/>
    <w:rsid w:val="006B3AF3"/>
    <w:rsid w:val="006B422C"/>
    <w:rsid w:val="006B4537"/>
    <w:rsid w:val="006B5F8F"/>
    <w:rsid w:val="006B608B"/>
    <w:rsid w:val="006B6250"/>
    <w:rsid w:val="006B65E3"/>
    <w:rsid w:val="006B6D2B"/>
    <w:rsid w:val="006C006A"/>
    <w:rsid w:val="006C0465"/>
    <w:rsid w:val="006C0DEB"/>
    <w:rsid w:val="006C274E"/>
    <w:rsid w:val="006C2B37"/>
    <w:rsid w:val="006C38A1"/>
    <w:rsid w:val="006C3967"/>
    <w:rsid w:val="006C396D"/>
    <w:rsid w:val="006C472C"/>
    <w:rsid w:val="006C5394"/>
    <w:rsid w:val="006C53B0"/>
    <w:rsid w:val="006C53BA"/>
    <w:rsid w:val="006C565F"/>
    <w:rsid w:val="006C5E5A"/>
    <w:rsid w:val="006C5FE7"/>
    <w:rsid w:val="006C695E"/>
    <w:rsid w:val="006C75CF"/>
    <w:rsid w:val="006C764A"/>
    <w:rsid w:val="006C7F32"/>
    <w:rsid w:val="006D00D1"/>
    <w:rsid w:val="006D0AB3"/>
    <w:rsid w:val="006D1680"/>
    <w:rsid w:val="006D2AF3"/>
    <w:rsid w:val="006D309D"/>
    <w:rsid w:val="006D399E"/>
    <w:rsid w:val="006D44CC"/>
    <w:rsid w:val="006D4A8A"/>
    <w:rsid w:val="006D54C4"/>
    <w:rsid w:val="006D5699"/>
    <w:rsid w:val="006D6156"/>
    <w:rsid w:val="006E0278"/>
    <w:rsid w:val="006E0FB5"/>
    <w:rsid w:val="006E1D20"/>
    <w:rsid w:val="006E1FBD"/>
    <w:rsid w:val="006E1FD2"/>
    <w:rsid w:val="006E255F"/>
    <w:rsid w:val="006E25B8"/>
    <w:rsid w:val="006E3CAE"/>
    <w:rsid w:val="006E441D"/>
    <w:rsid w:val="006E4A77"/>
    <w:rsid w:val="006E7032"/>
    <w:rsid w:val="006E7D78"/>
    <w:rsid w:val="006F0007"/>
    <w:rsid w:val="006F0AA3"/>
    <w:rsid w:val="006F0C6A"/>
    <w:rsid w:val="006F0FC2"/>
    <w:rsid w:val="006F1221"/>
    <w:rsid w:val="006F162D"/>
    <w:rsid w:val="006F2004"/>
    <w:rsid w:val="006F24B0"/>
    <w:rsid w:val="006F2EAF"/>
    <w:rsid w:val="006F4CE7"/>
    <w:rsid w:val="006F62AB"/>
    <w:rsid w:val="006F735F"/>
    <w:rsid w:val="00700AED"/>
    <w:rsid w:val="00702B92"/>
    <w:rsid w:val="00702EA7"/>
    <w:rsid w:val="00703FFF"/>
    <w:rsid w:val="00704003"/>
    <w:rsid w:val="00704020"/>
    <w:rsid w:val="00705496"/>
    <w:rsid w:val="00705FD1"/>
    <w:rsid w:val="007067E3"/>
    <w:rsid w:val="00707575"/>
    <w:rsid w:val="00707677"/>
    <w:rsid w:val="00707BFA"/>
    <w:rsid w:val="00710A8B"/>
    <w:rsid w:val="007110CF"/>
    <w:rsid w:val="00711FB5"/>
    <w:rsid w:val="007125AD"/>
    <w:rsid w:val="0071293C"/>
    <w:rsid w:val="007129B7"/>
    <w:rsid w:val="007133C2"/>
    <w:rsid w:val="007137DA"/>
    <w:rsid w:val="00715347"/>
    <w:rsid w:val="007158ED"/>
    <w:rsid w:val="00715E80"/>
    <w:rsid w:val="00716413"/>
    <w:rsid w:val="007167F4"/>
    <w:rsid w:val="00717D70"/>
    <w:rsid w:val="00717EE2"/>
    <w:rsid w:val="00717FD3"/>
    <w:rsid w:val="00720140"/>
    <w:rsid w:val="00720E12"/>
    <w:rsid w:val="007211D7"/>
    <w:rsid w:val="00721899"/>
    <w:rsid w:val="00721AD3"/>
    <w:rsid w:val="007223D7"/>
    <w:rsid w:val="00722E4B"/>
    <w:rsid w:val="0072367E"/>
    <w:rsid w:val="00723BD4"/>
    <w:rsid w:val="00724515"/>
    <w:rsid w:val="00724C4C"/>
    <w:rsid w:val="00724E78"/>
    <w:rsid w:val="00724E7A"/>
    <w:rsid w:val="00725205"/>
    <w:rsid w:val="007257C4"/>
    <w:rsid w:val="0072730C"/>
    <w:rsid w:val="007278CF"/>
    <w:rsid w:val="00727EC7"/>
    <w:rsid w:val="00727EFB"/>
    <w:rsid w:val="007301E2"/>
    <w:rsid w:val="007304CE"/>
    <w:rsid w:val="00730FCB"/>
    <w:rsid w:val="00731FF6"/>
    <w:rsid w:val="007329C1"/>
    <w:rsid w:val="00732FC7"/>
    <w:rsid w:val="00733260"/>
    <w:rsid w:val="007333E3"/>
    <w:rsid w:val="0073369A"/>
    <w:rsid w:val="00734108"/>
    <w:rsid w:val="00734CBA"/>
    <w:rsid w:val="00735696"/>
    <w:rsid w:val="00737217"/>
    <w:rsid w:val="0073733A"/>
    <w:rsid w:val="00737621"/>
    <w:rsid w:val="00740687"/>
    <w:rsid w:val="00740D2D"/>
    <w:rsid w:val="00740D5D"/>
    <w:rsid w:val="00740DFD"/>
    <w:rsid w:val="0074123B"/>
    <w:rsid w:val="00741AF4"/>
    <w:rsid w:val="007424D2"/>
    <w:rsid w:val="00742529"/>
    <w:rsid w:val="00742576"/>
    <w:rsid w:val="00742EEF"/>
    <w:rsid w:val="00743723"/>
    <w:rsid w:val="00746230"/>
    <w:rsid w:val="00746796"/>
    <w:rsid w:val="00747D81"/>
    <w:rsid w:val="00751019"/>
    <w:rsid w:val="0075166A"/>
    <w:rsid w:val="00751781"/>
    <w:rsid w:val="0075180E"/>
    <w:rsid w:val="00751CB2"/>
    <w:rsid w:val="00752450"/>
    <w:rsid w:val="007525BD"/>
    <w:rsid w:val="007534D9"/>
    <w:rsid w:val="007541AC"/>
    <w:rsid w:val="007548A2"/>
    <w:rsid w:val="00754AE2"/>
    <w:rsid w:val="00755752"/>
    <w:rsid w:val="00756278"/>
    <w:rsid w:val="00756CD0"/>
    <w:rsid w:val="00756DFF"/>
    <w:rsid w:val="0075735A"/>
    <w:rsid w:val="007575D3"/>
    <w:rsid w:val="00761C7D"/>
    <w:rsid w:val="00761D69"/>
    <w:rsid w:val="007620BF"/>
    <w:rsid w:val="007628DB"/>
    <w:rsid w:val="00763679"/>
    <w:rsid w:val="00763D95"/>
    <w:rsid w:val="0076405D"/>
    <w:rsid w:val="00764682"/>
    <w:rsid w:val="0076470A"/>
    <w:rsid w:val="0076482A"/>
    <w:rsid w:val="007650BF"/>
    <w:rsid w:val="00765423"/>
    <w:rsid w:val="0076557C"/>
    <w:rsid w:val="0076619D"/>
    <w:rsid w:val="007668A8"/>
    <w:rsid w:val="0076692E"/>
    <w:rsid w:val="00766F68"/>
    <w:rsid w:val="00767120"/>
    <w:rsid w:val="0076743D"/>
    <w:rsid w:val="00770B7F"/>
    <w:rsid w:val="00771288"/>
    <w:rsid w:val="007716EC"/>
    <w:rsid w:val="00771B94"/>
    <w:rsid w:val="00771D0E"/>
    <w:rsid w:val="00771D43"/>
    <w:rsid w:val="00771E06"/>
    <w:rsid w:val="00771F56"/>
    <w:rsid w:val="00772419"/>
    <w:rsid w:val="00773049"/>
    <w:rsid w:val="0077383B"/>
    <w:rsid w:val="0077384E"/>
    <w:rsid w:val="00774100"/>
    <w:rsid w:val="00774F05"/>
    <w:rsid w:val="007750F2"/>
    <w:rsid w:val="007755E5"/>
    <w:rsid w:val="00775BA5"/>
    <w:rsid w:val="00775DDB"/>
    <w:rsid w:val="007760BA"/>
    <w:rsid w:val="0077644F"/>
    <w:rsid w:val="00776505"/>
    <w:rsid w:val="00776CB4"/>
    <w:rsid w:val="00780293"/>
    <w:rsid w:val="00780803"/>
    <w:rsid w:val="00780EE2"/>
    <w:rsid w:val="00781554"/>
    <w:rsid w:val="0078176C"/>
    <w:rsid w:val="00781AA0"/>
    <w:rsid w:val="00782089"/>
    <w:rsid w:val="007823ED"/>
    <w:rsid w:val="0078243A"/>
    <w:rsid w:val="00782B42"/>
    <w:rsid w:val="00783B91"/>
    <w:rsid w:val="00784841"/>
    <w:rsid w:val="00784879"/>
    <w:rsid w:val="007849F0"/>
    <w:rsid w:val="00784B67"/>
    <w:rsid w:val="00784C14"/>
    <w:rsid w:val="00784DBE"/>
    <w:rsid w:val="00785F6F"/>
    <w:rsid w:val="007866A5"/>
    <w:rsid w:val="0078699D"/>
    <w:rsid w:val="00786E6C"/>
    <w:rsid w:val="007873DE"/>
    <w:rsid w:val="007874FD"/>
    <w:rsid w:val="007879C5"/>
    <w:rsid w:val="00787E37"/>
    <w:rsid w:val="00790066"/>
    <w:rsid w:val="00790A8F"/>
    <w:rsid w:val="00790E26"/>
    <w:rsid w:val="0079184C"/>
    <w:rsid w:val="00791C19"/>
    <w:rsid w:val="00791D3A"/>
    <w:rsid w:val="00794D8C"/>
    <w:rsid w:val="00794F35"/>
    <w:rsid w:val="00795A83"/>
    <w:rsid w:val="00797329"/>
    <w:rsid w:val="007A09A6"/>
    <w:rsid w:val="007A0D53"/>
    <w:rsid w:val="007A0E75"/>
    <w:rsid w:val="007A0F0D"/>
    <w:rsid w:val="007A15C0"/>
    <w:rsid w:val="007A1625"/>
    <w:rsid w:val="007A1660"/>
    <w:rsid w:val="007A193E"/>
    <w:rsid w:val="007A1D97"/>
    <w:rsid w:val="007A1F0D"/>
    <w:rsid w:val="007A383B"/>
    <w:rsid w:val="007A3EB5"/>
    <w:rsid w:val="007A3F25"/>
    <w:rsid w:val="007A3FB9"/>
    <w:rsid w:val="007A4C5A"/>
    <w:rsid w:val="007A510F"/>
    <w:rsid w:val="007A51C6"/>
    <w:rsid w:val="007A5E84"/>
    <w:rsid w:val="007A753B"/>
    <w:rsid w:val="007A777A"/>
    <w:rsid w:val="007A78C5"/>
    <w:rsid w:val="007B001F"/>
    <w:rsid w:val="007B0497"/>
    <w:rsid w:val="007B0A70"/>
    <w:rsid w:val="007B1FB6"/>
    <w:rsid w:val="007B22EA"/>
    <w:rsid w:val="007B4451"/>
    <w:rsid w:val="007B44C9"/>
    <w:rsid w:val="007B55D2"/>
    <w:rsid w:val="007B56FA"/>
    <w:rsid w:val="007B5A59"/>
    <w:rsid w:val="007B6850"/>
    <w:rsid w:val="007B715A"/>
    <w:rsid w:val="007C05C9"/>
    <w:rsid w:val="007C2257"/>
    <w:rsid w:val="007C29A0"/>
    <w:rsid w:val="007C3211"/>
    <w:rsid w:val="007C3AC6"/>
    <w:rsid w:val="007C3FCF"/>
    <w:rsid w:val="007C428F"/>
    <w:rsid w:val="007C6194"/>
    <w:rsid w:val="007C62A9"/>
    <w:rsid w:val="007C62D5"/>
    <w:rsid w:val="007C6382"/>
    <w:rsid w:val="007C7507"/>
    <w:rsid w:val="007C7718"/>
    <w:rsid w:val="007C784B"/>
    <w:rsid w:val="007D035C"/>
    <w:rsid w:val="007D0510"/>
    <w:rsid w:val="007D09B2"/>
    <w:rsid w:val="007D10D5"/>
    <w:rsid w:val="007D17F2"/>
    <w:rsid w:val="007D18B1"/>
    <w:rsid w:val="007D224C"/>
    <w:rsid w:val="007D3ECD"/>
    <w:rsid w:val="007D42D6"/>
    <w:rsid w:val="007D5440"/>
    <w:rsid w:val="007D597A"/>
    <w:rsid w:val="007D6423"/>
    <w:rsid w:val="007D72C5"/>
    <w:rsid w:val="007D77AB"/>
    <w:rsid w:val="007E11F7"/>
    <w:rsid w:val="007E3B21"/>
    <w:rsid w:val="007E3FAF"/>
    <w:rsid w:val="007E4207"/>
    <w:rsid w:val="007E4D03"/>
    <w:rsid w:val="007E538D"/>
    <w:rsid w:val="007E5A75"/>
    <w:rsid w:val="007E5C05"/>
    <w:rsid w:val="007E5D58"/>
    <w:rsid w:val="007E68EA"/>
    <w:rsid w:val="007E69B0"/>
    <w:rsid w:val="007E717D"/>
    <w:rsid w:val="007E7971"/>
    <w:rsid w:val="007E7A38"/>
    <w:rsid w:val="007F03E7"/>
    <w:rsid w:val="007F0BBF"/>
    <w:rsid w:val="007F1215"/>
    <w:rsid w:val="007F1C99"/>
    <w:rsid w:val="007F2673"/>
    <w:rsid w:val="007F2911"/>
    <w:rsid w:val="007F3086"/>
    <w:rsid w:val="007F33E1"/>
    <w:rsid w:val="007F4420"/>
    <w:rsid w:val="007F5794"/>
    <w:rsid w:val="007F5BE4"/>
    <w:rsid w:val="007F72C5"/>
    <w:rsid w:val="007F75B2"/>
    <w:rsid w:val="007F7FB4"/>
    <w:rsid w:val="00800024"/>
    <w:rsid w:val="0080013E"/>
    <w:rsid w:val="0080132D"/>
    <w:rsid w:val="00801471"/>
    <w:rsid w:val="00801813"/>
    <w:rsid w:val="00801C0D"/>
    <w:rsid w:val="008020B0"/>
    <w:rsid w:val="008023A9"/>
    <w:rsid w:val="00802ADE"/>
    <w:rsid w:val="00802FA7"/>
    <w:rsid w:val="0080360A"/>
    <w:rsid w:val="00803C85"/>
    <w:rsid w:val="008050D6"/>
    <w:rsid w:val="00805938"/>
    <w:rsid w:val="00806B77"/>
    <w:rsid w:val="008074BF"/>
    <w:rsid w:val="00807E16"/>
    <w:rsid w:val="0081007B"/>
    <w:rsid w:val="00811770"/>
    <w:rsid w:val="00811F1B"/>
    <w:rsid w:val="008120E4"/>
    <w:rsid w:val="00812970"/>
    <w:rsid w:val="00813E68"/>
    <w:rsid w:val="00814D32"/>
    <w:rsid w:val="0081629C"/>
    <w:rsid w:val="00816302"/>
    <w:rsid w:val="00816DB5"/>
    <w:rsid w:val="00817238"/>
    <w:rsid w:val="008179D4"/>
    <w:rsid w:val="00817BDE"/>
    <w:rsid w:val="00820411"/>
    <w:rsid w:val="00820756"/>
    <w:rsid w:val="00820A6C"/>
    <w:rsid w:val="00820A71"/>
    <w:rsid w:val="008214C9"/>
    <w:rsid w:val="008217FF"/>
    <w:rsid w:val="00821B28"/>
    <w:rsid w:val="00821C61"/>
    <w:rsid w:val="00821D7D"/>
    <w:rsid w:val="00823B97"/>
    <w:rsid w:val="00825223"/>
    <w:rsid w:val="0082558B"/>
    <w:rsid w:val="00826409"/>
    <w:rsid w:val="008266EF"/>
    <w:rsid w:val="00826FCC"/>
    <w:rsid w:val="00830121"/>
    <w:rsid w:val="00830FA8"/>
    <w:rsid w:val="00832347"/>
    <w:rsid w:val="00833C75"/>
    <w:rsid w:val="00833D02"/>
    <w:rsid w:val="0083405B"/>
    <w:rsid w:val="0083443D"/>
    <w:rsid w:val="00834611"/>
    <w:rsid w:val="00834754"/>
    <w:rsid w:val="00834A99"/>
    <w:rsid w:val="00834DE6"/>
    <w:rsid w:val="00835197"/>
    <w:rsid w:val="008366DE"/>
    <w:rsid w:val="00836762"/>
    <w:rsid w:val="0083762F"/>
    <w:rsid w:val="00840F37"/>
    <w:rsid w:val="008414FF"/>
    <w:rsid w:val="00841757"/>
    <w:rsid w:val="00844082"/>
    <w:rsid w:val="00844A6E"/>
    <w:rsid w:val="00844BCB"/>
    <w:rsid w:val="00844BE6"/>
    <w:rsid w:val="008450EF"/>
    <w:rsid w:val="008451F9"/>
    <w:rsid w:val="00845818"/>
    <w:rsid w:val="008469AD"/>
    <w:rsid w:val="008475A6"/>
    <w:rsid w:val="00847C4D"/>
    <w:rsid w:val="0085228C"/>
    <w:rsid w:val="00852AE0"/>
    <w:rsid w:val="008532F6"/>
    <w:rsid w:val="00853D02"/>
    <w:rsid w:val="0085408B"/>
    <w:rsid w:val="00855013"/>
    <w:rsid w:val="00855D36"/>
    <w:rsid w:val="00855F52"/>
    <w:rsid w:val="0085601C"/>
    <w:rsid w:val="008562DB"/>
    <w:rsid w:val="00856363"/>
    <w:rsid w:val="00857068"/>
    <w:rsid w:val="00857491"/>
    <w:rsid w:val="008579EF"/>
    <w:rsid w:val="00860222"/>
    <w:rsid w:val="00860874"/>
    <w:rsid w:val="00862040"/>
    <w:rsid w:val="00862783"/>
    <w:rsid w:val="00862AAD"/>
    <w:rsid w:val="00862E5A"/>
    <w:rsid w:val="00863B57"/>
    <w:rsid w:val="00863CD9"/>
    <w:rsid w:val="00865C75"/>
    <w:rsid w:val="00865C82"/>
    <w:rsid w:val="008666D6"/>
    <w:rsid w:val="00866DCC"/>
    <w:rsid w:val="00866DFE"/>
    <w:rsid w:val="00866E2D"/>
    <w:rsid w:val="00867FD6"/>
    <w:rsid w:val="0087000E"/>
    <w:rsid w:val="008715FF"/>
    <w:rsid w:val="00872C3C"/>
    <w:rsid w:val="008732EC"/>
    <w:rsid w:val="00873D12"/>
    <w:rsid w:val="00874118"/>
    <w:rsid w:val="00874FC2"/>
    <w:rsid w:val="0087559D"/>
    <w:rsid w:val="00875C83"/>
    <w:rsid w:val="00876096"/>
    <w:rsid w:val="008766D7"/>
    <w:rsid w:val="008768BB"/>
    <w:rsid w:val="00876BCF"/>
    <w:rsid w:val="00877CDD"/>
    <w:rsid w:val="0088179C"/>
    <w:rsid w:val="008831F0"/>
    <w:rsid w:val="00883241"/>
    <w:rsid w:val="00883A98"/>
    <w:rsid w:val="0088451B"/>
    <w:rsid w:val="00884AD2"/>
    <w:rsid w:val="0088596D"/>
    <w:rsid w:val="00885A97"/>
    <w:rsid w:val="008869F7"/>
    <w:rsid w:val="0088765F"/>
    <w:rsid w:val="00887E07"/>
    <w:rsid w:val="00891178"/>
    <w:rsid w:val="00892095"/>
    <w:rsid w:val="008929B0"/>
    <w:rsid w:val="00892E3C"/>
    <w:rsid w:val="00893DE4"/>
    <w:rsid w:val="00894E66"/>
    <w:rsid w:val="00895798"/>
    <w:rsid w:val="0089697B"/>
    <w:rsid w:val="00897839"/>
    <w:rsid w:val="008A0AC5"/>
    <w:rsid w:val="008A292D"/>
    <w:rsid w:val="008A2A32"/>
    <w:rsid w:val="008A2DF8"/>
    <w:rsid w:val="008A3187"/>
    <w:rsid w:val="008A3465"/>
    <w:rsid w:val="008A3B75"/>
    <w:rsid w:val="008A3FA5"/>
    <w:rsid w:val="008A45A3"/>
    <w:rsid w:val="008A4BFA"/>
    <w:rsid w:val="008A592B"/>
    <w:rsid w:val="008A5B96"/>
    <w:rsid w:val="008A5D47"/>
    <w:rsid w:val="008A5F2B"/>
    <w:rsid w:val="008A65A2"/>
    <w:rsid w:val="008A6E31"/>
    <w:rsid w:val="008A7744"/>
    <w:rsid w:val="008B01A8"/>
    <w:rsid w:val="008B0285"/>
    <w:rsid w:val="008B0AEA"/>
    <w:rsid w:val="008B0D9D"/>
    <w:rsid w:val="008B2D55"/>
    <w:rsid w:val="008B3134"/>
    <w:rsid w:val="008B362E"/>
    <w:rsid w:val="008B4168"/>
    <w:rsid w:val="008B4D3C"/>
    <w:rsid w:val="008B5C9A"/>
    <w:rsid w:val="008B670A"/>
    <w:rsid w:val="008C0F0B"/>
    <w:rsid w:val="008C199F"/>
    <w:rsid w:val="008C32A0"/>
    <w:rsid w:val="008C477C"/>
    <w:rsid w:val="008C5E4C"/>
    <w:rsid w:val="008C660E"/>
    <w:rsid w:val="008C67F4"/>
    <w:rsid w:val="008C752B"/>
    <w:rsid w:val="008C7B55"/>
    <w:rsid w:val="008C7C01"/>
    <w:rsid w:val="008D01E1"/>
    <w:rsid w:val="008D1263"/>
    <w:rsid w:val="008D1D80"/>
    <w:rsid w:val="008D26F2"/>
    <w:rsid w:val="008D27E4"/>
    <w:rsid w:val="008D28D0"/>
    <w:rsid w:val="008D2CD2"/>
    <w:rsid w:val="008D4440"/>
    <w:rsid w:val="008D4827"/>
    <w:rsid w:val="008D4BAC"/>
    <w:rsid w:val="008D4D6E"/>
    <w:rsid w:val="008D4F36"/>
    <w:rsid w:val="008D50D7"/>
    <w:rsid w:val="008D60D6"/>
    <w:rsid w:val="008D6C52"/>
    <w:rsid w:val="008E0AB2"/>
    <w:rsid w:val="008E1805"/>
    <w:rsid w:val="008E1D61"/>
    <w:rsid w:val="008E377B"/>
    <w:rsid w:val="008E5B48"/>
    <w:rsid w:val="008E5D7B"/>
    <w:rsid w:val="008E5EA9"/>
    <w:rsid w:val="008E74C9"/>
    <w:rsid w:val="008F05D8"/>
    <w:rsid w:val="008F0A6E"/>
    <w:rsid w:val="008F136C"/>
    <w:rsid w:val="008F23A9"/>
    <w:rsid w:val="008F2643"/>
    <w:rsid w:val="008F38E6"/>
    <w:rsid w:val="008F4053"/>
    <w:rsid w:val="008F41CD"/>
    <w:rsid w:val="008F577B"/>
    <w:rsid w:val="008F5AF6"/>
    <w:rsid w:val="008F5C92"/>
    <w:rsid w:val="008F605C"/>
    <w:rsid w:val="008F6C81"/>
    <w:rsid w:val="008F6C8D"/>
    <w:rsid w:val="008F6E15"/>
    <w:rsid w:val="008F6FBB"/>
    <w:rsid w:val="008F7332"/>
    <w:rsid w:val="008F78D8"/>
    <w:rsid w:val="009026F1"/>
    <w:rsid w:val="00902EAE"/>
    <w:rsid w:val="009033FB"/>
    <w:rsid w:val="0090343A"/>
    <w:rsid w:val="00903734"/>
    <w:rsid w:val="00903DD8"/>
    <w:rsid w:val="009040FF"/>
    <w:rsid w:val="00904A07"/>
    <w:rsid w:val="009053B8"/>
    <w:rsid w:val="00906679"/>
    <w:rsid w:val="00906DBE"/>
    <w:rsid w:val="00907342"/>
    <w:rsid w:val="00907D78"/>
    <w:rsid w:val="00910B73"/>
    <w:rsid w:val="00911636"/>
    <w:rsid w:val="009136ED"/>
    <w:rsid w:val="0091418E"/>
    <w:rsid w:val="00914397"/>
    <w:rsid w:val="0091447E"/>
    <w:rsid w:val="009144DD"/>
    <w:rsid w:val="00914614"/>
    <w:rsid w:val="009155FB"/>
    <w:rsid w:val="00915BA1"/>
    <w:rsid w:val="00915F4B"/>
    <w:rsid w:val="0091642F"/>
    <w:rsid w:val="00916435"/>
    <w:rsid w:val="00916E6F"/>
    <w:rsid w:val="00917016"/>
    <w:rsid w:val="00917213"/>
    <w:rsid w:val="00917A0A"/>
    <w:rsid w:val="0092084C"/>
    <w:rsid w:val="00920D24"/>
    <w:rsid w:val="00920FC9"/>
    <w:rsid w:val="00922739"/>
    <w:rsid w:val="0092455A"/>
    <w:rsid w:val="00925EAF"/>
    <w:rsid w:val="00925EDA"/>
    <w:rsid w:val="0092731F"/>
    <w:rsid w:val="009275A8"/>
    <w:rsid w:val="009275CC"/>
    <w:rsid w:val="00927755"/>
    <w:rsid w:val="00930C81"/>
    <w:rsid w:val="009318E2"/>
    <w:rsid w:val="009329C0"/>
    <w:rsid w:val="00932CF6"/>
    <w:rsid w:val="0093372E"/>
    <w:rsid w:val="009339A1"/>
    <w:rsid w:val="00934BCB"/>
    <w:rsid w:val="0093564A"/>
    <w:rsid w:val="009358CC"/>
    <w:rsid w:val="00935E91"/>
    <w:rsid w:val="00941A38"/>
    <w:rsid w:val="00941E2D"/>
    <w:rsid w:val="00942067"/>
    <w:rsid w:val="0094229B"/>
    <w:rsid w:val="00942E8A"/>
    <w:rsid w:val="00943BB6"/>
    <w:rsid w:val="00943C64"/>
    <w:rsid w:val="00945165"/>
    <w:rsid w:val="00947488"/>
    <w:rsid w:val="00947B74"/>
    <w:rsid w:val="00947BBE"/>
    <w:rsid w:val="00947FD7"/>
    <w:rsid w:val="00950315"/>
    <w:rsid w:val="00950590"/>
    <w:rsid w:val="00950A88"/>
    <w:rsid w:val="00951399"/>
    <w:rsid w:val="00951A36"/>
    <w:rsid w:val="0095234C"/>
    <w:rsid w:val="0095285A"/>
    <w:rsid w:val="00954709"/>
    <w:rsid w:val="00954C12"/>
    <w:rsid w:val="009555DB"/>
    <w:rsid w:val="00955C35"/>
    <w:rsid w:val="00955DD2"/>
    <w:rsid w:val="00955DEE"/>
    <w:rsid w:val="00956595"/>
    <w:rsid w:val="0095664D"/>
    <w:rsid w:val="00956C12"/>
    <w:rsid w:val="009570E0"/>
    <w:rsid w:val="009604F8"/>
    <w:rsid w:val="009605A4"/>
    <w:rsid w:val="009608F5"/>
    <w:rsid w:val="00961BA3"/>
    <w:rsid w:val="00963F03"/>
    <w:rsid w:val="009647AA"/>
    <w:rsid w:val="00964D4F"/>
    <w:rsid w:val="0096513E"/>
    <w:rsid w:val="0096667A"/>
    <w:rsid w:val="009667D3"/>
    <w:rsid w:val="009670E9"/>
    <w:rsid w:val="00967C7B"/>
    <w:rsid w:val="00967CE5"/>
    <w:rsid w:val="0097097A"/>
    <w:rsid w:val="00970BA1"/>
    <w:rsid w:val="00971D25"/>
    <w:rsid w:val="00974BA2"/>
    <w:rsid w:val="00975969"/>
    <w:rsid w:val="0097636D"/>
    <w:rsid w:val="00976571"/>
    <w:rsid w:val="00976F53"/>
    <w:rsid w:val="00977078"/>
    <w:rsid w:val="009805FD"/>
    <w:rsid w:val="0098072D"/>
    <w:rsid w:val="00980E4B"/>
    <w:rsid w:val="00981BAE"/>
    <w:rsid w:val="00982207"/>
    <w:rsid w:val="00983316"/>
    <w:rsid w:val="0098349B"/>
    <w:rsid w:val="00983F4B"/>
    <w:rsid w:val="00984C74"/>
    <w:rsid w:val="00985813"/>
    <w:rsid w:val="00985B3B"/>
    <w:rsid w:val="00985F91"/>
    <w:rsid w:val="009861E8"/>
    <w:rsid w:val="00986FAB"/>
    <w:rsid w:val="00987185"/>
    <w:rsid w:val="00987B13"/>
    <w:rsid w:val="0099018B"/>
    <w:rsid w:val="00990312"/>
    <w:rsid w:val="009903B6"/>
    <w:rsid w:val="00990AB5"/>
    <w:rsid w:val="009915D2"/>
    <w:rsid w:val="00992716"/>
    <w:rsid w:val="00992B1E"/>
    <w:rsid w:val="0099330A"/>
    <w:rsid w:val="00993FC9"/>
    <w:rsid w:val="00994C2E"/>
    <w:rsid w:val="00994D05"/>
    <w:rsid w:val="00995535"/>
    <w:rsid w:val="0099560E"/>
    <w:rsid w:val="0099793B"/>
    <w:rsid w:val="00997C60"/>
    <w:rsid w:val="009A0A08"/>
    <w:rsid w:val="009A134E"/>
    <w:rsid w:val="009A19A3"/>
    <w:rsid w:val="009A1C22"/>
    <w:rsid w:val="009A2314"/>
    <w:rsid w:val="009A3316"/>
    <w:rsid w:val="009A43CF"/>
    <w:rsid w:val="009A4587"/>
    <w:rsid w:val="009A4C5B"/>
    <w:rsid w:val="009A58DB"/>
    <w:rsid w:val="009A58F7"/>
    <w:rsid w:val="009A6BCD"/>
    <w:rsid w:val="009A6EC2"/>
    <w:rsid w:val="009A7468"/>
    <w:rsid w:val="009A76E1"/>
    <w:rsid w:val="009B0B6C"/>
    <w:rsid w:val="009B0C1E"/>
    <w:rsid w:val="009B107E"/>
    <w:rsid w:val="009B195B"/>
    <w:rsid w:val="009B1B9C"/>
    <w:rsid w:val="009B2396"/>
    <w:rsid w:val="009B2744"/>
    <w:rsid w:val="009B2E33"/>
    <w:rsid w:val="009B3763"/>
    <w:rsid w:val="009B41B6"/>
    <w:rsid w:val="009B4459"/>
    <w:rsid w:val="009B47C3"/>
    <w:rsid w:val="009B5348"/>
    <w:rsid w:val="009B6DBC"/>
    <w:rsid w:val="009B767D"/>
    <w:rsid w:val="009B7A53"/>
    <w:rsid w:val="009B7DC2"/>
    <w:rsid w:val="009B7E07"/>
    <w:rsid w:val="009B7FFB"/>
    <w:rsid w:val="009C050B"/>
    <w:rsid w:val="009C2075"/>
    <w:rsid w:val="009C21BA"/>
    <w:rsid w:val="009C28CF"/>
    <w:rsid w:val="009C2EDA"/>
    <w:rsid w:val="009C441F"/>
    <w:rsid w:val="009C54CE"/>
    <w:rsid w:val="009C550B"/>
    <w:rsid w:val="009C56F2"/>
    <w:rsid w:val="009C601F"/>
    <w:rsid w:val="009C67C5"/>
    <w:rsid w:val="009C7DBE"/>
    <w:rsid w:val="009C7FC8"/>
    <w:rsid w:val="009D0EF0"/>
    <w:rsid w:val="009D1DAA"/>
    <w:rsid w:val="009D1E24"/>
    <w:rsid w:val="009D42D3"/>
    <w:rsid w:val="009D4885"/>
    <w:rsid w:val="009D488D"/>
    <w:rsid w:val="009D5676"/>
    <w:rsid w:val="009D5B9C"/>
    <w:rsid w:val="009D5BEC"/>
    <w:rsid w:val="009D64A0"/>
    <w:rsid w:val="009D68F8"/>
    <w:rsid w:val="009D6A8A"/>
    <w:rsid w:val="009D6E58"/>
    <w:rsid w:val="009D7F60"/>
    <w:rsid w:val="009E1866"/>
    <w:rsid w:val="009E2E49"/>
    <w:rsid w:val="009E3E46"/>
    <w:rsid w:val="009E46AB"/>
    <w:rsid w:val="009E50F6"/>
    <w:rsid w:val="009E5212"/>
    <w:rsid w:val="009E54D8"/>
    <w:rsid w:val="009E59B5"/>
    <w:rsid w:val="009E5A13"/>
    <w:rsid w:val="009E5B9F"/>
    <w:rsid w:val="009E5D09"/>
    <w:rsid w:val="009E6C9C"/>
    <w:rsid w:val="009E6D90"/>
    <w:rsid w:val="009E7366"/>
    <w:rsid w:val="009E7701"/>
    <w:rsid w:val="009E7C58"/>
    <w:rsid w:val="009E7C69"/>
    <w:rsid w:val="009E7F8F"/>
    <w:rsid w:val="009F0358"/>
    <w:rsid w:val="009F047A"/>
    <w:rsid w:val="009F0A79"/>
    <w:rsid w:val="009F0B3A"/>
    <w:rsid w:val="009F1A9C"/>
    <w:rsid w:val="009F1B9B"/>
    <w:rsid w:val="009F1BFF"/>
    <w:rsid w:val="009F23E3"/>
    <w:rsid w:val="009F28D4"/>
    <w:rsid w:val="009F2C55"/>
    <w:rsid w:val="009F2CFF"/>
    <w:rsid w:val="009F3451"/>
    <w:rsid w:val="009F3874"/>
    <w:rsid w:val="009F3942"/>
    <w:rsid w:val="009F4711"/>
    <w:rsid w:val="009F4E1B"/>
    <w:rsid w:val="009F5537"/>
    <w:rsid w:val="009F680F"/>
    <w:rsid w:val="009F6D33"/>
    <w:rsid w:val="009F7504"/>
    <w:rsid w:val="009F7BCC"/>
    <w:rsid w:val="00A0063A"/>
    <w:rsid w:val="00A0098A"/>
    <w:rsid w:val="00A015E0"/>
    <w:rsid w:val="00A01A29"/>
    <w:rsid w:val="00A01F06"/>
    <w:rsid w:val="00A02089"/>
    <w:rsid w:val="00A02A69"/>
    <w:rsid w:val="00A02EBF"/>
    <w:rsid w:val="00A0314E"/>
    <w:rsid w:val="00A0449E"/>
    <w:rsid w:val="00A046F0"/>
    <w:rsid w:val="00A05877"/>
    <w:rsid w:val="00A06111"/>
    <w:rsid w:val="00A065C2"/>
    <w:rsid w:val="00A07E95"/>
    <w:rsid w:val="00A1052E"/>
    <w:rsid w:val="00A10A23"/>
    <w:rsid w:val="00A10D92"/>
    <w:rsid w:val="00A118A5"/>
    <w:rsid w:val="00A11A0E"/>
    <w:rsid w:val="00A11C9C"/>
    <w:rsid w:val="00A11CFE"/>
    <w:rsid w:val="00A1210B"/>
    <w:rsid w:val="00A13282"/>
    <w:rsid w:val="00A13CF2"/>
    <w:rsid w:val="00A14BE7"/>
    <w:rsid w:val="00A1540A"/>
    <w:rsid w:val="00A161A2"/>
    <w:rsid w:val="00A162DB"/>
    <w:rsid w:val="00A1653F"/>
    <w:rsid w:val="00A167C4"/>
    <w:rsid w:val="00A16824"/>
    <w:rsid w:val="00A16B98"/>
    <w:rsid w:val="00A16F63"/>
    <w:rsid w:val="00A17235"/>
    <w:rsid w:val="00A17DBA"/>
    <w:rsid w:val="00A208AA"/>
    <w:rsid w:val="00A21231"/>
    <w:rsid w:val="00A21676"/>
    <w:rsid w:val="00A21CDF"/>
    <w:rsid w:val="00A21F2D"/>
    <w:rsid w:val="00A230FE"/>
    <w:rsid w:val="00A23BD9"/>
    <w:rsid w:val="00A24202"/>
    <w:rsid w:val="00A250AC"/>
    <w:rsid w:val="00A264BF"/>
    <w:rsid w:val="00A264FE"/>
    <w:rsid w:val="00A26BD4"/>
    <w:rsid w:val="00A26C8E"/>
    <w:rsid w:val="00A26D65"/>
    <w:rsid w:val="00A271D8"/>
    <w:rsid w:val="00A275B8"/>
    <w:rsid w:val="00A27E36"/>
    <w:rsid w:val="00A27F5F"/>
    <w:rsid w:val="00A30200"/>
    <w:rsid w:val="00A30258"/>
    <w:rsid w:val="00A303DE"/>
    <w:rsid w:val="00A31422"/>
    <w:rsid w:val="00A31781"/>
    <w:rsid w:val="00A31A6D"/>
    <w:rsid w:val="00A3201C"/>
    <w:rsid w:val="00A323DF"/>
    <w:rsid w:val="00A323F2"/>
    <w:rsid w:val="00A33D6F"/>
    <w:rsid w:val="00A3463E"/>
    <w:rsid w:val="00A34F6B"/>
    <w:rsid w:val="00A35493"/>
    <w:rsid w:val="00A358C0"/>
    <w:rsid w:val="00A3598E"/>
    <w:rsid w:val="00A36449"/>
    <w:rsid w:val="00A370CE"/>
    <w:rsid w:val="00A370E6"/>
    <w:rsid w:val="00A40349"/>
    <w:rsid w:val="00A40990"/>
    <w:rsid w:val="00A419F0"/>
    <w:rsid w:val="00A41D1C"/>
    <w:rsid w:val="00A42136"/>
    <w:rsid w:val="00A422DC"/>
    <w:rsid w:val="00A42909"/>
    <w:rsid w:val="00A439A9"/>
    <w:rsid w:val="00A43C25"/>
    <w:rsid w:val="00A444B2"/>
    <w:rsid w:val="00A448E1"/>
    <w:rsid w:val="00A44B87"/>
    <w:rsid w:val="00A44C6B"/>
    <w:rsid w:val="00A452FC"/>
    <w:rsid w:val="00A45357"/>
    <w:rsid w:val="00A45388"/>
    <w:rsid w:val="00A464C2"/>
    <w:rsid w:val="00A46666"/>
    <w:rsid w:val="00A472E8"/>
    <w:rsid w:val="00A501D7"/>
    <w:rsid w:val="00A5071A"/>
    <w:rsid w:val="00A50A9B"/>
    <w:rsid w:val="00A51042"/>
    <w:rsid w:val="00A5166D"/>
    <w:rsid w:val="00A51948"/>
    <w:rsid w:val="00A51AAC"/>
    <w:rsid w:val="00A51D96"/>
    <w:rsid w:val="00A5257F"/>
    <w:rsid w:val="00A52FC7"/>
    <w:rsid w:val="00A5377B"/>
    <w:rsid w:val="00A53862"/>
    <w:rsid w:val="00A54716"/>
    <w:rsid w:val="00A547B8"/>
    <w:rsid w:val="00A548F0"/>
    <w:rsid w:val="00A5540C"/>
    <w:rsid w:val="00A554E1"/>
    <w:rsid w:val="00A5574C"/>
    <w:rsid w:val="00A55E34"/>
    <w:rsid w:val="00A56B75"/>
    <w:rsid w:val="00A5710B"/>
    <w:rsid w:val="00A572CC"/>
    <w:rsid w:val="00A57308"/>
    <w:rsid w:val="00A57E47"/>
    <w:rsid w:val="00A604A9"/>
    <w:rsid w:val="00A60F7D"/>
    <w:rsid w:val="00A615F4"/>
    <w:rsid w:val="00A61D57"/>
    <w:rsid w:val="00A61FF1"/>
    <w:rsid w:val="00A63DC4"/>
    <w:rsid w:val="00A640EB"/>
    <w:rsid w:val="00A64ED3"/>
    <w:rsid w:val="00A6515B"/>
    <w:rsid w:val="00A65CF9"/>
    <w:rsid w:val="00A65D44"/>
    <w:rsid w:val="00A66430"/>
    <w:rsid w:val="00A6721B"/>
    <w:rsid w:val="00A70018"/>
    <w:rsid w:val="00A7012D"/>
    <w:rsid w:val="00A7068E"/>
    <w:rsid w:val="00A71000"/>
    <w:rsid w:val="00A7280A"/>
    <w:rsid w:val="00A72A05"/>
    <w:rsid w:val="00A730B3"/>
    <w:rsid w:val="00A7345B"/>
    <w:rsid w:val="00A7371A"/>
    <w:rsid w:val="00A740E3"/>
    <w:rsid w:val="00A7417B"/>
    <w:rsid w:val="00A75A93"/>
    <w:rsid w:val="00A764E2"/>
    <w:rsid w:val="00A77437"/>
    <w:rsid w:val="00A776C4"/>
    <w:rsid w:val="00A77AE3"/>
    <w:rsid w:val="00A77BED"/>
    <w:rsid w:val="00A77FEF"/>
    <w:rsid w:val="00A80A8D"/>
    <w:rsid w:val="00A813B8"/>
    <w:rsid w:val="00A81EE9"/>
    <w:rsid w:val="00A822BB"/>
    <w:rsid w:val="00A8282D"/>
    <w:rsid w:val="00A82E92"/>
    <w:rsid w:val="00A83526"/>
    <w:rsid w:val="00A83728"/>
    <w:rsid w:val="00A84441"/>
    <w:rsid w:val="00A8456E"/>
    <w:rsid w:val="00A84FF9"/>
    <w:rsid w:val="00A8502D"/>
    <w:rsid w:val="00A851BF"/>
    <w:rsid w:val="00A85510"/>
    <w:rsid w:val="00A858DE"/>
    <w:rsid w:val="00A861DD"/>
    <w:rsid w:val="00A86266"/>
    <w:rsid w:val="00A86FDB"/>
    <w:rsid w:val="00A870C8"/>
    <w:rsid w:val="00A872B0"/>
    <w:rsid w:val="00A87388"/>
    <w:rsid w:val="00A873A2"/>
    <w:rsid w:val="00A87800"/>
    <w:rsid w:val="00A90620"/>
    <w:rsid w:val="00A90BF0"/>
    <w:rsid w:val="00A90C17"/>
    <w:rsid w:val="00A91621"/>
    <w:rsid w:val="00A917FB"/>
    <w:rsid w:val="00A91B3D"/>
    <w:rsid w:val="00A92111"/>
    <w:rsid w:val="00A93331"/>
    <w:rsid w:val="00A9390A"/>
    <w:rsid w:val="00A93994"/>
    <w:rsid w:val="00A93A3E"/>
    <w:rsid w:val="00A95ED8"/>
    <w:rsid w:val="00A97082"/>
    <w:rsid w:val="00A9775E"/>
    <w:rsid w:val="00A97DB2"/>
    <w:rsid w:val="00AA0084"/>
    <w:rsid w:val="00AA25CF"/>
    <w:rsid w:val="00AA25DB"/>
    <w:rsid w:val="00AA2860"/>
    <w:rsid w:val="00AA2F19"/>
    <w:rsid w:val="00AA3578"/>
    <w:rsid w:val="00AA3BDC"/>
    <w:rsid w:val="00AA3E3F"/>
    <w:rsid w:val="00AA41F0"/>
    <w:rsid w:val="00AA50D8"/>
    <w:rsid w:val="00AA6409"/>
    <w:rsid w:val="00AA7601"/>
    <w:rsid w:val="00AA7802"/>
    <w:rsid w:val="00AA7A1F"/>
    <w:rsid w:val="00AA7F26"/>
    <w:rsid w:val="00AB0B6D"/>
    <w:rsid w:val="00AB112F"/>
    <w:rsid w:val="00AB1421"/>
    <w:rsid w:val="00AB17EF"/>
    <w:rsid w:val="00AB2E23"/>
    <w:rsid w:val="00AB3504"/>
    <w:rsid w:val="00AB35B4"/>
    <w:rsid w:val="00AB4504"/>
    <w:rsid w:val="00AB47B6"/>
    <w:rsid w:val="00AB4A0E"/>
    <w:rsid w:val="00AB5227"/>
    <w:rsid w:val="00AB54DB"/>
    <w:rsid w:val="00AB6102"/>
    <w:rsid w:val="00AB633B"/>
    <w:rsid w:val="00AB6F47"/>
    <w:rsid w:val="00AB7993"/>
    <w:rsid w:val="00AB7BA4"/>
    <w:rsid w:val="00AC0F08"/>
    <w:rsid w:val="00AC1294"/>
    <w:rsid w:val="00AC13BF"/>
    <w:rsid w:val="00AC2EDA"/>
    <w:rsid w:val="00AC35C5"/>
    <w:rsid w:val="00AC3DE9"/>
    <w:rsid w:val="00AC3EA9"/>
    <w:rsid w:val="00AC41E8"/>
    <w:rsid w:val="00AC4529"/>
    <w:rsid w:val="00AC45AE"/>
    <w:rsid w:val="00AC4B3F"/>
    <w:rsid w:val="00AC5AA7"/>
    <w:rsid w:val="00AC5F81"/>
    <w:rsid w:val="00AC622B"/>
    <w:rsid w:val="00AC62AD"/>
    <w:rsid w:val="00AC68BF"/>
    <w:rsid w:val="00AC6CC1"/>
    <w:rsid w:val="00AC7261"/>
    <w:rsid w:val="00AC76E0"/>
    <w:rsid w:val="00AD0084"/>
    <w:rsid w:val="00AD18A7"/>
    <w:rsid w:val="00AD32BA"/>
    <w:rsid w:val="00AD3839"/>
    <w:rsid w:val="00AD38B6"/>
    <w:rsid w:val="00AD3B46"/>
    <w:rsid w:val="00AD3C4A"/>
    <w:rsid w:val="00AD3C6D"/>
    <w:rsid w:val="00AD4B95"/>
    <w:rsid w:val="00AD50F8"/>
    <w:rsid w:val="00AD674D"/>
    <w:rsid w:val="00AD67CA"/>
    <w:rsid w:val="00AD6B45"/>
    <w:rsid w:val="00AD77F2"/>
    <w:rsid w:val="00AE0863"/>
    <w:rsid w:val="00AE0FBF"/>
    <w:rsid w:val="00AE1268"/>
    <w:rsid w:val="00AE13CB"/>
    <w:rsid w:val="00AE19E8"/>
    <w:rsid w:val="00AE297C"/>
    <w:rsid w:val="00AE4217"/>
    <w:rsid w:val="00AE4A06"/>
    <w:rsid w:val="00AE547F"/>
    <w:rsid w:val="00AE5FC4"/>
    <w:rsid w:val="00AE684C"/>
    <w:rsid w:val="00AE6AA2"/>
    <w:rsid w:val="00AE7506"/>
    <w:rsid w:val="00AE7A2F"/>
    <w:rsid w:val="00AE7E8C"/>
    <w:rsid w:val="00AE7EE9"/>
    <w:rsid w:val="00AF0530"/>
    <w:rsid w:val="00AF06AA"/>
    <w:rsid w:val="00AF16C5"/>
    <w:rsid w:val="00AF2543"/>
    <w:rsid w:val="00AF31FD"/>
    <w:rsid w:val="00AF34F4"/>
    <w:rsid w:val="00AF3745"/>
    <w:rsid w:val="00AF3CBB"/>
    <w:rsid w:val="00AF4086"/>
    <w:rsid w:val="00AF482C"/>
    <w:rsid w:val="00AF5E55"/>
    <w:rsid w:val="00AF62D2"/>
    <w:rsid w:val="00AF6D8C"/>
    <w:rsid w:val="00AF71E5"/>
    <w:rsid w:val="00AF765A"/>
    <w:rsid w:val="00AF76E8"/>
    <w:rsid w:val="00B0039D"/>
    <w:rsid w:val="00B0082E"/>
    <w:rsid w:val="00B0087D"/>
    <w:rsid w:val="00B024BF"/>
    <w:rsid w:val="00B0298A"/>
    <w:rsid w:val="00B04DA3"/>
    <w:rsid w:val="00B053FC"/>
    <w:rsid w:val="00B0587D"/>
    <w:rsid w:val="00B05CAB"/>
    <w:rsid w:val="00B066DE"/>
    <w:rsid w:val="00B078B3"/>
    <w:rsid w:val="00B103EB"/>
    <w:rsid w:val="00B106B3"/>
    <w:rsid w:val="00B1100E"/>
    <w:rsid w:val="00B11E7E"/>
    <w:rsid w:val="00B122F6"/>
    <w:rsid w:val="00B12ABA"/>
    <w:rsid w:val="00B12FAE"/>
    <w:rsid w:val="00B1318F"/>
    <w:rsid w:val="00B13614"/>
    <w:rsid w:val="00B13CEE"/>
    <w:rsid w:val="00B14DAA"/>
    <w:rsid w:val="00B15AC6"/>
    <w:rsid w:val="00B15CDE"/>
    <w:rsid w:val="00B16DC2"/>
    <w:rsid w:val="00B17A85"/>
    <w:rsid w:val="00B17FA7"/>
    <w:rsid w:val="00B2070A"/>
    <w:rsid w:val="00B20895"/>
    <w:rsid w:val="00B21014"/>
    <w:rsid w:val="00B21037"/>
    <w:rsid w:val="00B2138E"/>
    <w:rsid w:val="00B21BF8"/>
    <w:rsid w:val="00B241B2"/>
    <w:rsid w:val="00B24F17"/>
    <w:rsid w:val="00B250E2"/>
    <w:rsid w:val="00B25183"/>
    <w:rsid w:val="00B25251"/>
    <w:rsid w:val="00B25277"/>
    <w:rsid w:val="00B2547B"/>
    <w:rsid w:val="00B26540"/>
    <w:rsid w:val="00B268A4"/>
    <w:rsid w:val="00B27027"/>
    <w:rsid w:val="00B2724F"/>
    <w:rsid w:val="00B27BCD"/>
    <w:rsid w:val="00B27EC8"/>
    <w:rsid w:val="00B30C25"/>
    <w:rsid w:val="00B31237"/>
    <w:rsid w:val="00B31E2B"/>
    <w:rsid w:val="00B322FB"/>
    <w:rsid w:val="00B33360"/>
    <w:rsid w:val="00B334B3"/>
    <w:rsid w:val="00B335A5"/>
    <w:rsid w:val="00B34036"/>
    <w:rsid w:val="00B34374"/>
    <w:rsid w:val="00B35244"/>
    <w:rsid w:val="00B35422"/>
    <w:rsid w:val="00B35789"/>
    <w:rsid w:val="00B36B0E"/>
    <w:rsid w:val="00B36BB0"/>
    <w:rsid w:val="00B36F5F"/>
    <w:rsid w:val="00B37C58"/>
    <w:rsid w:val="00B40423"/>
    <w:rsid w:val="00B438AE"/>
    <w:rsid w:val="00B43AB6"/>
    <w:rsid w:val="00B44F91"/>
    <w:rsid w:val="00B45268"/>
    <w:rsid w:val="00B45B9B"/>
    <w:rsid w:val="00B45D05"/>
    <w:rsid w:val="00B465D9"/>
    <w:rsid w:val="00B468D1"/>
    <w:rsid w:val="00B47C9E"/>
    <w:rsid w:val="00B51702"/>
    <w:rsid w:val="00B51BCB"/>
    <w:rsid w:val="00B51C46"/>
    <w:rsid w:val="00B520BF"/>
    <w:rsid w:val="00B529FF"/>
    <w:rsid w:val="00B52B2D"/>
    <w:rsid w:val="00B52C01"/>
    <w:rsid w:val="00B53E73"/>
    <w:rsid w:val="00B54982"/>
    <w:rsid w:val="00B54E48"/>
    <w:rsid w:val="00B551EA"/>
    <w:rsid w:val="00B55289"/>
    <w:rsid w:val="00B55538"/>
    <w:rsid w:val="00B55CE1"/>
    <w:rsid w:val="00B56A00"/>
    <w:rsid w:val="00B579EE"/>
    <w:rsid w:val="00B57D1C"/>
    <w:rsid w:val="00B606FB"/>
    <w:rsid w:val="00B609F3"/>
    <w:rsid w:val="00B60C0D"/>
    <w:rsid w:val="00B60D01"/>
    <w:rsid w:val="00B61616"/>
    <w:rsid w:val="00B61949"/>
    <w:rsid w:val="00B6219B"/>
    <w:rsid w:val="00B62891"/>
    <w:rsid w:val="00B630C3"/>
    <w:rsid w:val="00B63111"/>
    <w:rsid w:val="00B636FF"/>
    <w:rsid w:val="00B63828"/>
    <w:rsid w:val="00B6578E"/>
    <w:rsid w:val="00B65DDD"/>
    <w:rsid w:val="00B66A4B"/>
    <w:rsid w:val="00B66AE0"/>
    <w:rsid w:val="00B66B38"/>
    <w:rsid w:val="00B66F04"/>
    <w:rsid w:val="00B709D9"/>
    <w:rsid w:val="00B71947"/>
    <w:rsid w:val="00B73A3F"/>
    <w:rsid w:val="00B740EE"/>
    <w:rsid w:val="00B7423B"/>
    <w:rsid w:val="00B748BC"/>
    <w:rsid w:val="00B74949"/>
    <w:rsid w:val="00B75045"/>
    <w:rsid w:val="00B754DF"/>
    <w:rsid w:val="00B76395"/>
    <w:rsid w:val="00B767C5"/>
    <w:rsid w:val="00B772DC"/>
    <w:rsid w:val="00B802E2"/>
    <w:rsid w:val="00B80399"/>
    <w:rsid w:val="00B81A41"/>
    <w:rsid w:val="00B81E31"/>
    <w:rsid w:val="00B82487"/>
    <w:rsid w:val="00B82BF6"/>
    <w:rsid w:val="00B82E44"/>
    <w:rsid w:val="00B8352B"/>
    <w:rsid w:val="00B84533"/>
    <w:rsid w:val="00B84708"/>
    <w:rsid w:val="00B84AF6"/>
    <w:rsid w:val="00B85827"/>
    <w:rsid w:val="00B85A61"/>
    <w:rsid w:val="00B85DC9"/>
    <w:rsid w:val="00B863D0"/>
    <w:rsid w:val="00B8735F"/>
    <w:rsid w:val="00B87F26"/>
    <w:rsid w:val="00B90470"/>
    <w:rsid w:val="00B90B53"/>
    <w:rsid w:val="00B929A6"/>
    <w:rsid w:val="00B93748"/>
    <w:rsid w:val="00B94435"/>
    <w:rsid w:val="00B94CAE"/>
    <w:rsid w:val="00B962F6"/>
    <w:rsid w:val="00B964C2"/>
    <w:rsid w:val="00B968C2"/>
    <w:rsid w:val="00B96F2A"/>
    <w:rsid w:val="00B979AD"/>
    <w:rsid w:val="00B97D6E"/>
    <w:rsid w:val="00BA05C2"/>
    <w:rsid w:val="00BA12F5"/>
    <w:rsid w:val="00BA3375"/>
    <w:rsid w:val="00BA3397"/>
    <w:rsid w:val="00BA3543"/>
    <w:rsid w:val="00BA3F9C"/>
    <w:rsid w:val="00BA4EC8"/>
    <w:rsid w:val="00BA5220"/>
    <w:rsid w:val="00BA680E"/>
    <w:rsid w:val="00BA6D2F"/>
    <w:rsid w:val="00BA7849"/>
    <w:rsid w:val="00BB013C"/>
    <w:rsid w:val="00BB0E41"/>
    <w:rsid w:val="00BB1422"/>
    <w:rsid w:val="00BB16C5"/>
    <w:rsid w:val="00BB17C6"/>
    <w:rsid w:val="00BB247F"/>
    <w:rsid w:val="00BB300D"/>
    <w:rsid w:val="00BB3244"/>
    <w:rsid w:val="00BB441E"/>
    <w:rsid w:val="00BB4FE9"/>
    <w:rsid w:val="00BB50C0"/>
    <w:rsid w:val="00BB50FA"/>
    <w:rsid w:val="00BB5969"/>
    <w:rsid w:val="00BB5C3B"/>
    <w:rsid w:val="00BB5D96"/>
    <w:rsid w:val="00BB6DEA"/>
    <w:rsid w:val="00BB7163"/>
    <w:rsid w:val="00BB7460"/>
    <w:rsid w:val="00BC09B0"/>
    <w:rsid w:val="00BC1143"/>
    <w:rsid w:val="00BC3927"/>
    <w:rsid w:val="00BC568E"/>
    <w:rsid w:val="00BC5747"/>
    <w:rsid w:val="00BC5D13"/>
    <w:rsid w:val="00BC6A92"/>
    <w:rsid w:val="00BC6F40"/>
    <w:rsid w:val="00BC7692"/>
    <w:rsid w:val="00BD0871"/>
    <w:rsid w:val="00BD08CC"/>
    <w:rsid w:val="00BD0DB5"/>
    <w:rsid w:val="00BD1E68"/>
    <w:rsid w:val="00BD2102"/>
    <w:rsid w:val="00BD459B"/>
    <w:rsid w:val="00BD4922"/>
    <w:rsid w:val="00BD5388"/>
    <w:rsid w:val="00BD5F3A"/>
    <w:rsid w:val="00BD6363"/>
    <w:rsid w:val="00BD63CF"/>
    <w:rsid w:val="00BD660F"/>
    <w:rsid w:val="00BD6740"/>
    <w:rsid w:val="00BD6BA9"/>
    <w:rsid w:val="00BD7DA0"/>
    <w:rsid w:val="00BE0E9A"/>
    <w:rsid w:val="00BE1174"/>
    <w:rsid w:val="00BE146D"/>
    <w:rsid w:val="00BE1BDF"/>
    <w:rsid w:val="00BE1D51"/>
    <w:rsid w:val="00BE1DA1"/>
    <w:rsid w:val="00BE2479"/>
    <w:rsid w:val="00BE3A95"/>
    <w:rsid w:val="00BE5BB4"/>
    <w:rsid w:val="00BE5E96"/>
    <w:rsid w:val="00BE6079"/>
    <w:rsid w:val="00BE65FC"/>
    <w:rsid w:val="00BE6607"/>
    <w:rsid w:val="00BE67F5"/>
    <w:rsid w:val="00BE7004"/>
    <w:rsid w:val="00BE76B5"/>
    <w:rsid w:val="00BE76D3"/>
    <w:rsid w:val="00BE7F33"/>
    <w:rsid w:val="00BF047F"/>
    <w:rsid w:val="00BF1229"/>
    <w:rsid w:val="00BF147C"/>
    <w:rsid w:val="00BF1F74"/>
    <w:rsid w:val="00BF2851"/>
    <w:rsid w:val="00BF28CB"/>
    <w:rsid w:val="00BF2967"/>
    <w:rsid w:val="00BF3912"/>
    <w:rsid w:val="00BF48D5"/>
    <w:rsid w:val="00BF4A09"/>
    <w:rsid w:val="00BF4D19"/>
    <w:rsid w:val="00BF5EF3"/>
    <w:rsid w:val="00BF63B4"/>
    <w:rsid w:val="00BF7361"/>
    <w:rsid w:val="00BF75B6"/>
    <w:rsid w:val="00C00251"/>
    <w:rsid w:val="00C009A2"/>
    <w:rsid w:val="00C02386"/>
    <w:rsid w:val="00C033B6"/>
    <w:rsid w:val="00C03591"/>
    <w:rsid w:val="00C03683"/>
    <w:rsid w:val="00C04826"/>
    <w:rsid w:val="00C0509A"/>
    <w:rsid w:val="00C0524C"/>
    <w:rsid w:val="00C05443"/>
    <w:rsid w:val="00C05F0E"/>
    <w:rsid w:val="00C0627E"/>
    <w:rsid w:val="00C06F6E"/>
    <w:rsid w:val="00C07793"/>
    <w:rsid w:val="00C07C1D"/>
    <w:rsid w:val="00C07DB5"/>
    <w:rsid w:val="00C10937"/>
    <w:rsid w:val="00C125B3"/>
    <w:rsid w:val="00C12D3D"/>
    <w:rsid w:val="00C12E23"/>
    <w:rsid w:val="00C12FC4"/>
    <w:rsid w:val="00C13781"/>
    <w:rsid w:val="00C13E6A"/>
    <w:rsid w:val="00C13E8A"/>
    <w:rsid w:val="00C15A54"/>
    <w:rsid w:val="00C16475"/>
    <w:rsid w:val="00C16729"/>
    <w:rsid w:val="00C176C6"/>
    <w:rsid w:val="00C21C4E"/>
    <w:rsid w:val="00C22A3B"/>
    <w:rsid w:val="00C237F3"/>
    <w:rsid w:val="00C238FD"/>
    <w:rsid w:val="00C23F47"/>
    <w:rsid w:val="00C240D6"/>
    <w:rsid w:val="00C24A89"/>
    <w:rsid w:val="00C24CAE"/>
    <w:rsid w:val="00C25383"/>
    <w:rsid w:val="00C256FC"/>
    <w:rsid w:val="00C25E13"/>
    <w:rsid w:val="00C25F01"/>
    <w:rsid w:val="00C26232"/>
    <w:rsid w:val="00C26F6E"/>
    <w:rsid w:val="00C27744"/>
    <w:rsid w:val="00C27C6E"/>
    <w:rsid w:val="00C30B45"/>
    <w:rsid w:val="00C30D52"/>
    <w:rsid w:val="00C316D4"/>
    <w:rsid w:val="00C325B0"/>
    <w:rsid w:val="00C32719"/>
    <w:rsid w:val="00C33A74"/>
    <w:rsid w:val="00C34A0A"/>
    <w:rsid w:val="00C34C58"/>
    <w:rsid w:val="00C34C5C"/>
    <w:rsid w:val="00C35E5A"/>
    <w:rsid w:val="00C365F9"/>
    <w:rsid w:val="00C36C32"/>
    <w:rsid w:val="00C36EC4"/>
    <w:rsid w:val="00C37879"/>
    <w:rsid w:val="00C40366"/>
    <w:rsid w:val="00C40998"/>
    <w:rsid w:val="00C409E3"/>
    <w:rsid w:val="00C41728"/>
    <w:rsid w:val="00C419C6"/>
    <w:rsid w:val="00C41D9A"/>
    <w:rsid w:val="00C41E95"/>
    <w:rsid w:val="00C4231D"/>
    <w:rsid w:val="00C43BDF"/>
    <w:rsid w:val="00C4494C"/>
    <w:rsid w:val="00C4494F"/>
    <w:rsid w:val="00C4510B"/>
    <w:rsid w:val="00C452B9"/>
    <w:rsid w:val="00C460AD"/>
    <w:rsid w:val="00C471D5"/>
    <w:rsid w:val="00C4765B"/>
    <w:rsid w:val="00C4792D"/>
    <w:rsid w:val="00C47C9E"/>
    <w:rsid w:val="00C47F4E"/>
    <w:rsid w:val="00C505B7"/>
    <w:rsid w:val="00C511FB"/>
    <w:rsid w:val="00C512B8"/>
    <w:rsid w:val="00C51D1A"/>
    <w:rsid w:val="00C51D84"/>
    <w:rsid w:val="00C52B70"/>
    <w:rsid w:val="00C5433F"/>
    <w:rsid w:val="00C552E8"/>
    <w:rsid w:val="00C55E13"/>
    <w:rsid w:val="00C561B8"/>
    <w:rsid w:val="00C56EFB"/>
    <w:rsid w:val="00C57948"/>
    <w:rsid w:val="00C60103"/>
    <w:rsid w:val="00C60595"/>
    <w:rsid w:val="00C61536"/>
    <w:rsid w:val="00C619EE"/>
    <w:rsid w:val="00C61CB5"/>
    <w:rsid w:val="00C62365"/>
    <w:rsid w:val="00C63706"/>
    <w:rsid w:val="00C66349"/>
    <w:rsid w:val="00C66B25"/>
    <w:rsid w:val="00C67ABB"/>
    <w:rsid w:val="00C708C4"/>
    <w:rsid w:val="00C714E3"/>
    <w:rsid w:val="00C72CF2"/>
    <w:rsid w:val="00C73721"/>
    <w:rsid w:val="00C748BA"/>
    <w:rsid w:val="00C75FBF"/>
    <w:rsid w:val="00C772F4"/>
    <w:rsid w:val="00C77747"/>
    <w:rsid w:val="00C80A5A"/>
    <w:rsid w:val="00C81214"/>
    <w:rsid w:val="00C8247A"/>
    <w:rsid w:val="00C830BB"/>
    <w:rsid w:val="00C83276"/>
    <w:rsid w:val="00C8427A"/>
    <w:rsid w:val="00C84695"/>
    <w:rsid w:val="00C846F8"/>
    <w:rsid w:val="00C848B6"/>
    <w:rsid w:val="00C84975"/>
    <w:rsid w:val="00C84DA3"/>
    <w:rsid w:val="00C85964"/>
    <w:rsid w:val="00C869AE"/>
    <w:rsid w:val="00C86EA4"/>
    <w:rsid w:val="00C872D7"/>
    <w:rsid w:val="00C87391"/>
    <w:rsid w:val="00C87578"/>
    <w:rsid w:val="00C87E88"/>
    <w:rsid w:val="00C9081B"/>
    <w:rsid w:val="00C9126F"/>
    <w:rsid w:val="00C93309"/>
    <w:rsid w:val="00C93B13"/>
    <w:rsid w:val="00C93D33"/>
    <w:rsid w:val="00C9512D"/>
    <w:rsid w:val="00C95A3C"/>
    <w:rsid w:val="00C96326"/>
    <w:rsid w:val="00C963E4"/>
    <w:rsid w:val="00C96686"/>
    <w:rsid w:val="00C9687B"/>
    <w:rsid w:val="00C96EBC"/>
    <w:rsid w:val="00C972D2"/>
    <w:rsid w:val="00CA01DC"/>
    <w:rsid w:val="00CA04B4"/>
    <w:rsid w:val="00CA0986"/>
    <w:rsid w:val="00CA0B9C"/>
    <w:rsid w:val="00CA233F"/>
    <w:rsid w:val="00CA2751"/>
    <w:rsid w:val="00CA2BBE"/>
    <w:rsid w:val="00CA32D4"/>
    <w:rsid w:val="00CA3AC1"/>
    <w:rsid w:val="00CA4229"/>
    <w:rsid w:val="00CA441D"/>
    <w:rsid w:val="00CA4509"/>
    <w:rsid w:val="00CA4BA7"/>
    <w:rsid w:val="00CA4EDD"/>
    <w:rsid w:val="00CA4FD8"/>
    <w:rsid w:val="00CA5AAF"/>
    <w:rsid w:val="00CA5B6B"/>
    <w:rsid w:val="00CA6B3B"/>
    <w:rsid w:val="00CA6BAA"/>
    <w:rsid w:val="00CA6ECA"/>
    <w:rsid w:val="00CA6FBC"/>
    <w:rsid w:val="00CA704D"/>
    <w:rsid w:val="00CA7AB6"/>
    <w:rsid w:val="00CA7FD1"/>
    <w:rsid w:val="00CB01A6"/>
    <w:rsid w:val="00CB0D67"/>
    <w:rsid w:val="00CB110B"/>
    <w:rsid w:val="00CB1376"/>
    <w:rsid w:val="00CB18EF"/>
    <w:rsid w:val="00CB1C55"/>
    <w:rsid w:val="00CB286A"/>
    <w:rsid w:val="00CB2C68"/>
    <w:rsid w:val="00CB2D91"/>
    <w:rsid w:val="00CB2F7F"/>
    <w:rsid w:val="00CB302F"/>
    <w:rsid w:val="00CB3530"/>
    <w:rsid w:val="00CB3D4A"/>
    <w:rsid w:val="00CB3F5D"/>
    <w:rsid w:val="00CB467D"/>
    <w:rsid w:val="00CB516C"/>
    <w:rsid w:val="00CB6A1D"/>
    <w:rsid w:val="00CB6D4A"/>
    <w:rsid w:val="00CB7854"/>
    <w:rsid w:val="00CB7C46"/>
    <w:rsid w:val="00CC046B"/>
    <w:rsid w:val="00CC0BB8"/>
    <w:rsid w:val="00CC1320"/>
    <w:rsid w:val="00CC13A4"/>
    <w:rsid w:val="00CC14EB"/>
    <w:rsid w:val="00CC1695"/>
    <w:rsid w:val="00CC1E3E"/>
    <w:rsid w:val="00CC2267"/>
    <w:rsid w:val="00CC24B3"/>
    <w:rsid w:val="00CC2658"/>
    <w:rsid w:val="00CC2F0F"/>
    <w:rsid w:val="00CC3387"/>
    <w:rsid w:val="00CC34AB"/>
    <w:rsid w:val="00CC3C8A"/>
    <w:rsid w:val="00CC54DB"/>
    <w:rsid w:val="00CC5590"/>
    <w:rsid w:val="00CC574D"/>
    <w:rsid w:val="00CC63CC"/>
    <w:rsid w:val="00CC71FC"/>
    <w:rsid w:val="00CC760D"/>
    <w:rsid w:val="00CD0AF0"/>
    <w:rsid w:val="00CD0C9F"/>
    <w:rsid w:val="00CD15CB"/>
    <w:rsid w:val="00CD1F17"/>
    <w:rsid w:val="00CD23EE"/>
    <w:rsid w:val="00CD2A71"/>
    <w:rsid w:val="00CD3F10"/>
    <w:rsid w:val="00CD548D"/>
    <w:rsid w:val="00CD60E5"/>
    <w:rsid w:val="00CD6272"/>
    <w:rsid w:val="00CD6CEB"/>
    <w:rsid w:val="00CD7B5B"/>
    <w:rsid w:val="00CE071A"/>
    <w:rsid w:val="00CE1419"/>
    <w:rsid w:val="00CE30CB"/>
    <w:rsid w:val="00CE35BF"/>
    <w:rsid w:val="00CE3644"/>
    <w:rsid w:val="00CE45FE"/>
    <w:rsid w:val="00CE4B75"/>
    <w:rsid w:val="00CE5090"/>
    <w:rsid w:val="00CE5302"/>
    <w:rsid w:val="00CE54DF"/>
    <w:rsid w:val="00CE5786"/>
    <w:rsid w:val="00CE5891"/>
    <w:rsid w:val="00CE72C4"/>
    <w:rsid w:val="00CE73B3"/>
    <w:rsid w:val="00CF0027"/>
    <w:rsid w:val="00CF07C5"/>
    <w:rsid w:val="00CF14D2"/>
    <w:rsid w:val="00CF16BC"/>
    <w:rsid w:val="00CF212D"/>
    <w:rsid w:val="00CF2C23"/>
    <w:rsid w:val="00CF2E2E"/>
    <w:rsid w:val="00CF3B83"/>
    <w:rsid w:val="00CF3D9D"/>
    <w:rsid w:val="00CF40D6"/>
    <w:rsid w:val="00CF525F"/>
    <w:rsid w:val="00CF6292"/>
    <w:rsid w:val="00CF692C"/>
    <w:rsid w:val="00CF6CDD"/>
    <w:rsid w:val="00CF6D44"/>
    <w:rsid w:val="00CF6E44"/>
    <w:rsid w:val="00CF7BE5"/>
    <w:rsid w:val="00D0033E"/>
    <w:rsid w:val="00D00CEA"/>
    <w:rsid w:val="00D014B1"/>
    <w:rsid w:val="00D014FC"/>
    <w:rsid w:val="00D01FD0"/>
    <w:rsid w:val="00D02A65"/>
    <w:rsid w:val="00D03E16"/>
    <w:rsid w:val="00D04211"/>
    <w:rsid w:val="00D046EA"/>
    <w:rsid w:val="00D07973"/>
    <w:rsid w:val="00D07D38"/>
    <w:rsid w:val="00D100EF"/>
    <w:rsid w:val="00D11790"/>
    <w:rsid w:val="00D12D68"/>
    <w:rsid w:val="00D1315C"/>
    <w:rsid w:val="00D13751"/>
    <w:rsid w:val="00D13BCC"/>
    <w:rsid w:val="00D1421F"/>
    <w:rsid w:val="00D14DE5"/>
    <w:rsid w:val="00D16E37"/>
    <w:rsid w:val="00D2076B"/>
    <w:rsid w:val="00D20C06"/>
    <w:rsid w:val="00D20FC8"/>
    <w:rsid w:val="00D21145"/>
    <w:rsid w:val="00D21A59"/>
    <w:rsid w:val="00D21E4B"/>
    <w:rsid w:val="00D22029"/>
    <w:rsid w:val="00D22496"/>
    <w:rsid w:val="00D227C3"/>
    <w:rsid w:val="00D231E3"/>
    <w:rsid w:val="00D234BF"/>
    <w:rsid w:val="00D249C2"/>
    <w:rsid w:val="00D24DFF"/>
    <w:rsid w:val="00D252AB"/>
    <w:rsid w:val="00D26F35"/>
    <w:rsid w:val="00D270EC"/>
    <w:rsid w:val="00D30202"/>
    <w:rsid w:val="00D30BF7"/>
    <w:rsid w:val="00D3114C"/>
    <w:rsid w:val="00D33015"/>
    <w:rsid w:val="00D33250"/>
    <w:rsid w:val="00D33FB0"/>
    <w:rsid w:val="00D33FD6"/>
    <w:rsid w:val="00D349D5"/>
    <w:rsid w:val="00D34A60"/>
    <w:rsid w:val="00D34B3B"/>
    <w:rsid w:val="00D35ED9"/>
    <w:rsid w:val="00D35F2D"/>
    <w:rsid w:val="00D36583"/>
    <w:rsid w:val="00D370A8"/>
    <w:rsid w:val="00D372C0"/>
    <w:rsid w:val="00D376B5"/>
    <w:rsid w:val="00D37E66"/>
    <w:rsid w:val="00D40204"/>
    <w:rsid w:val="00D402BF"/>
    <w:rsid w:val="00D404CB"/>
    <w:rsid w:val="00D405B4"/>
    <w:rsid w:val="00D41315"/>
    <w:rsid w:val="00D41385"/>
    <w:rsid w:val="00D4185A"/>
    <w:rsid w:val="00D42536"/>
    <w:rsid w:val="00D42724"/>
    <w:rsid w:val="00D42B5D"/>
    <w:rsid w:val="00D4431F"/>
    <w:rsid w:val="00D445D0"/>
    <w:rsid w:val="00D4495B"/>
    <w:rsid w:val="00D44EC6"/>
    <w:rsid w:val="00D450F6"/>
    <w:rsid w:val="00D45C1E"/>
    <w:rsid w:val="00D45DA1"/>
    <w:rsid w:val="00D460D8"/>
    <w:rsid w:val="00D461F3"/>
    <w:rsid w:val="00D47497"/>
    <w:rsid w:val="00D47584"/>
    <w:rsid w:val="00D4769A"/>
    <w:rsid w:val="00D50397"/>
    <w:rsid w:val="00D50B7F"/>
    <w:rsid w:val="00D512C0"/>
    <w:rsid w:val="00D52552"/>
    <w:rsid w:val="00D53A5F"/>
    <w:rsid w:val="00D55B87"/>
    <w:rsid w:val="00D56381"/>
    <w:rsid w:val="00D56BA2"/>
    <w:rsid w:val="00D56CF0"/>
    <w:rsid w:val="00D605B6"/>
    <w:rsid w:val="00D60966"/>
    <w:rsid w:val="00D60F63"/>
    <w:rsid w:val="00D61018"/>
    <w:rsid w:val="00D610DA"/>
    <w:rsid w:val="00D61599"/>
    <w:rsid w:val="00D619AE"/>
    <w:rsid w:val="00D61CE7"/>
    <w:rsid w:val="00D61D26"/>
    <w:rsid w:val="00D63285"/>
    <w:rsid w:val="00D636B1"/>
    <w:rsid w:val="00D66417"/>
    <w:rsid w:val="00D66B57"/>
    <w:rsid w:val="00D67C16"/>
    <w:rsid w:val="00D70046"/>
    <w:rsid w:val="00D70D5F"/>
    <w:rsid w:val="00D71D62"/>
    <w:rsid w:val="00D71F4E"/>
    <w:rsid w:val="00D725BA"/>
    <w:rsid w:val="00D7282E"/>
    <w:rsid w:val="00D73074"/>
    <w:rsid w:val="00D74814"/>
    <w:rsid w:val="00D750E3"/>
    <w:rsid w:val="00D777F6"/>
    <w:rsid w:val="00D81204"/>
    <w:rsid w:val="00D82BE3"/>
    <w:rsid w:val="00D82CF0"/>
    <w:rsid w:val="00D82D9D"/>
    <w:rsid w:val="00D83E79"/>
    <w:rsid w:val="00D84049"/>
    <w:rsid w:val="00D84127"/>
    <w:rsid w:val="00D843CA"/>
    <w:rsid w:val="00D84A09"/>
    <w:rsid w:val="00D85080"/>
    <w:rsid w:val="00D85CB5"/>
    <w:rsid w:val="00D866FB"/>
    <w:rsid w:val="00D87217"/>
    <w:rsid w:val="00D8734C"/>
    <w:rsid w:val="00D902A6"/>
    <w:rsid w:val="00D90549"/>
    <w:rsid w:val="00D92515"/>
    <w:rsid w:val="00D93ABC"/>
    <w:rsid w:val="00D93F7B"/>
    <w:rsid w:val="00D94B0B"/>
    <w:rsid w:val="00D94DB6"/>
    <w:rsid w:val="00D95814"/>
    <w:rsid w:val="00D962B9"/>
    <w:rsid w:val="00D964B9"/>
    <w:rsid w:val="00D96614"/>
    <w:rsid w:val="00D969B9"/>
    <w:rsid w:val="00D9731B"/>
    <w:rsid w:val="00D97337"/>
    <w:rsid w:val="00D97D75"/>
    <w:rsid w:val="00D97E4F"/>
    <w:rsid w:val="00DA011E"/>
    <w:rsid w:val="00DA0419"/>
    <w:rsid w:val="00DA0592"/>
    <w:rsid w:val="00DA0B26"/>
    <w:rsid w:val="00DA11E0"/>
    <w:rsid w:val="00DA1368"/>
    <w:rsid w:val="00DA15BC"/>
    <w:rsid w:val="00DA2033"/>
    <w:rsid w:val="00DA2387"/>
    <w:rsid w:val="00DA2A71"/>
    <w:rsid w:val="00DA2F4B"/>
    <w:rsid w:val="00DA313D"/>
    <w:rsid w:val="00DA38B9"/>
    <w:rsid w:val="00DA3E9F"/>
    <w:rsid w:val="00DA44A5"/>
    <w:rsid w:val="00DA4515"/>
    <w:rsid w:val="00DA4847"/>
    <w:rsid w:val="00DA5597"/>
    <w:rsid w:val="00DA72BC"/>
    <w:rsid w:val="00DA7DB7"/>
    <w:rsid w:val="00DA7E03"/>
    <w:rsid w:val="00DA7EF3"/>
    <w:rsid w:val="00DB03AF"/>
    <w:rsid w:val="00DB03B4"/>
    <w:rsid w:val="00DB0524"/>
    <w:rsid w:val="00DB0763"/>
    <w:rsid w:val="00DB14FF"/>
    <w:rsid w:val="00DB168A"/>
    <w:rsid w:val="00DB337F"/>
    <w:rsid w:val="00DB357C"/>
    <w:rsid w:val="00DB3AAF"/>
    <w:rsid w:val="00DB457C"/>
    <w:rsid w:val="00DB46C5"/>
    <w:rsid w:val="00DB4725"/>
    <w:rsid w:val="00DB4A52"/>
    <w:rsid w:val="00DB5285"/>
    <w:rsid w:val="00DB5289"/>
    <w:rsid w:val="00DB5EFD"/>
    <w:rsid w:val="00DB5F60"/>
    <w:rsid w:val="00DB6F1B"/>
    <w:rsid w:val="00DB71CB"/>
    <w:rsid w:val="00DB7E5F"/>
    <w:rsid w:val="00DC0374"/>
    <w:rsid w:val="00DC0D4C"/>
    <w:rsid w:val="00DC13DD"/>
    <w:rsid w:val="00DC193F"/>
    <w:rsid w:val="00DC1FE4"/>
    <w:rsid w:val="00DC2C33"/>
    <w:rsid w:val="00DC2FB6"/>
    <w:rsid w:val="00DC3861"/>
    <w:rsid w:val="00DC39B6"/>
    <w:rsid w:val="00DC4223"/>
    <w:rsid w:val="00DC459F"/>
    <w:rsid w:val="00DC45E1"/>
    <w:rsid w:val="00DC4727"/>
    <w:rsid w:val="00DC51B8"/>
    <w:rsid w:val="00DC62B9"/>
    <w:rsid w:val="00DC6423"/>
    <w:rsid w:val="00DC650D"/>
    <w:rsid w:val="00DC6BCD"/>
    <w:rsid w:val="00DC7434"/>
    <w:rsid w:val="00DC7650"/>
    <w:rsid w:val="00DC7FB5"/>
    <w:rsid w:val="00DD0750"/>
    <w:rsid w:val="00DD0DCE"/>
    <w:rsid w:val="00DD1074"/>
    <w:rsid w:val="00DD196D"/>
    <w:rsid w:val="00DD2F8D"/>
    <w:rsid w:val="00DD3C97"/>
    <w:rsid w:val="00DD49B3"/>
    <w:rsid w:val="00DD4B9D"/>
    <w:rsid w:val="00DD53BB"/>
    <w:rsid w:val="00DD55D6"/>
    <w:rsid w:val="00DD5886"/>
    <w:rsid w:val="00DD6A9B"/>
    <w:rsid w:val="00DD6E03"/>
    <w:rsid w:val="00DD75DF"/>
    <w:rsid w:val="00DD77A2"/>
    <w:rsid w:val="00DE1ED1"/>
    <w:rsid w:val="00DE2D24"/>
    <w:rsid w:val="00DE30D5"/>
    <w:rsid w:val="00DE51A9"/>
    <w:rsid w:val="00DE5F1A"/>
    <w:rsid w:val="00DE6A95"/>
    <w:rsid w:val="00DF00E3"/>
    <w:rsid w:val="00DF01BB"/>
    <w:rsid w:val="00DF0ACB"/>
    <w:rsid w:val="00DF16B5"/>
    <w:rsid w:val="00DF1B8E"/>
    <w:rsid w:val="00DF26EF"/>
    <w:rsid w:val="00DF2C5A"/>
    <w:rsid w:val="00DF34EF"/>
    <w:rsid w:val="00DF3DB1"/>
    <w:rsid w:val="00DF4254"/>
    <w:rsid w:val="00DF6030"/>
    <w:rsid w:val="00DF6DD9"/>
    <w:rsid w:val="00DF789A"/>
    <w:rsid w:val="00DF7B78"/>
    <w:rsid w:val="00DF7C80"/>
    <w:rsid w:val="00DF7F28"/>
    <w:rsid w:val="00DF7FD1"/>
    <w:rsid w:val="00E02012"/>
    <w:rsid w:val="00E020B7"/>
    <w:rsid w:val="00E021AE"/>
    <w:rsid w:val="00E02323"/>
    <w:rsid w:val="00E028DF"/>
    <w:rsid w:val="00E02CFF"/>
    <w:rsid w:val="00E03EFD"/>
    <w:rsid w:val="00E04714"/>
    <w:rsid w:val="00E06AAD"/>
    <w:rsid w:val="00E07506"/>
    <w:rsid w:val="00E078DC"/>
    <w:rsid w:val="00E078EE"/>
    <w:rsid w:val="00E07B97"/>
    <w:rsid w:val="00E101A4"/>
    <w:rsid w:val="00E107F4"/>
    <w:rsid w:val="00E116DC"/>
    <w:rsid w:val="00E11AEE"/>
    <w:rsid w:val="00E120ED"/>
    <w:rsid w:val="00E12277"/>
    <w:rsid w:val="00E1280D"/>
    <w:rsid w:val="00E128B1"/>
    <w:rsid w:val="00E12969"/>
    <w:rsid w:val="00E13910"/>
    <w:rsid w:val="00E14A61"/>
    <w:rsid w:val="00E15A13"/>
    <w:rsid w:val="00E15DDE"/>
    <w:rsid w:val="00E16862"/>
    <w:rsid w:val="00E17053"/>
    <w:rsid w:val="00E17A7F"/>
    <w:rsid w:val="00E17E71"/>
    <w:rsid w:val="00E20048"/>
    <w:rsid w:val="00E20179"/>
    <w:rsid w:val="00E205CB"/>
    <w:rsid w:val="00E20F55"/>
    <w:rsid w:val="00E21275"/>
    <w:rsid w:val="00E227DD"/>
    <w:rsid w:val="00E22AFD"/>
    <w:rsid w:val="00E22BB7"/>
    <w:rsid w:val="00E231E7"/>
    <w:rsid w:val="00E2364A"/>
    <w:rsid w:val="00E2511C"/>
    <w:rsid w:val="00E25C6E"/>
    <w:rsid w:val="00E25C98"/>
    <w:rsid w:val="00E25E5F"/>
    <w:rsid w:val="00E26644"/>
    <w:rsid w:val="00E26B23"/>
    <w:rsid w:val="00E27009"/>
    <w:rsid w:val="00E2766B"/>
    <w:rsid w:val="00E304FE"/>
    <w:rsid w:val="00E3090C"/>
    <w:rsid w:val="00E3109F"/>
    <w:rsid w:val="00E310E2"/>
    <w:rsid w:val="00E32902"/>
    <w:rsid w:val="00E337DA"/>
    <w:rsid w:val="00E3383B"/>
    <w:rsid w:val="00E34303"/>
    <w:rsid w:val="00E349A0"/>
    <w:rsid w:val="00E34A37"/>
    <w:rsid w:val="00E34CF2"/>
    <w:rsid w:val="00E34FB3"/>
    <w:rsid w:val="00E34FB4"/>
    <w:rsid w:val="00E35572"/>
    <w:rsid w:val="00E35E1C"/>
    <w:rsid w:val="00E35E8E"/>
    <w:rsid w:val="00E3624A"/>
    <w:rsid w:val="00E3626B"/>
    <w:rsid w:val="00E36669"/>
    <w:rsid w:val="00E36F0D"/>
    <w:rsid w:val="00E3749B"/>
    <w:rsid w:val="00E37BE9"/>
    <w:rsid w:val="00E402CA"/>
    <w:rsid w:val="00E40761"/>
    <w:rsid w:val="00E419B7"/>
    <w:rsid w:val="00E41B0B"/>
    <w:rsid w:val="00E42CE0"/>
    <w:rsid w:val="00E44F3D"/>
    <w:rsid w:val="00E46303"/>
    <w:rsid w:val="00E47529"/>
    <w:rsid w:val="00E4757A"/>
    <w:rsid w:val="00E50000"/>
    <w:rsid w:val="00E50CA8"/>
    <w:rsid w:val="00E519A3"/>
    <w:rsid w:val="00E51F2E"/>
    <w:rsid w:val="00E523B5"/>
    <w:rsid w:val="00E52A3D"/>
    <w:rsid w:val="00E52D9A"/>
    <w:rsid w:val="00E5302E"/>
    <w:rsid w:val="00E53F8C"/>
    <w:rsid w:val="00E55027"/>
    <w:rsid w:val="00E551B6"/>
    <w:rsid w:val="00E55BAC"/>
    <w:rsid w:val="00E55D39"/>
    <w:rsid w:val="00E57CB3"/>
    <w:rsid w:val="00E57CCC"/>
    <w:rsid w:val="00E57E4B"/>
    <w:rsid w:val="00E601C8"/>
    <w:rsid w:val="00E610D8"/>
    <w:rsid w:val="00E6142F"/>
    <w:rsid w:val="00E629A8"/>
    <w:rsid w:val="00E62F14"/>
    <w:rsid w:val="00E6315D"/>
    <w:rsid w:val="00E63208"/>
    <w:rsid w:val="00E634B2"/>
    <w:rsid w:val="00E64676"/>
    <w:rsid w:val="00E64909"/>
    <w:rsid w:val="00E64914"/>
    <w:rsid w:val="00E64CBD"/>
    <w:rsid w:val="00E64D01"/>
    <w:rsid w:val="00E65904"/>
    <w:rsid w:val="00E65F79"/>
    <w:rsid w:val="00E66155"/>
    <w:rsid w:val="00E6677D"/>
    <w:rsid w:val="00E66D83"/>
    <w:rsid w:val="00E66DDC"/>
    <w:rsid w:val="00E6785F"/>
    <w:rsid w:val="00E67F51"/>
    <w:rsid w:val="00E711AB"/>
    <w:rsid w:val="00E71603"/>
    <w:rsid w:val="00E7301C"/>
    <w:rsid w:val="00E73690"/>
    <w:rsid w:val="00E73ADB"/>
    <w:rsid w:val="00E73C3F"/>
    <w:rsid w:val="00E74566"/>
    <w:rsid w:val="00E74A46"/>
    <w:rsid w:val="00E74E65"/>
    <w:rsid w:val="00E761FF"/>
    <w:rsid w:val="00E7668D"/>
    <w:rsid w:val="00E76FBD"/>
    <w:rsid w:val="00E80615"/>
    <w:rsid w:val="00E80ABD"/>
    <w:rsid w:val="00E811E6"/>
    <w:rsid w:val="00E8151C"/>
    <w:rsid w:val="00E816C9"/>
    <w:rsid w:val="00E81A07"/>
    <w:rsid w:val="00E82CE2"/>
    <w:rsid w:val="00E83291"/>
    <w:rsid w:val="00E834F6"/>
    <w:rsid w:val="00E836CC"/>
    <w:rsid w:val="00E84D81"/>
    <w:rsid w:val="00E856D1"/>
    <w:rsid w:val="00E86186"/>
    <w:rsid w:val="00E864C6"/>
    <w:rsid w:val="00E86C60"/>
    <w:rsid w:val="00E87373"/>
    <w:rsid w:val="00E87526"/>
    <w:rsid w:val="00E875AF"/>
    <w:rsid w:val="00E90AAA"/>
    <w:rsid w:val="00E91654"/>
    <w:rsid w:val="00E91DAA"/>
    <w:rsid w:val="00E91DC3"/>
    <w:rsid w:val="00E91E66"/>
    <w:rsid w:val="00E92875"/>
    <w:rsid w:val="00E92D23"/>
    <w:rsid w:val="00E93E4D"/>
    <w:rsid w:val="00E946EC"/>
    <w:rsid w:val="00E949FB"/>
    <w:rsid w:val="00E94BA4"/>
    <w:rsid w:val="00E950EF"/>
    <w:rsid w:val="00E956A7"/>
    <w:rsid w:val="00E9724A"/>
    <w:rsid w:val="00E975A6"/>
    <w:rsid w:val="00EA12D2"/>
    <w:rsid w:val="00EA1B05"/>
    <w:rsid w:val="00EA227D"/>
    <w:rsid w:val="00EA2475"/>
    <w:rsid w:val="00EA2A5E"/>
    <w:rsid w:val="00EA2EFB"/>
    <w:rsid w:val="00EA448B"/>
    <w:rsid w:val="00EA5481"/>
    <w:rsid w:val="00EA6745"/>
    <w:rsid w:val="00EA6BC3"/>
    <w:rsid w:val="00EA73F0"/>
    <w:rsid w:val="00EA77A5"/>
    <w:rsid w:val="00EA780E"/>
    <w:rsid w:val="00EA7D80"/>
    <w:rsid w:val="00EA7FDF"/>
    <w:rsid w:val="00EB017A"/>
    <w:rsid w:val="00EB052F"/>
    <w:rsid w:val="00EB0C2E"/>
    <w:rsid w:val="00EB1AE1"/>
    <w:rsid w:val="00EB31FF"/>
    <w:rsid w:val="00EB4AF2"/>
    <w:rsid w:val="00EB51D6"/>
    <w:rsid w:val="00EB5AA3"/>
    <w:rsid w:val="00EB5F03"/>
    <w:rsid w:val="00EB6134"/>
    <w:rsid w:val="00EB62E2"/>
    <w:rsid w:val="00EB6661"/>
    <w:rsid w:val="00EB6996"/>
    <w:rsid w:val="00EB7391"/>
    <w:rsid w:val="00EB7756"/>
    <w:rsid w:val="00EB7A4F"/>
    <w:rsid w:val="00EC0933"/>
    <w:rsid w:val="00EC0EEA"/>
    <w:rsid w:val="00EC1782"/>
    <w:rsid w:val="00EC1DE7"/>
    <w:rsid w:val="00EC2820"/>
    <w:rsid w:val="00EC2E98"/>
    <w:rsid w:val="00EC4093"/>
    <w:rsid w:val="00EC4631"/>
    <w:rsid w:val="00EC56DC"/>
    <w:rsid w:val="00EC5CBC"/>
    <w:rsid w:val="00EC5DA0"/>
    <w:rsid w:val="00EC69C6"/>
    <w:rsid w:val="00EC6AC7"/>
    <w:rsid w:val="00EC71E9"/>
    <w:rsid w:val="00EC7259"/>
    <w:rsid w:val="00EC760F"/>
    <w:rsid w:val="00EC7657"/>
    <w:rsid w:val="00ED1010"/>
    <w:rsid w:val="00ED17F5"/>
    <w:rsid w:val="00ED1C52"/>
    <w:rsid w:val="00ED2AEF"/>
    <w:rsid w:val="00ED37D4"/>
    <w:rsid w:val="00ED5E93"/>
    <w:rsid w:val="00ED5F08"/>
    <w:rsid w:val="00ED7E6A"/>
    <w:rsid w:val="00EE0359"/>
    <w:rsid w:val="00EE03F3"/>
    <w:rsid w:val="00EE20DD"/>
    <w:rsid w:val="00EE27D2"/>
    <w:rsid w:val="00EE2AB1"/>
    <w:rsid w:val="00EE2DAE"/>
    <w:rsid w:val="00EE3518"/>
    <w:rsid w:val="00EE3938"/>
    <w:rsid w:val="00EE3FE4"/>
    <w:rsid w:val="00EE4025"/>
    <w:rsid w:val="00EE5327"/>
    <w:rsid w:val="00EE5C9E"/>
    <w:rsid w:val="00EE643C"/>
    <w:rsid w:val="00EE70EB"/>
    <w:rsid w:val="00EE7144"/>
    <w:rsid w:val="00EE71D8"/>
    <w:rsid w:val="00EE7590"/>
    <w:rsid w:val="00EE7C8D"/>
    <w:rsid w:val="00EF2787"/>
    <w:rsid w:val="00EF2C74"/>
    <w:rsid w:val="00EF2E7D"/>
    <w:rsid w:val="00EF327D"/>
    <w:rsid w:val="00EF43E9"/>
    <w:rsid w:val="00EF449D"/>
    <w:rsid w:val="00EF653D"/>
    <w:rsid w:val="00EF6B0C"/>
    <w:rsid w:val="00F01257"/>
    <w:rsid w:val="00F0139B"/>
    <w:rsid w:val="00F01B4E"/>
    <w:rsid w:val="00F03B4E"/>
    <w:rsid w:val="00F042E9"/>
    <w:rsid w:val="00F05021"/>
    <w:rsid w:val="00F05128"/>
    <w:rsid w:val="00F0539B"/>
    <w:rsid w:val="00F05CB8"/>
    <w:rsid w:val="00F0650B"/>
    <w:rsid w:val="00F06CC0"/>
    <w:rsid w:val="00F07049"/>
    <w:rsid w:val="00F07FAD"/>
    <w:rsid w:val="00F10698"/>
    <w:rsid w:val="00F10A06"/>
    <w:rsid w:val="00F11D43"/>
    <w:rsid w:val="00F11D9D"/>
    <w:rsid w:val="00F120B3"/>
    <w:rsid w:val="00F12FFA"/>
    <w:rsid w:val="00F13078"/>
    <w:rsid w:val="00F135E7"/>
    <w:rsid w:val="00F135FE"/>
    <w:rsid w:val="00F13A1D"/>
    <w:rsid w:val="00F13D65"/>
    <w:rsid w:val="00F1475B"/>
    <w:rsid w:val="00F14AB4"/>
    <w:rsid w:val="00F15053"/>
    <w:rsid w:val="00F1544E"/>
    <w:rsid w:val="00F15BA7"/>
    <w:rsid w:val="00F163BC"/>
    <w:rsid w:val="00F16B69"/>
    <w:rsid w:val="00F173B7"/>
    <w:rsid w:val="00F176A2"/>
    <w:rsid w:val="00F17A2A"/>
    <w:rsid w:val="00F17C2F"/>
    <w:rsid w:val="00F2024B"/>
    <w:rsid w:val="00F209D2"/>
    <w:rsid w:val="00F20AA3"/>
    <w:rsid w:val="00F20D23"/>
    <w:rsid w:val="00F20F83"/>
    <w:rsid w:val="00F21293"/>
    <w:rsid w:val="00F21483"/>
    <w:rsid w:val="00F22123"/>
    <w:rsid w:val="00F22B37"/>
    <w:rsid w:val="00F23AA2"/>
    <w:rsid w:val="00F245CB"/>
    <w:rsid w:val="00F253DD"/>
    <w:rsid w:val="00F27617"/>
    <w:rsid w:val="00F27D83"/>
    <w:rsid w:val="00F3076A"/>
    <w:rsid w:val="00F308B4"/>
    <w:rsid w:val="00F30F16"/>
    <w:rsid w:val="00F30F8C"/>
    <w:rsid w:val="00F311A2"/>
    <w:rsid w:val="00F31B58"/>
    <w:rsid w:val="00F31DA8"/>
    <w:rsid w:val="00F32206"/>
    <w:rsid w:val="00F328F4"/>
    <w:rsid w:val="00F32DDE"/>
    <w:rsid w:val="00F333D3"/>
    <w:rsid w:val="00F34DF5"/>
    <w:rsid w:val="00F34E44"/>
    <w:rsid w:val="00F34F48"/>
    <w:rsid w:val="00F35111"/>
    <w:rsid w:val="00F351A6"/>
    <w:rsid w:val="00F35752"/>
    <w:rsid w:val="00F357F7"/>
    <w:rsid w:val="00F35A60"/>
    <w:rsid w:val="00F35C43"/>
    <w:rsid w:val="00F35FD6"/>
    <w:rsid w:val="00F361C9"/>
    <w:rsid w:val="00F3756D"/>
    <w:rsid w:val="00F378FE"/>
    <w:rsid w:val="00F37CCC"/>
    <w:rsid w:val="00F401B7"/>
    <w:rsid w:val="00F40A35"/>
    <w:rsid w:val="00F40CAC"/>
    <w:rsid w:val="00F413B3"/>
    <w:rsid w:val="00F416C9"/>
    <w:rsid w:val="00F42A9B"/>
    <w:rsid w:val="00F42BD8"/>
    <w:rsid w:val="00F441D1"/>
    <w:rsid w:val="00F4471B"/>
    <w:rsid w:val="00F4544A"/>
    <w:rsid w:val="00F45DA1"/>
    <w:rsid w:val="00F45E2B"/>
    <w:rsid w:val="00F4756E"/>
    <w:rsid w:val="00F509F1"/>
    <w:rsid w:val="00F51874"/>
    <w:rsid w:val="00F5193B"/>
    <w:rsid w:val="00F5306D"/>
    <w:rsid w:val="00F530F3"/>
    <w:rsid w:val="00F5367A"/>
    <w:rsid w:val="00F53EC8"/>
    <w:rsid w:val="00F55E02"/>
    <w:rsid w:val="00F568D1"/>
    <w:rsid w:val="00F57EAE"/>
    <w:rsid w:val="00F600CC"/>
    <w:rsid w:val="00F600E4"/>
    <w:rsid w:val="00F601AA"/>
    <w:rsid w:val="00F602BD"/>
    <w:rsid w:val="00F6095C"/>
    <w:rsid w:val="00F609C1"/>
    <w:rsid w:val="00F60C23"/>
    <w:rsid w:val="00F617FC"/>
    <w:rsid w:val="00F6197F"/>
    <w:rsid w:val="00F61B39"/>
    <w:rsid w:val="00F620FE"/>
    <w:rsid w:val="00F62465"/>
    <w:rsid w:val="00F64D2C"/>
    <w:rsid w:val="00F64D6C"/>
    <w:rsid w:val="00F659EE"/>
    <w:rsid w:val="00F65A67"/>
    <w:rsid w:val="00F65DFD"/>
    <w:rsid w:val="00F66170"/>
    <w:rsid w:val="00F66456"/>
    <w:rsid w:val="00F707E8"/>
    <w:rsid w:val="00F708D9"/>
    <w:rsid w:val="00F70B59"/>
    <w:rsid w:val="00F70BE4"/>
    <w:rsid w:val="00F71805"/>
    <w:rsid w:val="00F721AB"/>
    <w:rsid w:val="00F7265E"/>
    <w:rsid w:val="00F7283A"/>
    <w:rsid w:val="00F73038"/>
    <w:rsid w:val="00F73744"/>
    <w:rsid w:val="00F73BCA"/>
    <w:rsid w:val="00F740A5"/>
    <w:rsid w:val="00F74D58"/>
    <w:rsid w:val="00F74E52"/>
    <w:rsid w:val="00F7553D"/>
    <w:rsid w:val="00F7561A"/>
    <w:rsid w:val="00F75705"/>
    <w:rsid w:val="00F75CEC"/>
    <w:rsid w:val="00F768B1"/>
    <w:rsid w:val="00F808C6"/>
    <w:rsid w:val="00F8096F"/>
    <w:rsid w:val="00F809A3"/>
    <w:rsid w:val="00F810BE"/>
    <w:rsid w:val="00F81DC9"/>
    <w:rsid w:val="00F832EB"/>
    <w:rsid w:val="00F84662"/>
    <w:rsid w:val="00F852E6"/>
    <w:rsid w:val="00F8747F"/>
    <w:rsid w:val="00F879A4"/>
    <w:rsid w:val="00F90AAC"/>
    <w:rsid w:val="00F91766"/>
    <w:rsid w:val="00F91DDD"/>
    <w:rsid w:val="00F920A6"/>
    <w:rsid w:val="00F92696"/>
    <w:rsid w:val="00F92E40"/>
    <w:rsid w:val="00F931C3"/>
    <w:rsid w:val="00F9321B"/>
    <w:rsid w:val="00F93347"/>
    <w:rsid w:val="00F93462"/>
    <w:rsid w:val="00F93BF0"/>
    <w:rsid w:val="00F93CA6"/>
    <w:rsid w:val="00F94557"/>
    <w:rsid w:val="00F95148"/>
    <w:rsid w:val="00F956B5"/>
    <w:rsid w:val="00F95A7F"/>
    <w:rsid w:val="00F95D02"/>
    <w:rsid w:val="00F961AD"/>
    <w:rsid w:val="00FA004D"/>
    <w:rsid w:val="00FA0395"/>
    <w:rsid w:val="00FA08A9"/>
    <w:rsid w:val="00FA0A1C"/>
    <w:rsid w:val="00FA0A7D"/>
    <w:rsid w:val="00FA0BF0"/>
    <w:rsid w:val="00FA146C"/>
    <w:rsid w:val="00FA2B9E"/>
    <w:rsid w:val="00FA3F73"/>
    <w:rsid w:val="00FA40F9"/>
    <w:rsid w:val="00FA55C6"/>
    <w:rsid w:val="00FA55D0"/>
    <w:rsid w:val="00FA5A6C"/>
    <w:rsid w:val="00FA5E1D"/>
    <w:rsid w:val="00FA5FBF"/>
    <w:rsid w:val="00FA6CE7"/>
    <w:rsid w:val="00FA7129"/>
    <w:rsid w:val="00FB004F"/>
    <w:rsid w:val="00FB0250"/>
    <w:rsid w:val="00FB069C"/>
    <w:rsid w:val="00FB1252"/>
    <w:rsid w:val="00FB1C7D"/>
    <w:rsid w:val="00FB1DE0"/>
    <w:rsid w:val="00FB21F7"/>
    <w:rsid w:val="00FB269C"/>
    <w:rsid w:val="00FB586E"/>
    <w:rsid w:val="00FB68A2"/>
    <w:rsid w:val="00FB71F6"/>
    <w:rsid w:val="00FB73E1"/>
    <w:rsid w:val="00FB7981"/>
    <w:rsid w:val="00FC0334"/>
    <w:rsid w:val="00FC0350"/>
    <w:rsid w:val="00FC1785"/>
    <w:rsid w:val="00FC30BB"/>
    <w:rsid w:val="00FC32B3"/>
    <w:rsid w:val="00FC520B"/>
    <w:rsid w:val="00FC6AA6"/>
    <w:rsid w:val="00FC6D27"/>
    <w:rsid w:val="00FC7A17"/>
    <w:rsid w:val="00FD0611"/>
    <w:rsid w:val="00FD089A"/>
    <w:rsid w:val="00FD0CD4"/>
    <w:rsid w:val="00FD1C18"/>
    <w:rsid w:val="00FD1E7A"/>
    <w:rsid w:val="00FD2309"/>
    <w:rsid w:val="00FD24F0"/>
    <w:rsid w:val="00FD45C5"/>
    <w:rsid w:val="00FD4DC2"/>
    <w:rsid w:val="00FD4F56"/>
    <w:rsid w:val="00FD601F"/>
    <w:rsid w:val="00FD62EF"/>
    <w:rsid w:val="00FD6525"/>
    <w:rsid w:val="00FD6A67"/>
    <w:rsid w:val="00FD6FD0"/>
    <w:rsid w:val="00FD7C0D"/>
    <w:rsid w:val="00FE1EE2"/>
    <w:rsid w:val="00FE2611"/>
    <w:rsid w:val="00FE28AB"/>
    <w:rsid w:val="00FE2D5D"/>
    <w:rsid w:val="00FE38B4"/>
    <w:rsid w:val="00FE4D20"/>
    <w:rsid w:val="00FE50C3"/>
    <w:rsid w:val="00FE53E5"/>
    <w:rsid w:val="00FE5716"/>
    <w:rsid w:val="00FE6E38"/>
    <w:rsid w:val="00FE73C9"/>
    <w:rsid w:val="00FE7D38"/>
    <w:rsid w:val="00FF0015"/>
    <w:rsid w:val="00FF034F"/>
    <w:rsid w:val="00FF072A"/>
    <w:rsid w:val="00FF0ECC"/>
    <w:rsid w:val="00FF395B"/>
    <w:rsid w:val="00FF3CC6"/>
    <w:rsid w:val="00FF3F0D"/>
    <w:rsid w:val="00FF4A5C"/>
    <w:rsid w:val="00FF5410"/>
    <w:rsid w:val="00FF603A"/>
    <w:rsid w:val="00FF7088"/>
    <w:rsid w:val="00FF713A"/>
    <w:rsid w:val="00FF7486"/>
    <w:rsid w:val="1CE5B1EA"/>
    <w:rsid w:val="7FE7EAF6"/>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0ADA14"/>
  <w15:chartTrackingRefBased/>
  <w15:docId w15:val="{0E8BE46C-F464-4C13-A180-0B5B2B0FAF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autoRedefine/>
    <w:uiPriority w:val="9"/>
    <w:qFormat/>
    <w:rsid w:val="00830121"/>
    <w:pPr>
      <w:keepNext/>
      <w:keepLines/>
      <w:numPr>
        <w:numId w:val="16"/>
      </w:numPr>
      <w:spacing w:after="0" w:line="240" w:lineRule="auto"/>
      <w:outlineLvl w:val="0"/>
    </w:pPr>
    <w:rPr>
      <w:rFonts w:ascii="Times New Roman" w:eastAsiaTheme="majorEastAsia" w:hAnsi="Times New Roman" w:cstheme="majorBidi"/>
      <w:b/>
      <w:caps/>
      <w:sz w:val="24"/>
      <w:szCs w:val="32"/>
    </w:rPr>
  </w:style>
  <w:style w:type="paragraph" w:styleId="Heading2">
    <w:name w:val="heading 2"/>
    <w:basedOn w:val="Normal"/>
    <w:next w:val="Normal"/>
    <w:link w:val="Heading2Char"/>
    <w:uiPriority w:val="9"/>
    <w:unhideWhenUsed/>
    <w:qFormat/>
    <w:rsid w:val="005A6718"/>
    <w:pPr>
      <w:keepNext/>
      <w:keepLines/>
      <w:spacing w:after="0" w:line="240" w:lineRule="auto"/>
      <w:outlineLvl w:val="1"/>
    </w:pPr>
    <w:rPr>
      <w:rFonts w:ascii="Times New Roman" w:eastAsiaTheme="majorEastAsia" w:hAnsi="Times New Roman" w:cstheme="majorBidi"/>
      <w:b/>
      <w:sz w:val="24"/>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P1Heading1">
    <w:name w:val="SP1 Heading 1"/>
    <w:basedOn w:val="Normal"/>
    <w:link w:val="SP1Heading1Char"/>
    <w:qFormat/>
    <w:rsid w:val="005A6718"/>
    <w:pPr>
      <w:spacing w:after="0" w:line="240" w:lineRule="auto"/>
    </w:pPr>
    <w:rPr>
      <w:rFonts w:ascii="Times New Roman" w:hAnsi="Times New Roman"/>
      <w:b/>
      <w:caps/>
      <w:sz w:val="24"/>
    </w:rPr>
  </w:style>
  <w:style w:type="paragraph" w:customStyle="1" w:styleId="SP2Heading2">
    <w:name w:val="SP2 Heading 2"/>
    <w:basedOn w:val="Normal"/>
    <w:link w:val="SP2Heading2Char"/>
    <w:qFormat/>
    <w:rsid w:val="0037145F"/>
    <w:pPr>
      <w:spacing w:after="0" w:line="240" w:lineRule="auto"/>
    </w:pPr>
    <w:rPr>
      <w:b/>
    </w:rPr>
  </w:style>
  <w:style w:type="character" w:customStyle="1" w:styleId="SP1Heading1Char">
    <w:name w:val="SP1 Heading 1 Char"/>
    <w:basedOn w:val="DefaultParagraphFont"/>
    <w:link w:val="SP1Heading1"/>
    <w:rsid w:val="005A6718"/>
    <w:rPr>
      <w:rFonts w:ascii="Times New Roman" w:hAnsi="Times New Roman"/>
      <w:b/>
      <w:caps/>
      <w:sz w:val="24"/>
    </w:rPr>
  </w:style>
  <w:style w:type="paragraph" w:styleId="Caption">
    <w:name w:val="caption"/>
    <w:basedOn w:val="Normal"/>
    <w:next w:val="Normal"/>
    <w:uiPriority w:val="35"/>
    <w:unhideWhenUsed/>
    <w:qFormat/>
    <w:rsid w:val="0037145F"/>
    <w:pPr>
      <w:spacing w:after="200" w:line="240" w:lineRule="auto"/>
    </w:pPr>
    <w:rPr>
      <w:i/>
      <w:iCs/>
      <w:szCs w:val="18"/>
    </w:rPr>
  </w:style>
  <w:style w:type="character" w:customStyle="1" w:styleId="SP2Heading2Char">
    <w:name w:val="SP2 Heading 2 Char"/>
    <w:basedOn w:val="DefaultParagraphFont"/>
    <w:link w:val="SP2Heading2"/>
    <w:rsid w:val="0037145F"/>
    <w:rPr>
      <w:b/>
    </w:rPr>
  </w:style>
  <w:style w:type="table" w:styleId="TableGrid">
    <w:name w:val="Table Grid"/>
    <w:basedOn w:val="TableNormal"/>
    <w:uiPriority w:val="39"/>
    <w:rsid w:val="0037145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30121"/>
    <w:rPr>
      <w:rFonts w:ascii="Times New Roman" w:eastAsiaTheme="majorEastAsia" w:hAnsi="Times New Roman" w:cstheme="majorBidi"/>
      <w:b/>
      <w:caps/>
      <w:sz w:val="24"/>
      <w:szCs w:val="32"/>
    </w:rPr>
  </w:style>
  <w:style w:type="paragraph" w:styleId="TOCHeading">
    <w:name w:val="TOC Heading"/>
    <w:basedOn w:val="Heading1"/>
    <w:next w:val="Normal"/>
    <w:uiPriority w:val="39"/>
    <w:unhideWhenUsed/>
    <w:qFormat/>
    <w:rsid w:val="005A6718"/>
    <w:pPr>
      <w:outlineLvl w:val="9"/>
    </w:pPr>
  </w:style>
  <w:style w:type="paragraph" w:styleId="TOC2">
    <w:name w:val="toc 2"/>
    <w:basedOn w:val="Normal"/>
    <w:next w:val="Normal"/>
    <w:autoRedefine/>
    <w:uiPriority w:val="39"/>
    <w:unhideWhenUsed/>
    <w:rsid w:val="005A6718"/>
    <w:pPr>
      <w:spacing w:after="100"/>
      <w:ind w:left="220"/>
    </w:pPr>
    <w:rPr>
      <w:rFonts w:eastAsiaTheme="minorEastAsia" w:cs="Times New Roman"/>
    </w:rPr>
  </w:style>
  <w:style w:type="paragraph" w:styleId="TOC1">
    <w:name w:val="toc 1"/>
    <w:basedOn w:val="Normal"/>
    <w:next w:val="Normal"/>
    <w:autoRedefine/>
    <w:uiPriority w:val="39"/>
    <w:unhideWhenUsed/>
    <w:rsid w:val="00240A4C"/>
    <w:pPr>
      <w:tabs>
        <w:tab w:val="left" w:pos="450"/>
        <w:tab w:val="right" w:leader="dot" w:pos="9350"/>
      </w:tabs>
      <w:spacing w:after="100"/>
    </w:pPr>
    <w:rPr>
      <w:rFonts w:eastAsiaTheme="minorEastAsia" w:cs="Times New Roman"/>
    </w:rPr>
  </w:style>
  <w:style w:type="paragraph" w:styleId="TOC3">
    <w:name w:val="toc 3"/>
    <w:basedOn w:val="Normal"/>
    <w:next w:val="Normal"/>
    <w:autoRedefine/>
    <w:uiPriority w:val="39"/>
    <w:unhideWhenUsed/>
    <w:rsid w:val="005A6718"/>
    <w:pPr>
      <w:spacing w:after="100"/>
      <w:ind w:left="440"/>
    </w:pPr>
    <w:rPr>
      <w:rFonts w:eastAsiaTheme="minorEastAsia" w:cs="Times New Roman"/>
    </w:rPr>
  </w:style>
  <w:style w:type="character" w:styleId="Hyperlink">
    <w:name w:val="Hyperlink"/>
    <w:basedOn w:val="DefaultParagraphFont"/>
    <w:uiPriority w:val="99"/>
    <w:unhideWhenUsed/>
    <w:rsid w:val="005A6718"/>
    <w:rPr>
      <w:color w:val="0563C1" w:themeColor="hyperlink"/>
      <w:u w:val="single"/>
    </w:rPr>
  </w:style>
  <w:style w:type="character" w:customStyle="1" w:styleId="Heading2Char">
    <w:name w:val="Heading 2 Char"/>
    <w:basedOn w:val="DefaultParagraphFont"/>
    <w:link w:val="Heading2"/>
    <w:uiPriority w:val="9"/>
    <w:rsid w:val="005A6718"/>
    <w:rPr>
      <w:rFonts w:ascii="Times New Roman" w:eastAsiaTheme="majorEastAsia" w:hAnsi="Times New Roman" w:cstheme="majorBidi"/>
      <w:b/>
      <w:sz w:val="24"/>
      <w:szCs w:val="26"/>
    </w:rPr>
  </w:style>
  <w:style w:type="paragraph" w:styleId="Header">
    <w:name w:val="header"/>
    <w:basedOn w:val="Normal"/>
    <w:link w:val="HeaderChar"/>
    <w:uiPriority w:val="99"/>
    <w:unhideWhenUsed/>
    <w:rsid w:val="005A6718"/>
    <w:pPr>
      <w:tabs>
        <w:tab w:val="center" w:pos="4680"/>
        <w:tab w:val="right" w:pos="9360"/>
      </w:tabs>
      <w:spacing w:after="0" w:line="240" w:lineRule="auto"/>
    </w:pPr>
  </w:style>
  <w:style w:type="character" w:customStyle="1" w:styleId="HeaderChar">
    <w:name w:val="Header Char"/>
    <w:basedOn w:val="DefaultParagraphFont"/>
    <w:link w:val="Header"/>
    <w:uiPriority w:val="99"/>
    <w:rsid w:val="005A6718"/>
  </w:style>
  <w:style w:type="paragraph" w:styleId="Footer">
    <w:name w:val="footer"/>
    <w:basedOn w:val="Normal"/>
    <w:link w:val="FooterChar"/>
    <w:uiPriority w:val="99"/>
    <w:unhideWhenUsed/>
    <w:rsid w:val="005A6718"/>
    <w:pPr>
      <w:tabs>
        <w:tab w:val="center" w:pos="4680"/>
        <w:tab w:val="right" w:pos="9360"/>
      </w:tabs>
      <w:spacing w:after="0" w:line="240" w:lineRule="auto"/>
    </w:pPr>
  </w:style>
  <w:style w:type="character" w:customStyle="1" w:styleId="FooterChar">
    <w:name w:val="Footer Char"/>
    <w:basedOn w:val="DefaultParagraphFont"/>
    <w:link w:val="Footer"/>
    <w:uiPriority w:val="99"/>
    <w:rsid w:val="005A6718"/>
  </w:style>
  <w:style w:type="paragraph" w:styleId="ListParagraph">
    <w:name w:val="List Paragraph"/>
    <w:basedOn w:val="Normal"/>
    <w:uiPriority w:val="34"/>
    <w:qFormat/>
    <w:rsid w:val="00193012"/>
    <w:pPr>
      <w:ind w:left="720"/>
      <w:contextualSpacing/>
    </w:pPr>
  </w:style>
  <w:style w:type="paragraph" w:styleId="BalloonText">
    <w:name w:val="Balloon Text"/>
    <w:basedOn w:val="Normal"/>
    <w:link w:val="BalloonTextChar"/>
    <w:uiPriority w:val="99"/>
    <w:semiHidden/>
    <w:unhideWhenUsed/>
    <w:rsid w:val="00DD6E0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D6E03"/>
    <w:rPr>
      <w:rFonts w:ascii="Segoe UI" w:hAnsi="Segoe UI" w:cs="Segoe UI"/>
      <w:sz w:val="18"/>
      <w:szCs w:val="18"/>
    </w:rPr>
  </w:style>
  <w:style w:type="character" w:styleId="CommentReference">
    <w:name w:val="annotation reference"/>
    <w:basedOn w:val="DefaultParagraphFont"/>
    <w:uiPriority w:val="99"/>
    <w:semiHidden/>
    <w:unhideWhenUsed/>
    <w:rsid w:val="008D27E4"/>
    <w:rPr>
      <w:sz w:val="16"/>
      <w:szCs w:val="16"/>
    </w:rPr>
  </w:style>
  <w:style w:type="paragraph" w:styleId="CommentText">
    <w:name w:val="annotation text"/>
    <w:basedOn w:val="Normal"/>
    <w:link w:val="CommentTextChar"/>
    <w:uiPriority w:val="99"/>
    <w:semiHidden/>
    <w:unhideWhenUsed/>
    <w:rsid w:val="008D27E4"/>
    <w:pPr>
      <w:spacing w:line="240" w:lineRule="auto"/>
    </w:pPr>
    <w:rPr>
      <w:sz w:val="20"/>
      <w:szCs w:val="20"/>
    </w:rPr>
  </w:style>
  <w:style w:type="character" w:customStyle="1" w:styleId="CommentTextChar">
    <w:name w:val="Comment Text Char"/>
    <w:basedOn w:val="DefaultParagraphFont"/>
    <w:link w:val="CommentText"/>
    <w:uiPriority w:val="99"/>
    <w:semiHidden/>
    <w:rsid w:val="008D27E4"/>
    <w:rPr>
      <w:sz w:val="20"/>
      <w:szCs w:val="20"/>
    </w:rPr>
  </w:style>
  <w:style w:type="paragraph" w:styleId="CommentSubject">
    <w:name w:val="annotation subject"/>
    <w:basedOn w:val="CommentText"/>
    <w:next w:val="CommentText"/>
    <w:link w:val="CommentSubjectChar"/>
    <w:uiPriority w:val="99"/>
    <w:semiHidden/>
    <w:unhideWhenUsed/>
    <w:rsid w:val="008D27E4"/>
    <w:rPr>
      <w:b/>
      <w:bCs/>
    </w:rPr>
  </w:style>
  <w:style w:type="character" w:customStyle="1" w:styleId="CommentSubjectChar">
    <w:name w:val="Comment Subject Char"/>
    <w:basedOn w:val="CommentTextChar"/>
    <w:link w:val="CommentSubject"/>
    <w:uiPriority w:val="99"/>
    <w:semiHidden/>
    <w:rsid w:val="008D27E4"/>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youtube.com/watch?v=xzT6mpOQTTo" TargetMode="External"/><Relationship Id="rId18" Type="http://schemas.microsoft.com/office/2007/relationships/diagramDrawing" Target="diagrams/drawing1.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https://jzabaladesignhandbook.weebly.com/functional-decomposition.html" TargetMode="External"/><Relationship Id="rId17" Type="http://schemas.openxmlformats.org/officeDocument/2006/relationships/diagramColors" Target="diagrams/colors1.xml"/><Relationship Id="rId2" Type="http://schemas.openxmlformats.org/officeDocument/2006/relationships/customXml" Target="../customXml/item2.xml"/><Relationship Id="rId16" Type="http://schemas.openxmlformats.org/officeDocument/2006/relationships/diagramQuickStyle" Target="diagrams/quickStyle1.xm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diagramLayout" Target="diagrams/layout1.xml"/><Relationship Id="rId10" Type="http://schemas.openxmlformats.org/officeDocument/2006/relationships/endnotes" Target="endnotes.xml"/><Relationship Id="rId19" Type="http://schemas.openxmlformats.org/officeDocument/2006/relationships/hyperlink" Target="http://www.someaddress.com/full/url/"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diagramData" Target="diagrams/data1.xml"/><Relationship Id="rId22" Type="http://schemas.openxmlformats.org/officeDocument/2006/relationships/theme" Target="theme/theme1.xml"/></Relationships>
</file>

<file path=word/diagrams/colors1.xml><?xml version="1.0" encoding="utf-8"?>
<dgm:colorsDef xmlns:dgm="http://schemas.openxmlformats.org/drawingml/2006/diagram" xmlns:a="http://schemas.openxmlformats.org/drawingml/2006/main" uniqueId="urn:microsoft.com/office/officeart/2005/8/colors/colorful2">
  <dgm:title val=""/>
  <dgm:desc val=""/>
  <dgm:catLst>
    <dgm:cat type="colorful" pri="10200"/>
  </dgm:catLst>
  <dgm:styleLbl name="node0">
    <dgm:fillClrLst meth="repeat">
      <a:schemeClr val="accent1"/>
    </dgm:fillClrLst>
    <dgm:linClrLst meth="repeat">
      <a:schemeClr val="lt1"/>
    </dgm:linClrLst>
    <dgm:effectClrLst/>
    <dgm:txLinClrLst/>
    <dgm:txFillClrLst/>
    <dgm:txEffectClrLst/>
  </dgm:styleLbl>
  <dgm:styleLbl name="node1">
    <dgm:fillClrLst>
      <a:schemeClr val="accent2"/>
      <a:schemeClr val="accent3"/>
    </dgm:fillClrLst>
    <dgm:linClrLst meth="repeat">
      <a:schemeClr val="lt1"/>
    </dgm:linClrLst>
    <dgm:effectClrLst/>
    <dgm:txLinClrLst/>
    <dgm:txFillClrLst/>
    <dgm:txEffectClrLst/>
  </dgm:styleLbl>
  <dgm:styleLbl name="alignNode1">
    <dgm:fillClrLst>
      <a:schemeClr val="accent2"/>
      <a:schemeClr val="accent3"/>
    </dgm:fillClrLst>
    <dgm:linClrLst>
      <a:schemeClr val="accent2"/>
      <a:schemeClr val="accent3"/>
    </dgm:linClrLst>
    <dgm:effectClrLst/>
    <dgm:txLinClrLst/>
    <dgm:txFillClrLst/>
    <dgm:txEffectClrLst/>
  </dgm:styleLbl>
  <dgm:styleLbl name="lnNode1">
    <dgm:fillClrLst>
      <a:schemeClr val="accent2"/>
      <a:schemeClr val="accent3"/>
    </dgm:fillClrLst>
    <dgm:linClrLst meth="repeat">
      <a:schemeClr val="lt1"/>
    </dgm:linClrLst>
    <dgm:effectClrLst/>
    <dgm:txLinClrLst/>
    <dgm:txFillClrLst/>
    <dgm:txEffectClrLst/>
  </dgm:styleLbl>
  <dgm:styleLbl name="vennNode1">
    <dgm:fillClrLst>
      <a:schemeClr val="accent2">
        <a:alpha val="50000"/>
      </a:schemeClr>
      <a:schemeClr val="accent3">
        <a:alpha val="50000"/>
      </a:schemeClr>
    </dgm:fillClrLst>
    <dgm:linClrLst meth="repeat">
      <a:schemeClr val="lt1"/>
    </dgm:linClrLst>
    <dgm:effectClrLst/>
    <dgm:txLinClrLst/>
    <dgm:txFillClrLst/>
    <dgm:txEffectClrLst/>
  </dgm:styleLbl>
  <dgm:styleLbl name="node2">
    <dgm:fillClrLst>
      <a:schemeClr val="accent3"/>
    </dgm:fillClrLst>
    <dgm:linClrLst meth="repeat">
      <a:schemeClr val="lt1"/>
    </dgm:linClrLst>
    <dgm:effectClrLst/>
    <dgm:txLinClrLst/>
    <dgm:txFillClrLst/>
    <dgm:txEffectClrLst/>
  </dgm:styleLbl>
  <dgm:styleLbl name="node3">
    <dgm:fillClrLst>
      <a:schemeClr val="accent4"/>
    </dgm:fillClrLst>
    <dgm:linClrLst meth="repeat">
      <a:schemeClr val="lt1"/>
    </dgm:linClrLst>
    <dgm:effectClrLst/>
    <dgm:txLinClrLst/>
    <dgm:txFillClrLst/>
    <dgm:txEffectClrLst/>
  </dgm:styleLbl>
  <dgm:styleLbl name="node4">
    <dgm:fillClrLst>
      <a:schemeClr val="accent5"/>
    </dgm:fillClrLst>
    <dgm:linClrLst meth="repeat">
      <a:schemeClr val="lt1"/>
    </dgm:linClrLst>
    <dgm:effectClrLst/>
    <dgm:txLinClrLst/>
    <dgm:txFillClrLst/>
    <dgm:txEffectClrLst/>
  </dgm:styleLbl>
  <dgm:styleLbl name="fgImgPlace1">
    <dgm:fillClrLst>
      <a:schemeClr val="accent2">
        <a:tint val="50000"/>
      </a:schemeClr>
      <a:schemeClr val="accent3">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2">
        <a:tint val="50000"/>
      </a:schemeClr>
      <a:schemeClr val="accent3">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2">
        <a:tint val="50000"/>
      </a:schemeClr>
      <a:schemeClr val="accent3">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2"/>
      <a:schemeClr val="accent3"/>
    </dgm:fillClrLst>
    <dgm:linClrLst meth="repeat">
      <a:schemeClr val="lt1"/>
    </dgm:linClrLst>
    <dgm:effectClrLst/>
    <dgm:txLinClrLst/>
    <dgm:txFillClrLst/>
    <dgm:txEffectClrLst/>
  </dgm:styleLbl>
  <dgm:styleLbl name="fgSibTrans2D1">
    <dgm:fillClrLst>
      <a:schemeClr val="accent2"/>
      <a:schemeClr val="accent3"/>
    </dgm:fillClrLst>
    <dgm:linClrLst meth="repeat">
      <a:schemeClr val="lt1"/>
    </dgm:linClrLst>
    <dgm:effectClrLst/>
    <dgm:txLinClrLst/>
    <dgm:txFillClrLst meth="repeat">
      <a:schemeClr val="lt1"/>
    </dgm:txFillClrLst>
    <dgm:txEffectClrLst/>
  </dgm:styleLbl>
  <dgm:styleLbl name="bgSibTrans2D1">
    <dgm:fillClrLst>
      <a:schemeClr val="accent2"/>
      <a:schemeClr val="accent3"/>
    </dgm:fillClrLst>
    <dgm:linClrLst meth="repeat">
      <a:schemeClr val="lt1"/>
    </dgm:linClrLst>
    <dgm:effectClrLst/>
    <dgm:txLinClrLst/>
    <dgm:txFillClrLst meth="repeat">
      <a:schemeClr val="lt1"/>
    </dgm:txFillClrLst>
    <dgm:txEffectClrLst/>
  </dgm:styleLbl>
  <dgm:styleLbl name="sibTrans1D1">
    <dgm:fillClrLst/>
    <dgm:linClrLst>
      <a:schemeClr val="accent2"/>
      <a:schemeClr val="accent3"/>
    </dgm:linClrLst>
    <dgm:effectClrLst/>
    <dgm:txLinClrLst/>
    <dgm:txFillClrLst meth="repeat">
      <a:schemeClr val="tx1"/>
    </dgm:txFillClrLst>
    <dgm:txEffectClrLst/>
  </dgm:styleLbl>
  <dgm:styleLbl name="callout">
    <dgm:fillClrLst meth="repeat">
      <a:schemeClr val="accent2"/>
    </dgm:fillClrLst>
    <dgm:linClrLst meth="repeat">
      <a:schemeClr val="accent2">
        <a:tint val="50000"/>
      </a:schemeClr>
    </dgm:linClrLst>
    <dgm:effectClrLst/>
    <dgm:txLinClrLst/>
    <dgm:txFillClrLst meth="repeat">
      <a:schemeClr val="tx1"/>
    </dgm:txFillClrLst>
    <dgm:txEffectClrLst/>
  </dgm:styleLbl>
  <dgm:styleLbl name="asst0">
    <dgm:fillClrLst meth="repeat">
      <a:schemeClr val="accent2"/>
    </dgm:fillClrLst>
    <dgm:linClrLst meth="repeat">
      <a:schemeClr val="lt1">
        <a:shade val="80000"/>
      </a:schemeClr>
    </dgm:linClrLst>
    <dgm:effectClrLst/>
    <dgm:txLinClrLst/>
    <dgm:txFillClrLst/>
    <dgm:txEffectClrLst/>
  </dgm:styleLbl>
  <dgm:styleLbl name="asst1">
    <dgm:fillClrLst meth="repeat">
      <a:schemeClr val="accent3"/>
    </dgm:fillClrLst>
    <dgm:linClrLst meth="repeat">
      <a:schemeClr val="lt1">
        <a:shade val="80000"/>
      </a:schemeClr>
    </dgm:linClrLst>
    <dgm:effectClrLst/>
    <dgm:txLinClrLst/>
    <dgm:txFillClrLst/>
    <dgm:txEffectClrLst/>
  </dgm:styleLbl>
  <dgm:styleLbl name="asst2">
    <dgm:fillClrLst>
      <a:schemeClr val="accent4"/>
    </dgm:fillClrLst>
    <dgm:linClrLst meth="repeat">
      <a:schemeClr val="lt1"/>
    </dgm:linClrLst>
    <dgm:effectClrLst/>
    <dgm:txLinClrLst/>
    <dgm:txFillClrLst/>
    <dgm:txEffectClrLst/>
  </dgm:styleLbl>
  <dgm:styleLbl name="asst3">
    <dgm:fillClrLst>
      <a:schemeClr val="accent5"/>
    </dgm:fillClrLst>
    <dgm:linClrLst meth="repeat">
      <a:schemeClr val="lt1"/>
    </dgm:linClrLst>
    <dgm:effectClrLst/>
    <dgm:txLinClrLst/>
    <dgm:txFillClrLst/>
    <dgm:txEffectClrLst/>
  </dgm:styleLbl>
  <dgm:styleLbl name="asst4">
    <dgm:fillClrLst>
      <a:schemeClr val="accent6"/>
    </dgm:fillClrLst>
    <dgm:linClrLst meth="repeat">
      <a:schemeClr val="lt1"/>
    </dgm:linClrLst>
    <dgm:effectClrLst/>
    <dgm:txLinClrLst/>
    <dgm:txFillClrLst/>
    <dgm:txEffectClrLst/>
  </dgm:styleLbl>
  <dgm:styleLbl name="parChTrans2D1">
    <dgm:fillClrLst meth="repeat">
      <a:schemeClr val="accent2"/>
    </dgm:fillClrLst>
    <dgm:linClrLst meth="repeat">
      <a:schemeClr val="lt1"/>
    </dgm:linClrLst>
    <dgm:effectClrLst/>
    <dgm:txLinClrLst/>
    <dgm:txFillClrLst meth="repeat">
      <a:schemeClr val="lt1"/>
    </dgm:txFillClrLst>
    <dgm:txEffectClrLst/>
  </dgm:styleLbl>
  <dgm:styleLbl name="parChTrans2D2">
    <dgm:fillClrLst meth="repeat">
      <a:schemeClr val="accent3"/>
    </dgm:fillClrLst>
    <dgm:linClrLst meth="repeat">
      <a:schemeClr val="lt1"/>
    </dgm:linClrLst>
    <dgm:effectClrLst/>
    <dgm:txLinClrLst/>
    <dgm:txFillClrLst/>
    <dgm:txEffectClrLst/>
  </dgm:styleLbl>
  <dgm:styleLbl name="parChTrans2D3">
    <dgm:fillClrLst meth="repeat">
      <a:schemeClr val="accent4"/>
    </dgm:fillClrLst>
    <dgm:linClrLst meth="repeat">
      <a:schemeClr val="lt1"/>
    </dgm:linClrLst>
    <dgm:effectClrLst/>
    <dgm:txLinClrLst/>
    <dgm:txFillClrLst/>
    <dgm:txEffectClrLst/>
  </dgm:styleLbl>
  <dgm:styleLbl name="parChTrans2D4">
    <dgm:fillClrLst meth="repeat">
      <a:schemeClr val="accent5"/>
    </dgm:fillClrLst>
    <dgm:linClrLst meth="repeat">
      <a:schemeClr val="lt1"/>
    </dgm:linClrLst>
    <dgm:effectClrLst/>
    <dgm:txLinClrLst/>
    <dgm:txFillClrLst meth="repeat">
      <a:schemeClr val="lt1"/>
    </dgm:txFillClrLst>
    <dgm:txEffectClrLst/>
  </dgm:styleLbl>
  <dgm:styleLbl name="parChTrans1D1">
    <dgm:fillClrLst meth="repeat">
      <a:schemeClr val="accent2"/>
    </dgm:fillClrLst>
    <dgm:linClrLst meth="repeat">
      <a:schemeClr val="accent2"/>
    </dgm:linClrLst>
    <dgm:effectClrLst/>
    <dgm:txLinClrLst/>
    <dgm:txFillClrLst meth="repeat">
      <a:schemeClr val="tx1"/>
    </dgm:txFillClrLst>
    <dgm:txEffectClrLst/>
  </dgm:styleLbl>
  <dgm:styleLbl name="parChTrans1D2">
    <dgm:fillClrLst meth="repeat">
      <a:schemeClr val="accent2">
        <a:tint val="90000"/>
      </a:schemeClr>
    </dgm:fillClrLst>
    <dgm:linClrLst meth="repeat">
      <a:schemeClr val="accent3"/>
    </dgm:linClrLst>
    <dgm:effectClrLst/>
    <dgm:txLinClrLst/>
    <dgm:txFillClrLst meth="repeat">
      <a:schemeClr val="tx1"/>
    </dgm:txFillClrLst>
    <dgm:txEffectClrLst/>
  </dgm:styleLbl>
  <dgm:styleLbl name="parChTrans1D3">
    <dgm:fillClrLst meth="repeat">
      <a:schemeClr val="accent2">
        <a:tint val="70000"/>
      </a:schemeClr>
    </dgm:fillClrLst>
    <dgm:linClrLst meth="repeat">
      <a:schemeClr val="accent4"/>
    </dgm:linClrLst>
    <dgm:effectClrLst/>
    <dgm:txLinClrLst/>
    <dgm:txFillClrLst meth="repeat">
      <a:schemeClr val="tx1"/>
    </dgm:txFillClrLst>
    <dgm:txEffectClrLst/>
  </dgm:styleLbl>
  <dgm:styleLbl name="parChTrans1D4">
    <dgm:fillClrLst meth="repeat">
      <a:schemeClr val="accent2">
        <a:tint val="50000"/>
      </a:schemeClr>
    </dgm:fillClrLst>
    <dgm:linClrLst meth="repeat">
      <a:schemeClr val="accent5"/>
    </dgm:linClrLst>
    <dgm:effectClrLst/>
    <dgm:txLinClrLst/>
    <dgm:txFillClrLst meth="repeat">
      <a:schemeClr val="tx1"/>
    </dgm:txFillClrLst>
    <dgm:txEffectClrLst/>
  </dgm:styleLbl>
  <dgm:styleLbl name="fgAcc1">
    <dgm:fillClrLst meth="repeat">
      <a:schemeClr val="lt1">
        <a:alpha val="90000"/>
      </a:schemeClr>
    </dgm:fillClrLst>
    <dgm:linClrLst>
      <a:schemeClr val="accent2"/>
      <a:schemeClr val="accent3"/>
    </dgm:linClrLst>
    <dgm:effectClrLst/>
    <dgm:txLinClrLst/>
    <dgm:txFillClrLst meth="repeat">
      <a:schemeClr val="dk1"/>
    </dgm:txFillClrLst>
    <dgm:txEffectClrLst/>
  </dgm:styleLbl>
  <dgm:styleLbl name="conFgAcc1">
    <dgm:fillClrLst meth="repeat">
      <a:schemeClr val="lt1">
        <a:alpha val="90000"/>
      </a:schemeClr>
    </dgm:fillClrLst>
    <dgm:linClrLst>
      <a:schemeClr val="accent2"/>
      <a:schemeClr val="accent3"/>
    </dgm:linClrLst>
    <dgm:effectClrLst/>
    <dgm:txLinClrLst/>
    <dgm:txFillClrLst meth="repeat">
      <a:schemeClr val="dk1"/>
    </dgm:txFillClrLst>
    <dgm:txEffectClrLst/>
  </dgm:styleLbl>
  <dgm:styleLbl name="alignAcc1">
    <dgm:fillClrLst meth="repeat">
      <a:schemeClr val="lt1">
        <a:alpha val="90000"/>
      </a:schemeClr>
    </dgm:fillClrLst>
    <dgm:linClrLst>
      <a:schemeClr val="accent2"/>
      <a:schemeClr val="accent3"/>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2"/>
    </dgm:linClrLst>
    <dgm:effectClrLst/>
    <dgm:txLinClrLst/>
    <dgm:txFillClrLst meth="repeat">
      <a:schemeClr val="dk1"/>
    </dgm:txFillClrLst>
    <dgm:txEffectClrLst/>
  </dgm:styleLbl>
  <dgm:styleLbl name="bgAcc1">
    <dgm:fillClrLst meth="repeat">
      <a:schemeClr val="lt1">
        <a:alpha val="90000"/>
      </a:schemeClr>
    </dgm:fillClrLst>
    <dgm:linClrLst>
      <a:schemeClr val="accent2"/>
      <a:schemeClr val="accent3"/>
    </dgm:linClrLst>
    <dgm:effectClrLst/>
    <dgm:txLinClrLst/>
    <dgm:txFillClrLst meth="repeat">
      <a:schemeClr val="dk1"/>
    </dgm:txFillClrLst>
    <dgm:txEffectClrLst/>
  </dgm:styleLbl>
  <dgm:styleLbl name="solidFgAcc1">
    <dgm:fillClrLst meth="repeat">
      <a:schemeClr val="lt1"/>
    </dgm:fillClrLst>
    <dgm:linClrLst>
      <a:schemeClr val="accent2"/>
      <a:schemeClr val="accent3"/>
    </dgm:linClrLst>
    <dgm:effectClrLst/>
    <dgm:txLinClrLst/>
    <dgm:txFillClrLst meth="repeat">
      <a:schemeClr val="dk1"/>
    </dgm:txFillClrLst>
    <dgm:txEffectClrLst/>
  </dgm:styleLbl>
  <dgm:styleLbl name="solidAlignAcc1">
    <dgm:fillClrLst meth="repeat">
      <a:schemeClr val="lt1"/>
    </dgm:fillClrLst>
    <dgm:linClrLst>
      <a:schemeClr val="accent2"/>
      <a:schemeClr val="accent3"/>
    </dgm:linClrLst>
    <dgm:effectClrLst/>
    <dgm:txLinClrLst/>
    <dgm:txFillClrLst meth="repeat">
      <a:schemeClr val="dk1"/>
    </dgm:txFillClrLst>
    <dgm:txEffectClrLst/>
  </dgm:styleLbl>
  <dgm:styleLbl name="solidBgAcc1">
    <dgm:fillClrLst meth="repeat">
      <a:schemeClr val="lt1"/>
    </dgm:fillClrLst>
    <dgm:linClrLst>
      <a:schemeClr val="accent2"/>
      <a:schemeClr val="accent3"/>
    </dgm:linClrLst>
    <dgm:effectClrLst/>
    <dgm:txLinClrLst/>
    <dgm:txFillClrLst meth="repeat">
      <a:schemeClr val="dk1"/>
    </dgm:txFillClrLst>
    <dgm:txEffectClrLst/>
  </dgm:styleLbl>
  <dgm:styleLbl name="fgAccFollowNode1">
    <dgm:fillClrLst>
      <a:schemeClr val="accent2">
        <a:tint val="40000"/>
        <a:alpha val="90000"/>
      </a:schemeClr>
      <a:schemeClr val="accent3">
        <a:tint val="40000"/>
        <a:alpha val="90000"/>
      </a:schemeClr>
    </dgm:fillClrLst>
    <dgm:linClrLst>
      <a:schemeClr val="accent2">
        <a:tint val="40000"/>
        <a:alpha val="90000"/>
      </a:schemeClr>
      <a:schemeClr val="accent3">
        <a:tint val="40000"/>
        <a:alpha val="90000"/>
      </a:schemeClr>
    </dgm:linClrLst>
    <dgm:effectClrLst/>
    <dgm:txLinClrLst/>
    <dgm:txFillClrLst meth="repeat">
      <a:schemeClr val="dk1"/>
    </dgm:txFillClrLst>
    <dgm:txEffectClrLst/>
  </dgm:styleLbl>
  <dgm:styleLbl name="alignAccFollowNode1">
    <dgm:fillClrLst>
      <a:schemeClr val="accent2">
        <a:tint val="40000"/>
        <a:alpha val="90000"/>
      </a:schemeClr>
      <a:schemeClr val="accent3">
        <a:tint val="40000"/>
        <a:alpha val="90000"/>
      </a:schemeClr>
    </dgm:fillClrLst>
    <dgm:linClrLst>
      <a:schemeClr val="accent2">
        <a:tint val="40000"/>
        <a:alpha val="90000"/>
      </a:schemeClr>
      <a:schemeClr val="accent3">
        <a:tint val="40000"/>
        <a:alpha val="90000"/>
      </a:schemeClr>
    </dgm:linClrLst>
    <dgm:effectClrLst/>
    <dgm:txLinClrLst/>
    <dgm:txFillClrLst meth="repeat">
      <a:schemeClr val="dk1"/>
    </dgm:txFillClrLst>
    <dgm:txEffectClrLst/>
  </dgm:styleLbl>
  <dgm:styleLbl name="bgAccFollowNode1">
    <dgm:fillClrLst>
      <a:schemeClr val="accent2">
        <a:tint val="40000"/>
        <a:alpha val="90000"/>
      </a:schemeClr>
      <a:schemeClr val="accent3">
        <a:tint val="40000"/>
        <a:alpha val="90000"/>
      </a:schemeClr>
    </dgm:fillClrLst>
    <dgm:linClrLst>
      <a:schemeClr val="accent2">
        <a:tint val="40000"/>
        <a:alpha val="90000"/>
      </a:schemeClr>
      <a:schemeClr val="accent3">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1"/>
    </dgm:linClrLst>
    <dgm:effectClrLst/>
    <dgm:txLinClrLst/>
    <dgm:txFillClrLst meth="repeat">
      <a:schemeClr val="dk1"/>
    </dgm:txFillClrLst>
    <dgm:txEffectClrLst/>
  </dgm:styleLbl>
  <dgm:styleLbl name="fgAcc2">
    <dgm:fillClrLst meth="repeat">
      <a:schemeClr val="lt1">
        <a:alpha val="90000"/>
      </a:schemeClr>
    </dgm:fillClrLst>
    <dgm:linClrLst>
      <a:schemeClr val="accent3"/>
    </dgm:linClrLst>
    <dgm:effectClrLst/>
    <dgm:txLinClrLst/>
    <dgm:txFillClrLst meth="repeat">
      <a:schemeClr val="dk1"/>
    </dgm:txFillClrLst>
    <dgm:txEffectClrLst/>
  </dgm:styleLbl>
  <dgm:styleLbl name="fgAcc3">
    <dgm:fillClrLst meth="repeat">
      <a:schemeClr val="lt1">
        <a:alpha val="90000"/>
      </a:schemeClr>
    </dgm:fillClrLst>
    <dgm:linClrLst>
      <a:schemeClr val="accent4"/>
    </dgm:linClrLst>
    <dgm:effectClrLst/>
    <dgm:txLinClrLst/>
    <dgm:txFillClrLst meth="repeat">
      <a:schemeClr val="dk1"/>
    </dgm:txFillClrLst>
    <dgm:txEffectClrLst/>
  </dgm:styleLbl>
  <dgm:styleLbl name="fgAcc4">
    <dgm:fillClrLst meth="repeat">
      <a:schemeClr val="lt1">
        <a:alpha val="90000"/>
      </a:schemeClr>
    </dgm:fillClrLst>
    <dgm:linClrLst>
      <a:schemeClr val="accent5"/>
    </dgm:linClrLst>
    <dgm:effectClrLst/>
    <dgm:txLinClrLst/>
    <dgm:txFillClrLst meth="repeat">
      <a:schemeClr val="dk1"/>
    </dgm:txFillClrLst>
    <dgm:txEffectClrLst/>
  </dgm:styleLbl>
  <dgm:styleLbl name="bgShp">
    <dgm:fillClrLst meth="repeat">
      <a:schemeClr val="accent2">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2">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2">
        <a:tint val="50000"/>
        <a:alpha val="40000"/>
      </a:schemeClr>
    </dgm:fillClrLst>
    <dgm:linClrLst meth="repeat">
      <a:schemeClr val="accent2"/>
    </dgm:linClrLst>
    <dgm:effectClrLst/>
    <dgm:txLinClrLst/>
    <dgm:txFillClrLst meth="repeat">
      <a:schemeClr val="lt1"/>
    </dgm:txFillClrLst>
    <dgm:txEffectClrLst/>
  </dgm:styleLbl>
  <dgm:styleLbl name="fgShp">
    <dgm:fillClrLst meth="repeat">
      <a:schemeClr val="accent2">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562C15C9-4B52-4F6E-BB97-2E9F9B1F3301}" type="doc">
      <dgm:prSet loTypeId="urn:microsoft.com/office/officeart/2008/layout/HorizontalMultiLevelHierarchy" loCatId="hierarchy" qsTypeId="urn:microsoft.com/office/officeart/2005/8/quickstyle/simple1" qsCatId="simple" csTypeId="urn:microsoft.com/office/officeart/2005/8/colors/colorful2" csCatId="colorful" phldr="1"/>
      <dgm:spPr/>
      <dgm:t>
        <a:bodyPr/>
        <a:lstStyle/>
        <a:p>
          <a:endParaRPr lang="en-US"/>
        </a:p>
      </dgm:t>
    </dgm:pt>
    <dgm:pt modelId="{EA842ABB-88D9-4145-8769-B9BFCB1A4972}">
      <dgm:prSet phldrT="[Text]" custT="1"/>
      <dgm:spPr/>
      <dgm:t>
        <a:bodyPr/>
        <a:lstStyle/>
        <a:p>
          <a:r>
            <a:rPr lang="en-US" sz="1000" b="1">
              <a:solidFill>
                <a:sysClr val="windowText" lastClr="000000"/>
              </a:solidFill>
              <a:latin typeface="Times New Roman" panose="02020603050405020304" pitchFamily="18" charset="0"/>
              <a:cs typeface="Times New Roman" panose="02020603050405020304" pitchFamily="18" charset="0"/>
            </a:rPr>
            <a:t>smart recycling</a:t>
          </a:r>
        </a:p>
      </dgm:t>
    </dgm:pt>
    <dgm:pt modelId="{D05E6AB4-C781-45FA-BABF-53383E4F2610}" type="parTrans" cxnId="{97E9C6C5-096A-4F68-8AFE-9B8D9A13AFCF}">
      <dgm:prSet/>
      <dgm:spPr/>
      <dgm:t>
        <a:bodyPr/>
        <a:lstStyle/>
        <a:p>
          <a:endParaRPr lang="en-US" sz="1000">
            <a:solidFill>
              <a:sysClr val="windowText" lastClr="000000"/>
            </a:solidFill>
            <a:latin typeface="Times New Roman" panose="02020603050405020304" pitchFamily="18" charset="0"/>
            <a:cs typeface="Times New Roman" panose="02020603050405020304" pitchFamily="18" charset="0"/>
          </a:endParaRPr>
        </a:p>
      </dgm:t>
    </dgm:pt>
    <dgm:pt modelId="{89C532F3-E2C1-4C36-8817-45EDB2C9CFE1}" type="sibTrans" cxnId="{97E9C6C5-096A-4F68-8AFE-9B8D9A13AFCF}">
      <dgm:prSet/>
      <dgm:spPr/>
      <dgm:t>
        <a:bodyPr/>
        <a:lstStyle/>
        <a:p>
          <a:endParaRPr lang="en-US" sz="1000">
            <a:solidFill>
              <a:sysClr val="windowText" lastClr="000000"/>
            </a:solidFill>
            <a:latin typeface="Times New Roman" panose="02020603050405020304" pitchFamily="18" charset="0"/>
            <a:cs typeface="Times New Roman" panose="02020603050405020304" pitchFamily="18" charset="0"/>
          </a:endParaRPr>
        </a:p>
      </dgm:t>
    </dgm:pt>
    <dgm:pt modelId="{4AE55D40-A3D7-40B9-B5B0-12EE9D3B8A59}">
      <dgm:prSet phldrT="[Text]" custT="1"/>
      <dgm:spPr/>
      <dgm:t>
        <a:bodyPr/>
        <a:lstStyle/>
        <a:p>
          <a:r>
            <a:rPr lang="en-US" sz="1000">
              <a:solidFill>
                <a:sysClr val="windowText" lastClr="000000"/>
              </a:solidFill>
              <a:latin typeface="Times New Roman" panose="02020603050405020304" pitchFamily="18" charset="0"/>
              <a:cs typeface="Times New Roman" panose="02020603050405020304" pitchFamily="18" charset="0"/>
            </a:rPr>
            <a:t>store objects </a:t>
          </a:r>
        </a:p>
      </dgm:t>
    </dgm:pt>
    <dgm:pt modelId="{AAFA0719-A0F1-44B8-85A0-C78D8F44773F}" type="parTrans" cxnId="{3C4CEC7A-F078-4B1F-86C8-85D8780B5BE6}">
      <dgm:prSet custT="1"/>
      <dgm:spPr/>
      <dgm:t>
        <a:bodyPr/>
        <a:lstStyle/>
        <a:p>
          <a:endParaRPr lang="en-US" sz="1000">
            <a:solidFill>
              <a:sysClr val="windowText" lastClr="000000"/>
            </a:solidFill>
            <a:latin typeface="Times New Roman" panose="02020603050405020304" pitchFamily="18" charset="0"/>
            <a:cs typeface="Times New Roman" panose="02020603050405020304" pitchFamily="18" charset="0"/>
          </a:endParaRPr>
        </a:p>
      </dgm:t>
    </dgm:pt>
    <dgm:pt modelId="{1F5AE63B-B445-4294-8054-590CAFD7B037}" type="sibTrans" cxnId="{3C4CEC7A-F078-4B1F-86C8-85D8780B5BE6}">
      <dgm:prSet/>
      <dgm:spPr/>
      <dgm:t>
        <a:bodyPr/>
        <a:lstStyle/>
        <a:p>
          <a:endParaRPr lang="en-US" sz="1000">
            <a:solidFill>
              <a:sysClr val="windowText" lastClr="000000"/>
            </a:solidFill>
            <a:latin typeface="Times New Roman" panose="02020603050405020304" pitchFamily="18" charset="0"/>
            <a:cs typeface="Times New Roman" panose="02020603050405020304" pitchFamily="18" charset="0"/>
          </a:endParaRPr>
        </a:p>
      </dgm:t>
    </dgm:pt>
    <dgm:pt modelId="{5C04FC53-D4BD-4A3C-B35C-4FAEBFEBA9BB}">
      <dgm:prSet phldrT="[Text]" custT="1"/>
      <dgm:spPr/>
      <dgm:t>
        <a:bodyPr/>
        <a:lstStyle/>
        <a:p>
          <a:r>
            <a:rPr lang="en-US" sz="1000">
              <a:solidFill>
                <a:sysClr val="windowText" lastClr="000000"/>
              </a:solidFill>
              <a:latin typeface="Times New Roman" panose="02020603050405020304" pitchFamily="18" charset="0"/>
              <a:cs typeface="Times New Roman" panose="02020603050405020304" pitchFamily="18" charset="0"/>
            </a:rPr>
            <a:t>plastic bin</a:t>
          </a:r>
        </a:p>
      </dgm:t>
    </dgm:pt>
    <dgm:pt modelId="{0C1D6F24-8DD3-4304-989E-4EB29735A845}" type="parTrans" cxnId="{1986FCF4-4A24-45C6-B6E9-4FDDD545B254}">
      <dgm:prSet custT="1"/>
      <dgm:spPr/>
      <dgm:t>
        <a:bodyPr/>
        <a:lstStyle/>
        <a:p>
          <a:endParaRPr lang="en-US" sz="1000">
            <a:solidFill>
              <a:sysClr val="windowText" lastClr="000000"/>
            </a:solidFill>
            <a:latin typeface="Times New Roman" panose="02020603050405020304" pitchFamily="18" charset="0"/>
            <a:cs typeface="Times New Roman" panose="02020603050405020304" pitchFamily="18" charset="0"/>
          </a:endParaRPr>
        </a:p>
      </dgm:t>
    </dgm:pt>
    <dgm:pt modelId="{19B8C15C-0695-4E37-A44A-072499881170}" type="sibTrans" cxnId="{1986FCF4-4A24-45C6-B6E9-4FDDD545B254}">
      <dgm:prSet/>
      <dgm:spPr/>
      <dgm:t>
        <a:bodyPr/>
        <a:lstStyle/>
        <a:p>
          <a:endParaRPr lang="en-US" sz="1000">
            <a:solidFill>
              <a:sysClr val="windowText" lastClr="000000"/>
            </a:solidFill>
            <a:latin typeface="Times New Roman" panose="02020603050405020304" pitchFamily="18" charset="0"/>
            <a:cs typeface="Times New Roman" panose="02020603050405020304" pitchFamily="18" charset="0"/>
          </a:endParaRPr>
        </a:p>
      </dgm:t>
    </dgm:pt>
    <dgm:pt modelId="{868F82FE-D506-47F2-BE6A-A6301E107D19}">
      <dgm:prSet phldrT="[Text]" custT="1"/>
      <dgm:spPr/>
      <dgm:t>
        <a:bodyPr/>
        <a:lstStyle/>
        <a:p>
          <a:r>
            <a:rPr lang="en-US" sz="1000">
              <a:solidFill>
                <a:sysClr val="windowText" lastClr="000000"/>
              </a:solidFill>
              <a:latin typeface="Times New Roman" panose="02020603050405020304" pitchFamily="18" charset="0"/>
              <a:cs typeface="Times New Roman" panose="02020603050405020304" pitchFamily="18" charset="0"/>
            </a:rPr>
            <a:t>re-purposed cardboard</a:t>
          </a:r>
        </a:p>
      </dgm:t>
    </dgm:pt>
    <dgm:pt modelId="{2DF7F283-14A6-4910-B5D9-E8339509EE1A}" type="parTrans" cxnId="{E9508956-340B-4D8B-82F8-D4E51AF2EE0D}">
      <dgm:prSet custT="1"/>
      <dgm:spPr/>
      <dgm:t>
        <a:bodyPr/>
        <a:lstStyle/>
        <a:p>
          <a:endParaRPr lang="en-US" sz="1000">
            <a:solidFill>
              <a:sysClr val="windowText" lastClr="000000"/>
            </a:solidFill>
            <a:latin typeface="Times New Roman" panose="02020603050405020304" pitchFamily="18" charset="0"/>
            <a:cs typeface="Times New Roman" panose="02020603050405020304" pitchFamily="18" charset="0"/>
          </a:endParaRPr>
        </a:p>
      </dgm:t>
    </dgm:pt>
    <dgm:pt modelId="{7C11F761-C979-4F87-844C-9B74DAF75DC2}" type="sibTrans" cxnId="{E9508956-340B-4D8B-82F8-D4E51AF2EE0D}">
      <dgm:prSet/>
      <dgm:spPr/>
      <dgm:t>
        <a:bodyPr/>
        <a:lstStyle/>
        <a:p>
          <a:endParaRPr lang="en-US" sz="1000">
            <a:solidFill>
              <a:sysClr val="windowText" lastClr="000000"/>
            </a:solidFill>
            <a:latin typeface="Times New Roman" panose="02020603050405020304" pitchFamily="18" charset="0"/>
            <a:cs typeface="Times New Roman" panose="02020603050405020304" pitchFamily="18" charset="0"/>
          </a:endParaRPr>
        </a:p>
      </dgm:t>
    </dgm:pt>
    <dgm:pt modelId="{85258B2C-599F-45FA-AED2-8268CAECCC94}">
      <dgm:prSet phldrT="[Text]" custT="1"/>
      <dgm:spPr/>
      <dgm:t>
        <a:bodyPr/>
        <a:lstStyle/>
        <a:p>
          <a:r>
            <a:rPr lang="en-US" sz="1000">
              <a:solidFill>
                <a:sysClr val="windowText" lastClr="000000"/>
              </a:solidFill>
              <a:latin typeface="Times New Roman" panose="02020603050405020304" pitchFamily="18" charset="0"/>
              <a:cs typeface="Times New Roman" panose="02020603050405020304" pitchFamily="18" charset="0"/>
            </a:rPr>
            <a:t>reduce confusion</a:t>
          </a:r>
        </a:p>
      </dgm:t>
    </dgm:pt>
    <dgm:pt modelId="{D98BDC04-2A24-40C2-8234-C8A41B5CE213}" type="parTrans" cxnId="{F20B6405-7170-4CCC-AC68-D38CA5260396}">
      <dgm:prSet custT="1"/>
      <dgm:spPr/>
      <dgm:t>
        <a:bodyPr/>
        <a:lstStyle/>
        <a:p>
          <a:endParaRPr lang="en-US" sz="1000">
            <a:solidFill>
              <a:sysClr val="windowText" lastClr="000000"/>
            </a:solidFill>
            <a:latin typeface="Times New Roman" panose="02020603050405020304" pitchFamily="18" charset="0"/>
            <a:cs typeface="Times New Roman" panose="02020603050405020304" pitchFamily="18" charset="0"/>
          </a:endParaRPr>
        </a:p>
      </dgm:t>
    </dgm:pt>
    <dgm:pt modelId="{10DDFB09-3F7D-4E6E-ACE1-ADC2C4F47661}" type="sibTrans" cxnId="{F20B6405-7170-4CCC-AC68-D38CA5260396}">
      <dgm:prSet/>
      <dgm:spPr/>
      <dgm:t>
        <a:bodyPr/>
        <a:lstStyle/>
        <a:p>
          <a:endParaRPr lang="en-US" sz="1000">
            <a:solidFill>
              <a:sysClr val="windowText" lastClr="000000"/>
            </a:solidFill>
            <a:latin typeface="Times New Roman" panose="02020603050405020304" pitchFamily="18" charset="0"/>
            <a:cs typeface="Times New Roman" panose="02020603050405020304" pitchFamily="18" charset="0"/>
          </a:endParaRPr>
        </a:p>
      </dgm:t>
    </dgm:pt>
    <dgm:pt modelId="{5B814409-F923-4C60-9FFD-47D9A7068444}">
      <dgm:prSet phldrT="[Text]" custT="1"/>
      <dgm:spPr/>
      <dgm:t>
        <a:bodyPr/>
        <a:lstStyle/>
        <a:p>
          <a:r>
            <a:rPr lang="en-US" sz="1000">
              <a:solidFill>
                <a:sysClr val="windowText" lastClr="000000"/>
              </a:solidFill>
              <a:latin typeface="Times New Roman" panose="02020603050405020304" pitchFamily="18" charset="0"/>
              <a:cs typeface="Times New Roman" panose="02020603050405020304" pitchFamily="18" charset="0"/>
            </a:rPr>
            <a:t>sensor-activated lid</a:t>
          </a:r>
        </a:p>
      </dgm:t>
    </dgm:pt>
    <dgm:pt modelId="{58DAE0F1-1724-454F-A040-EE89E7A2658C}" type="parTrans" cxnId="{B2CEA847-02AC-4A71-97CB-DE99D2ED5A4D}">
      <dgm:prSet custT="1"/>
      <dgm:spPr/>
      <dgm:t>
        <a:bodyPr/>
        <a:lstStyle/>
        <a:p>
          <a:endParaRPr lang="en-US" sz="1000">
            <a:solidFill>
              <a:sysClr val="windowText" lastClr="000000"/>
            </a:solidFill>
            <a:latin typeface="Times New Roman" panose="02020603050405020304" pitchFamily="18" charset="0"/>
            <a:cs typeface="Times New Roman" panose="02020603050405020304" pitchFamily="18" charset="0"/>
          </a:endParaRPr>
        </a:p>
      </dgm:t>
    </dgm:pt>
    <dgm:pt modelId="{7D0D09DA-5EDB-4E6C-B216-2CE4CA001180}" type="sibTrans" cxnId="{B2CEA847-02AC-4A71-97CB-DE99D2ED5A4D}">
      <dgm:prSet/>
      <dgm:spPr/>
      <dgm:t>
        <a:bodyPr/>
        <a:lstStyle/>
        <a:p>
          <a:endParaRPr lang="en-US" sz="1000">
            <a:solidFill>
              <a:sysClr val="windowText" lastClr="000000"/>
            </a:solidFill>
            <a:latin typeface="Times New Roman" panose="02020603050405020304" pitchFamily="18" charset="0"/>
            <a:cs typeface="Times New Roman" panose="02020603050405020304" pitchFamily="18" charset="0"/>
          </a:endParaRPr>
        </a:p>
      </dgm:t>
    </dgm:pt>
    <dgm:pt modelId="{968C3E4C-6776-493D-A85B-3B9A6091279C}">
      <dgm:prSet custT="1"/>
      <dgm:spPr/>
      <dgm:t>
        <a:bodyPr/>
        <a:lstStyle/>
        <a:p>
          <a:r>
            <a:rPr lang="en-US" sz="1000">
              <a:solidFill>
                <a:sysClr val="windowText" lastClr="000000"/>
              </a:solidFill>
              <a:latin typeface="Times New Roman" panose="02020603050405020304" pitchFamily="18" charset="0"/>
              <a:cs typeface="Times New Roman" panose="02020603050405020304" pitchFamily="18" charset="0"/>
            </a:rPr>
            <a:t>signage for users</a:t>
          </a:r>
        </a:p>
      </dgm:t>
    </dgm:pt>
    <dgm:pt modelId="{ADE1C8AF-1159-421C-937A-1FEB4566410C}" type="parTrans" cxnId="{403AB748-B142-48EA-A376-09795DA84DB9}">
      <dgm:prSet custT="1"/>
      <dgm:spPr/>
      <dgm:t>
        <a:bodyPr/>
        <a:lstStyle/>
        <a:p>
          <a:endParaRPr lang="en-US" sz="1000">
            <a:solidFill>
              <a:sysClr val="windowText" lastClr="000000"/>
            </a:solidFill>
            <a:latin typeface="Times New Roman" panose="02020603050405020304" pitchFamily="18" charset="0"/>
            <a:cs typeface="Times New Roman" panose="02020603050405020304" pitchFamily="18" charset="0"/>
          </a:endParaRPr>
        </a:p>
      </dgm:t>
    </dgm:pt>
    <dgm:pt modelId="{24FA4171-72F5-4976-872F-B8D0BD9F688E}" type="sibTrans" cxnId="{403AB748-B142-48EA-A376-09795DA84DB9}">
      <dgm:prSet/>
      <dgm:spPr/>
      <dgm:t>
        <a:bodyPr/>
        <a:lstStyle/>
        <a:p>
          <a:endParaRPr lang="en-US" sz="1000">
            <a:solidFill>
              <a:sysClr val="windowText" lastClr="000000"/>
            </a:solidFill>
            <a:latin typeface="Times New Roman" panose="02020603050405020304" pitchFamily="18" charset="0"/>
            <a:cs typeface="Times New Roman" panose="02020603050405020304" pitchFamily="18" charset="0"/>
          </a:endParaRPr>
        </a:p>
      </dgm:t>
    </dgm:pt>
    <dgm:pt modelId="{BA0DAB83-BC30-4C63-BBFE-9CE26F3AF160}">
      <dgm:prSet custT="1"/>
      <dgm:spPr/>
      <dgm:t>
        <a:bodyPr/>
        <a:lstStyle/>
        <a:p>
          <a:r>
            <a:rPr lang="en-US" sz="1000">
              <a:solidFill>
                <a:sysClr val="windowText" lastClr="000000"/>
              </a:solidFill>
              <a:latin typeface="Times New Roman" panose="02020603050405020304" pitchFamily="18" charset="0"/>
              <a:cs typeface="Times New Roman" panose="02020603050405020304" pitchFamily="18" charset="0"/>
            </a:rPr>
            <a:t>sort objects</a:t>
          </a:r>
        </a:p>
      </dgm:t>
    </dgm:pt>
    <dgm:pt modelId="{B6E4E17A-D33A-4DAC-A866-2DC606819791}" type="parTrans" cxnId="{E1F29C3A-5FA6-4692-A592-025D8A22B0B1}">
      <dgm:prSet custT="1"/>
      <dgm:spPr/>
      <dgm:t>
        <a:bodyPr/>
        <a:lstStyle/>
        <a:p>
          <a:endParaRPr lang="en-US" sz="1000">
            <a:solidFill>
              <a:sysClr val="windowText" lastClr="000000"/>
            </a:solidFill>
            <a:latin typeface="Times New Roman" panose="02020603050405020304" pitchFamily="18" charset="0"/>
            <a:cs typeface="Times New Roman" panose="02020603050405020304" pitchFamily="18" charset="0"/>
          </a:endParaRPr>
        </a:p>
      </dgm:t>
    </dgm:pt>
    <dgm:pt modelId="{BDE52958-984F-42C4-87A0-715B5147DBA7}" type="sibTrans" cxnId="{E1F29C3A-5FA6-4692-A592-025D8A22B0B1}">
      <dgm:prSet/>
      <dgm:spPr/>
      <dgm:t>
        <a:bodyPr/>
        <a:lstStyle/>
        <a:p>
          <a:endParaRPr lang="en-US" sz="1000">
            <a:solidFill>
              <a:sysClr val="windowText" lastClr="000000"/>
            </a:solidFill>
            <a:latin typeface="Times New Roman" panose="02020603050405020304" pitchFamily="18" charset="0"/>
            <a:cs typeface="Times New Roman" panose="02020603050405020304" pitchFamily="18" charset="0"/>
          </a:endParaRPr>
        </a:p>
      </dgm:t>
    </dgm:pt>
    <dgm:pt modelId="{13EC0404-0968-4AF4-993F-1436B6CD18CE}">
      <dgm:prSet custT="1"/>
      <dgm:spPr/>
      <dgm:t>
        <a:bodyPr/>
        <a:lstStyle/>
        <a:p>
          <a:r>
            <a:rPr lang="en-US" sz="1000">
              <a:solidFill>
                <a:sysClr val="windowText" lastClr="000000"/>
              </a:solidFill>
              <a:latin typeface="Times New Roman" panose="02020603050405020304" pitchFamily="18" charset="0"/>
              <a:cs typeface="Times New Roman" panose="02020603050405020304" pitchFamily="18" charset="0"/>
            </a:rPr>
            <a:t>robot arm</a:t>
          </a:r>
        </a:p>
      </dgm:t>
    </dgm:pt>
    <dgm:pt modelId="{C12F28AF-3BB6-4110-9B2F-D298BC95C221}" type="parTrans" cxnId="{F8D88893-300E-4198-9D5C-F3335DCE6EAD}">
      <dgm:prSet custT="1"/>
      <dgm:spPr/>
      <dgm:t>
        <a:bodyPr/>
        <a:lstStyle/>
        <a:p>
          <a:endParaRPr lang="en-US" sz="1000">
            <a:solidFill>
              <a:sysClr val="windowText" lastClr="000000"/>
            </a:solidFill>
            <a:latin typeface="Times New Roman" panose="02020603050405020304" pitchFamily="18" charset="0"/>
            <a:cs typeface="Times New Roman" panose="02020603050405020304" pitchFamily="18" charset="0"/>
          </a:endParaRPr>
        </a:p>
      </dgm:t>
    </dgm:pt>
    <dgm:pt modelId="{19A50185-5C5C-4221-B57A-0122239878B8}" type="sibTrans" cxnId="{F8D88893-300E-4198-9D5C-F3335DCE6EAD}">
      <dgm:prSet/>
      <dgm:spPr/>
      <dgm:t>
        <a:bodyPr/>
        <a:lstStyle/>
        <a:p>
          <a:endParaRPr lang="en-US" sz="1000">
            <a:solidFill>
              <a:sysClr val="windowText" lastClr="000000"/>
            </a:solidFill>
            <a:latin typeface="Times New Roman" panose="02020603050405020304" pitchFamily="18" charset="0"/>
            <a:cs typeface="Times New Roman" panose="02020603050405020304" pitchFamily="18" charset="0"/>
          </a:endParaRPr>
        </a:p>
      </dgm:t>
    </dgm:pt>
    <dgm:pt modelId="{0D2FFBA9-53CA-4453-B042-4BE3516E628A}">
      <dgm:prSet custT="1"/>
      <dgm:spPr/>
      <dgm:t>
        <a:bodyPr/>
        <a:lstStyle/>
        <a:p>
          <a:r>
            <a:rPr lang="en-US" sz="1000">
              <a:solidFill>
                <a:sysClr val="windowText" lastClr="000000"/>
              </a:solidFill>
              <a:latin typeface="Times New Roman" panose="02020603050405020304" pitchFamily="18" charset="0"/>
              <a:cs typeface="Times New Roman" panose="02020603050405020304" pitchFamily="18" charset="0"/>
            </a:rPr>
            <a:t>??</a:t>
          </a:r>
        </a:p>
      </dgm:t>
    </dgm:pt>
    <dgm:pt modelId="{640C74A2-7FFA-4D21-9F55-6F4EB9713B73}" type="parTrans" cxnId="{E69F37A0-1A9E-4221-83C0-B8CDA066E32C}">
      <dgm:prSet custT="1"/>
      <dgm:spPr/>
      <dgm:t>
        <a:bodyPr/>
        <a:lstStyle/>
        <a:p>
          <a:endParaRPr lang="en-US" sz="1000">
            <a:solidFill>
              <a:sysClr val="windowText" lastClr="000000"/>
            </a:solidFill>
            <a:latin typeface="Times New Roman" panose="02020603050405020304" pitchFamily="18" charset="0"/>
            <a:cs typeface="Times New Roman" panose="02020603050405020304" pitchFamily="18" charset="0"/>
          </a:endParaRPr>
        </a:p>
      </dgm:t>
    </dgm:pt>
    <dgm:pt modelId="{7056C08E-EC01-4583-99A5-24013FD846C0}" type="sibTrans" cxnId="{E69F37A0-1A9E-4221-83C0-B8CDA066E32C}">
      <dgm:prSet/>
      <dgm:spPr/>
      <dgm:t>
        <a:bodyPr/>
        <a:lstStyle/>
        <a:p>
          <a:endParaRPr lang="en-US" sz="1000">
            <a:solidFill>
              <a:sysClr val="windowText" lastClr="000000"/>
            </a:solidFill>
            <a:latin typeface="Times New Roman" panose="02020603050405020304" pitchFamily="18" charset="0"/>
            <a:cs typeface="Times New Roman" panose="02020603050405020304" pitchFamily="18" charset="0"/>
          </a:endParaRPr>
        </a:p>
      </dgm:t>
    </dgm:pt>
    <dgm:pt modelId="{01EE4908-A256-480B-BD7B-9FD939292DBC}">
      <dgm:prSet custT="1"/>
      <dgm:spPr/>
      <dgm:t>
        <a:bodyPr/>
        <a:lstStyle/>
        <a:p>
          <a:r>
            <a:rPr lang="en-US" sz="1000">
              <a:solidFill>
                <a:sysClr val="windowText" lastClr="000000"/>
              </a:solidFill>
              <a:latin typeface="Times New Roman" panose="02020603050405020304" pitchFamily="18" charset="0"/>
              <a:cs typeface="Times New Roman" panose="02020603050405020304" pitchFamily="18" charset="0"/>
            </a:rPr>
            <a:t>??</a:t>
          </a:r>
        </a:p>
      </dgm:t>
    </dgm:pt>
    <dgm:pt modelId="{F573CC02-2137-47B1-9EA2-57053CFE6A61}" type="parTrans" cxnId="{AA4F7B36-E980-4FF4-8524-BF172C9FBFEA}">
      <dgm:prSet custT="1"/>
      <dgm:spPr/>
      <dgm:t>
        <a:bodyPr/>
        <a:lstStyle/>
        <a:p>
          <a:endParaRPr lang="en-US" sz="1000">
            <a:solidFill>
              <a:sysClr val="windowText" lastClr="000000"/>
            </a:solidFill>
            <a:latin typeface="Times New Roman" panose="02020603050405020304" pitchFamily="18" charset="0"/>
            <a:cs typeface="Times New Roman" panose="02020603050405020304" pitchFamily="18" charset="0"/>
          </a:endParaRPr>
        </a:p>
      </dgm:t>
    </dgm:pt>
    <dgm:pt modelId="{6C3A6AC6-1E09-4BC3-8B18-FB22FB2F8310}" type="sibTrans" cxnId="{AA4F7B36-E980-4FF4-8524-BF172C9FBFEA}">
      <dgm:prSet/>
      <dgm:spPr/>
      <dgm:t>
        <a:bodyPr/>
        <a:lstStyle/>
        <a:p>
          <a:endParaRPr lang="en-US" sz="1000">
            <a:solidFill>
              <a:sysClr val="windowText" lastClr="000000"/>
            </a:solidFill>
            <a:latin typeface="Times New Roman" panose="02020603050405020304" pitchFamily="18" charset="0"/>
            <a:cs typeface="Times New Roman" panose="02020603050405020304" pitchFamily="18" charset="0"/>
          </a:endParaRPr>
        </a:p>
      </dgm:t>
    </dgm:pt>
    <dgm:pt modelId="{BA1EDE7C-3AD4-44DD-8404-1C77924AD597}" type="pres">
      <dgm:prSet presAssocID="{562C15C9-4B52-4F6E-BB97-2E9F9B1F3301}" presName="Name0" presStyleCnt="0">
        <dgm:presLayoutVars>
          <dgm:chPref val="1"/>
          <dgm:dir/>
          <dgm:animOne val="branch"/>
          <dgm:animLvl val="lvl"/>
          <dgm:resizeHandles val="exact"/>
        </dgm:presLayoutVars>
      </dgm:prSet>
      <dgm:spPr/>
    </dgm:pt>
    <dgm:pt modelId="{1E4EBC50-5FFD-4686-A101-83029A7CEF87}" type="pres">
      <dgm:prSet presAssocID="{EA842ABB-88D9-4145-8769-B9BFCB1A4972}" presName="root1" presStyleCnt="0"/>
      <dgm:spPr/>
    </dgm:pt>
    <dgm:pt modelId="{13FD50CC-B951-47B9-B793-CE98104678C7}" type="pres">
      <dgm:prSet presAssocID="{EA842ABB-88D9-4145-8769-B9BFCB1A4972}" presName="LevelOneTextNode" presStyleLbl="node0" presStyleIdx="0" presStyleCnt="1" custLinFactNeighborX="-2175" custLinFactNeighborY="7850">
        <dgm:presLayoutVars>
          <dgm:chPref val="3"/>
        </dgm:presLayoutVars>
      </dgm:prSet>
      <dgm:spPr/>
    </dgm:pt>
    <dgm:pt modelId="{F57EC693-A2D2-43E0-9E5F-C08C7A1F6601}" type="pres">
      <dgm:prSet presAssocID="{EA842ABB-88D9-4145-8769-B9BFCB1A4972}" presName="level2hierChild" presStyleCnt="0"/>
      <dgm:spPr/>
    </dgm:pt>
    <dgm:pt modelId="{060EC64D-7F35-4494-9506-2EBE79C29645}" type="pres">
      <dgm:prSet presAssocID="{AAFA0719-A0F1-44B8-85A0-C78D8F44773F}" presName="conn2-1" presStyleLbl="parChTrans1D2" presStyleIdx="0" presStyleCnt="3"/>
      <dgm:spPr/>
    </dgm:pt>
    <dgm:pt modelId="{E28D61F8-65DB-453C-8B8E-DAB4802AD97D}" type="pres">
      <dgm:prSet presAssocID="{AAFA0719-A0F1-44B8-85A0-C78D8F44773F}" presName="connTx" presStyleLbl="parChTrans1D2" presStyleIdx="0" presStyleCnt="3"/>
      <dgm:spPr/>
    </dgm:pt>
    <dgm:pt modelId="{36865061-ECE6-4863-9406-1043567040FB}" type="pres">
      <dgm:prSet presAssocID="{4AE55D40-A3D7-40B9-B5B0-12EE9D3B8A59}" presName="root2" presStyleCnt="0"/>
      <dgm:spPr/>
    </dgm:pt>
    <dgm:pt modelId="{E9BD1870-BEB4-407A-A1CF-F25EE741180C}" type="pres">
      <dgm:prSet presAssocID="{4AE55D40-A3D7-40B9-B5B0-12EE9D3B8A59}" presName="LevelTwoTextNode" presStyleLbl="node2" presStyleIdx="0" presStyleCnt="3" custLinFactNeighborX="-663" custLinFactNeighborY="60886">
        <dgm:presLayoutVars>
          <dgm:chPref val="3"/>
        </dgm:presLayoutVars>
      </dgm:prSet>
      <dgm:spPr/>
    </dgm:pt>
    <dgm:pt modelId="{2582D10B-6B92-4BFE-BEC2-695713A56624}" type="pres">
      <dgm:prSet presAssocID="{4AE55D40-A3D7-40B9-B5B0-12EE9D3B8A59}" presName="level3hierChild" presStyleCnt="0"/>
      <dgm:spPr/>
    </dgm:pt>
    <dgm:pt modelId="{8A7FC439-C3AF-4BA9-B62B-D4F9F99AE387}" type="pres">
      <dgm:prSet presAssocID="{0C1D6F24-8DD3-4304-989E-4EB29735A845}" presName="conn2-1" presStyleLbl="parChTrans1D3" presStyleIdx="0" presStyleCnt="7"/>
      <dgm:spPr/>
    </dgm:pt>
    <dgm:pt modelId="{F1D1CB46-DC19-45C1-8037-23CC3D0E6405}" type="pres">
      <dgm:prSet presAssocID="{0C1D6F24-8DD3-4304-989E-4EB29735A845}" presName="connTx" presStyleLbl="parChTrans1D3" presStyleIdx="0" presStyleCnt="7"/>
      <dgm:spPr/>
    </dgm:pt>
    <dgm:pt modelId="{46B560FB-5423-4D50-A0F2-C80E3DC04CBE}" type="pres">
      <dgm:prSet presAssocID="{5C04FC53-D4BD-4A3C-B35C-4FAEBFEBA9BB}" presName="root2" presStyleCnt="0"/>
      <dgm:spPr/>
    </dgm:pt>
    <dgm:pt modelId="{5027AA89-D563-4EBC-909F-4CDF504F7E67}" type="pres">
      <dgm:prSet presAssocID="{5C04FC53-D4BD-4A3C-B35C-4FAEBFEBA9BB}" presName="LevelTwoTextNode" presStyleLbl="node3" presStyleIdx="0" presStyleCnt="7">
        <dgm:presLayoutVars>
          <dgm:chPref val="3"/>
        </dgm:presLayoutVars>
      </dgm:prSet>
      <dgm:spPr/>
    </dgm:pt>
    <dgm:pt modelId="{6EE4C453-085E-4EB0-87B7-1F7BD99E840B}" type="pres">
      <dgm:prSet presAssocID="{5C04FC53-D4BD-4A3C-B35C-4FAEBFEBA9BB}" presName="level3hierChild" presStyleCnt="0"/>
      <dgm:spPr/>
    </dgm:pt>
    <dgm:pt modelId="{E849458B-4FE4-4EF0-ACEF-CB81BF341AC5}" type="pres">
      <dgm:prSet presAssocID="{2DF7F283-14A6-4910-B5D9-E8339509EE1A}" presName="conn2-1" presStyleLbl="parChTrans1D3" presStyleIdx="1" presStyleCnt="7"/>
      <dgm:spPr/>
    </dgm:pt>
    <dgm:pt modelId="{9E4DBED1-9074-4A94-A199-EED6BF7C6709}" type="pres">
      <dgm:prSet presAssocID="{2DF7F283-14A6-4910-B5D9-E8339509EE1A}" presName="connTx" presStyleLbl="parChTrans1D3" presStyleIdx="1" presStyleCnt="7"/>
      <dgm:spPr/>
    </dgm:pt>
    <dgm:pt modelId="{1F204950-F92B-4629-BE04-10C225357D60}" type="pres">
      <dgm:prSet presAssocID="{868F82FE-D506-47F2-BE6A-A6301E107D19}" presName="root2" presStyleCnt="0"/>
      <dgm:spPr/>
    </dgm:pt>
    <dgm:pt modelId="{ECD3B0CB-4E3E-4344-B486-867CB8B3D238}" type="pres">
      <dgm:prSet presAssocID="{868F82FE-D506-47F2-BE6A-A6301E107D19}" presName="LevelTwoTextNode" presStyleLbl="node3" presStyleIdx="1" presStyleCnt="7">
        <dgm:presLayoutVars>
          <dgm:chPref val="3"/>
        </dgm:presLayoutVars>
      </dgm:prSet>
      <dgm:spPr/>
    </dgm:pt>
    <dgm:pt modelId="{70C744CB-3A6A-41CC-9690-DD01FA2C0921}" type="pres">
      <dgm:prSet presAssocID="{868F82FE-D506-47F2-BE6A-A6301E107D19}" presName="level3hierChild" presStyleCnt="0"/>
      <dgm:spPr/>
    </dgm:pt>
    <dgm:pt modelId="{B597FEFC-198F-4538-9624-6C01B80C1A9A}" type="pres">
      <dgm:prSet presAssocID="{D98BDC04-2A24-40C2-8234-C8A41B5CE213}" presName="conn2-1" presStyleLbl="parChTrans1D2" presStyleIdx="1" presStyleCnt="3"/>
      <dgm:spPr/>
    </dgm:pt>
    <dgm:pt modelId="{46F98FBD-E4AF-458D-9F65-A39BE49DBE26}" type="pres">
      <dgm:prSet presAssocID="{D98BDC04-2A24-40C2-8234-C8A41B5CE213}" presName="connTx" presStyleLbl="parChTrans1D2" presStyleIdx="1" presStyleCnt="3"/>
      <dgm:spPr/>
    </dgm:pt>
    <dgm:pt modelId="{DB1234CB-82C3-4552-B9C7-61909273E56A}" type="pres">
      <dgm:prSet presAssocID="{85258B2C-599F-45FA-AED2-8268CAECCC94}" presName="root2" presStyleCnt="0"/>
      <dgm:spPr/>
    </dgm:pt>
    <dgm:pt modelId="{AC68D4B1-FD3E-4B73-8275-A02D24A9FD23}" type="pres">
      <dgm:prSet presAssocID="{85258B2C-599F-45FA-AED2-8268CAECCC94}" presName="LevelTwoTextNode" presStyleLbl="node2" presStyleIdx="1" presStyleCnt="3" custLinFactNeighborX="-1326" custLinFactNeighborY="17396">
        <dgm:presLayoutVars>
          <dgm:chPref val="3"/>
        </dgm:presLayoutVars>
      </dgm:prSet>
      <dgm:spPr/>
    </dgm:pt>
    <dgm:pt modelId="{BE2E953F-9634-466D-ACC1-B95DF9D4EE09}" type="pres">
      <dgm:prSet presAssocID="{85258B2C-599F-45FA-AED2-8268CAECCC94}" presName="level3hierChild" presStyleCnt="0"/>
      <dgm:spPr/>
    </dgm:pt>
    <dgm:pt modelId="{DAE2A9F2-8B6F-4900-B855-17D03096F960}" type="pres">
      <dgm:prSet presAssocID="{58DAE0F1-1724-454F-A040-EE89E7A2658C}" presName="conn2-1" presStyleLbl="parChTrans1D3" presStyleIdx="2" presStyleCnt="7"/>
      <dgm:spPr/>
    </dgm:pt>
    <dgm:pt modelId="{CD439E3A-EE9B-40ED-9E80-662178AC46E9}" type="pres">
      <dgm:prSet presAssocID="{58DAE0F1-1724-454F-A040-EE89E7A2658C}" presName="connTx" presStyleLbl="parChTrans1D3" presStyleIdx="2" presStyleCnt="7"/>
      <dgm:spPr/>
    </dgm:pt>
    <dgm:pt modelId="{39CC0B4D-DDF4-4481-9F10-C56CF3D35FA9}" type="pres">
      <dgm:prSet presAssocID="{5B814409-F923-4C60-9FFD-47D9A7068444}" presName="root2" presStyleCnt="0"/>
      <dgm:spPr/>
    </dgm:pt>
    <dgm:pt modelId="{5F9D8B57-7C77-4468-85C4-FF3D916284CF}" type="pres">
      <dgm:prSet presAssocID="{5B814409-F923-4C60-9FFD-47D9A7068444}" presName="LevelTwoTextNode" presStyleLbl="node3" presStyleIdx="2" presStyleCnt="7">
        <dgm:presLayoutVars>
          <dgm:chPref val="3"/>
        </dgm:presLayoutVars>
      </dgm:prSet>
      <dgm:spPr/>
    </dgm:pt>
    <dgm:pt modelId="{0023771E-B553-4242-B7DA-3ACB7ADD4951}" type="pres">
      <dgm:prSet presAssocID="{5B814409-F923-4C60-9FFD-47D9A7068444}" presName="level3hierChild" presStyleCnt="0"/>
      <dgm:spPr/>
    </dgm:pt>
    <dgm:pt modelId="{67B41393-E917-4B49-A727-C98C23340DD2}" type="pres">
      <dgm:prSet presAssocID="{ADE1C8AF-1159-421C-937A-1FEB4566410C}" presName="conn2-1" presStyleLbl="parChTrans1D3" presStyleIdx="3" presStyleCnt="7"/>
      <dgm:spPr/>
    </dgm:pt>
    <dgm:pt modelId="{95543A24-08A8-47EC-A2CD-D7BF2E4628F1}" type="pres">
      <dgm:prSet presAssocID="{ADE1C8AF-1159-421C-937A-1FEB4566410C}" presName="connTx" presStyleLbl="parChTrans1D3" presStyleIdx="3" presStyleCnt="7"/>
      <dgm:spPr/>
    </dgm:pt>
    <dgm:pt modelId="{A1D9FBAD-D88E-48F2-A58B-7FD4A360A47A}" type="pres">
      <dgm:prSet presAssocID="{968C3E4C-6776-493D-A85B-3B9A6091279C}" presName="root2" presStyleCnt="0"/>
      <dgm:spPr/>
    </dgm:pt>
    <dgm:pt modelId="{A402ED35-44B9-4D16-BEF4-49F5863BAEBC}" type="pres">
      <dgm:prSet presAssocID="{968C3E4C-6776-493D-A85B-3B9A6091279C}" presName="LevelTwoTextNode" presStyleLbl="node3" presStyleIdx="3" presStyleCnt="7">
        <dgm:presLayoutVars>
          <dgm:chPref val="3"/>
        </dgm:presLayoutVars>
      </dgm:prSet>
      <dgm:spPr/>
    </dgm:pt>
    <dgm:pt modelId="{83BCF97B-4803-4B62-85E4-09B17924A24E}" type="pres">
      <dgm:prSet presAssocID="{968C3E4C-6776-493D-A85B-3B9A6091279C}" presName="level3hierChild" presStyleCnt="0"/>
      <dgm:spPr/>
    </dgm:pt>
    <dgm:pt modelId="{B09D435F-858B-4065-A341-1F8F7ACFB83E}" type="pres">
      <dgm:prSet presAssocID="{640C74A2-7FFA-4D21-9F55-6F4EB9713B73}" presName="conn2-1" presStyleLbl="parChTrans1D3" presStyleIdx="4" presStyleCnt="7"/>
      <dgm:spPr/>
    </dgm:pt>
    <dgm:pt modelId="{082B6F25-3C10-4C03-B335-8CC0549BE0E0}" type="pres">
      <dgm:prSet presAssocID="{640C74A2-7FFA-4D21-9F55-6F4EB9713B73}" presName="connTx" presStyleLbl="parChTrans1D3" presStyleIdx="4" presStyleCnt="7"/>
      <dgm:spPr/>
    </dgm:pt>
    <dgm:pt modelId="{8B92AFC9-6413-4550-A572-DA172D788F15}" type="pres">
      <dgm:prSet presAssocID="{0D2FFBA9-53CA-4453-B042-4BE3516E628A}" presName="root2" presStyleCnt="0"/>
      <dgm:spPr/>
    </dgm:pt>
    <dgm:pt modelId="{68827A41-F5B1-4A5E-B023-126C3C8BA4F1}" type="pres">
      <dgm:prSet presAssocID="{0D2FFBA9-53CA-4453-B042-4BE3516E628A}" presName="LevelTwoTextNode" presStyleLbl="node3" presStyleIdx="4" presStyleCnt="7">
        <dgm:presLayoutVars>
          <dgm:chPref val="3"/>
        </dgm:presLayoutVars>
      </dgm:prSet>
      <dgm:spPr/>
    </dgm:pt>
    <dgm:pt modelId="{BC98E033-0145-4E46-A3DF-C318F07201D6}" type="pres">
      <dgm:prSet presAssocID="{0D2FFBA9-53CA-4453-B042-4BE3516E628A}" presName="level3hierChild" presStyleCnt="0"/>
      <dgm:spPr/>
    </dgm:pt>
    <dgm:pt modelId="{E252EB79-AA1B-4DE5-93AB-6A46EAC91B7B}" type="pres">
      <dgm:prSet presAssocID="{B6E4E17A-D33A-4DAC-A866-2DC606819791}" presName="conn2-1" presStyleLbl="parChTrans1D2" presStyleIdx="2" presStyleCnt="3"/>
      <dgm:spPr/>
    </dgm:pt>
    <dgm:pt modelId="{44EEEC6F-2048-4DCD-A3D2-18A970E5BC4D}" type="pres">
      <dgm:prSet presAssocID="{B6E4E17A-D33A-4DAC-A866-2DC606819791}" presName="connTx" presStyleLbl="parChTrans1D2" presStyleIdx="2" presStyleCnt="3"/>
      <dgm:spPr/>
    </dgm:pt>
    <dgm:pt modelId="{9F45094A-2285-4AEF-AC6D-9CDB252A572A}" type="pres">
      <dgm:prSet presAssocID="{BA0DAB83-BC30-4C63-BBFE-9CE26F3AF160}" presName="root2" presStyleCnt="0"/>
      <dgm:spPr/>
    </dgm:pt>
    <dgm:pt modelId="{6D14513E-32E6-4B9F-B9B9-79A65515056C}" type="pres">
      <dgm:prSet presAssocID="{BA0DAB83-BC30-4C63-BBFE-9CE26F3AF160}" presName="LevelTwoTextNode" presStyleLbl="node2" presStyleIdx="2" presStyleCnt="3">
        <dgm:presLayoutVars>
          <dgm:chPref val="3"/>
        </dgm:presLayoutVars>
      </dgm:prSet>
      <dgm:spPr/>
    </dgm:pt>
    <dgm:pt modelId="{09059E85-EBAF-4BCF-8E24-EB0BE4A4F719}" type="pres">
      <dgm:prSet presAssocID="{BA0DAB83-BC30-4C63-BBFE-9CE26F3AF160}" presName="level3hierChild" presStyleCnt="0"/>
      <dgm:spPr/>
    </dgm:pt>
    <dgm:pt modelId="{4BFFB70D-381B-423C-9130-1007D21E5481}" type="pres">
      <dgm:prSet presAssocID="{C12F28AF-3BB6-4110-9B2F-D298BC95C221}" presName="conn2-1" presStyleLbl="parChTrans1D3" presStyleIdx="5" presStyleCnt="7"/>
      <dgm:spPr/>
    </dgm:pt>
    <dgm:pt modelId="{2707BD38-8323-41AC-A6A0-4F757FB6017F}" type="pres">
      <dgm:prSet presAssocID="{C12F28AF-3BB6-4110-9B2F-D298BC95C221}" presName="connTx" presStyleLbl="parChTrans1D3" presStyleIdx="5" presStyleCnt="7"/>
      <dgm:spPr/>
    </dgm:pt>
    <dgm:pt modelId="{E53EF009-006C-47D8-AEE5-575C5BA8A994}" type="pres">
      <dgm:prSet presAssocID="{13EC0404-0968-4AF4-993F-1436B6CD18CE}" presName="root2" presStyleCnt="0"/>
      <dgm:spPr/>
    </dgm:pt>
    <dgm:pt modelId="{A1443862-9235-4F08-B6ED-9FE006C749DA}" type="pres">
      <dgm:prSet presAssocID="{13EC0404-0968-4AF4-993F-1436B6CD18CE}" presName="LevelTwoTextNode" presStyleLbl="node3" presStyleIdx="5" presStyleCnt="7">
        <dgm:presLayoutVars>
          <dgm:chPref val="3"/>
        </dgm:presLayoutVars>
      </dgm:prSet>
      <dgm:spPr/>
    </dgm:pt>
    <dgm:pt modelId="{1541EB9A-56C6-4EDC-BC12-C7DEFABCD46E}" type="pres">
      <dgm:prSet presAssocID="{13EC0404-0968-4AF4-993F-1436B6CD18CE}" presName="level3hierChild" presStyleCnt="0"/>
      <dgm:spPr/>
    </dgm:pt>
    <dgm:pt modelId="{5DDF15EC-F609-4D9A-8229-E27F072260F0}" type="pres">
      <dgm:prSet presAssocID="{F573CC02-2137-47B1-9EA2-57053CFE6A61}" presName="conn2-1" presStyleLbl="parChTrans1D3" presStyleIdx="6" presStyleCnt="7"/>
      <dgm:spPr/>
    </dgm:pt>
    <dgm:pt modelId="{0E7FB04F-604A-44DE-96CA-4871CD39DF9C}" type="pres">
      <dgm:prSet presAssocID="{F573CC02-2137-47B1-9EA2-57053CFE6A61}" presName="connTx" presStyleLbl="parChTrans1D3" presStyleIdx="6" presStyleCnt="7"/>
      <dgm:spPr/>
    </dgm:pt>
    <dgm:pt modelId="{E1C598E8-1460-42A2-96D7-69E3413574E4}" type="pres">
      <dgm:prSet presAssocID="{01EE4908-A256-480B-BD7B-9FD939292DBC}" presName="root2" presStyleCnt="0"/>
      <dgm:spPr/>
    </dgm:pt>
    <dgm:pt modelId="{C3A2E0D9-D7AD-4B82-B3B7-7C06BA371115}" type="pres">
      <dgm:prSet presAssocID="{01EE4908-A256-480B-BD7B-9FD939292DBC}" presName="LevelTwoTextNode" presStyleLbl="node3" presStyleIdx="6" presStyleCnt="7">
        <dgm:presLayoutVars>
          <dgm:chPref val="3"/>
        </dgm:presLayoutVars>
      </dgm:prSet>
      <dgm:spPr/>
    </dgm:pt>
    <dgm:pt modelId="{47109228-721C-44E6-AD6B-14677B968F8F}" type="pres">
      <dgm:prSet presAssocID="{01EE4908-A256-480B-BD7B-9FD939292DBC}" presName="level3hierChild" presStyleCnt="0"/>
      <dgm:spPr/>
    </dgm:pt>
  </dgm:ptLst>
  <dgm:cxnLst>
    <dgm:cxn modelId="{F20B6405-7170-4CCC-AC68-D38CA5260396}" srcId="{EA842ABB-88D9-4145-8769-B9BFCB1A4972}" destId="{85258B2C-599F-45FA-AED2-8268CAECCC94}" srcOrd="1" destOrd="0" parTransId="{D98BDC04-2A24-40C2-8234-C8A41B5CE213}" sibTransId="{10DDFB09-3F7D-4E6E-ACE1-ADC2C4F47661}"/>
    <dgm:cxn modelId="{BF3D9B0A-4474-43A3-8AF6-08408CDC9B97}" type="presOf" srcId="{AAFA0719-A0F1-44B8-85A0-C78D8F44773F}" destId="{E28D61F8-65DB-453C-8B8E-DAB4802AD97D}" srcOrd="1" destOrd="0" presId="urn:microsoft.com/office/officeart/2008/layout/HorizontalMultiLevelHierarchy"/>
    <dgm:cxn modelId="{5B7D3F10-37C9-4BFC-9D26-0EE5C2699A29}" type="presOf" srcId="{0D2FFBA9-53CA-4453-B042-4BE3516E628A}" destId="{68827A41-F5B1-4A5E-B023-126C3C8BA4F1}" srcOrd="0" destOrd="0" presId="urn:microsoft.com/office/officeart/2008/layout/HorizontalMultiLevelHierarchy"/>
    <dgm:cxn modelId="{C0CEA316-A23E-45CE-9299-0873134B231A}" type="presOf" srcId="{4AE55D40-A3D7-40B9-B5B0-12EE9D3B8A59}" destId="{E9BD1870-BEB4-407A-A1CF-F25EE741180C}" srcOrd="0" destOrd="0" presId="urn:microsoft.com/office/officeart/2008/layout/HorizontalMultiLevelHierarchy"/>
    <dgm:cxn modelId="{A6CE8319-C16D-46AE-AFF5-D50209294566}" type="presOf" srcId="{AAFA0719-A0F1-44B8-85A0-C78D8F44773F}" destId="{060EC64D-7F35-4494-9506-2EBE79C29645}" srcOrd="0" destOrd="0" presId="urn:microsoft.com/office/officeart/2008/layout/HorizontalMultiLevelHierarchy"/>
    <dgm:cxn modelId="{2883821D-9F53-4352-A8CB-A2428DB2A802}" type="presOf" srcId="{640C74A2-7FFA-4D21-9F55-6F4EB9713B73}" destId="{082B6F25-3C10-4C03-B335-8CC0549BE0E0}" srcOrd="1" destOrd="0" presId="urn:microsoft.com/office/officeart/2008/layout/HorizontalMultiLevelHierarchy"/>
    <dgm:cxn modelId="{8B9FCC20-183D-4170-8394-6D05BDCA44B5}" type="presOf" srcId="{ADE1C8AF-1159-421C-937A-1FEB4566410C}" destId="{95543A24-08A8-47EC-A2CD-D7BF2E4628F1}" srcOrd="1" destOrd="0" presId="urn:microsoft.com/office/officeart/2008/layout/HorizontalMultiLevelHierarchy"/>
    <dgm:cxn modelId="{AA4F7B36-E980-4FF4-8524-BF172C9FBFEA}" srcId="{BA0DAB83-BC30-4C63-BBFE-9CE26F3AF160}" destId="{01EE4908-A256-480B-BD7B-9FD939292DBC}" srcOrd="1" destOrd="0" parTransId="{F573CC02-2137-47B1-9EA2-57053CFE6A61}" sibTransId="{6C3A6AC6-1E09-4BC3-8B18-FB22FB2F8310}"/>
    <dgm:cxn modelId="{42CF6A38-9F2E-41AB-BCDA-863FF1ECEAA1}" type="presOf" srcId="{2DF7F283-14A6-4910-B5D9-E8339509EE1A}" destId="{9E4DBED1-9074-4A94-A199-EED6BF7C6709}" srcOrd="1" destOrd="0" presId="urn:microsoft.com/office/officeart/2008/layout/HorizontalMultiLevelHierarchy"/>
    <dgm:cxn modelId="{E1F29C3A-5FA6-4692-A592-025D8A22B0B1}" srcId="{EA842ABB-88D9-4145-8769-B9BFCB1A4972}" destId="{BA0DAB83-BC30-4C63-BBFE-9CE26F3AF160}" srcOrd="2" destOrd="0" parTransId="{B6E4E17A-D33A-4DAC-A866-2DC606819791}" sibTransId="{BDE52958-984F-42C4-87A0-715B5147DBA7}"/>
    <dgm:cxn modelId="{BA0B183D-B1CE-470D-B396-FF1D2351A343}" type="presOf" srcId="{5C04FC53-D4BD-4A3C-B35C-4FAEBFEBA9BB}" destId="{5027AA89-D563-4EBC-909F-4CDF504F7E67}" srcOrd="0" destOrd="0" presId="urn:microsoft.com/office/officeart/2008/layout/HorizontalMultiLevelHierarchy"/>
    <dgm:cxn modelId="{CF916C61-B54D-4655-A4D6-FD1E54879EBB}" type="presOf" srcId="{F573CC02-2137-47B1-9EA2-57053CFE6A61}" destId="{0E7FB04F-604A-44DE-96CA-4871CD39DF9C}" srcOrd="1" destOrd="0" presId="urn:microsoft.com/office/officeart/2008/layout/HorizontalMultiLevelHierarchy"/>
    <dgm:cxn modelId="{5B671465-DB8E-4AAE-9BAB-8AAA1B4F9675}" type="presOf" srcId="{868F82FE-D506-47F2-BE6A-A6301E107D19}" destId="{ECD3B0CB-4E3E-4344-B486-867CB8B3D238}" srcOrd="0" destOrd="0" presId="urn:microsoft.com/office/officeart/2008/layout/HorizontalMultiLevelHierarchy"/>
    <dgm:cxn modelId="{B2CEA847-02AC-4A71-97CB-DE99D2ED5A4D}" srcId="{85258B2C-599F-45FA-AED2-8268CAECCC94}" destId="{5B814409-F923-4C60-9FFD-47D9A7068444}" srcOrd="0" destOrd="0" parTransId="{58DAE0F1-1724-454F-A040-EE89E7A2658C}" sibTransId="{7D0D09DA-5EDB-4E6C-B216-2CE4CA001180}"/>
    <dgm:cxn modelId="{403AB748-B142-48EA-A376-09795DA84DB9}" srcId="{85258B2C-599F-45FA-AED2-8268CAECCC94}" destId="{968C3E4C-6776-493D-A85B-3B9A6091279C}" srcOrd="1" destOrd="0" parTransId="{ADE1C8AF-1159-421C-937A-1FEB4566410C}" sibTransId="{24FA4171-72F5-4976-872F-B8D0BD9F688E}"/>
    <dgm:cxn modelId="{9AC3A969-002B-4D15-9CCA-3B86E8F8A488}" type="presOf" srcId="{58DAE0F1-1724-454F-A040-EE89E7A2658C}" destId="{DAE2A9F2-8B6F-4900-B855-17D03096F960}" srcOrd="0" destOrd="0" presId="urn:microsoft.com/office/officeart/2008/layout/HorizontalMultiLevelHierarchy"/>
    <dgm:cxn modelId="{27354371-B184-41E5-836A-1B56EBF142C5}" type="presOf" srcId="{0C1D6F24-8DD3-4304-989E-4EB29735A845}" destId="{8A7FC439-C3AF-4BA9-B62B-D4F9F99AE387}" srcOrd="0" destOrd="0" presId="urn:microsoft.com/office/officeart/2008/layout/HorizontalMultiLevelHierarchy"/>
    <dgm:cxn modelId="{F297B354-D7CE-4FA6-91A0-C2EC32944B26}" type="presOf" srcId="{85258B2C-599F-45FA-AED2-8268CAECCC94}" destId="{AC68D4B1-FD3E-4B73-8275-A02D24A9FD23}" srcOrd="0" destOrd="0" presId="urn:microsoft.com/office/officeart/2008/layout/HorizontalMultiLevelHierarchy"/>
    <dgm:cxn modelId="{E9508956-340B-4D8B-82F8-D4E51AF2EE0D}" srcId="{4AE55D40-A3D7-40B9-B5B0-12EE9D3B8A59}" destId="{868F82FE-D506-47F2-BE6A-A6301E107D19}" srcOrd="1" destOrd="0" parTransId="{2DF7F283-14A6-4910-B5D9-E8339509EE1A}" sibTransId="{7C11F761-C979-4F87-844C-9B74DAF75DC2}"/>
    <dgm:cxn modelId="{299BCA56-01FC-459A-BC9F-0AE5BD17DFEE}" type="presOf" srcId="{D98BDC04-2A24-40C2-8234-C8A41B5CE213}" destId="{B597FEFC-198F-4538-9624-6C01B80C1A9A}" srcOrd="0" destOrd="0" presId="urn:microsoft.com/office/officeart/2008/layout/HorizontalMultiLevelHierarchy"/>
    <dgm:cxn modelId="{6BB4CE56-A817-429B-AC45-1A376E30791F}" type="presOf" srcId="{968C3E4C-6776-493D-A85B-3B9A6091279C}" destId="{A402ED35-44B9-4D16-BEF4-49F5863BAEBC}" srcOrd="0" destOrd="0" presId="urn:microsoft.com/office/officeart/2008/layout/HorizontalMultiLevelHierarchy"/>
    <dgm:cxn modelId="{20BC8878-88CB-4F0D-A109-71A14BFC27B3}" type="presOf" srcId="{F573CC02-2137-47B1-9EA2-57053CFE6A61}" destId="{5DDF15EC-F609-4D9A-8229-E27F072260F0}" srcOrd="0" destOrd="0" presId="urn:microsoft.com/office/officeart/2008/layout/HorizontalMultiLevelHierarchy"/>
    <dgm:cxn modelId="{3C4CEC7A-F078-4B1F-86C8-85D8780B5BE6}" srcId="{EA842ABB-88D9-4145-8769-B9BFCB1A4972}" destId="{4AE55D40-A3D7-40B9-B5B0-12EE9D3B8A59}" srcOrd="0" destOrd="0" parTransId="{AAFA0719-A0F1-44B8-85A0-C78D8F44773F}" sibTransId="{1F5AE63B-B445-4294-8054-590CAFD7B037}"/>
    <dgm:cxn modelId="{167FA383-C157-4AB6-8943-5B277E91AB7D}" type="presOf" srcId="{01EE4908-A256-480B-BD7B-9FD939292DBC}" destId="{C3A2E0D9-D7AD-4B82-B3B7-7C06BA371115}" srcOrd="0" destOrd="0" presId="urn:microsoft.com/office/officeart/2008/layout/HorizontalMultiLevelHierarchy"/>
    <dgm:cxn modelId="{C7A9868E-660F-4FAD-B270-75907A4F1823}" type="presOf" srcId="{2DF7F283-14A6-4910-B5D9-E8339509EE1A}" destId="{E849458B-4FE4-4EF0-ACEF-CB81BF341AC5}" srcOrd="0" destOrd="0" presId="urn:microsoft.com/office/officeart/2008/layout/HorizontalMultiLevelHierarchy"/>
    <dgm:cxn modelId="{01ABB78F-0135-4F4E-A79B-5600EA76F5E3}" type="presOf" srcId="{B6E4E17A-D33A-4DAC-A866-2DC606819791}" destId="{44EEEC6F-2048-4DCD-A3D2-18A970E5BC4D}" srcOrd="1" destOrd="0" presId="urn:microsoft.com/office/officeart/2008/layout/HorizontalMultiLevelHierarchy"/>
    <dgm:cxn modelId="{3AC67490-98C9-4005-8B0A-8E617E558092}" type="presOf" srcId="{0C1D6F24-8DD3-4304-989E-4EB29735A845}" destId="{F1D1CB46-DC19-45C1-8037-23CC3D0E6405}" srcOrd="1" destOrd="0" presId="urn:microsoft.com/office/officeart/2008/layout/HorizontalMultiLevelHierarchy"/>
    <dgm:cxn modelId="{C7C2A791-F9E4-4C36-B51C-A680F0B7F2C4}" type="presOf" srcId="{13EC0404-0968-4AF4-993F-1436B6CD18CE}" destId="{A1443862-9235-4F08-B6ED-9FE006C749DA}" srcOrd="0" destOrd="0" presId="urn:microsoft.com/office/officeart/2008/layout/HorizontalMultiLevelHierarchy"/>
    <dgm:cxn modelId="{F8D88893-300E-4198-9D5C-F3335DCE6EAD}" srcId="{BA0DAB83-BC30-4C63-BBFE-9CE26F3AF160}" destId="{13EC0404-0968-4AF4-993F-1436B6CD18CE}" srcOrd="0" destOrd="0" parTransId="{C12F28AF-3BB6-4110-9B2F-D298BC95C221}" sibTransId="{19A50185-5C5C-4221-B57A-0122239878B8}"/>
    <dgm:cxn modelId="{042BA29B-F4AE-4B05-8BEC-F19250E1066E}" type="presOf" srcId="{58DAE0F1-1724-454F-A040-EE89E7A2658C}" destId="{CD439E3A-EE9B-40ED-9E80-662178AC46E9}" srcOrd="1" destOrd="0" presId="urn:microsoft.com/office/officeart/2008/layout/HorizontalMultiLevelHierarchy"/>
    <dgm:cxn modelId="{E69F37A0-1A9E-4221-83C0-B8CDA066E32C}" srcId="{85258B2C-599F-45FA-AED2-8268CAECCC94}" destId="{0D2FFBA9-53CA-4453-B042-4BE3516E628A}" srcOrd="2" destOrd="0" parTransId="{640C74A2-7FFA-4D21-9F55-6F4EB9713B73}" sibTransId="{7056C08E-EC01-4583-99A5-24013FD846C0}"/>
    <dgm:cxn modelId="{2ED202A1-CDA7-4DEA-8B34-F33E08B0C35D}" type="presOf" srcId="{ADE1C8AF-1159-421C-937A-1FEB4566410C}" destId="{67B41393-E917-4B49-A727-C98C23340DD2}" srcOrd="0" destOrd="0" presId="urn:microsoft.com/office/officeart/2008/layout/HorizontalMultiLevelHierarchy"/>
    <dgm:cxn modelId="{5E3C45A2-5C0D-4E8C-B3B5-6D333E6485F6}" type="presOf" srcId="{562C15C9-4B52-4F6E-BB97-2E9F9B1F3301}" destId="{BA1EDE7C-3AD4-44DD-8404-1C77924AD597}" srcOrd="0" destOrd="0" presId="urn:microsoft.com/office/officeart/2008/layout/HorizontalMultiLevelHierarchy"/>
    <dgm:cxn modelId="{FC2B6BAE-8855-43FA-A2AF-881825BD7A62}" type="presOf" srcId="{C12F28AF-3BB6-4110-9B2F-D298BC95C221}" destId="{2707BD38-8323-41AC-A6A0-4F757FB6017F}" srcOrd="1" destOrd="0" presId="urn:microsoft.com/office/officeart/2008/layout/HorizontalMultiLevelHierarchy"/>
    <dgm:cxn modelId="{9DE420B1-89A9-4A56-8AF7-3B558E9F16C2}" type="presOf" srcId="{B6E4E17A-D33A-4DAC-A866-2DC606819791}" destId="{E252EB79-AA1B-4DE5-93AB-6A46EAC91B7B}" srcOrd="0" destOrd="0" presId="urn:microsoft.com/office/officeart/2008/layout/HorizontalMultiLevelHierarchy"/>
    <dgm:cxn modelId="{879734BF-0EF9-4BE6-8354-D7FD0DDBF208}" type="presOf" srcId="{D98BDC04-2A24-40C2-8234-C8A41B5CE213}" destId="{46F98FBD-E4AF-458D-9F65-A39BE49DBE26}" srcOrd="1" destOrd="0" presId="urn:microsoft.com/office/officeart/2008/layout/HorizontalMultiLevelHierarchy"/>
    <dgm:cxn modelId="{97E9C6C5-096A-4F68-8AFE-9B8D9A13AFCF}" srcId="{562C15C9-4B52-4F6E-BB97-2E9F9B1F3301}" destId="{EA842ABB-88D9-4145-8769-B9BFCB1A4972}" srcOrd="0" destOrd="0" parTransId="{D05E6AB4-C781-45FA-BABF-53383E4F2610}" sibTransId="{89C532F3-E2C1-4C36-8817-45EDB2C9CFE1}"/>
    <dgm:cxn modelId="{3E0ABCD3-0E40-4961-8F52-760E8D5AE20A}" type="presOf" srcId="{5B814409-F923-4C60-9FFD-47D9A7068444}" destId="{5F9D8B57-7C77-4468-85C4-FF3D916284CF}" srcOrd="0" destOrd="0" presId="urn:microsoft.com/office/officeart/2008/layout/HorizontalMultiLevelHierarchy"/>
    <dgm:cxn modelId="{8DA3EBD5-B403-46EA-AE41-367DF765BF11}" type="presOf" srcId="{EA842ABB-88D9-4145-8769-B9BFCB1A4972}" destId="{13FD50CC-B951-47B9-B793-CE98104678C7}" srcOrd="0" destOrd="0" presId="urn:microsoft.com/office/officeart/2008/layout/HorizontalMultiLevelHierarchy"/>
    <dgm:cxn modelId="{1986FCF4-4A24-45C6-B6E9-4FDDD545B254}" srcId="{4AE55D40-A3D7-40B9-B5B0-12EE9D3B8A59}" destId="{5C04FC53-D4BD-4A3C-B35C-4FAEBFEBA9BB}" srcOrd="0" destOrd="0" parTransId="{0C1D6F24-8DD3-4304-989E-4EB29735A845}" sibTransId="{19B8C15C-0695-4E37-A44A-072499881170}"/>
    <dgm:cxn modelId="{B73A09F5-D1F5-41A1-951C-9E804C777E62}" type="presOf" srcId="{640C74A2-7FFA-4D21-9F55-6F4EB9713B73}" destId="{B09D435F-858B-4065-A341-1F8F7ACFB83E}" srcOrd="0" destOrd="0" presId="urn:microsoft.com/office/officeart/2008/layout/HorizontalMultiLevelHierarchy"/>
    <dgm:cxn modelId="{9BA8ECF5-2E54-4707-B24B-2BA0B634AFC6}" type="presOf" srcId="{BA0DAB83-BC30-4C63-BBFE-9CE26F3AF160}" destId="{6D14513E-32E6-4B9F-B9B9-79A65515056C}" srcOrd="0" destOrd="0" presId="urn:microsoft.com/office/officeart/2008/layout/HorizontalMultiLevelHierarchy"/>
    <dgm:cxn modelId="{926AF0FA-C2D4-4D11-B769-47EAF2596E7C}" type="presOf" srcId="{C12F28AF-3BB6-4110-9B2F-D298BC95C221}" destId="{4BFFB70D-381B-423C-9130-1007D21E5481}" srcOrd="0" destOrd="0" presId="urn:microsoft.com/office/officeart/2008/layout/HorizontalMultiLevelHierarchy"/>
    <dgm:cxn modelId="{52978A24-95CA-4F0F-9197-B06AED05A658}" type="presParOf" srcId="{BA1EDE7C-3AD4-44DD-8404-1C77924AD597}" destId="{1E4EBC50-5FFD-4686-A101-83029A7CEF87}" srcOrd="0" destOrd="0" presId="urn:microsoft.com/office/officeart/2008/layout/HorizontalMultiLevelHierarchy"/>
    <dgm:cxn modelId="{5C4FEB37-3193-4BE6-AE78-5DEA48178021}" type="presParOf" srcId="{1E4EBC50-5FFD-4686-A101-83029A7CEF87}" destId="{13FD50CC-B951-47B9-B793-CE98104678C7}" srcOrd="0" destOrd="0" presId="urn:microsoft.com/office/officeart/2008/layout/HorizontalMultiLevelHierarchy"/>
    <dgm:cxn modelId="{104B98AB-3175-471C-93B7-BA2F35E96774}" type="presParOf" srcId="{1E4EBC50-5FFD-4686-A101-83029A7CEF87}" destId="{F57EC693-A2D2-43E0-9E5F-C08C7A1F6601}" srcOrd="1" destOrd="0" presId="urn:microsoft.com/office/officeart/2008/layout/HorizontalMultiLevelHierarchy"/>
    <dgm:cxn modelId="{FEC5A3C8-ACF3-4BC4-B464-104F3E2E9E6E}" type="presParOf" srcId="{F57EC693-A2D2-43E0-9E5F-C08C7A1F6601}" destId="{060EC64D-7F35-4494-9506-2EBE79C29645}" srcOrd="0" destOrd="0" presId="urn:microsoft.com/office/officeart/2008/layout/HorizontalMultiLevelHierarchy"/>
    <dgm:cxn modelId="{74BC538A-9EAD-4674-9366-E1EE7AF59067}" type="presParOf" srcId="{060EC64D-7F35-4494-9506-2EBE79C29645}" destId="{E28D61F8-65DB-453C-8B8E-DAB4802AD97D}" srcOrd="0" destOrd="0" presId="urn:microsoft.com/office/officeart/2008/layout/HorizontalMultiLevelHierarchy"/>
    <dgm:cxn modelId="{61708A63-D465-475D-88C3-4419D791A84F}" type="presParOf" srcId="{F57EC693-A2D2-43E0-9E5F-C08C7A1F6601}" destId="{36865061-ECE6-4863-9406-1043567040FB}" srcOrd="1" destOrd="0" presId="urn:microsoft.com/office/officeart/2008/layout/HorizontalMultiLevelHierarchy"/>
    <dgm:cxn modelId="{F136674B-F64E-4712-A26E-DBDE82D072E6}" type="presParOf" srcId="{36865061-ECE6-4863-9406-1043567040FB}" destId="{E9BD1870-BEB4-407A-A1CF-F25EE741180C}" srcOrd="0" destOrd="0" presId="urn:microsoft.com/office/officeart/2008/layout/HorizontalMultiLevelHierarchy"/>
    <dgm:cxn modelId="{4E996206-75D8-434F-AFE6-CA89B0B7A55D}" type="presParOf" srcId="{36865061-ECE6-4863-9406-1043567040FB}" destId="{2582D10B-6B92-4BFE-BEC2-695713A56624}" srcOrd="1" destOrd="0" presId="urn:microsoft.com/office/officeart/2008/layout/HorizontalMultiLevelHierarchy"/>
    <dgm:cxn modelId="{8AFE8F41-8A6D-41C3-A986-BBA7CF7832D1}" type="presParOf" srcId="{2582D10B-6B92-4BFE-BEC2-695713A56624}" destId="{8A7FC439-C3AF-4BA9-B62B-D4F9F99AE387}" srcOrd="0" destOrd="0" presId="urn:microsoft.com/office/officeart/2008/layout/HorizontalMultiLevelHierarchy"/>
    <dgm:cxn modelId="{A7A4EF98-C608-4DF2-B911-E668B7716B55}" type="presParOf" srcId="{8A7FC439-C3AF-4BA9-B62B-D4F9F99AE387}" destId="{F1D1CB46-DC19-45C1-8037-23CC3D0E6405}" srcOrd="0" destOrd="0" presId="urn:microsoft.com/office/officeart/2008/layout/HorizontalMultiLevelHierarchy"/>
    <dgm:cxn modelId="{8231579E-A273-4F08-847A-83A0FDC5C695}" type="presParOf" srcId="{2582D10B-6B92-4BFE-BEC2-695713A56624}" destId="{46B560FB-5423-4D50-A0F2-C80E3DC04CBE}" srcOrd="1" destOrd="0" presId="urn:microsoft.com/office/officeart/2008/layout/HorizontalMultiLevelHierarchy"/>
    <dgm:cxn modelId="{FF9AC68A-E8C8-4286-BA89-4099481B50B3}" type="presParOf" srcId="{46B560FB-5423-4D50-A0F2-C80E3DC04CBE}" destId="{5027AA89-D563-4EBC-909F-4CDF504F7E67}" srcOrd="0" destOrd="0" presId="urn:microsoft.com/office/officeart/2008/layout/HorizontalMultiLevelHierarchy"/>
    <dgm:cxn modelId="{EA9FE790-44B0-4749-80F8-53BEA6239120}" type="presParOf" srcId="{46B560FB-5423-4D50-A0F2-C80E3DC04CBE}" destId="{6EE4C453-085E-4EB0-87B7-1F7BD99E840B}" srcOrd="1" destOrd="0" presId="urn:microsoft.com/office/officeart/2008/layout/HorizontalMultiLevelHierarchy"/>
    <dgm:cxn modelId="{DF2C1608-BBB0-4083-958D-E545034CBDB6}" type="presParOf" srcId="{2582D10B-6B92-4BFE-BEC2-695713A56624}" destId="{E849458B-4FE4-4EF0-ACEF-CB81BF341AC5}" srcOrd="2" destOrd="0" presId="urn:microsoft.com/office/officeart/2008/layout/HorizontalMultiLevelHierarchy"/>
    <dgm:cxn modelId="{59EDFBE4-09DE-4AA7-8D77-EC58290006BB}" type="presParOf" srcId="{E849458B-4FE4-4EF0-ACEF-CB81BF341AC5}" destId="{9E4DBED1-9074-4A94-A199-EED6BF7C6709}" srcOrd="0" destOrd="0" presId="urn:microsoft.com/office/officeart/2008/layout/HorizontalMultiLevelHierarchy"/>
    <dgm:cxn modelId="{22C8C3B1-7E13-4216-A118-C04C4481ACE7}" type="presParOf" srcId="{2582D10B-6B92-4BFE-BEC2-695713A56624}" destId="{1F204950-F92B-4629-BE04-10C225357D60}" srcOrd="3" destOrd="0" presId="urn:microsoft.com/office/officeart/2008/layout/HorizontalMultiLevelHierarchy"/>
    <dgm:cxn modelId="{26EFFF22-D6C1-44C7-B8C9-E3C6719DFF96}" type="presParOf" srcId="{1F204950-F92B-4629-BE04-10C225357D60}" destId="{ECD3B0CB-4E3E-4344-B486-867CB8B3D238}" srcOrd="0" destOrd="0" presId="urn:microsoft.com/office/officeart/2008/layout/HorizontalMultiLevelHierarchy"/>
    <dgm:cxn modelId="{7BA2B5D0-3950-4E39-887D-D945AEEC2FAA}" type="presParOf" srcId="{1F204950-F92B-4629-BE04-10C225357D60}" destId="{70C744CB-3A6A-41CC-9690-DD01FA2C0921}" srcOrd="1" destOrd="0" presId="urn:microsoft.com/office/officeart/2008/layout/HorizontalMultiLevelHierarchy"/>
    <dgm:cxn modelId="{68A6386A-41BF-478B-8493-7D0777F55BF9}" type="presParOf" srcId="{F57EC693-A2D2-43E0-9E5F-C08C7A1F6601}" destId="{B597FEFC-198F-4538-9624-6C01B80C1A9A}" srcOrd="2" destOrd="0" presId="urn:microsoft.com/office/officeart/2008/layout/HorizontalMultiLevelHierarchy"/>
    <dgm:cxn modelId="{82A55FC1-3854-4EB2-94A9-7956C18B64B4}" type="presParOf" srcId="{B597FEFC-198F-4538-9624-6C01B80C1A9A}" destId="{46F98FBD-E4AF-458D-9F65-A39BE49DBE26}" srcOrd="0" destOrd="0" presId="urn:microsoft.com/office/officeart/2008/layout/HorizontalMultiLevelHierarchy"/>
    <dgm:cxn modelId="{90526354-0ACB-4436-9715-E897F362BA87}" type="presParOf" srcId="{F57EC693-A2D2-43E0-9E5F-C08C7A1F6601}" destId="{DB1234CB-82C3-4552-B9C7-61909273E56A}" srcOrd="3" destOrd="0" presId="urn:microsoft.com/office/officeart/2008/layout/HorizontalMultiLevelHierarchy"/>
    <dgm:cxn modelId="{161FA76C-5EC2-4AA7-991F-05D1F6C5CF75}" type="presParOf" srcId="{DB1234CB-82C3-4552-B9C7-61909273E56A}" destId="{AC68D4B1-FD3E-4B73-8275-A02D24A9FD23}" srcOrd="0" destOrd="0" presId="urn:microsoft.com/office/officeart/2008/layout/HorizontalMultiLevelHierarchy"/>
    <dgm:cxn modelId="{232402CD-CF03-43E9-A6B9-8BEB74EAAD86}" type="presParOf" srcId="{DB1234CB-82C3-4552-B9C7-61909273E56A}" destId="{BE2E953F-9634-466D-ACC1-B95DF9D4EE09}" srcOrd="1" destOrd="0" presId="urn:microsoft.com/office/officeart/2008/layout/HorizontalMultiLevelHierarchy"/>
    <dgm:cxn modelId="{7E02B398-D531-404A-B936-7F62E84486AE}" type="presParOf" srcId="{BE2E953F-9634-466D-ACC1-B95DF9D4EE09}" destId="{DAE2A9F2-8B6F-4900-B855-17D03096F960}" srcOrd="0" destOrd="0" presId="urn:microsoft.com/office/officeart/2008/layout/HorizontalMultiLevelHierarchy"/>
    <dgm:cxn modelId="{C904C935-2D36-405C-9DF2-2C6C41929F4F}" type="presParOf" srcId="{DAE2A9F2-8B6F-4900-B855-17D03096F960}" destId="{CD439E3A-EE9B-40ED-9E80-662178AC46E9}" srcOrd="0" destOrd="0" presId="urn:microsoft.com/office/officeart/2008/layout/HorizontalMultiLevelHierarchy"/>
    <dgm:cxn modelId="{0B95729F-5F7C-460D-A950-A912B957C707}" type="presParOf" srcId="{BE2E953F-9634-466D-ACC1-B95DF9D4EE09}" destId="{39CC0B4D-DDF4-4481-9F10-C56CF3D35FA9}" srcOrd="1" destOrd="0" presId="urn:microsoft.com/office/officeart/2008/layout/HorizontalMultiLevelHierarchy"/>
    <dgm:cxn modelId="{A988776E-0663-40B8-AF4D-142113F87296}" type="presParOf" srcId="{39CC0B4D-DDF4-4481-9F10-C56CF3D35FA9}" destId="{5F9D8B57-7C77-4468-85C4-FF3D916284CF}" srcOrd="0" destOrd="0" presId="urn:microsoft.com/office/officeart/2008/layout/HorizontalMultiLevelHierarchy"/>
    <dgm:cxn modelId="{9A08867F-3D17-4459-8675-81792F17D712}" type="presParOf" srcId="{39CC0B4D-DDF4-4481-9F10-C56CF3D35FA9}" destId="{0023771E-B553-4242-B7DA-3ACB7ADD4951}" srcOrd="1" destOrd="0" presId="urn:microsoft.com/office/officeart/2008/layout/HorizontalMultiLevelHierarchy"/>
    <dgm:cxn modelId="{3543657F-60FC-4FD6-AE25-8C1382AFA3FB}" type="presParOf" srcId="{BE2E953F-9634-466D-ACC1-B95DF9D4EE09}" destId="{67B41393-E917-4B49-A727-C98C23340DD2}" srcOrd="2" destOrd="0" presId="urn:microsoft.com/office/officeart/2008/layout/HorizontalMultiLevelHierarchy"/>
    <dgm:cxn modelId="{449213DA-7852-4CBE-8D23-73D08899E415}" type="presParOf" srcId="{67B41393-E917-4B49-A727-C98C23340DD2}" destId="{95543A24-08A8-47EC-A2CD-D7BF2E4628F1}" srcOrd="0" destOrd="0" presId="urn:microsoft.com/office/officeart/2008/layout/HorizontalMultiLevelHierarchy"/>
    <dgm:cxn modelId="{A11829CE-A4D5-4C56-9F04-42ADDBF384F8}" type="presParOf" srcId="{BE2E953F-9634-466D-ACC1-B95DF9D4EE09}" destId="{A1D9FBAD-D88E-48F2-A58B-7FD4A360A47A}" srcOrd="3" destOrd="0" presId="urn:microsoft.com/office/officeart/2008/layout/HorizontalMultiLevelHierarchy"/>
    <dgm:cxn modelId="{2B7597DA-05CA-4EB6-BA2A-19C2A627DC17}" type="presParOf" srcId="{A1D9FBAD-D88E-48F2-A58B-7FD4A360A47A}" destId="{A402ED35-44B9-4D16-BEF4-49F5863BAEBC}" srcOrd="0" destOrd="0" presId="urn:microsoft.com/office/officeart/2008/layout/HorizontalMultiLevelHierarchy"/>
    <dgm:cxn modelId="{288F5423-1072-48A1-BE7A-CCE4B0E3583B}" type="presParOf" srcId="{A1D9FBAD-D88E-48F2-A58B-7FD4A360A47A}" destId="{83BCF97B-4803-4B62-85E4-09B17924A24E}" srcOrd="1" destOrd="0" presId="urn:microsoft.com/office/officeart/2008/layout/HorizontalMultiLevelHierarchy"/>
    <dgm:cxn modelId="{046370FE-B214-4731-BEC0-9AB3FA71700A}" type="presParOf" srcId="{BE2E953F-9634-466D-ACC1-B95DF9D4EE09}" destId="{B09D435F-858B-4065-A341-1F8F7ACFB83E}" srcOrd="4" destOrd="0" presId="urn:microsoft.com/office/officeart/2008/layout/HorizontalMultiLevelHierarchy"/>
    <dgm:cxn modelId="{8667EFB9-3DB8-4BD4-B9C5-D9D9C51472B4}" type="presParOf" srcId="{B09D435F-858B-4065-A341-1F8F7ACFB83E}" destId="{082B6F25-3C10-4C03-B335-8CC0549BE0E0}" srcOrd="0" destOrd="0" presId="urn:microsoft.com/office/officeart/2008/layout/HorizontalMultiLevelHierarchy"/>
    <dgm:cxn modelId="{F06E89B9-95B8-444B-BF73-665455E66ADE}" type="presParOf" srcId="{BE2E953F-9634-466D-ACC1-B95DF9D4EE09}" destId="{8B92AFC9-6413-4550-A572-DA172D788F15}" srcOrd="5" destOrd="0" presId="urn:microsoft.com/office/officeart/2008/layout/HorizontalMultiLevelHierarchy"/>
    <dgm:cxn modelId="{49E94014-AE8C-4F7C-AD36-475F978CED3C}" type="presParOf" srcId="{8B92AFC9-6413-4550-A572-DA172D788F15}" destId="{68827A41-F5B1-4A5E-B023-126C3C8BA4F1}" srcOrd="0" destOrd="0" presId="urn:microsoft.com/office/officeart/2008/layout/HorizontalMultiLevelHierarchy"/>
    <dgm:cxn modelId="{8745962F-72C9-4528-93F9-881353B0D72B}" type="presParOf" srcId="{8B92AFC9-6413-4550-A572-DA172D788F15}" destId="{BC98E033-0145-4E46-A3DF-C318F07201D6}" srcOrd="1" destOrd="0" presId="urn:microsoft.com/office/officeart/2008/layout/HorizontalMultiLevelHierarchy"/>
    <dgm:cxn modelId="{F942B8ED-9CED-4EF6-9298-90AB4DB6544D}" type="presParOf" srcId="{F57EC693-A2D2-43E0-9E5F-C08C7A1F6601}" destId="{E252EB79-AA1B-4DE5-93AB-6A46EAC91B7B}" srcOrd="4" destOrd="0" presId="urn:microsoft.com/office/officeart/2008/layout/HorizontalMultiLevelHierarchy"/>
    <dgm:cxn modelId="{4445F579-577A-43B4-B4CF-600764BF3E1F}" type="presParOf" srcId="{E252EB79-AA1B-4DE5-93AB-6A46EAC91B7B}" destId="{44EEEC6F-2048-4DCD-A3D2-18A970E5BC4D}" srcOrd="0" destOrd="0" presId="urn:microsoft.com/office/officeart/2008/layout/HorizontalMultiLevelHierarchy"/>
    <dgm:cxn modelId="{526952FB-1188-4451-82EE-A5C3644B18A9}" type="presParOf" srcId="{F57EC693-A2D2-43E0-9E5F-C08C7A1F6601}" destId="{9F45094A-2285-4AEF-AC6D-9CDB252A572A}" srcOrd="5" destOrd="0" presId="urn:microsoft.com/office/officeart/2008/layout/HorizontalMultiLevelHierarchy"/>
    <dgm:cxn modelId="{EBC3BBF0-D487-452D-83F9-9C34450434C0}" type="presParOf" srcId="{9F45094A-2285-4AEF-AC6D-9CDB252A572A}" destId="{6D14513E-32E6-4B9F-B9B9-79A65515056C}" srcOrd="0" destOrd="0" presId="urn:microsoft.com/office/officeart/2008/layout/HorizontalMultiLevelHierarchy"/>
    <dgm:cxn modelId="{4623B1A6-B797-480A-A272-8DE312BC1325}" type="presParOf" srcId="{9F45094A-2285-4AEF-AC6D-9CDB252A572A}" destId="{09059E85-EBAF-4BCF-8E24-EB0BE4A4F719}" srcOrd="1" destOrd="0" presId="urn:microsoft.com/office/officeart/2008/layout/HorizontalMultiLevelHierarchy"/>
    <dgm:cxn modelId="{B57116BD-61DB-4EF8-9A7D-6D7CECC8461F}" type="presParOf" srcId="{09059E85-EBAF-4BCF-8E24-EB0BE4A4F719}" destId="{4BFFB70D-381B-423C-9130-1007D21E5481}" srcOrd="0" destOrd="0" presId="urn:microsoft.com/office/officeart/2008/layout/HorizontalMultiLevelHierarchy"/>
    <dgm:cxn modelId="{FC9D4BA2-3F54-40A1-93FA-3CB074881B7F}" type="presParOf" srcId="{4BFFB70D-381B-423C-9130-1007D21E5481}" destId="{2707BD38-8323-41AC-A6A0-4F757FB6017F}" srcOrd="0" destOrd="0" presId="urn:microsoft.com/office/officeart/2008/layout/HorizontalMultiLevelHierarchy"/>
    <dgm:cxn modelId="{413732F1-ED15-4F80-8069-E0ED828B0E83}" type="presParOf" srcId="{09059E85-EBAF-4BCF-8E24-EB0BE4A4F719}" destId="{E53EF009-006C-47D8-AEE5-575C5BA8A994}" srcOrd="1" destOrd="0" presId="urn:microsoft.com/office/officeart/2008/layout/HorizontalMultiLevelHierarchy"/>
    <dgm:cxn modelId="{30E09A35-39BE-4BB1-B05C-B2FCE45BC777}" type="presParOf" srcId="{E53EF009-006C-47D8-AEE5-575C5BA8A994}" destId="{A1443862-9235-4F08-B6ED-9FE006C749DA}" srcOrd="0" destOrd="0" presId="urn:microsoft.com/office/officeart/2008/layout/HorizontalMultiLevelHierarchy"/>
    <dgm:cxn modelId="{825114EC-FC4C-4383-B521-ACE967CECCCD}" type="presParOf" srcId="{E53EF009-006C-47D8-AEE5-575C5BA8A994}" destId="{1541EB9A-56C6-4EDC-BC12-C7DEFABCD46E}" srcOrd="1" destOrd="0" presId="urn:microsoft.com/office/officeart/2008/layout/HorizontalMultiLevelHierarchy"/>
    <dgm:cxn modelId="{7F4EC610-2CA9-467B-815A-DC7F620B3607}" type="presParOf" srcId="{09059E85-EBAF-4BCF-8E24-EB0BE4A4F719}" destId="{5DDF15EC-F609-4D9A-8229-E27F072260F0}" srcOrd="2" destOrd="0" presId="urn:microsoft.com/office/officeart/2008/layout/HorizontalMultiLevelHierarchy"/>
    <dgm:cxn modelId="{77025A77-D006-430D-9EE8-92A08D022CA1}" type="presParOf" srcId="{5DDF15EC-F609-4D9A-8229-E27F072260F0}" destId="{0E7FB04F-604A-44DE-96CA-4871CD39DF9C}" srcOrd="0" destOrd="0" presId="urn:microsoft.com/office/officeart/2008/layout/HorizontalMultiLevelHierarchy"/>
    <dgm:cxn modelId="{CE7C13BA-1652-4A18-83C8-4AC48DAA3881}" type="presParOf" srcId="{09059E85-EBAF-4BCF-8E24-EB0BE4A4F719}" destId="{E1C598E8-1460-42A2-96D7-69E3413574E4}" srcOrd="3" destOrd="0" presId="urn:microsoft.com/office/officeart/2008/layout/HorizontalMultiLevelHierarchy"/>
    <dgm:cxn modelId="{0F5DF33B-22CE-454C-856A-824DC68A954B}" type="presParOf" srcId="{E1C598E8-1460-42A2-96D7-69E3413574E4}" destId="{C3A2E0D9-D7AD-4B82-B3B7-7C06BA371115}" srcOrd="0" destOrd="0" presId="urn:microsoft.com/office/officeart/2008/layout/HorizontalMultiLevelHierarchy"/>
    <dgm:cxn modelId="{2206AF67-9391-44AC-93CC-C9D47B9E0E51}" type="presParOf" srcId="{E1C598E8-1460-42A2-96D7-69E3413574E4}" destId="{47109228-721C-44E6-AD6B-14677B968F8F}" srcOrd="1" destOrd="0" presId="urn:microsoft.com/office/officeart/2008/layout/HorizontalMultiLevelHierarchy"/>
  </dgm:cxnLst>
  <dgm:bg/>
  <dgm:whole/>
  <dgm:extLst>
    <a:ext uri="http://schemas.microsoft.com/office/drawing/2008/diagram">
      <dsp:dataModelExt xmlns:dsp="http://schemas.microsoft.com/office/drawing/2008/diagram" relId="rId18"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5DDF15EC-F609-4D9A-8229-E27F072260F0}">
      <dsp:nvSpPr>
        <dsp:cNvPr id="0" name=""/>
        <dsp:cNvSpPr/>
      </dsp:nvSpPr>
      <dsp:spPr>
        <a:xfrm>
          <a:off x="3211865" y="3470892"/>
          <a:ext cx="308717" cy="294128"/>
        </a:xfrm>
        <a:custGeom>
          <a:avLst/>
          <a:gdLst/>
          <a:ahLst/>
          <a:cxnLst/>
          <a:rect l="0" t="0" r="0" b="0"/>
          <a:pathLst>
            <a:path>
              <a:moveTo>
                <a:pt x="0" y="0"/>
              </a:moveTo>
              <a:lnTo>
                <a:pt x="154358" y="0"/>
              </a:lnTo>
              <a:lnTo>
                <a:pt x="154358" y="294128"/>
              </a:lnTo>
              <a:lnTo>
                <a:pt x="308717" y="294128"/>
              </a:lnTo>
            </a:path>
          </a:pathLst>
        </a:custGeom>
        <a:noFill/>
        <a:ln w="12700" cap="flat" cmpd="sng" algn="ctr">
          <a:solidFill>
            <a:schemeClr val="accent4">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444500">
            <a:lnSpc>
              <a:spcPct val="90000"/>
            </a:lnSpc>
            <a:spcBef>
              <a:spcPct val="0"/>
            </a:spcBef>
            <a:spcAft>
              <a:spcPct val="35000"/>
            </a:spcAft>
            <a:buNone/>
          </a:pPr>
          <a:endParaRPr lang="en-US" sz="1000" kern="1200">
            <a:solidFill>
              <a:sysClr val="windowText" lastClr="000000"/>
            </a:solidFill>
            <a:latin typeface="Times New Roman" panose="02020603050405020304" pitchFamily="18" charset="0"/>
            <a:cs typeface="Times New Roman" panose="02020603050405020304" pitchFamily="18" charset="0"/>
          </a:endParaRPr>
        </a:p>
      </dsp:txBody>
      <dsp:txXfrm>
        <a:off x="3355563" y="3607297"/>
        <a:ext cx="21320" cy="21320"/>
      </dsp:txXfrm>
    </dsp:sp>
    <dsp:sp modelId="{4BFFB70D-381B-423C-9130-1007D21E5481}">
      <dsp:nvSpPr>
        <dsp:cNvPr id="0" name=""/>
        <dsp:cNvSpPr/>
      </dsp:nvSpPr>
      <dsp:spPr>
        <a:xfrm>
          <a:off x="3211865" y="3176764"/>
          <a:ext cx="308717" cy="294128"/>
        </a:xfrm>
        <a:custGeom>
          <a:avLst/>
          <a:gdLst/>
          <a:ahLst/>
          <a:cxnLst/>
          <a:rect l="0" t="0" r="0" b="0"/>
          <a:pathLst>
            <a:path>
              <a:moveTo>
                <a:pt x="0" y="294128"/>
              </a:moveTo>
              <a:lnTo>
                <a:pt x="154358" y="294128"/>
              </a:lnTo>
              <a:lnTo>
                <a:pt x="154358" y="0"/>
              </a:lnTo>
              <a:lnTo>
                <a:pt x="308717" y="0"/>
              </a:lnTo>
            </a:path>
          </a:pathLst>
        </a:custGeom>
        <a:noFill/>
        <a:ln w="12700" cap="flat" cmpd="sng" algn="ctr">
          <a:solidFill>
            <a:schemeClr val="accent4">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444500">
            <a:lnSpc>
              <a:spcPct val="90000"/>
            </a:lnSpc>
            <a:spcBef>
              <a:spcPct val="0"/>
            </a:spcBef>
            <a:spcAft>
              <a:spcPct val="35000"/>
            </a:spcAft>
            <a:buNone/>
          </a:pPr>
          <a:endParaRPr lang="en-US" sz="1000" kern="1200">
            <a:solidFill>
              <a:sysClr val="windowText" lastClr="000000"/>
            </a:solidFill>
            <a:latin typeface="Times New Roman" panose="02020603050405020304" pitchFamily="18" charset="0"/>
            <a:cs typeface="Times New Roman" panose="02020603050405020304" pitchFamily="18" charset="0"/>
          </a:endParaRPr>
        </a:p>
      </dsp:txBody>
      <dsp:txXfrm>
        <a:off x="3355563" y="3313168"/>
        <a:ext cx="21320" cy="21320"/>
      </dsp:txXfrm>
    </dsp:sp>
    <dsp:sp modelId="{E252EB79-AA1B-4DE5-93AB-6A46EAC91B7B}">
      <dsp:nvSpPr>
        <dsp:cNvPr id="0" name=""/>
        <dsp:cNvSpPr/>
      </dsp:nvSpPr>
      <dsp:spPr>
        <a:xfrm>
          <a:off x="1349325" y="2194684"/>
          <a:ext cx="318953" cy="1276208"/>
        </a:xfrm>
        <a:custGeom>
          <a:avLst/>
          <a:gdLst/>
          <a:ahLst/>
          <a:cxnLst/>
          <a:rect l="0" t="0" r="0" b="0"/>
          <a:pathLst>
            <a:path>
              <a:moveTo>
                <a:pt x="0" y="0"/>
              </a:moveTo>
              <a:lnTo>
                <a:pt x="159476" y="0"/>
              </a:lnTo>
              <a:lnTo>
                <a:pt x="159476" y="1276208"/>
              </a:lnTo>
              <a:lnTo>
                <a:pt x="318953" y="1276208"/>
              </a:lnTo>
            </a:path>
          </a:pathLst>
        </a:custGeom>
        <a:noFill/>
        <a:ln w="12700" cap="flat" cmpd="sng" algn="ctr">
          <a:solidFill>
            <a:schemeClr val="accent3">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444500">
            <a:lnSpc>
              <a:spcPct val="90000"/>
            </a:lnSpc>
            <a:spcBef>
              <a:spcPct val="0"/>
            </a:spcBef>
            <a:spcAft>
              <a:spcPct val="35000"/>
            </a:spcAft>
            <a:buNone/>
          </a:pPr>
          <a:endParaRPr lang="en-US" sz="1000" kern="1200">
            <a:solidFill>
              <a:sysClr val="windowText" lastClr="000000"/>
            </a:solidFill>
            <a:latin typeface="Times New Roman" panose="02020603050405020304" pitchFamily="18" charset="0"/>
            <a:cs typeface="Times New Roman" panose="02020603050405020304" pitchFamily="18" charset="0"/>
          </a:endParaRPr>
        </a:p>
      </dsp:txBody>
      <dsp:txXfrm>
        <a:off x="1475915" y="2799902"/>
        <a:ext cx="65773" cy="65773"/>
      </dsp:txXfrm>
    </dsp:sp>
    <dsp:sp modelId="{B09D435F-858B-4065-A341-1F8F7ACFB83E}">
      <dsp:nvSpPr>
        <dsp:cNvPr id="0" name=""/>
        <dsp:cNvSpPr/>
      </dsp:nvSpPr>
      <dsp:spPr>
        <a:xfrm>
          <a:off x="3191397" y="2082116"/>
          <a:ext cx="329185" cy="506390"/>
        </a:xfrm>
        <a:custGeom>
          <a:avLst/>
          <a:gdLst/>
          <a:ahLst/>
          <a:cxnLst/>
          <a:rect l="0" t="0" r="0" b="0"/>
          <a:pathLst>
            <a:path>
              <a:moveTo>
                <a:pt x="0" y="0"/>
              </a:moveTo>
              <a:lnTo>
                <a:pt x="164592" y="0"/>
              </a:lnTo>
              <a:lnTo>
                <a:pt x="164592" y="506390"/>
              </a:lnTo>
              <a:lnTo>
                <a:pt x="329185" y="506390"/>
              </a:lnTo>
            </a:path>
          </a:pathLst>
        </a:custGeom>
        <a:noFill/>
        <a:ln w="12700" cap="flat" cmpd="sng" algn="ctr">
          <a:solidFill>
            <a:schemeClr val="accent4">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444500">
            <a:lnSpc>
              <a:spcPct val="90000"/>
            </a:lnSpc>
            <a:spcBef>
              <a:spcPct val="0"/>
            </a:spcBef>
            <a:spcAft>
              <a:spcPct val="35000"/>
            </a:spcAft>
            <a:buNone/>
          </a:pPr>
          <a:endParaRPr lang="en-US" sz="1000" kern="1200">
            <a:solidFill>
              <a:sysClr val="windowText" lastClr="000000"/>
            </a:solidFill>
            <a:latin typeface="Times New Roman" panose="02020603050405020304" pitchFamily="18" charset="0"/>
            <a:cs typeface="Times New Roman" panose="02020603050405020304" pitchFamily="18" charset="0"/>
          </a:endParaRPr>
        </a:p>
      </dsp:txBody>
      <dsp:txXfrm>
        <a:off x="3340890" y="2320212"/>
        <a:ext cx="30199" cy="30199"/>
      </dsp:txXfrm>
    </dsp:sp>
    <dsp:sp modelId="{67B41393-E917-4B49-A727-C98C23340DD2}">
      <dsp:nvSpPr>
        <dsp:cNvPr id="0" name=""/>
        <dsp:cNvSpPr/>
      </dsp:nvSpPr>
      <dsp:spPr>
        <a:xfrm>
          <a:off x="3191397" y="1954529"/>
          <a:ext cx="329185" cy="91440"/>
        </a:xfrm>
        <a:custGeom>
          <a:avLst/>
          <a:gdLst/>
          <a:ahLst/>
          <a:cxnLst/>
          <a:rect l="0" t="0" r="0" b="0"/>
          <a:pathLst>
            <a:path>
              <a:moveTo>
                <a:pt x="0" y="127586"/>
              </a:moveTo>
              <a:lnTo>
                <a:pt x="164592" y="127586"/>
              </a:lnTo>
              <a:lnTo>
                <a:pt x="164592" y="45720"/>
              </a:lnTo>
              <a:lnTo>
                <a:pt x="329185" y="45720"/>
              </a:lnTo>
            </a:path>
          </a:pathLst>
        </a:custGeom>
        <a:noFill/>
        <a:ln w="12700" cap="flat" cmpd="sng" algn="ctr">
          <a:solidFill>
            <a:schemeClr val="accent4">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444500">
            <a:lnSpc>
              <a:spcPct val="90000"/>
            </a:lnSpc>
            <a:spcBef>
              <a:spcPct val="0"/>
            </a:spcBef>
            <a:spcAft>
              <a:spcPct val="35000"/>
            </a:spcAft>
            <a:buNone/>
          </a:pPr>
          <a:endParaRPr lang="en-US" sz="1000" kern="1200">
            <a:solidFill>
              <a:sysClr val="windowText" lastClr="000000"/>
            </a:solidFill>
            <a:latin typeface="Times New Roman" panose="02020603050405020304" pitchFamily="18" charset="0"/>
            <a:cs typeface="Times New Roman" panose="02020603050405020304" pitchFamily="18" charset="0"/>
          </a:endParaRPr>
        </a:p>
      </dsp:txBody>
      <dsp:txXfrm>
        <a:off x="3347509" y="1991769"/>
        <a:ext cx="16960" cy="16960"/>
      </dsp:txXfrm>
    </dsp:sp>
    <dsp:sp modelId="{DAE2A9F2-8B6F-4900-B855-17D03096F960}">
      <dsp:nvSpPr>
        <dsp:cNvPr id="0" name=""/>
        <dsp:cNvSpPr/>
      </dsp:nvSpPr>
      <dsp:spPr>
        <a:xfrm>
          <a:off x="3191397" y="1411992"/>
          <a:ext cx="329185" cy="670123"/>
        </a:xfrm>
        <a:custGeom>
          <a:avLst/>
          <a:gdLst/>
          <a:ahLst/>
          <a:cxnLst/>
          <a:rect l="0" t="0" r="0" b="0"/>
          <a:pathLst>
            <a:path>
              <a:moveTo>
                <a:pt x="0" y="670123"/>
              </a:moveTo>
              <a:lnTo>
                <a:pt x="164592" y="670123"/>
              </a:lnTo>
              <a:lnTo>
                <a:pt x="164592" y="0"/>
              </a:lnTo>
              <a:lnTo>
                <a:pt x="329185" y="0"/>
              </a:lnTo>
            </a:path>
          </a:pathLst>
        </a:custGeom>
        <a:noFill/>
        <a:ln w="12700" cap="flat" cmpd="sng" algn="ctr">
          <a:solidFill>
            <a:schemeClr val="accent4">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444500">
            <a:lnSpc>
              <a:spcPct val="90000"/>
            </a:lnSpc>
            <a:spcBef>
              <a:spcPct val="0"/>
            </a:spcBef>
            <a:spcAft>
              <a:spcPct val="35000"/>
            </a:spcAft>
            <a:buNone/>
          </a:pPr>
          <a:endParaRPr lang="en-US" sz="1000" kern="1200">
            <a:solidFill>
              <a:sysClr val="windowText" lastClr="000000"/>
            </a:solidFill>
            <a:latin typeface="Times New Roman" panose="02020603050405020304" pitchFamily="18" charset="0"/>
            <a:cs typeface="Times New Roman" panose="02020603050405020304" pitchFamily="18" charset="0"/>
          </a:endParaRPr>
        </a:p>
      </dsp:txBody>
      <dsp:txXfrm>
        <a:off x="3337324" y="1728389"/>
        <a:ext cx="37330" cy="37330"/>
      </dsp:txXfrm>
    </dsp:sp>
    <dsp:sp modelId="{B597FEFC-198F-4538-9624-6C01B80C1A9A}">
      <dsp:nvSpPr>
        <dsp:cNvPr id="0" name=""/>
        <dsp:cNvSpPr/>
      </dsp:nvSpPr>
      <dsp:spPr>
        <a:xfrm>
          <a:off x="1349325" y="2082116"/>
          <a:ext cx="298485" cy="112567"/>
        </a:xfrm>
        <a:custGeom>
          <a:avLst/>
          <a:gdLst/>
          <a:ahLst/>
          <a:cxnLst/>
          <a:rect l="0" t="0" r="0" b="0"/>
          <a:pathLst>
            <a:path>
              <a:moveTo>
                <a:pt x="0" y="112567"/>
              </a:moveTo>
              <a:lnTo>
                <a:pt x="149242" y="112567"/>
              </a:lnTo>
              <a:lnTo>
                <a:pt x="149242" y="0"/>
              </a:lnTo>
              <a:lnTo>
                <a:pt x="298485" y="0"/>
              </a:lnTo>
            </a:path>
          </a:pathLst>
        </a:custGeom>
        <a:noFill/>
        <a:ln w="12700" cap="flat" cmpd="sng" algn="ctr">
          <a:solidFill>
            <a:schemeClr val="accent3">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444500">
            <a:lnSpc>
              <a:spcPct val="90000"/>
            </a:lnSpc>
            <a:spcBef>
              <a:spcPct val="0"/>
            </a:spcBef>
            <a:spcAft>
              <a:spcPct val="35000"/>
            </a:spcAft>
            <a:buNone/>
          </a:pPr>
          <a:endParaRPr lang="en-US" sz="1000" kern="1200">
            <a:solidFill>
              <a:sysClr val="windowText" lastClr="000000"/>
            </a:solidFill>
            <a:latin typeface="Times New Roman" panose="02020603050405020304" pitchFamily="18" charset="0"/>
            <a:cs typeface="Times New Roman" panose="02020603050405020304" pitchFamily="18" charset="0"/>
          </a:endParaRPr>
        </a:p>
      </dsp:txBody>
      <dsp:txXfrm>
        <a:off x="1490593" y="2130425"/>
        <a:ext cx="15950" cy="15950"/>
      </dsp:txXfrm>
    </dsp:sp>
    <dsp:sp modelId="{E849458B-4FE4-4EF0-ACEF-CB81BF341AC5}">
      <dsp:nvSpPr>
        <dsp:cNvPr id="0" name=""/>
        <dsp:cNvSpPr/>
      </dsp:nvSpPr>
      <dsp:spPr>
        <a:xfrm>
          <a:off x="3201631" y="770420"/>
          <a:ext cx="318951" cy="91440"/>
        </a:xfrm>
        <a:custGeom>
          <a:avLst/>
          <a:gdLst/>
          <a:ahLst/>
          <a:cxnLst/>
          <a:rect l="0" t="0" r="0" b="0"/>
          <a:pathLst>
            <a:path>
              <a:moveTo>
                <a:pt x="0" y="45720"/>
              </a:moveTo>
              <a:lnTo>
                <a:pt x="159475" y="45720"/>
              </a:lnTo>
              <a:lnTo>
                <a:pt x="159475" y="53315"/>
              </a:lnTo>
              <a:lnTo>
                <a:pt x="318951" y="53315"/>
              </a:lnTo>
            </a:path>
          </a:pathLst>
        </a:custGeom>
        <a:noFill/>
        <a:ln w="12700" cap="flat" cmpd="sng" algn="ctr">
          <a:solidFill>
            <a:schemeClr val="accent4">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444500">
            <a:lnSpc>
              <a:spcPct val="90000"/>
            </a:lnSpc>
            <a:spcBef>
              <a:spcPct val="0"/>
            </a:spcBef>
            <a:spcAft>
              <a:spcPct val="35000"/>
            </a:spcAft>
            <a:buNone/>
          </a:pPr>
          <a:endParaRPr lang="en-US" sz="1000" kern="1200">
            <a:solidFill>
              <a:sysClr val="windowText" lastClr="000000"/>
            </a:solidFill>
            <a:latin typeface="Times New Roman" panose="02020603050405020304" pitchFamily="18" charset="0"/>
            <a:cs typeface="Times New Roman" panose="02020603050405020304" pitchFamily="18" charset="0"/>
          </a:endParaRPr>
        </a:p>
      </dsp:txBody>
      <dsp:txXfrm>
        <a:off x="3353130" y="808164"/>
        <a:ext cx="15952" cy="15952"/>
      </dsp:txXfrm>
    </dsp:sp>
    <dsp:sp modelId="{8A7FC439-C3AF-4BA9-B62B-D4F9F99AE387}">
      <dsp:nvSpPr>
        <dsp:cNvPr id="0" name=""/>
        <dsp:cNvSpPr/>
      </dsp:nvSpPr>
      <dsp:spPr>
        <a:xfrm>
          <a:off x="3201631" y="235478"/>
          <a:ext cx="318951" cy="580661"/>
        </a:xfrm>
        <a:custGeom>
          <a:avLst/>
          <a:gdLst/>
          <a:ahLst/>
          <a:cxnLst/>
          <a:rect l="0" t="0" r="0" b="0"/>
          <a:pathLst>
            <a:path>
              <a:moveTo>
                <a:pt x="0" y="580661"/>
              </a:moveTo>
              <a:lnTo>
                <a:pt x="159475" y="580661"/>
              </a:lnTo>
              <a:lnTo>
                <a:pt x="159475" y="0"/>
              </a:lnTo>
              <a:lnTo>
                <a:pt x="318951" y="0"/>
              </a:lnTo>
            </a:path>
          </a:pathLst>
        </a:custGeom>
        <a:noFill/>
        <a:ln w="12700" cap="flat" cmpd="sng" algn="ctr">
          <a:solidFill>
            <a:schemeClr val="accent4">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444500">
            <a:lnSpc>
              <a:spcPct val="90000"/>
            </a:lnSpc>
            <a:spcBef>
              <a:spcPct val="0"/>
            </a:spcBef>
            <a:spcAft>
              <a:spcPct val="35000"/>
            </a:spcAft>
            <a:buNone/>
          </a:pPr>
          <a:endParaRPr lang="en-US" sz="1000" kern="1200">
            <a:solidFill>
              <a:sysClr val="windowText" lastClr="000000"/>
            </a:solidFill>
            <a:latin typeface="Times New Roman" panose="02020603050405020304" pitchFamily="18" charset="0"/>
            <a:cs typeface="Times New Roman" panose="02020603050405020304" pitchFamily="18" charset="0"/>
          </a:endParaRPr>
        </a:p>
      </dsp:txBody>
      <dsp:txXfrm>
        <a:off x="3344544" y="509247"/>
        <a:ext cx="33124" cy="33124"/>
      </dsp:txXfrm>
    </dsp:sp>
    <dsp:sp modelId="{060EC64D-7F35-4494-9506-2EBE79C29645}">
      <dsp:nvSpPr>
        <dsp:cNvPr id="0" name=""/>
        <dsp:cNvSpPr/>
      </dsp:nvSpPr>
      <dsp:spPr>
        <a:xfrm>
          <a:off x="1349325" y="816140"/>
          <a:ext cx="308719" cy="1378544"/>
        </a:xfrm>
        <a:custGeom>
          <a:avLst/>
          <a:gdLst/>
          <a:ahLst/>
          <a:cxnLst/>
          <a:rect l="0" t="0" r="0" b="0"/>
          <a:pathLst>
            <a:path>
              <a:moveTo>
                <a:pt x="0" y="1378544"/>
              </a:moveTo>
              <a:lnTo>
                <a:pt x="154359" y="1378544"/>
              </a:lnTo>
              <a:lnTo>
                <a:pt x="154359" y="0"/>
              </a:lnTo>
              <a:lnTo>
                <a:pt x="308719" y="0"/>
              </a:lnTo>
            </a:path>
          </a:pathLst>
        </a:custGeom>
        <a:noFill/>
        <a:ln w="12700" cap="flat" cmpd="sng" algn="ctr">
          <a:solidFill>
            <a:schemeClr val="accent3">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444500">
            <a:lnSpc>
              <a:spcPct val="90000"/>
            </a:lnSpc>
            <a:spcBef>
              <a:spcPct val="0"/>
            </a:spcBef>
            <a:spcAft>
              <a:spcPct val="35000"/>
            </a:spcAft>
            <a:buNone/>
          </a:pPr>
          <a:endParaRPr lang="en-US" sz="1000" kern="1200">
            <a:solidFill>
              <a:sysClr val="windowText" lastClr="000000"/>
            </a:solidFill>
            <a:latin typeface="Times New Roman" panose="02020603050405020304" pitchFamily="18" charset="0"/>
            <a:cs typeface="Times New Roman" panose="02020603050405020304" pitchFamily="18" charset="0"/>
          </a:endParaRPr>
        </a:p>
      </dsp:txBody>
      <dsp:txXfrm>
        <a:off x="1468367" y="1470095"/>
        <a:ext cx="70634" cy="70634"/>
      </dsp:txXfrm>
    </dsp:sp>
    <dsp:sp modelId="{13FD50CC-B951-47B9-B793-CE98104678C7}">
      <dsp:nvSpPr>
        <dsp:cNvPr id="0" name=""/>
        <dsp:cNvSpPr/>
      </dsp:nvSpPr>
      <dsp:spPr>
        <a:xfrm rot="16200000">
          <a:off x="-124413" y="1959381"/>
          <a:ext cx="2476872" cy="470605"/>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US" sz="1000" b="1" kern="1200">
              <a:solidFill>
                <a:sysClr val="windowText" lastClr="000000"/>
              </a:solidFill>
              <a:latin typeface="Times New Roman" panose="02020603050405020304" pitchFamily="18" charset="0"/>
              <a:cs typeface="Times New Roman" panose="02020603050405020304" pitchFamily="18" charset="0"/>
            </a:rPr>
            <a:t>smart recycling</a:t>
          </a:r>
        </a:p>
      </dsp:txBody>
      <dsp:txXfrm>
        <a:off x="-124413" y="1959381"/>
        <a:ext cx="2476872" cy="470605"/>
      </dsp:txXfrm>
    </dsp:sp>
    <dsp:sp modelId="{E9BD1870-BEB4-407A-A1CF-F25EE741180C}">
      <dsp:nvSpPr>
        <dsp:cNvPr id="0" name=""/>
        <dsp:cNvSpPr/>
      </dsp:nvSpPr>
      <dsp:spPr>
        <a:xfrm>
          <a:off x="1658044" y="580837"/>
          <a:ext cx="1543586" cy="470605"/>
        </a:xfrm>
        <a:prstGeom prst="rect">
          <a:avLst/>
        </a:prstGeom>
        <a:solidFill>
          <a:schemeClr val="accent3">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US" sz="1000" kern="1200">
              <a:solidFill>
                <a:sysClr val="windowText" lastClr="000000"/>
              </a:solidFill>
              <a:latin typeface="Times New Roman" panose="02020603050405020304" pitchFamily="18" charset="0"/>
              <a:cs typeface="Times New Roman" panose="02020603050405020304" pitchFamily="18" charset="0"/>
            </a:rPr>
            <a:t>store objects </a:t>
          </a:r>
        </a:p>
      </dsp:txBody>
      <dsp:txXfrm>
        <a:off x="1658044" y="580837"/>
        <a:ext cx="1543586" cy="470605"/>
      </dsp:txXfrm>
    </dsp:sp>
    <dsp:sp modelId="{5027AA89-D563-4EBC-909F-4CDF504F7E67}">
      <dsp:nvSpPr>
        <dsp:cNvPr id="0" name=""/>
        <dsp:cNvSpPr/>
      </dsp:nvSpPr>
      <dsp:spPr>
        <a:xfrm>
          <a:off x="3520582" y="175"/>
          <a:ext cx="1543586" cy="470605"/>
        </a:xfrm>
        <a:prstGeom prst="rect">
          <a:avLst/>
        </a:prstGeom>
        <a:solidFill>
          <a:schemeClr val="accent4">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US" sz="1000" kern="1200">
              <a:solidFill>
                <a:sysClr val="windowText" lastClr="000000"/>
              </a:solidFill>
              <a:latin typeface="Times New Roman" panose="02020603050405020304" pitchFamily="18" charset="0"/>
              <a:cs typeface="Times New Roman" panose="02020603050405020304" pitchFamily="18" charset="0"/>
            </a:rPr>
            <a:t>plastic bin</a:t>
          </a:r>
        </a:p>
      </dsp:txBody>
      <dsp:txXfrm>
        <a:off x="3520582" y="175"/>
        <a:ext cx="1543586" cy="470605"/>
      </dsp:txXfrm>
    </dsp:sp>
    <dsp:sp modelId="{ECD3B0CB-4E3E-4344-B486-867CB8B3D238}">
      <dsp:nvSpPr>
        <dsp:cNvPr id="0" name=""/>
        <dsp:cNvSpPr/>
      </dsp:nvSpPr>
      <dsp:spPr>
        <a:xfrm>
          <a:off x="3520582" y="588432"/>
          <a:ext cx="1543586" cy="470605"/>
        </a:xfrm>
        <a:prstGeom prst="rect">
          <a:avLst/>
        </a:prstGeom>
        <a:solidFill>
          <a:schemeClr val="accent4">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US" sz="1000" kern="1200">
              <a:solidFill>
                <a:sysClr val="windowText" lastClr="000000"/>
              </a:solidFill>
              <a:latin typeface="Times New Roman" panose="02020603050405020304" pitchFamily="18" charset="0"/>
              <a:cs typeface="Times New Roman" panose="02020603050405020304" pitchFamily="18" charset="0"/>
            </a:rPr>
            <a:t>re-purposed cardboard</a:t>
          </a:r>
        </a:p>
      </dsp:txBody>
      <dsp:txXfrm>
        <a:off x="3520582" y="588432"/>
        <a:ext cx="1543586" cy="470605"/>
      </dsp:txXfrm>
    </dsp:sp>
    <dsp:sp modelId="{AC68D4B1-FD3E-4B73-8275-A02D24A9FD23}">
      <dsp:nvSpPr>
        <dsp:cNvPr id="0" name=""/>
        <dsp:cNvSpPr/>
      </dsp:nvSpPr>
      <dsp:spPr>
        <a:xfrm>
          <a:off x="1647810" y="1846813"/>
          <a:ext cx="1543586" cy="470605"/>
        </a:xfrm>
        <a:prstGeom prst="rect">
          <a:avLst/>
        </a:prstGeom>
        <a:solidFill>
          <a:schemeClr val="accent3">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US" sz="1000" kern="1200">
              <a:solidFill>
                <a:sysClr val="windowText" lastClr="000000"/>
              </a:solidFill>
              <a:latin typeface="Times New Roman" panose="02020603050405020304" pitchFamily="18" charset="0"/>
              <a:cs typeface="Times New Roman" panose="02020603050405020304" pitchFamily="18" charset="0"/>
            </a:rPr>
            <a:t>reduce confusion</a:t>
          </a:r>
        </a:p>
      </dsp:txBody>
      <dsp:txXfrm>
        <a:off x="1647810" y="1846813"/>
        <a:ext cx="1543586" cy="470605"/>
      </dsp:txXfrm>
    </dsp:sp>
    <dsp:sp modelId="{5F9D8B57-7C77-4468-85C4-FF3D916284CF}">
      <dsp:nvSpPr>
        <dsp:cNvPr id="0" name=""/>
        <dsp:cNvSpPr/>
      </dsp:nvSpPr>
      <dsp:spPr>
        <a:xfrm>
          <a:off x="3520582" y="1176690"/>
          <a:ext cx="1543586" cy="470605"/>
        </a:xfrm>
        <a:prstGeom prst="rect">
          <a:avLst/>
        </a:prstGeom>
        <a:solidFill>
          <a:schemeClr val="accent4">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US" sz="1000" kern="1200">
              <a:solidFill>
                <a:sysClr val="windowText" lastClr="000000"/>
              </a:solidFill>
              <a:latin typeface="Times New Roman" panose="02020603050405020304" pitchFamily="18" charset="0"/>
              <a:cs typeface="Times New Roman" panose="02020603050405020304" pitchFamily="18" charset="0"/>
            </a:rPr>
            <a:t>sensor-activated lid</a:t>
          </a:r>
        </a:p>
      </dsp:txBody>
      <dsp:txXfrm>
        <a:off x="3520582" y="1176690"/>
        <a:ext cx="1543586" cy="470605"/>
      </dsp:txXfrm>
    </dsp:sp>
    <dsp:sp modelId="{A402ED35-44B9-4D16-BEF4-49F5863BAEBC}">
      <dsp:nvSpPr>
        <dsp:cNvPr id="0" name=""/>
        <dsp:cNvSpPr/>
      </dsp:nvSpPr>
      <dsp:spPr>
        <a:xfrm>
          <a:off x="3520582" y="1764947"/>
          <a:ext cx="1543586" cy="470605"/>
        </a:xfrm>
        <a:prstGeom prst="rect">
          <a:avLst/>
        </a:prstGeom>
        <a:solidFill>
          <a:schemeClr val="accent4">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US" sz="1000" kern="1200">
              <a:solidFill>
                <a:sysClr val="windowText" lastClr="000000"/>
              </a:solidFill>
              <a:latin typeface="Times New Roman" panose="02020603050405020304" pitchFamily="18" charset="0"/>
              <a:cs typeface="Times New Roman" panose="02020603050405020304" pitchFamily="18" charset="0"/>
            </a:rPr>
            <a:t>signage for users</a:t>
          </a:r>
        </a:p>
      </dsp:txBody>
      <dsp:txXfrm>
        <a:off x="3520582" y="1764947"/>
        <a:ext cx="1543586" cy="470605"/>
      </dsp:txXfrm>
    </dsp:sp>
    <dsp:sp modelId="{68827A41-F5B1-4A5E-B023-126C3C8BA4F1}">
      <dsp:nvSpPr>
        <dsp:cNvPr id="0" name=""/>
        <dsp:cNvSpPr/>
      </dsp:nvSpPr>
      <dsp:spPr>
        <a:xfrm>
          <a:off x="3520582" y="2353204"/>
          <a:ext cx="1543586" cy="470605"/>
        </a:xfrm>
        <a:prstGeom prst="rect">
          <a:avLst/>
        </a:prstGeom>
        <a:solidFill>
          <a:schemeClr val="accent4">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US" sz="1000" kern="1200">
              <a:solidFill>
                <a:sysClr val="windowText" lastClr="000000"/>
              </a:solidFill>
              <a:latin typeface="Times New Roman" panose="02020603050405020304" pitchFamily="18" charset="0"/>
              <a:cs typeface="Times New Roman" panose="02020603050405020304" pitchFamily="18" charset="0"/>
            </a:rPr>
            <a:t>??</a:t>
          </a:r>
        </a:p>
      </dsp:txBody>
      <dsp:txXfrm>
        <a:off x="3520582" y="2353204"/>
        <a:ext cx="1543586" cy="470605"/>
      </dsp:txXfrm>
    </dsp:sp>
    <dsp:sp modelId="{6D14513E-32E6-4B9F-B9B9-79A65515056C}">
      <dsp:nvSpPr>
        <dsp:cNvPr id="0" name=""/>
        <dsp:cNvSpPr/>
      </dsp:nvSpPr>
      <dsp:spPr>
        <a:xfrm>
          <a:off x="1668278" y="3235589"/>
          <a:ext cx="1543586" cy="470605"/>
        </a:xfrm>
        <a:prstGeom prst="rect">
          <a:avLst/>
        </a:prstGeom>
        <a:solidFill>
          <a:schemeClr val="accent3">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US" sz="1000" kern="1200">
              <a:solidFill>
                <a:sysClr val="windowText" lastClr="000000"/>
              </a:solidFill>
              <a:latin typeface="Times New Roman" panose="02020603050405020304" pitchFamily="18" charset="0"/>
              <a:cs typeface="Times New Roman" panose="02020603050405020304" pitchFamily="18" charset="0"/>
            </a:rPr>
            <a:t>sort objects</a:t>
          </a:r>
        </a:p>
      </dsp:txBody>
      <dsp:txXfrm>
        <a:off x="1668278" y="3235589"/>
        <a:ext cx="1543586" cy="470605"/>
      </dsp:txXfrm>
    </dsp:sp>
    <dsp:sp modelId="{A1443862-9235-4F08-B6ED-9FE006C749DA}">
      <dsp:nvSpPr>
        <dsp:cNvPr id="0" name=""/>
        <dsp:cNvSpPr/>
      </dsp:nvSpPr>
      <dsp:spPr>
        <a:xfrm>
          <a:off x="3520582" y="2941461"/>
          <a:ext cx="1543586" cy="470605"/>
        </a:xfrm>
        <a:prstGeom prst="rect">
          <a:avLst/>
        </a:prstGeom>
        <a:solidFill>
          <a:schemeClr val="accent4">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US" sz="1000" kern="1200">
              <a:solidFill>
                <a:sysClr val="windowText" lastClr="000000"/>
              </a:solidFill>
              <a:latin typeface="Times New Roman" panose="02020603050405020304" pitchFamily="18" charset="0"/>
              <a:cs typeface="Times New Roman" panose="02020603050405020304" pitchFamily="18" charset="0"/>
            </a:rPr>
            <a:t>robot arm</a:t>
          </a:r>
        </a:p>
      </dsp:txBody>
      <dsp:txXfrm>
        <a:off x="3520582" y="2941461"/>
        <a:ext cx="1543586" cy="470605"/>
      </dsp:txXfrm>
    </dsp:sp>
    <dsp:sp modelId="{C3A2E0D9-D7AD-4B82-B3B7-7C06BA371115}">
      <dsp:nvSpPr>
        <dsp:cNvPr id="0" name=""/>
        <dsp:cNvSpPr/>
      </dsp:nvSpPr>
      <dsp:spPr>
        <a:xfrm>
          <a:off x="3520582" y="3529718"/>
          <a:ext cx="1543586" cy="470605"/>
        </a:xfrm>
        <a:prstGeom prst="rect">
          <a:avLst/>
        </a:prstGeom>
        <a:solidFill>
          <a:schemeClr val="accent4">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US" sz="1000" kern="1200">
              <a:solidFill>
                <a:sysClr val="windowText" lastClr="000000"/>
              </a:solidFill>
              <a:latin typeface="Times New Roman" panose="02020603050405020304" pitchFamily="18" charset="0"/>
              <a:cs typeface="Times New Roman" panose="02020603050405020304" pitchFamily="18" charset="0"/>
            </a:rPr>
            <a:t>??</a:t>
          </a:r>
        </a:p>
      </dsp:txBody>
      <dsp:txXfrm>
        <a:off x="3520582" y="3529718"/>
        <a:ext cx="1543586" cy="470605"/>
      </dsp:txXfrm>
    </dsp:sp>
  </dsp:spTree>
</dsp:drawing>
</file>

<file path=word/diagrams/layout1.xml><?xml version="1.0" encoding="utf-8"?>
<dgm:layoutDef xmlns:dgm="http://schemas.openxmlformats.org/drawingml/2006/diagram" xmlns:a="http://schemas.openxmlformats.org/drawingml/2006/main" uniqueId="urn:microsoft.com/office/officeart/2008/layout/HorizontalMultiLevelHierarchy">
  <dgm:title val=""/>
  <dgm:desc val=""/>
  <dgm:catLst>
    <dgm:cat type="hierarchy" pri="4600"/>
  </dgm:catLst>
  <dgm:sampData>
    <dgm:dataModel>
      <dgm:ptLst>
        <dgm:pt modelId="0" type="doc"/>
        <dgm:pt modelId="1">
          <dgm:prSet phldr="1"/>
        </dgm:pt>
        <dgm:pt modelId="11">
          <dgm:prSet phldr="1"/>
        </dgm:pt>
        <dgm:pt modelId="12">
          <dgm:prSet phldr="1"/>
        </dgm:pt>
        <dgm:pt modelId="13">
          <dgm:prSet phldr="1"/>
        </dgm:pt>
      </dgm:ptLst>
      <dgm:cxnLst>
        <dgm:cxn modelId="2" srcId="0" destId="1" srcOrd="0" destOrd="0"/>
        <dgm:cxn modelId="3" srcId="1" destId="11" srcOrd="0" destOrd="0"/>
        <dgm:cxn modelId="4" srcId="1" destId="12" srcOrd="1" destOrd="0"/>
        <dgm:cxn modelId="5" srcId="1" destId="13" srcOrd="2" destOrd="0"/>
      </dgm:cxnLst>
      <dgm:bg/>
      <dgm:whole/>
    </dgm:dataModel>
  </dgm:sampData>
  <dgm:styleData>
    <dgm:dataModel>
      <dgm:ptLst>
        <dgm:pt modelId="0" type="doc"/>
        <dgm:pt modelId="1">
          <dgm:prSet phldr="1"/>
        </dgm:pt>
        <dgm:pt modelId="11">
          <dgm:prSet phldr="1"/>
        </dgm:pt>
        <dgm:pt modelId="12">
          <dgm:prSet phldr="1"/>
        </dgm:pt>
      </dgm:ptLst>
      <dgm:cxnLst>
        <dgm:cxn modelId="2" srcId="0" destId="1" srcOrd="0" destOrd="0"/>
        <dgm:cxn modelId="3" srcId="1" destId="11" srcOrd="0" destOrd="0"/>
        <dgm:cxn modelId="4" srcId="1" destId="12" srcOrd="1" destOrd="0"/>
      </dgm:cxnLst>
      <dgm:bg/>
      <dgm:whole/>
    </dgm:dataModel>
  </dgm:styleData>
  <dgm:clrData>
    <dgm:dataModel>
      <dgm:ptLst>
        <dgm:pt modelId="0" type="doc"/>
        <dgm:pt modelId="1">
          <dgm:prSet phldr="1"/>
        </dgm:pt>
        <dgm:pt modelId="11">
          <dgm:prSet phldr="1"/>
        </dgm:pt>
        <dgm:pt modelId="12">
          <dgm:prSet phldr="1"/>
        </dgm:pt>
        <dgm:pt modelId="13">
          <dgm:prSet phldr="1"/>
        </dgm:pt>
      </dgm:ptLst>
      <dgm:cxnLst>
        <dgm:cxn modelId="2" srcId="0" destId="1" srcOrd="0" destOrd="0"/>
        <dgm:cxn modelId="3" srcId="1" destId="11" srcOrd="0" destOrd="0"/>
        <dgm:cxn modelId="4" srcId="1" destId="12" srcOrd="1" destOrd="0"/>
        <dgm:cxn modelId="5" srcId="1" destId="13" srcOrd="2" destOrd="0"/>
      </dgm:cxnLst>
      <dgm:bg/>
      <dgm:whole/>
    </dgm:dataModel>
  </dgm:clrData>
  <dgm:layoutNode name="Name0">
    <dgm:varLst>
      <dgm:chPref val="1"/>
      <dgm:dir/>
      <dgm:animOne val="branch"/>
      <dgm:animLvl val="lvl"/>
      <dgm:resizeHandles val="exact"/>
    </dgm:varLst>
    <dgm:choose name="Name1">
      <dgm:if name="Name2" func="var" arg="dir" op="equ" val="norm">
        <dgm:alg type="hierChild">
          <dgm:param type="linDir" val="fromT"/>
          <dgm:param type="chAlign" val="l"/>
        </dgm:alg>
      </dgm:if>
      <dgm:else name="Name3">
        <dgm:alg type="hierChild">
          <dgm:param type="linDir" val="fromT"/>
          <dgm:param type="chAlign" val="r"/>
        </dgm:alg>
      </dgm:else>
    </dgm:choose>
    <dgm:shape xmlns:r="http://schemas.openxmlformats.org/officeDocument/2006/relationships" r:blip="">
      <dgm:adjLst/>
    </dgm:shape>
    <dgm:presOf/>
    <dgm:constrLst>
      <dgm:constr type="h" for="des" forName="LevelOneTextNode" refType="h"/>
      <dgm:constr type="w" for="des" forName="LevelOneTextNode" refType="h" refFor="des" refForName="LevelOneTextNode" fact="0.19"/>
      <dgm:constr type="h" for="des" forName="LevelTwoTextNode" refType="w" refFor="des" refForName="LevelOneTextNode"/>
      <dgm:constr type="w" for="des" forName="LevelTwoTextNode" refType="h" refFor="des" refForName="LevelTwoTextNode" fact="3.28"/>
      <dgm:constr type="sibSp" refType="h" refFor="des" refForName="LevelTwoTextNode" op="equ" fact="0.25"/>
      <dgm:constr type="sibSp" for="des" forName="level2hierChild" refType="h" refFor="des" refForName="LevelTwoTextNode" op="equ" fact="0.25"/>
      <dgm:constr type="sibSp" for="des" forName="level3hierChild" refType="h" refFor="des" refForName="LevelTwoTextNode" op="equ" fact="0.25"/>
      <dgm:constr type="sp" for="des" forName="root1" refType="w" refFor="des" refForName="LevelTwoTextNode" fact="0.2"/>
      <dgm:constr type="sp" for="des" forName="root2" refType="sp" refFor="des" refForName="root1" op="equ"/>
      <dgm:constr type="primFontSz" for="des" forName="LevelOneTextNode" op="equ" val="65"/>
      <dgm:constr type="primFontSz" for="des" forName="LevelTwoTextNode" op="equ" val="65"/>
      <dgm:constr type="primFontSz" for="des" forName="LevelTwoTextNode" refType="primFontSz" refFor="des" refForName="LevelOneTextNode" op="lte"/>
      <dgm:constr type="primFontSz" for="des" forName="connTx" op="equ" val="50"/>
      <dgm:constr type="primFontSz" for="des" forName="connTx" refType="primFontSz" refFor="des" refForName="LevelOneTextNode" op="lte" fact="0.78"/>
    </dgm:constrLst>
    <dgm:forEach name="Name4" axis="ch">
      <dgm:forEach name="Name5" axis="self" ptType="node">
        <dgm:layoutNode name="root1">
          <dgm:choose name="Name6">
            <dgm:if name="Name7" func="var" arg="dir" op="equ" val="norm">
              <dgm:alg type="hierRoot">
                <dgm:param type="hierAlign" val="lCtrCh"/>
              </dgm:alg>
            </dgm:if>
            <dgm:else name="Name8">
              <dgm:alg type="hierRoot">
                <dgm:param type="hierAlign" val="rCtrCh"/>
              </dgm:alg>
            </dgm:else>
          </dgm:choose>
          <dgm:shape xmlns:r="http://schemas.openxmlformats.org/officeDocument/2006/relationships" r:blip="">
            <dgm:adjLst/>
          </dgm:shape>
          <dgm:presOf/>
          <dgm:layoutNode name="LevelOneTextNode" styleLbl="node0">
            <dgm:varLst>
              <dgm:chPref val="3"/>
            </dgm:varLst>
            <dgm:alg type="tx">
              <dgm:param type="autoTxRot" val="grav"/>
            </dgm:alg>
            <dgm:choose name="Name9">
              <dgm:if name="Name10" func="var" arg="dir" op="equ" val="norm">
                <dgm:shape xmlns:r="http://schemas.openxmlformats.org/officeDocument/2006/relationships" rot="270" type="rect" r:blip="">
                  <dgm:adjLst/>
                </dgm:shape>
              </dgm:if>
              <dgm:else name="Name11">
                <dgm:shape xmlns:r="http://schemas.openxmlformats.org/officeDocument/2006/relationships" rot="90" type="rect" r:blip="">
                  <dgm:adjLst/>
                </dgm:shape>
              </dgm:else>
            </dgm:choose>
            <dgm:presOf axis="self"/>
            <dgm:constrLst>
              <dgm:constr type="tMarg" refType="primFontSz" fact="0.05"/>
              <dgm:constr type="bMarg" refType="primFontSz" fact="0.05"/>
              <dgm:constr type="lMarg" refType="primFontSz" fact="0.05"/>
              <dgm:constr type="rMarg" refType="primFontSz" fact="0.05"/>
            </dgm:constrLst>
            <dgm:ruleLst>
              <dgm:rule type="primFontSz" val="2" fact="NaN" max="NaN"/>
            </dgm:ruleLst>
          </dgm:layoutNode>
          <dgm:layoutNode name="level2hierChild">
            <dgm:choose name="Name12">
              <dgm:if name="Name13" func="var" arg="dir" op="equ" val="norm">
                <dgm:alg type="hierChild">
                  <dgm:param type="linDir" val="fromT"/>
                  <dgm:param type="chAlign" val="l"/>
                </dgm:alg>
              </dgm:if>
              <dgm:else name="Name14">
                <dgm:alg type="hierChild">
                  <dgm:param type="linDir" val="fromT"/>
                  <dgm:param type="chAlign" val="r"/>
                </dgm:alg>
              </dgm:else>
            </dgm:choose>
            <dgm:shape xmlns:r="http://schemas.openxmlformats.org/officeDocument/2006/relationships" r:blip="">
              <dgm:adjLst/>
            </dgm:shape>
            <dgm:presOf/>
            <dgm:forEach name="repeat" axis="ch">
              <dgm:forEach name="Name15" axis="self" ptType="parTrans" cnt="1">
                <dgm:layoutNode name="conn2-1">
                  <dgm:choose name="Name16">
                    <dgm:if name="Name17" func="var" arg="dir" op="equ" val="norm">
                      <dgm:alg type="conn">
                        <dgm:param type="dim" val="1D"/>
                        <dgm:param type="begPts" val="midR"/>
                        <dgm:param type="endPts" val="midL"/>
                        <dgm:param type="endSty" val="noArr"/>
                        <dgm:param type="connRout" val="bend"/>
                      </dgm:alg>
                    </dgm:if>
                    <dgm:else name="Name18">
                      <dgm:alg type="conn">
                        <dgm:param type="dim" val="1D"/>
                        <dgm:param type="begPts" val="midL"/>
                        <dgm:param type="endPts" val="midR"/>
                        <dgm:param type="endSty" val="noArr"/>
                        <dgm:param type="connRout" val="bend"/>
                      </dgm:alg>
                    </dgm:else>
                  </dgm:choose>
                  <dgm:shape xmlns:r="http://schemas.openxmlformats.org/officeDocument/2006/relationships" type="conn" r:blip="" zOrderOff="-99999">
                    <dgm:adjLst/>
                  </dgm:shape>
                  <dgm:presOf axis="self"/>
                  <dgm:constrLst>
                    <dgm:constr type="w" val="1"/>
                    <dgm:constr type="h" val="5"/>
                    <dgm:constr type="connDist"/>
                    <dgm:constr type="begPad"/>
                    <dgm:constr type="endPad"/>
                    <dgm:constr type="userA" for="ch" refType="connDist"/>
                  </dgm:constrLst>
                  <dgm:layoutNode name="connTx">
                    <dgm:alg type="tx">
                      <dgm:param type="autoTxRot" val="grav"/>
                    </dgm:alg>
                    <dgm:shape xmlns:r="http://schemas.openxmlformats.org/officeDocument/2006/relationships" type="rect" r:blip="" hideGeom="1">
                      <dgm:adjLst/>
                    </dgm:shape>
                    <dgm:presOf axis="self"/>
                    <dgm:constrLst>
                      <dgm:constr type="userA"/>
                      <dgm:constr type="w" refType="userA" fact="0.05"/>
                      <dgm:constr type="h" refType="userA" fact="0.05"/>
                      <dgm:constr type="lMarg" val="1"/>
                      <dgm:constr type="rMarg" val="1"/>
                      <dgm:constr type="tMarg"/>
                      <dgm:constr type="bMarg"/>
                    </dgm:constrLst>
                    <dgm:ruleLst>
                      <dgm:rule type="h" val="NaN" fact="0.25" max="NaN"/>
                      <dgm:rule type="w" val="NaN" fact="0.8" max="NaN"/>
                      <dgm:rule type="primFontSz" val="5" fact="NaN" max="NaN"/>
                    </dgm:ruleLst>
                  </dgm:layoutNode>
                </dgm:layoutNode>
              </dgm:forEach>
              <dgm:forEach name="Name19" axis="self" ptType="node">
                <dgm:layoutNode name="root2">
                  <dgm:choose name="Name20">
                    <dgm:if name="Name21" func="var" arg="dir" op="equ" val="norm">
                      <dgm:alg type="hierRoot">
                        <dgm:param type="hierAlign" val="lCtrCh"/>
                      </dgm:alg>
                    </dgm:if>
                    <dgm:else name="Name22">
                      <dgm:alg type="hierRoot">
                        <dgm:param type="hierAlign" val="rCtrCh"/>
                      </dgm:alg>
                    </dgm:else>
                  </dgm:choose>
                  <dgm:shape xmlns:r="http://schemas.openxmlformats.org/officeDocument/2006/relationships" r:blip="">
                    <dgm:adjLst/>
                  </dgm:shape>
                  <dgm:presOf/>
                  <dgm:layoutNode name="LevelTwoTextNode">
                    <dgm:varLst>
                      <dgm:chPref val="3"/>
                    </dgm:varLst>
                    <dgm:alg type="tx"/>
                    <dgm:shape xmlns:r="http://schemas.openxmlformats.org/officeDocument/2006/relationships" type="rect" r:blip="">
                      <dgm:adjLst/>
                    </dgm:shape>
                    <dgm:presOf axis="self"/>
                    <dgm:constrLst>
                      <dgm:constr type="tMarg" refType="primFontSz" fact="0.05"/>
                      <dgm:constr type="bMarg" refType="primFontSz" fact="0.05"/>
                      <dgm:constr type="lMarg" refType="primFontSz" fact="0.05"/>
                      <dgm:constr type="rMarg" refType="primFontSz" fact="0.05"/>
                    </dgm:constrLst>
                    <dgm:ruleLst>
                      <dgm:rule type="primFontSz" val="2" fact="NaN" max="NaN"/>
                    </dgm:ruleLst>
                  </dgm:layoutNode>
                  <dgm:layoutNode name="level3hierChild">
                    <dgm:choose name="Name23">
                      <dgm:if name="Name24" func="var" arg="dir" op="equ" val="norm">
                        <dgm:alg type="hierChild">
                          <dgm:param type="linDir" val="fromT"/>
                          <dgm:param type="chAlign" val="l"/>
                        </dgm:alg>
                      </dgm:if>
                      <dgm:else name="Name25">
                        <dgm:alg type="hierChild">
                          <dgm:param type="linDir" val="fromT"/>
                          <dgm:param type="chAlign" val="r"/>
                        </dgm:alg>
                      </dgm:else>
                    </dgm:choose>
                    <dgm:shape xmlns:r="http://schemas.openxmlformats.org/officeDocument/2006/relationships" r:blip="">
                      <dgm:adjLst/>
                    </dgm:shape>
                    <dgm:presOf/>
                    <dgm:forEach name="Name26" ref="repeat"/>
                  </dgm:layoutNode>
                </dgm:layoutNode>
              </dgm:forEach>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E1154BD755D9654BBAEB81675C6D1668" ma:contentTypeVersion="13" ma:contentTypeDescription="Create a new document." ma:contentTypeScope="" ma:versionID="86e08bb593bc14d6680d5c40c8e6eb99">
  <xsd:schema xmlns:xsd="http://www.w3.org/2001/XMLSchema" xmlns:xs="http://www.w3.org/2001/XMLSchema" xmlns:p="http://schemas.microsoft.com/office/2006/metadata/properties" xmlns:ns3="4ff6bb7d-c902-4148-8b83-1c94618ff683" xmlns:ns4="3fa3b342-6d08-4819-9da8-1c00513add07" targetNamespace="http://schemas.microsoft.com/office/2006/metadata/properties" ma:root="true" ma:fieldsID="f84817771804d01cb1390a6648d4830d" ns3:_="" ns4:_="">
    <xsd:import namespace="4ff6bb7d-c902-4148-8b83-1c94618ff683"/>
    <xsd:import namespace="3fa3b342-6d08-4819-9da8-1c00513add07"/>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DateTaken" minOccurs="0"/>
                <xsd:element ref="ns4:SharedWithUsers" minOccurs="0"/>
                <xsd:element ref="ns4:SharedWithDetails" minOccurs="0"/>
                <xsd:element ref="ns4:SharingHintHash" minOccurs="0"/>
                <xsd:element ref="ns3:MediaServiceLocation" minOccurs="0"/>
                <xsd:element ref="ns3:MediaServiceOCR"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ff6bb7d-c902-4148-8b83-1c94618ff683"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DateTaken" ma:index="11"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fa3b342-6d08-4819-9da8-1c00513add07"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4C049EDA-26B0-4D62-8B81-AA8ABB492AC0}">
  <ds:schemaRefs>
    <ds:schemaRef ds:uri="http://schemas.microsoft.com/sharepoint/v3/contenttype/forms"/>
  </ds:schemaRefs>
</ds:datastoreItem>
</file>

<file path=customXml/itemProps2.xml><?xml version="1.0" encoding="utf-8"?>
<ds:datastoreItem xmlns:ds="http://schemas.openxmlformats.org/officeDocument/2006/customXml" ds:itemID="{101AA724-EC55-4886-8285-5F65D155CD1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ff6bb7d-c902-4148-8b83-1c94618ff683"/>
    <ds:schemaRef ds:uri="3fa3b342-6d08-4819-9da8-1c00513add0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861F259-AC4D-4E29-82C5-8DA5D5A4EDBB}">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8B5F1A50-793F-475D-9E4C-16C96A88C55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56</TotalTime>
  <Pages>15</Pages>
  <Words>2912</Words>
  <Characters>16602</Characters>
  <Application>Microsoft Office Word</Application>
  <DocSecurity>0</DocSecurity>
  <Lines>138</Lines>
  <Paragraphs>38</Paragraphs>
  <ScaleCrop>false</ScaleCrop>
  <HeadingPairs>
    <vt:vector size="2" baseType="variant">
      <vt:variant>
        <vt:lpstr>Title</vt:lpstr>
      </vt:variant>
      <vt:variant>
        <vt:i4>1</vt:i4>
      </vt:variant>
    </vt:vector>
  </HeadingPairs>
  <TitlesOfParts>
    <vt:vector size="1" baseType="lpstr">
      <vt:lpstr/>
    </vt:vector>
  </TitlesOfParts>
  <Company>Purdue University</Company>
  <LinksUpToDate>false</LinksUpToDate>
  <CharactersWithSpaces>194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urzer, Senay</dc:creator>
  <cp:keywords/>
  <dc:description/>
  <cp:lastModifiedBy>Morphew, Jason Wade</cp:lastModifiedBy>
  <cp:revision>5</cp:revision>
  <cp:lastPrinted>2019-08-02T18:33:00Z</cp:lastPrinted>
  <dcterms:created xsi:type="dcterms:W3CDTF">2022-11-08T19:47:00Z</dcterms:created>
  <dcterms:modified xsi:type="dcterms:W3CDTF">2022-11-09T18: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1154BD755D9654BBAEB81675C6D1668</vt:lpwstr>
  </property>
</Properties>
</file>